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949AA" w14:textId="6C056EB6" w:rsidR="00032A7C" w:rsidRPr="00774944" w:rsidRDefault="00220802" w:rsidP="00032A7C">
      <w:r w:rsidRPr="00774944">
        <w:rPr>
          <w:noProof/>
        </w:rPr>
        <w:drawing>
          <wp:anchor distT="0" distB="0" distL="114300" distR="114300" simplePos="0" relativeHeight="251661824" behindDoc="0" locked="0" layoutInCell="1" allowOverlap="1" wp14:anchorId="2775283E" wp14:editId="163BD88E">
            <wp:simplePos x="0" y="0"/>
            <wp:positionH relativeFrom="page">
              <wp:posOffset>-20312</wp:posOffset>
            </wp:positionH>
            <wp:positionV relativeFrom="paragraph">
              <wp:posOffset>-935182</wp:posOffset>
            </wp:positionV>
            <wp:extent cx="7393459" cy="10087200"/>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7393459" cy="1008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1BD839" w14:textId="3E6A5B1A" w:rsidR="00032A7C" w:rsidRPr="00774944" w:rsidRDefault="00032A7C" w:rsidP="00032A7C">
      <w:pPr>
        <w:sectPr w:rsidR="00032A7C" w:rsidRPr="0077494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bookmarkStart w:id="0" w:name="_Assignment_1_–_1"/>
    <w:bookmarkStart w:id="1" w:name="__Activity_1_–"/>
    <w:bookmarkStart w:id="2" w:name="__Activity_2_–"/>
    <w:bookmarkStart w:id="3" w:name="_Activity_3_–"/>
    <w:bookmarkStart w:id="4" w:name="_Toc47695547"/>
    <w:bookmarkStart w:id="5" w:name="_Toc47706068"/>
    <w:bookmarkStart w:id="6" w:name="_Toc47957195"/>
    <w:bookmarkStart w:id="7" w:name="_Toc48062265"/>
    <w:bookmarkStart w:id="8" w:name="_Toc48230763"/>
    <w:bookmarkStart w:id="9" w:name="_Toc48231392"/>
    <w:bookmarkStart w:id="10" w:name="_Toc55722301"/>
    <w:bookmarkEnd w:id="0"/>
    <w:bookmarkEnd w:id="1"/>
    <w:bookmarkEnd w:id="2"/>
    <w:bookmarkEnd w:id="3"/>
    <w:p w14:paraId="75D72296" w14:textId="77777777" w:rsidR="00D546E9" w:rsidRDefault="00032A7C" w:rsidP="005B3A72">
      <w:pPr>
        <w:pStyle w:val="Heading1"/>
        <w:rPr>
          <w:noProof/>
        </w:rPr>
      </w:pPr>
      <w:r w:rsidRPr="00774944">
        <w:rPr>
          <w:noProof/>
        </w:rPr>
        <w:lastRenderedPageBreak/>
        <mc:AlternateContent>
          <mc:Choice Requires="wps">
            <w:drawing>
              <wp:anchor distT="0" distB="0" distL="114300" distR="114300" simplePos="0" relativeHeight="251657728" behindDoc="0" locked="0" layoutInCell="1" allowOverlap="1" wp14:anchorId="5E1B693F" wp14:editId="5CA17B0A">
                <wp:simplePos x="0" y="0"/>
                <wp:positionH relativeFrom="column">
                  <wp:posOffset>-79375</wp:posOffset>
                </wp:positionH>
                <wp:positionV relativeFrom="paragraph">
                  <wp:posOffset>300990</wp:posOffset>
                </wp:positionV>
                <wp:extent cx="5943600" cy="0"/>
                <wp:effectExtent l="0" t="0" r="19050" b="190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0"/>
                        </a:xfrm>
                        <a:prstGeom prst="line">
                          <a:avLst/>
                        </a:prstGeom>
                        <a:ln w="9525">
                          <a:solidFill>
                            <a:srgbClr val="1932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1417AD" id="Straight Connector 4" o:spid="_x0000_s1026" alt="&quot;&quot;"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5pt,23.7pt" to="461.7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" strokecolor="#1932ff">
                <v:stroke joinstyle="miter"/>
              </v:line>
            </w:pict>
          </mc:Fallback>
        </mc:AlternateContent>
      </w:r>
      <w:r w:rsidRPr="00774944">
        <w:t>Table</w:t>
      </w:r>
      <w:bookmarkEnd w:id="4"/>
      <w:bookmarkEnd w:id="5"/>
      <w:bookmarkEnd w:id="6"/>
      <w:bookmarkEnd w:id="7"/>
      <w:bookmarkEnd w:id="8"/>
      <w:bookmarkEnd w:id="9"/>
      <w:r w:rsidR="006C52FF" w:rsidRPr="00774944">
        <w:t xml:space="preserve"> des matières</w:t>
      </w:r>
      <w:bookmarkEnd w:id="10"/>
      <w:r w:rsidR="003D6D95" w:rsidRPr="00774944">
        <w:fldChar w:fldCharType="begin"/>
      </w:r>
      <w:r w:rsidR="003D6D95" w:rsidRPr="00774944">
        <w:instrText xml:space="preserve"> TOC \o "1-2" \h \z \u </w:instrText>
      </w:r>
      <w:r w:rsidR="003D6D95" w:rsidRPr="00774944">
        <w:fldChar w:fldCharType="separate"/>
      </w:r>
    </w:p>
    <w:p w14:paraId="57190382" w14:textId="7B2A2A0E"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02" w:history="1">
        <w:r w:rsidR="00D546E9" w:rsidRPr="001B2203">
          <w:rPr>
            <w:rStyle w:val="Hyperlink"/>
            <w:noProof/>
          </w:rPr>
          <w:t>Introduction</w:t>
        </w:r>
        <w:r w:rsidR="00D546E9">
          <w:rPr>
            <w:noProof/>
            <w:webHidden/>
          </w:rPr>
          <w:tab/>
        </w:r>
        <w:r w:rsidR="00D546E9">
          <w:rPr>
            <w:noProof/>
            <w:webHidden/>
          </w:rPr>
          <w:fldChar w:fldCharType="begin"/>
        </w:r>
        <w:r w:rsidR="00D546E9">
          <w:rPr>
            <w:noProof/>
            <w:webHidden/>
          </w:rPr>
          <w:instrText xml:space="preserve"> PAGEREF _Toc55722302 \h </w:instrText>
        </w:r>
        <w:r w:rsidR="00D546E9">
          <w:rPr>
            <w:noProof/>
            <w:webHidden/>
          </w:rPr>
        </w:r>
        <w:r w:rsidR="00D546E9">
          <w:rPr>
            <w:noProof/>
            <w:webHidden/>
          </w:rPr>
          <w:fldChar w:fldCharType="separate"/>
        </w:r>
        <w:r w:rsidR="00784904">
          <w:rPr>
            <w:noProof/>
            <w:webHidden/>
          </w:rPr>
          <w:t>3</w:t>
        </w:r>
        <w:r w:rsidR="00D546E9">
          <w:rPr>
            <w:noProof/>
            <w:webHidden/>
          </w:rPr>
          <w:fldChar w:fldCharType="end"/>
        </w:r>
      </w:hyperlink>
    </w:p>
    <w:p w14:paraId="75A8828B" w14:textId="5558FCA2"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03" w:history="1">
        <w:r w:rsidR="00D546E9" w:rsidRPr="001B2203">
          <w:rPr>
            <w:rStyle w:val="Hyperlink"/>
            <w:noProof/>
          </w:rPr>
          <w:t>Aperçu du projet</w:t>
        </w:r>
        <w:r w:rsidR="00D546E9">
          <w:rPr>
            <w:noProof/>
            <w:webHidden/>
          </w:rPr>
          <w:tab/>
        </w:r>
        <w:r w:rsidR="00D546E9">
          <w:rPr>
            <w:noProof/>
            <w:webHidden/>
          </w:rPr>
          <w:fldChar w:fldCharType="begin"/>
        </w:r>
        <w:r w:rsidR="00D546E9">
          <w:rPr>
            <w:noProof/>
            <w:webHidden/>
          </w:rPr>
          <w:instrText xml:space="preserve"> PAGEREF _Toc55722303 \h </w:instrText>
        </w:r>
        <w:r w:rsidR="00D546E9">
          <w:rPr>
            <w:noProof/>
            <w:webHidden/>
          </w:rPr>
        </w:r>
        <w:r w:rsidR="00D546E9">
          <w:rPr>
            <w:noProof/>
            <w:webHidden/>
          </w:rPr>
          <w:fldChar w:fldCharType="separate"/>
        </w:r>
        <w:r w:rsidR="00784904">
          <w:rPr>
            <w:noProof/>
            <w:webHidden/>
          </w:rPr>
          <w:t>3</w:t>
        </w:r>
        <w:r w:rsidR="00D546E9">
          <w:rPr>
            <w:noProof/>
            <w:webHidden/>
          </w:rPr>
          <w:fldChar w:fldCharType="end"/>
        </w:r>
      </w:hyperlink>
    </w:p>
    <w:p w14:paraId="3F0D0A92" w14:textId="34BAE38D"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05" w:history="1">
        <w:r w:rsidR="00D546E9" w:rsidRPr="001B2203">
          <w:rPr>
            <w:rStyle w:val="Hyperlink"/>
            <w:noProof/>
          </w:rPr>
          <w:t>Connaissances préalables</w:t>
        </w:r>
        <w:r w:rsidR="00D546E9">
          <w:rPr>
            <w:noProof/>
            <w:webHidden/>
          </w:rPr>
          <w:tab/>
        </w:r>
        <w:r w:rsidR="00D546E9">
          <w:rPr>
            <w:noProof/>
            <w:webHidden/>
          </w:rPr>
          <w:fldChar w:fldCharType="begin"/>
        </w:r>
        <w:r w:rsidR="00D546E9">
          <w:rPr>
            <w:noProof/>
            <w:webHidden/>
          </w:rPr>
          <w:instrText xml:space="preserve"> PAGEREF _Toc55722305 \h </w:instrText>
        </w:r>
        <w:r w:rsidR="00D546E9">
          <w:rPr>
            <w:noProof/>
            <w:webHidden/>
          </w:rPr>
        </w:r>
        <w:r w:rsidR="00D546E9">
          <w:rPr>
            <w:noProof/>
            <w:webHidden/>
          </w:rPr>
          <w:fldChar w:fldCharType="separate"/>
        </w:r>
        <w:r w:rsidR="00784904">
          <w:rPr>
            <w:noProof/>
            <w:webHidden/>
          </w:rPr>
          <w:t>3</w:t>
        </w:r>
        <w:r w:rsidR="00D546E9">
          <w:rPr>
            <w:noProof/>
            <w:webHidden/>
          </w:rPr>
          <w:fldChar w:fldCharType="end"/>
        </w:r>
      </w:hyperlink>
    </w:p>
    <w:p w14:paraId="725B5C80" w14:textId="3B39ACCF"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06" w:history="1">
        <w:r w:rsidR="00D546E9" w:rsidRPr="001B2203">
          <w:rPr>
            <w:rStyle w:val="Hyperlink"/>
            <w:noProof/>
          </w:rPr>
          <w:t>Activités d’apprentissage</w:t>
        </w:r>
        <w:r w:rsidR="00D546E9">
          <w:rPr>
            <w:noProof/>
            <w:webHidden/>
          </w:rPr>
          <w:tab/>
        </w:r>
        <w:r w:rsidR="00D546E9">
          <w:rPr>
            <w:noProof/>
            <w:webHidden/>
          </w:rPr>
          <w:fldChar w:fldCharType="begin"/>
        </w:r>
        <w:r w:rsidR="00D546E9">
          <w:rPr>
            <w:noProof/>
            <w:webHidden/>
          </w:rPr>
          <w:instrText xml:space="preserve"> PAGEREF _Toc55722306 \h </w:instrText>
        </w:r>
        <w:r w:rsidR="00D546E9">
          <w:rPr>
            <w:noProof/>
            <w:webHidden/>
          </w:rPr>
        </w:r>
        <w:r w:rsidR="00D546E9">
          <w:rPr>
            <w:noProof/>
            <w:webHidden/>
          </w:rPr>
          <w:fldChar w:fldCharType="separate"/>
        </w:r>
        <w:r w:rsidR="00784904">
          <w:rPr>
            <w:noProof/>
            <w:webHidden/>
          </w:rPr>
          <w:t>4</w:t>
        </w:r>
        <w:r w:rsidR="00D546E9">
          <w:rPr>
            <w:noProof/>
            <w:webHidden/>
          </w:rPr>
          <w:fldChar w:fldCharType="end"/>
        </w:r>
      </w:hyperlink>
    </w:p>
    <w:p w14:paraId="35F8960F" w14:textId="65370D73"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07" w:history="1">
        <w:r w:rsidR="00D546E9" w:rsidRPr="001B2203">
          <w:rPr>
            <w:rStyle w:val="Hyperlink"/>
            <w:noProof/>
          </w:rPr>
          <w:t>Planification</w:t>
        </w:r>
        <w:r w:rsidR="00D546E9">
          <w:rPr>
            <w:noProof/>
            <w:webHidden/>
          </w:rPr>
          <w:tab/>
        </w:r>
        <w:r w:rsidR="00D546E9">
          <w:rPr>
            <w:noProof/>
            <w:webHidden/>
          </w:rPr>
          <w:fldChar w:fldCharType="begin"/>
        </w:r>
        <w:r w:rsidR="00D546E9">
          <w:rPr>
            <w:noProof/>
            <w:webHidden/>
          </w:rPr>
          <w:instrText xml:space="preserve"> PAGEREF _Toc55722307 \h </w:instrText>
        </w:r>
        <w:r w:rsidR="00D546E9">
          <w:rPr>
            <w:noProof/>
            <w:webHidden/>
          </w:rPr>
        </w:r>
        <w:r w:rsidR="00D546E9">
          <w:rPr>
            <w:noProof/>
            <w:webHidden/>
          </w:rPr>
          <w:fldChar w:fldCharType="separate"/>
        </w:r>
        <w:r w:rsidR="00784904">
          <w:rPr>
            <w:noProof/>
            <w:webHidden/>
          </w:rPr>
          <w:t>4</w:t>
        </w:r>
        <w:r w:rsidR="00D546E9">
          <w:rPr>
            <w:noProof/>
            <w:webHidden/>
          </w:rPr>
          <w:fldChar w:fldCharType="end"/>
        </w:r>
      </w:hyperlink>
    </w:p>
    <w:p w14:paraId="1CA18528" w14:textId="3D05096E"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08" w:history="1">
        <w:r w:rsidR="00D546E9" w:rsidRPr="001B2203">
          <w:rPr>
            <w:rStyle w:val="Hyperlink"/>
            <w:noProof/>
          </w:rPr>
          <w:t>Ressources</w:t>
        </w:r>
        <w:r w:rsidR="00D546E9">
          <w:rPr>
            <w:noProof/>
            <w:webHidden/>
          </w:rPr>
          <w:tab/>
        </w:r>
        <w:r w:rsidR="00D546E9">
          <w:rPr>
            <w:noProof/>
            <w:webHidden/>
          </w:rPr>
          <w:fldChar w:fldCharType="begin"/>
        </w:r>
        <w:r w:rsidR="00D546E9">
          <w:rPr>
            <w:noProof/>
            <w:webHidden/>
          </w:rPr>
          <w:instrText xml:space="preserve"> PAGEREF _Toc55722308 \h </w:instrText>
        </w:r>
        <w:r w:rsidR="00D546E9">
          <w:rPr>
            <w:noProof/>
            <w:webHidden/>
          </w:rPr>
        </w:r>
        <w:r w:rsidR="00D546E9">
          <w:rPr>
            <w:noProof/>
            <w:webHidden/>
          </w:rPr>
          <w:fldChar w:fldCharType="separate"/>
        </w:r>
        <w:r w:rsidR="00784904">
          <w:rPr>
            <w:noProof/>
            <w:webHidden/>
          </w:rPr>
          <w:t>5</w:t>
        </w:r>
        <w:r w:rsidR="00D546E9">
          <w:rPr>
            <w:noProof/>
            <w:webHidden/>
          </w:rPr>
          <w:fldChar w:fldCharType="end"/>
        </w:r>
      </w:hyperlink>
    </w:p>
    <w:p w14:paraId="7B7E22D9" w14:textId="28E1E6F0"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09" w:history="1">
        <w:r w:rsidR="00D546E9" w:rsidRPr="001B2203">
          <w:rPr>
            <w:rStyle w:val="Hyperlink"/>
            <w:noProof/>
          </w:rPr>
          <w:t>Stratégies pédagogiques</w:t>
        </w:r>
        <w:r w:rsidR="00D546E9">
          <w:rPr>
            <w:noProof/>
            <w:webHidden/>
          </w:rPr>
          <w:tab/>
        </w:r>
        <w:r w:rsidR="00D546E9">
          <w:rPr>
            <w:noProof/>
            <w:webHidden/>
          </w:rPr>
          <w:fldChar w:fldCharType="begin"/>
        </w:r>
        <w:r w:rsidR="00D546E9">
          <w:rPr>
            <w:noProof/>
            <w:webHidden/>
          </w:rPr>
          <w:instrText xml:space="preserve"> PAGEREF _Toc55722309 \h </w:instrText>
        </w:r>
        <w:r w:rsidR="00D546E9">
          <w:rPr>
            <w:noProof/>
            <w:webHidden/>
          </w:rPr>
        </w:r>
        <w:r w:rsidR="00D546E9">
          <w:rPr>
            <w:noProof/>
            <w:webHidden/>
          </w:rPr>
          <w:fldChar w:fldCharType="separate"/>
        </w:r>
        <w:r w:rsidR="00784904">
          <w:rPr>
            <w:noProof/>
            <w:webHidden/>
          </w:rPr>
          <w:t>7</w:t>
        </w:r>
        <w:r w:rsidR="00D546E9">
          <w:rPr>
            <w:noProof/>
            <w:webHidden/>
          </w:rPr>
          <w:fldChar w:fldCharType="end"/>
        </w:r>
      </w:hyperlink>
    </w:p>
    <w:p w14:paraId="310BDE70" w14:textId="315DCADC"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10" w:history="1">
        <w:r w:rsidR="00D546E9" w:rsidRPr="001B2203">
          <w:rPr>
            <w:rStyle w:val="Hyperlink"/>
            <w:noProof/>
            <w:lang w:eastAsia="en-CA"/>
          </w:rPr>
          <w:t>Stratégies de motivation</w:t>
        </w:r>
        <w:r w:rsidR="00D546E9">
          <w:rPr>
            <w:noProof/>
            <w:webHidden/>
          </w:rPr>
          <w:tab/>
        </w:r>
        <w:r w:rsidR="00D546E9">
          <w:rPr>
            <w:noProof/>
            <w:webHidden/>
          </w:rPr>
          <w:fldChar w:fldCharType="begin"/>
        </w:r>
        <w:r w:rsidR="00D546E9">
          <w:rPr>
            <w:noProof/>
            <w:webHidden/>
          </w:rPr>
          <w:instrText xml:space="preserve"> PAGEREF _Toc55722310 \h </w:instrText>
        </w:r>
        <w:r w:rsidR="00D546E9">
          <w:rPr>
            <w:noProof/>
            <w:webHidden/>
          </w:rPr>
        </w:r>
        <w:r w:rsidR="00D546E9">
          <w:rPr>
            <w:noProof/>
            <w:webHidden/>
          </w:rPr>
          <w:fldChar w:fldCharType="separate"/>
        </w:r>
        <w:r w:rsidR="00784904">
          <w:rPr>
            <w:noProof/>
            <w:webHidden/>
          </w:rPr>
          <w:t>7</w:t>
        </w:r>
        <w:r w:rsidR="00D546E9">
          <w:rPr>
            <w:noProof/>
            <w:webHidden/>
          </w:rPr>
          <w:fldChar w:fldCharType="end"/>
        </w:r>
      </w:hyperlink>
    </w:p>
    <w:p w14:paraId="2F612F0D" w14:textId="7C2DAD71"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11" w:history="1">
        <w:r w:rsidR="00D546E9" w:rsidRPr="001B2203">
          <w:rPr>
            <w:rStyle w:val="Hyperlink"/>
            <w:noProof/>
          </w:rPr>
          <w:t>Objectifs d'apprentissage et critères de réussite</w:t>
        </w:r>
        <w:r w:rsidR="00D546E9">
          <w:rPr>
            <w:noProof/>
            <w:webHidden/>
          </w:rPr>
          <w:tab/>
        </w:r>
        <w:r w:rsidR="00D546E9">
          <w:rPr>
            <w:noProof/>
            <w:webHidden/>
          </w:rPr>
          <w:fldChar w:fldCharType="begin"/>
        </w:r>
        <w:r w:rsidR="00D546E9">
          <w:rPr>
            <w:noProof/>
            <w:webHidden/>
          </w:rPr>
          <w:instrText xml:space="preserve"> PAGEREF _Toc55722311 \h </w:instrText>
        </w:r>
        <w:r w:rsidR="00D546E9">
          <w:rPr>
            <w:noProof/>
            <w:webHidden/>
          </w:rPr>
        </w:r>
        <w:r w:rsidR="00D546E9">
          <w:rPr>
            <w:noProof/>
            <w:webHidden/>
          </w:rPr>
          <w:fldChar w:fldCharType="separate"/>
        </w:r>
        <w:r w:rsidR="00784904">
          <w:rPr>
            <w:noProof/>
            <w:webHidden/>
          </w:rPr>
          <w:t>7</w:t>
        </w:r>
        <w:r w:rsidR="00D546E9">
          <w:rPr>
            <w:noProof/>
            <w:webHidden/>
          </w:rPr>
          <w:fldChar w:fldCharType="end"/>
        </w:r>
      </w:hyperlink>
    </w:p>
    <w:p w14:paraId="3E56E0B0" w14:textId="3325AA6E"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12" w:history="1">
        <w:r w:rsidR="00D546E9" w:rsidRPr="001B2203">
          <w:rPr>
            <w:rStyle w:val="Hyperlink"/>
            <w:noProof/>
          </w:rPr>
          <w:t>Attentes et contenus d’apprentissage</w:t>
        </w:r>
        <w:r w:rsidR="00D546E9">
          <w:rPr>
            <w:noProof/>
            <w:webHidden/>
          </w:rPr>
          <w:tab/>
        </w:r>
        <w:r w:rsidR="00D546E9">
          <w:rPr>
            <w:noProof/>
            <w:webHidden/>
          </w:rPr>
          <w:fldChar w:fldCharType="begin"/>
        </w:r>
        <w:r w:rsidR="00D546E9">
          <w:rPr>
            <w:noProof/>
            <w:webHidden/>
          </w:rPr>
          <w:instrText xml:space="preserve"> PAGEREF _Toc55722312 \h </w:instrText>
        </w:r>
        <w:r w:rsidR="00D546E9">
          <w:rPr>
            <w:noProof/>
            <w:webHidden/>
          </w:rPr>
        </w:r>
        <w:r w:rsidR="00D546E9">
          <w:rPr>
            <w:noProof/>
            <w:webHidden/>
          </w:rPr>
          <w:fldChar w:fldCharType="separate"/>
        </w:r>
        <w:r w:rsidR="00784904">
          <w:rPr>
            <w:noProof/>
            <w:webHidden/>
          </w:rPr>
          <w:t>7</w:t>
        </w:r>
        <w:r w:rsidR="00D546E9">
          <w:rPr>
            <w:noProof/>
            <w:webHidden/>
          </w:rPr>
          <w:fldChar w:fldCharType="end"/>
        </w:r>
      </w:hyperlink>
    </w:p>
    <w:p w14:paraId="25F6870C" w14:textId="193E8AE9" w:rsidR="00D546E9" w:rsidRDefault="007226B8">
      <w:pPr>
        <w:pStyle w:val="TOC2"/>
        <w:tabs>
          <w:tab w:val="right" w:leader="dot" w:pos="9350"/>
        </w:tabs>
        <w:rPr>
          <w:rFonts w:asciiTheme="minorHAnsi" w:eastAsiaTheme="minorEastAsia" w:hAnsiTheme="minorHAnsi"/>
          <w:noProof/>
          <w:sz w:val="22"/>
          <w:szCs w:val="22"/>
          <w:lang w:eastAsia="fr-CA"/>
        </w:rPr>
      </w:pPr>
      <w:hyperlink w:anchor="_Toc55722313" w:history="1">
        <w:r w:rsidR="00D546E9" w:rsidRPr="001B2203">
          <w:rPr>
            <w:rStyle w:val="Hyperlink"/>
            <w:noProof/>
          </w:rPr>
          <w:t>Attentes:</w:t>
        </w:r>
        <w:r w:rsidR="00D546E9">
          <w:rPr>
            <w:noProof/>
            <w:webHidden/>
          </w:rPr>
          <w:tab/>
        </w:r>
        <w:r w:rsidR="00D546E9">
          <w:rPr>
            <w:noProof/>
            <w:webHidden/>
          </w:rPr>
          <w:fldChar w:fldCharType="begin"/>
        </w:r>
        <w:r w:rsidR="00D546E9">
          <w:rPr>
            <w:noProof/>
            <w:webHidden/>
          </w:rPr>
          <w:instrText xml:space="preserve"> PAGEREF _Toc55722313 \h </w:instrText>
        </w:r>
        <w:r w:rsidR="00D546E9">
          <w:rPr>
            <w:noProof/>
            <w:webHidden/>
          </w:rPr>
        </w:r>
        <w:r w:rsidR="00D546E9">
          <w:rPr>
            <w:noProof/>
            <w:webHidden/>
          </w:rPr>
          <w:fldChar w:fldCharType="separate"/>
        </w:r>
        <w:r w:rsidR="00784904">
          <w:rPr>
            <w:noProof/>
            <w:webHidden/>
          </w:rPr>
          <w:t>7</w:t>
        </w:r>
        <w:r w:rsidR="00D546E9">
          <w:rPr>
            <w:noProof/>
            <w:webHidden/>
          </w:rPr>
          <w:fldChar w:fldCharType="end"/>
        </w:r>
      </w:hyperlink>
    </w:p>
    <w:p w14:paraId="7DA7994B" w14:textId="02D95F66" w:rsidR="00D546E9" w:rsidRDefault="007226B8">
      <w:pPr>
        <w:pStyle w:val="TOC2"/>
        <w:tabs>
          <w:tab w:val="right" w:leader="dot" w:pos="9350"/>
        </w:tabs>
        <w:rPr>
          <w:rFonts w:asciiTheme="minorHAnsi" w:eastAsiaTheme="minorEastAsia" w:hAnsiTheme="minorHAnsi"/>
          <w:noProof/>
          <w:sz w:val="22"/>
          <w:szCs w:val="22"/>
          <w:lang w:eastAsia="fr-CA"/>
        </w:rPr>
      </w:pPr>
      <w:hyperlink w:anchor="_Toc55722314" w:history="1">
        <w:r w:rsidR="00D546E9" w:rsidRPr="001B2203">
          <w:rPr>
            <w:rStyle w:val="Hyperlink"/>
            <w:noProof/>
          </w:rPr>
          <w:t>Contenus d’apprentissage:</w:t>
        </w:r>
        <w:r w:rsidR="00D546E9">
          <w:rPr>
            <w:noProof/>
            <w:webHidden/>
          </w:rPr>
          <w:tab/>
        </w:r>
        <w:r w:rsidR="00D546E9">
          <w:rPr>
            <w:noProof/>
            <w:webHidden/>
          </w:rPr>
          <w:fldChar w:fldCharType="begin"/>
        </w:r>
        <w:r w:rsidR="00D546E9">
          <w:rPr>
            <w:noProof/>
            <w:webHidden/>
          </w:rPr>
          <w:instrText xml:space="preserve"> PAGEREF _Toc55722314 \h </w:instrText>
        </w:r>
        <w:r w:rsidR="00D546E9">
          <w:rPr>
            <w:noProof/>
            <w:webHidden/>
          </w:rPr>
        </w:r>
        <w:r w:rsidR="00D546E9">
          <w:rPr>
            <w:noProof/>
            <w:webHidden/>
          </w:rPr>
          <w:fldChar w:fldCharType="separate"/>
        </w:r>
        <w:r w:rsidR="00784904">
          <w:rPr>
            <w:noProof/>
            <w:webHidden/>
          </w:rPr>
          <w:t>8</w:t>
        </w:r>
        <w:r w:rsidR="00D546E9">
          <w:rPr>
            <w:noProof/>
            <w:webHidden/>
          </w:rPr>
          <w:fldChar w:fldCharType="end"/>
        </w:r>
      </w:hyperlink>
    </w:p>
    <w:p w14:paraId="21B0CC75" w14:textId="3706391D"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15" w:history="1">
        <w:r w:rsidR="00D546E9" w:rsidRPr="001B2203">
          <w:rPr>
            <w:rStyle w:val="Hyperlink"/>
            <w:noProof/>
            <w:lang w:eastAsia="en-CA"/>
          </w:rPr>
          <w:t>Préoccupations et attentes liées à la santé et la sécurité</w:t>
        </w:r>
        <w:r w:rsidR="00D546E9">
          <w:rPr>
            <w:noProof/>
            <w:webHidden/>
          </w:rPr>
          <w:tab/>
        </w:r>
        <w:r w:rsidR="00D546E9">
          <w:rPr>
            <w:noProof/>
            <w:webHidden/>
          </w:rPr>
          <w:fldChar w:fldCharType="begin"/>
        </w:r>
        <w:r w:rsidR="00D546E9">
          <w:rPr>
            <w:noProof/>
            <w:webHidden/>
          </w:rPr>
          <w:instrText xml:space="preserve"> PAGEREF _Toc55722315 \h </w:instrText>
        </w:r>
        <w:r w:rsidR="00D546E9">
          <w:rPr>
            <w:noProof/>
            <w:webHidden/>
          </w:rPr>
        </w:r>
        <w:r w:rsidR="00D546E9">
          <w:rPr>
            <w:noProof/>
            <w:webHidden/>
          </w:rPr>
          <w:fldChar w:fldCharType="separate"/>
        </w:r>
        <w:r w:rsidR="00784904">
          <w:rPr>
            <w:noProof/>
            <w:webHidden/>
          </w:rPr>
          <w:t>9</w:t>
        </w:r>
        <w:r w:rsidR="00D546E9">
          <w:rPr>
            <w:noProof/>
            <w:webHidden/>
          </w:rPr>
          <w:fldChar w:fldCharType="end"/>
        </w:r>
      </w:hyperlink>
    </w:p>
    <w:p w14:paraId="21D778C9" w14:textId="4E039EF9"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17" w:history="1">
        <w:r w:rsidR="00D546E9" w:rsidRPr="001B2203">
          <w:rPr>
            <w:rStyle w:val="Hyperlink"/>
            <w:noProof/>
            <w:lang w:eastAsia="en-CA"/>
          </w:rPr>
          <w:t>Ressources OCTE SÉCURIdoc et outilSÉCUR</w:t>
        </w:r>
        <w:r w:rsidR="00D546E9">
          <w:rPr>
            <w:noProof/>
            <w:webHidden/>
          </w:rPr>
          <w:tab/>
        </w:r>
        <w:r w:rsidR="00D546E9">
          <w:rPr>
            <w:noProof/>
            <w:webHidden/>
          </w:rPr>
          <w:fldChar w:fldCharType="begin"/>
        </w:r>
        <w:r w:rsidR="00D546E9">
          <w:rPr>
            <w:noProof/>
            <w:webHidden/>
          </w:rPr>
          <w:instrText xml:space="preserve"> PAGEREF _Toc55722317 \h </w:instrText>
        </w:r>
        <w:r w:rsidR="00D546E9">
          <w:rPr>
            <w:noProof/>
            <w:webHidden/>
          </w:rPr>
        </w:r>
        <w:r w:rsidR="00D546E9">
          <w:rPr>
            <w:noProof/>
            <w:webHidden/>
          </w:rPr>
          <w:fldChar w:fldCharType="separate"/>
        </w:r>
        <w:r w:rsidR="00784904">
          <w:rPr>
            <w:noProof/>
            <w:webHidden/>
          </w:rPr>
          <w:t>9</w:t>
        </w:r>
        <w:r w:rsidR="00D546E9">
          <w:rPr>
            <w:noProof/>
            <w:webHidden/>
          </w:rPr>
          <w:fldChar w:fldCharType="end"/>
        </w:r>
      </w:hyperlink>
    </w:p>
    <w:p w14:paraId="62418984" w14:textId="3D919F34"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18" w:history="1">
        <w:r w:rsidR="00D546E9" w:rsidRPr="001B2203">
          <w:rPr>
            <w:rStyle w:val="Hyperlink"/>
            <w:noProof/>
            <w:lang w:eastAsia="en-CA"/>
          </w:rPr>
          <w:t>Différenciation pédagogique</w:t>
        </w:r>
        <w:r w:rsidR="00D546E9">
          <w:rPr>
            <w:noProof/>
            <w:webHidden/>
          </w:rPr>
          <w:tab/>
        </w:r>
        <w:r w:rsidR="00D546E9">
          <w:rPr>
            <w:noProof/>
            <w:webHidden/>
          </w:rPr>
          <w:fldChar w:fldCharType="begin"/>
        </w:r>
        <w:r w:rsidR="00D546E9">
          <w:rPr>
            <w:noProof/>
            <w:webHidden/>
          </w:rPr>
          <w:instrText xml:space="preserve"> PAGEREF _Toc55722318 \h </w:instrText>
        </w:r>
        <w:r w:rsidR="00D546E9">
          <w:rPr>
            <w:noProof/>
            <w:webHidden/>
          </w:rPr>
        </w:r>
        <w:r w:rsidR="00D546E9">
          <w:rPr>
            <w:noProof/>
            <w:webHidden/>
          </w:rPr>
          <w:fldChar w:fldCharType="separate"/>
        </w:r>
        <w:r w:rsidR="00784904">
          <w:rPr>
            <w:noProof/>
            <w:webHidden/>
          </w:rPr>
          <w:t>9</w:t>
        </w:r>
        <w:r w:rsidR="00D546E9">
          <w:rPr>
            <w:noProof/>
            <w:webHidden/>
          </w:rPr>
          <w:fldChar w:fldCharType="end"/>
        </w:r>
      </w:hyperlink>
    </w:p>
    <w:p w14:paraId="07456645" w14:textId="7C63067B"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19" w:history="1">
        <w:r w:rsidR="00D546E9" w:rsidRPr="001B2203">
          <w:rPr>
            <w:rStyle w:val="Hyperlink"/>
            <w:noProof/>
          </w:rPr>
          <w:t>Évaluation</w:t>
        </w:r>
        <w:r w:rsidR="00D546E9">
          <w:rPr>
            <w:noProof/>
            <w:webHidden/>
          </w:rPr>
          <w:tab/>
        </w:r>
        <w:r w:rsidR="00D546E9">
          <w:rPr>
            <w:noProof/>
            <w:webHidden/>
          </w:rPr>
          <w:fldChar w:fldCharType="begin"/>
        </w:r>
        <w:r w:rsidR="00D546E9">
          <w:rPr>
            <w:noProof/>
            <w:webHidden/>
          </w:rPr>
          <w:instrText xml:space="preserve"> PAGEREF _Toc55722319 \h </w:instrText>
        </w:r>
        <w:r w:rsidR="00D546E9">
          <w:rPr>
            <w:noProof/>
            <w:webHidden/>
          </w:rPr>
        </w:r>
        <w:r w:rsidR="00D546E9">
          <w:rPr>
            <w:noProof/>
            <w:webHidden/>
          </w:rPr>
          <w:fldChar w:fldCharType="separate"/>
        </w:r>
        <w:r w:rsidR="00784904">
          <w:rPr>
            <w:noProof/>
            <w:webHidden/>
          </w:rPr>
          <w:t>10</w:t>
        </w:r>
        <w:r w:rsidR="00D546E9">
          <w:rPr>
            <w:noProof/>
            <w:webHidden/>
          </w:rPr>
          <w:fldChar w:fldCharType="end"/>
        </w:r>
      </w:hyperlink>
    </w:p>
    <w:p w14:paraId="0C712C54" w14:textId="6051F43E"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20" w:history="1">
        <w:r w:rsidR="00D546E9" w:rsidRPr="001B2203">
          <w:rPr>
            <w:rStyle w:val="Hyperlink"/>
            <w:noProof/>
          </w:rPr>
          <w:t>Carrières dans le domaine de la technologie</w:t>
        </w:r>
        <w:r w:rsidR="00D546E9">
          <w:rPr>
            <w:noProof/>
            <w:webHidden/>
          </w:rPr>
          <w:tab/>
        </w:r>
        <w:r w:rsidR="00D546E9">
          <w:rPr>
            <w:noProof/>
            <w:webHidden/>
          </w:rPr>
          <w:fldChar w:fldCharType="begin"/>
        </w:r>
        <w:r w:rsidR="00D546E9">
          <w:rPr>
            <w:noProof/>
            <w:webHidden/>
          </w:rPr>
          <w:instrText xml:space="preserve"> PAGEREF _Toc55722320 \h </w:instrText>
        </w:r>
        <w:r w:rsidR="00D546E9">
          <w:rPr>
            <w:noProof/>
            <w:webHidden/>
          </w:rPr>
        </w:r>
        <w:r w:rsidR="00D546E9">
          <w:rPr>
            <w:noProof/>
            <w:webHidden/>
          </w:rPr>
          <w:fldChar w:fldCharType="separate"/>
        </w:r>
        <w:r w:rsidR="00784904">
          <w:rPr>
            <w:noProof/>
            <w:webHidden/>
          </w:rPr>
          <w:t>10</w:t>
        </w:r>
        <w:r w:rsidR="00D546E9">
          <w:rPr>
            <w:noProof/>
            <w:webHidden/>
          </w:rPr>
          <w:fldChar w:fldCharType="end"/>
        </w:r>
      </w:hyperlink>
    </w:p>
    <w:p w14:paraId="6CBE3C06" w14:textId="6C41C3B1"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21" w:history="1">
        <w:r w:rsidR="00D546E9" w:rsidRPr="001B2203">
          <w:rPr>
            <w:rStyle w:val="Hyperlink"/>
            <w:noProof/>
          </w:rPr>
          <w:t>Considérations éthiques</w:t>
        </w:r>
        <w:r w:rsidR="00D546E9">
          <w:rPr>
            <w:noProof/>
            <w:webHidden/>
          </w:rPr>
          <w:tab/>
        </w:r>
        <w:r w:rsidR="00D546E9">
          <w:rPr>
            <w:noProof/>
            <w:webHidden/>
          </w:rPr>
          <w:fldChar w:fldCharType="begin"/>
        </w:r>
        <w:r w:rsidR="00D546E9">
          <w:rPr>
            <w:noProof/>
            <w:webHidden/>
          </w:rPr>
          <w:instrText xml:space="preserve"> PAGEREF _Toc55722321 \h </w:instrText>
        </w:r>
        <w:r w:rsidR="00D546E9">
          <w:rPr>
            <w:noProof/>
            <w:webHidden/>
          </w:rPr>
        </w:r>
        <w:r w:rsidR="00D546E9">
          <w:rPr>
            <w:noProof/>
            <w:webHidden/>
          </w:rPr>
          <w:fldChar w:fldCharType="separate"/>
        </w:r>
        <w:r w:rsidR="00784904">
          <w:rPr>
            <w:noProof/>
            <w:webHidden/>
          </w:rPr>
          <w:t>10</w:t>
        </w:r>
        <w:r w:rsidR="00D546E9">
          <w:rPr>
            <w:noProof/>
            <w:webHidden/>
          </w:rPr>
          <w:fldChar w:fldCharType="end"/>
        </w:r>
      </w:hyperlink>
    </w:p>
    <w:p w14:paraId="5911A425" w14:textId="5DCB48B3"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22" w:history="1">
        <w:r w:rsidR="00D546E9" w:rsidRPr="001B2203">
          <w:rPr>
            <w:rStyle w:val="Hyperlink"/>
            <w:noProof/>
          </w:rPr>
          <w:t>Considérations environnementales</w:t>
        </w:r>
        <w:r w:rsidR="00D546E9">
          <w:rPr>
            <w:noProof/>
            <w:webHidden/>
          </w:rPr>
          <w:tab/>
        </w:r>
        <w:r w:rsidR="00D546E9">
          <w:rPr>
            <w:noProof/>
            <w:webHidden/>
          </w:rPr>
          <w:fldChar w:fldCharType="begin"/>
        </w:r>
        <w:r w:rsidR="00D546E9">
          <w:rPr>
            <w:noProof/>
            <w:webHidden/>
          </w:rPr>
          <w:instrText xml:space="preserve"> PAGEREF _Toc55722322 \h </w:instrText>
        </w:r>
        <w:r w:rsidR="00D546E9">
          <w:rPr>
            <w:noProof/>
            <w:webHidden/>
          </w:rPr>
        </w:r>
        <w:r w:rsidR="00D546E9">
          <w:rPr>
            <w:noProof/>
            <w:webHidden/>
          </w:rPr>
          <w:fldChar w:fldCharType="separate"/>
        </w:r>
        <w:r w:rsidR="00784904">
          <w:rPr>
            <w:noProof/>
            <w:webHidden/>
          </w:rPr>
          <w:t>10</w:t>
        </w:r>
        <w:r w:rsidR="00D546E9">
          <w:rPr>
            <w:noProof/>
            <w:webHidden/>
          </w:rPr>
          <w:fldChar w:fldCharType="end"/>
        </w:r>
      </w:hyperlink>
    </w:p>
    <w:p w14:paraId="14D303EC" w14:textId="4CF179AC"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23" w:history="1">
        <w:r w:rsidR="00D546E9" w:rsidRPr="001B2203">
          <w:rPr>
            <w:rStyle w:val="Hyperlink"/>
            <w:noProof/>
          </w:rPr>
          <w:t>Activité 1 – Qu’est-ce qu’un Podcast</w:t>
        </w:r>
        <w:r w:rsidR="00D546E9">
          <w:rPr>
            <w:noProof/>
            <w:webHidden/>
          </w:rPr>
          <w:tab/>
        </w:r>
        <w:r w:rsidR="00D546E9">
          <w:rPr>
            <w:noProof/>
            <w:webHidden/>
          </w:rPr>
          <w:fldChar w:fldCharType="begin"/>
        </w:r>
        <w:r w:rsidR="00D546E9">
          <w:rPr>
            <w:noProof/>
            <w:webHidden/>
          </w:rPr>
          <w:instrText xml:space="preserve"> PAGEREF _Toc55722323 \h </w:instrText>
        </w:r>
        <w:r w:rsidR="00D546E9">
          <w:rPr>
            <w:noProof/>
            <w:webHidden/>
          </w:rPr>
        </w:r>
        <w:r w:rsidR="00D546E9">
          <w:rPr>
            <w:noProof/>
            <w:webHidden/>
          </w:rPr>
          <w:fldChar w:fldCharType="separate"/>
        </w:r>
        <w:r w:rsidR="00784904">
          <w:rPr>
            <w:noProof/>
            <w:webHidden/>
          </w:rPr>
          <w:t>11</w:t>
        </w:r>
        <w:r w:rsidR="00D546E9">
          <w:rPr>
            <w:noProof/>
            <w:webHidden/>
          </w:rPr>
          <w:fldChar w:fldCharType="end"/>
        </w:r>
      </w:hyperlink>
    </w:p>
    <w:p w14:paraId="7E4A3E76" w14:textId="2D6664F4"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24" w:history="1">
        <w:r w:rsidR="00D546E9" w:rsidRPr="001B2203">
          <w:rPr>
            <w:rStyle w:val="Hyperlink"/>
            <w:noProof/>
          </w:rPr>
          <w:t>Activité 2 – Équipement</w:t>
        </w:r>
        <w:r w:rsidR="00135A47">
          <w:rPr>
            <w:rStyle w:val="Hyperlink"/>
            <w:noProof/>
          </w:rPr>
          <w:t>s</w:t>
        </w:r>
        <w:r w:rsidR="00D546E9" w:rsidRPr="001B2203">
          <w:rPr>
            <w:rStyle w:val="Hyperlink"/>
            <w:noProof/>
          </w:rPr>
          <w:t xml:space="preserve"> et logiciel</w:t>
        </w:r>
        <w:r w:rsidR="00135A47">
          <w:rPr>
            <w:rStyle w:val="Hyperlink"/>
            <w:noProof/>
          </w:rPr>
          <w:t>s</w:t>
        </w:r>
        <w:r w:rsidR="00D546E9">
          <w:rPr>
            <w:noProof/>
            <w:webHidden/>
          </w:rPr>
          <w:tab/>
        </w:r>
        <w:r w:rsidR="00D546E9">
          <w:rPr>
            <w:noProof/>
            <w:webHidden/>
          </w:rPr>
          <w:fldChar w:fldCharType="begin"/>
        </w:r>
        <w:r w:rsidR="00D546E9">
          <w:rPr>
            <w:noProof/>
            <w:webHidden/>
          </w:rPr>
          <w:instrText xml:space="preserve"> PAGEREF _Toc55722324 \h </w:instrText>
        </w:r>
        <w:r w:rsidR="00D546E9">
          <w:rPr>
            <w:noProof/>
            <w:webHidden/>
          </w:rPr>
        </w:r>
        <w:r w:rsidR="00D546E9">
          <w:rPr>
            <w:noProof/>
            <w:webHidden/>
          </w:rPr>
          <w:fldChar w:fldCharType="separate"/>
        </w:r>
        <w:r w:rsidR="00784904">
          <w:rPr>
            <w:noProof/>
            <w:webHidden/>
          </w:rPr>
          <w:t>11</w:t>
        </w:r>
        <w:r w:rsidR="00D546E9">
          <w:rPr>
            <w:noProof/>
            <w:webHidden/>
          </w:rPr>
          <w:fldChar w:fldCharType="end"/>
        </w:r>
      </w:hyperlink>
    </w:p>
    <w:p w14:paraId="014B2AE2" w14:textId="26475D10"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25" w:history="1">
        <w:r w:rsidR="00D546E9" w:rsidRPr="001B2203">
          <w:rPr>
            <w:rStyle w:val="Hyperlink"/>
            <w:noProof/>
          </w:rPr>
          <w:t>Activité 3 – Planification d’un Podcast</w:t>
        </w:r>
        <w:r w:rsidR="00D546E9">
          <w:rPr>
            <w:noProof/>
            <w:webHidden/>
          </w:rPr>
          <w:tab/>
        </w:r>
        <w:r w:rsidR="00D546E9">
          <w:rPr>
            <w:noProof/>
            <w:webHidden/>
          </w:rPr>
          <w:fldChar w:fldCharType="begin"/>
        </w:r>
        <w:r w:rsidR="00D546E9">
          <w:rPr>
            <w:noProof/>
            <w:webHidden/>
          </w:rPr>
          <w:instrText xml:space="preserve"> PAGEREF _Toc55722325 \h </w:instrText>
        </w:r>
        <w:r w:rsidR="00D546E9">
          <w:rPr>
            <w:noProof/>
            <w:webHidden/>
          </w:rPr>
        </w:r>
        <w:r w:rsidR="00D546E9">
          <w:rPr>
            <w:noProof/>
            <w:webHidden/>
          </w:rPr>
          <w:fldChar w:fldCharType="separate"/>
        </w:r>
        <w:r w:rsidR="00784904">
          <w:rPr>
            <w:noProof/>
            <w:webHidden/>
          </w:rPr>
          <w:t>12</w:t>
        </w:r>
        <w:r w:rsidR="00D546E9">
          <w:rPr>
            <w:noProof/>
            <w:webHidden/>
          </w:rPr>
          <w:fldChar w:fldCharType="end"/>
        </w:r>
      </w:hyperlink>
    </w:p>
    <w:p w14:paraId="3BB8D6E0" w14:textId="5070863B"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26" w:history="1">
        <w:r w:rsidR="00D546E9" w:rsidRPr="001B2203">
          <w:rPr>
            <w:rStyle w:val="Hyperlink"/>
            <w:noProof/>
          </w:rPr>
          <w:t>Activité 4 – Produire votre Podcast</w:t>
        </w:r>
        <w:r w:rsidR="00D546E9">
          <w:rPr>
            <w:noProof/>
            <w:webHidden/>
          </w:rPr>
          <w:tab/>
        </w:r>
        <w:r w:rsidR="00D546E9">
          <w:rPr>
            <w:noProof/>
            <w:webHidden/>
          </w:rPr>
          <w:fldChar w:fldCharType="begin"/>
        </w:r>
        <w:r w:rsidR="00D546E9">
          <w:rPr>
            <w:noProof/>
            <w:webHidden/>
          </w:rPr>
          <w:instrText xml:space="preserve"> PAGEREF _Toc55722326 \h </w:instrText>
        </w:r>
        <w:r w:rsidR="00D546E9">
          <w:rPr>
            <w:noProof/>
            <w:webHidden/>
          </w:rPr>
        </w:r>
        <w:r w:rsidR="00D546E9">
          <w:rPr>
            <w:noProof/>
            <w:webHidden/>
          </w:rPr>
          <w:fldChar w:fldCharType="separate"/>
        </w:r>
        <w:r w:rsidR="00784904">
          <w:rPr>
            <w:noProof/>
            <w:webHidden/>
          </w:rPr>
          <w:t>12</w:t>
        </w:r>
        <w:r w:rsidR="00D546E9">
          <w:rPr>
            <w:noProof/>
            <w:webHidden/>
          </w:rPr>
          <w:fldChar w:fldCharType="end"/>
        </w:r>
      </w:hyperlink>
    </w:p>
    <w:p w14:paraId="3D1820C0" w14:textId="622F1373"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27" w:history="1">
        <w:r w:rsidR="00D546E9" w:rsidRPr="001B2203">
          <w:rPr>
            <w:rStyle w:val="Hyperlink"/>
            <w:noProof/>
          </w:rPr>
          <w:t>Travail 1 – Créer un Podcast</w:t>
        </w:r>
        <w:r w:rsidR="00D546E9">
          <w:rPr>
            <w:noProof/>
            <w:webHidden/>
          </w:rPr>
          <w:tab/>
        </w:r>
        <w:r w:rsidR="00D546E9">
          <w:rPr>
            <w:noProof/>
            <w:webHidden/>
          </w:rPr>
          <w:fldChar w:fldCharType="begin"/>
        </w:r>
        <w:r w:rsidR="00D546E9">
          <w:rPr>
            <w:noProof/>
            <w:webHidden/>
          </w:rPr>
          <w:instrText xml:space="preserve"> PAGEREF _Toc55722327 \h </w:instrText>
        </w:r>
        <w:r w:rsidR="00D546E9">
          <w:rPr>
            <w:noProof/>
            <w:webHidden/>
          </w:rPr>
        </w:r>
        <w:r w:rsidR="00D546E9">
          <w:rPr>
            <w:noProof/>
            <w:webHidden/>
          </w:rPr>
          <w:fldChar w:fldCharType="separate"/>
        </w:r>
        <w:r w:rsidR="00784904">
          <w:rPr>
            <w:noProof/>
            <w:webHidden/>
          </w:rPr>
          <w:t>13</w:t>
        </w:r>
        <w:r w:rsidR="00D546E9">
          <w:rPr>
            <w:noProof/>
            <w:webHidden/>
          </w:rPr>
          <w:fldChar w:fldCharType="end"/>
        </w:r>
      </w:hyperlink>
    </w:p>
    <w:p w14:paraId="61AD2EBA" w14:textId="74380805"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28" w:history="1">
        <w:r w:rsidR="00D546E9" w:rsidRPr="001B2203">
          <w:rPr>
            <w:rStyle w:val="Hyperlink"/>
            <w:noProof/>
          </w:rPr>
          <w:t>Réflexion</w:t>
        </w:r>
        <w:r w:rsidR="00D546E9">
          <w:rPr>
            <w:noProof/>
            <w:webHidden/>
          </w:rPr>
          <w:tab/>
        </w:r>
        <w:r w:rsidR="00D546E9">
          <w:rPr>
            <w:noProof/>
            <w:webHidden/>
          </w:rPr>
          <w:fldChar w:fldCharType="begin"/>
        </w:r>
        <w:r w:rsidR="00D546E9">
          <w:rPr>
            <w:noProof/>
            <w:webHidden/>
          </w:rPr>
          <w:instrText xml:space="preserve"> PAGEREF _Toc55722328 \h </w:instrText>
        </w:r>
        <w:r w:rsidR="00D546E9">
          <w:rPr>
            <w:noProof/>
            <w:webHidden/>
          </w:rPr>
        </w:r>
        <w:r w:rsidR="00D546E9">
          <w:rPr>
            <w:noProof/>
            <w:webHidden/>
          </w:rPr>
          <w:fldChar w:fldCharType="separate"/>
        </w:r>
        <w:r w:rsidR="00784904">
          <w:rPr>
            <w:noProof/>
            <w:webHidden/>
          </w:rPr>
          <w:t>13</w:t>
        </w:r>
        <w:r w:rsidR="00D546E9">
          <w:rPr>
            <w:noProof/>
            <w:webHidden/>
          </w:rPr>
          <w:fldChar w:fldCharType="end"/>
        </w:r>
      </w:hyperlink>
    </w:p>
    <w:p w14:paraId="557F0218" w14:textId="0EBD81A4"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35" w:history="1">
        <w:r w:rsidR="00D546E9" w:rsidRPr="001B2203">
          <w:rPr>
            <w:rStyle w:val="Hyperlink"/>
            <w:noProof/>
          </w:rPr>
          <w:t>Annexe B – TGJ3M Podcasting liens et diaporamas</w:t>
        </w:r>
        <w:r w:rsidR="00D546E9">
          <w:rPr>
            <w:noProof/>
            <w:webHidden/>
          </w:rPr>
          <w:tab/>
        </w:r>
        <w:r w:rsidR="00D546E9">
          <w:rPr>
            <w:noProof/>
            <w:webHidden/>
          </w:rPr>
          <w:fldChar w:fldCharType="begin"/>
        </w:r>
        <w:r w:rsidR="00D546E9">
          <w:rPr>
            <w:noProof/>
            <w:webHidden/>
          </w:rPr>
          <w:instrText xml:space="preserve"> PAGEREF _Toc55722335 \h </w:instrText>
        </w:r>
        <w:r w:rsidR="00D546E9">
          <w:rPr>
            <w:noProof/>
            <w:webHidden/>
          </w:rPr>
        </w:r>
        <w:r w:rsidR="00D546E9">
          <w:rPr>
            <w:noProof/>
            <w:webHidden/>
          </w:rPr>
          <w:fldChar w:fldCharType="separate"/>
        </w:r>
        <w:r w:rsidR="00784904">
          <w:rPr>
            <w:noProof/>
            <w:webHidden/>
          </w:rPr>
          <w:t>29</w:t>
        </w:r>
        <w:r w:rsidR="00D546E9">
          <w:rPr>
            <w:noProof/>
            <w:webHidden/>
          </w:rPr>
          <w:fldChar w:fldCharType="end"/>
        </w:r>
      </w:hyperlink>
    </w:p>
    <w:p w14:paraId="048031E2" w14:textId="38C3AEED" w:rsidR="00D546E9" w:rsidRDefault="007226B8">
      <w:pPr>
        <w:pStyle w:val="TOC2"/>
        <w:tabs>
          <w:tab w:val="right" w:leader="dot" w:pos="9350"/>
        </w:tabs>
        <w:rPr>
          <w:rFonts w:asciiTheme="minorHAnsi" w:eastAsiaTheme="minorEastAsia" w:hAnsiTheme="minorHAnsi"/>
          <w:noProof/>
          <w:sz w:val="22"/>
          <w:szCs w:val="22"/>
          <w:lang w:eastAsia="fr-CA"/>
        </w:rPr>
      </w:pPr>
      <w:hyperlink w:anchor="_Toc55722336" w:history="1">
        <w:r w:rsidR="00D546E9" w:rsidRPr="001B2203">
          <w:rPr>
            <w:rStyle w:val="Hyperlink"/>
            <w:noProof/>
          </w:rPr>
          <w:t>Activité 1 – Qu’est-ce qu’un Podcast</w:t>
        </w:r>
        <w:r w:rsidR="00D546E9">
          <w:rPr>
            <w:noProof/>
            <w:webHidden/>
          </w:rPr>
          <w:tab/>
        </w:r>
        <w:r w:rsidR="00D546E9">
          <w:rPr>
            <w:noProof/>
            <w:webHidden/>
          </w:rPr>
          <w:fldChar w:fldCharType="begin"/>
        </w:r>
        <w:r w:rsidR="00D546E9">
          <w:rPr>
            <w:noProof/>
            <w:webHidden/>
          </w:rPr>
          <w:instrText xml:space="preserve"> PAGEREF _Toc55722336 \h </w:instrText>
        </w:r>
        <w:r w:rsidR="00D546E9">
          <w:rPr>
            <w:noProof/>
            <w:webHidden/>
          </w:rPr>
        </w:r>
        <w:r w:rsidR="00D546E9">
          <w:rPr>
            <w:noProof/>
            <w:webHidden/>
          </w:rPr>
          <w:fldChar w:fldCharType="separate"/>
        </w:r>
        <w:r w:rsidR="00784904">
          <w:rPr>
            <w:noProof/>
            <w:webHidden/>
          </w:rPr>
          <w:t>29</w:t>
        </w:r>
        <w:r w:rsidR="00D546E9">
          <w:rPr>
            <w:noProof/>
            <w:webHidden/>
          </w:rPr>
          <w:fldChar w:fldCharType="end"/>
        </w:r>
      </w:hyperlink>
    </w:p>
    <w:p w14:paraId="45065270" w14:textId="014EB688" w:rsidR="00D546E9" w:rsidRDefault="007226B8">
      <w:pPr>
        <w:pStyle w:val="TOC2"/>
        <w:tabs>
          <w:tab w:val="right" w:leader="dot" w:pos="9350"/>
        </w:tabs>
        <w:rPr>
          <w:rFonts w:asciiTheme="minorHAnsi" w:eastAsiaTheme="minorEastAsia" w:hAnsiTheme="minorHAnsi"/>
          <w:noProof/>
          <w:sz w:val="22"/>
          <w:szCs w:val="22"/>
          <w:lang w:eastAsia="fr-CA"/>
        </w:rPr>
      </w:pPr>
      <w:hyperlink w:anchor="_Toc55722337" w:history="1">
        <w:r w:rsidR="00D546E9" w:rsidRPr="001B2203">
          <w:rPr>
            <w:rStyle w:val="Hyperlink"/>
            <w:noProof/>
          </w:rPr>
          <w:t>Activité 2 – Logiciel</w:t>
        </w:r>
        <w:r w:rsidR="00B17120">
          <w:rPr>
            <w:rStyle w:val="Hyperlink"/>
            <w:noProof/>
          </w:rPr>
          <w:t>s</w:t>
        </w:r>
        <w:r w:rsidR="00D546E9" w:rsidRPr="001B2203">
          <w:rPr>
            <w:rStyle w:val="Hyperlink"/>
            <w:noProof/>
          </w:rPr>
          <w:t xml:space="preserve"> et équipement</w:t>
        </w:r>
        <w:r w:rsidR="00B17120">
          <w:rPr>
            <w:rStyle w:val="Hyperlink"/>
            <w:noProof/>
          </w:rPr>
          <w:t>s</w:t>
        </w:r>
        <w:r w:rsidR="00D546E9">
          <w:rPr>
            <w:noProof/>
            <w:webHidden/>
          </w:rPr>
          <w:tab/>
        </w:r>
        <w:r w:rsidR="00D546E9">
          <w:rPr>
            <w:noProof/>
            <w:webHidden/>
          </w:rPr>
          <w:fldChar w:fldCharType="begin"/>
        </w:r>
        <w:r w:rsidR="00D546E9">
          <w:rPr>
            <w:noProof/>
            <w:webHidden/>
          </w:rPr>
          <w:instrText xml:space="preserve"> PAGEREF _Toc55722337 \h </w:instrText>
        </w:r>
        <w:r w:rsidR="00D546E9">
          <w:rPr>
            <w:noProof/>
            <w:webHidden/>
          </w:rPr>
        </w:r>
        <w:r w:rsidR="00D546E9">
          <w:rPr>
            <w:noProof/>
            <w:webHidden/>
          </w:rPr>
          <w:fldChar w:fldCharType="separate"/>
        </w:r>
        <w:r w:rsidR="00784904">
          <w:rPr>
            <w:noProof/>
            <w:webHidden/>
          </w:rPr>
          <w:t>31</w:t>
        </w:r>
        <w:r w:rsidR="00D546E9">
          <w:rPr>
            <w:noProof/>
            <w:webHidden/>
          </w:rPr>
          <w:fldChar w:fldCharType="end"/>
        </w:r>
      </w:hyperlink>
    </w:p>
    <w:p w14:paraId="1E957A64" w14:textId="4CF3F2A9" w:rsidR="00D546E9" w:rsidRDefault="007226B8">
      <w:pPr>
        <w:pStyle w:val="TOC2"/>
        <w:tabs>
          <w:tab w:val="right" w:leader="dot" w:pos="9350"/>
        </w:tabs>
        <w:rPr>
          <w:rFonts w:asciiTheme="minorHAnsi" w:eastAsiaTheme="minorEastAsia" w:hAnsiTheme="minorHAnsi"/>
          <w:noProof/>
          <w:sz w:val="22"/>
          <w:szCs w:val="22"/>
          <w:lang w:eastAsia="fr-CA"/>
        </w:rPr>
      </w:pPr>
      <w:hyperlink w:anchor="_Toc55722338" w:history="1">
        <w:r w:rsidR="00D546E9" w:rsidRPr="001B2203">
          <w:rPr>
            <w:rStyle w:val="Hyperlink"/>
            <w:noProof/>
          </w:rPr>
          <w:t>Activité 3 – Planification d’un Podcast</w:t>
        </w:r>
        <w:r w:rsidR="00D546E9">
          <w:rPr>
            <w:noProof/>
            <w:webHidden/>
          </w:rPr>
          <w:tab/>
        </w:r>
        <w:r w:rsidR="00D546E9">
          <w:rPr>
            <w:noProof/>
            <w:webHidden/>
          </w:rPr>
          <w:fldChar w:fldCharType="begin"/>
        </w:r>
        <w:r w:rsidR="00D546E9">
          <w:rPr>
            <w:noProof/>
            <w:webHidden/>
          </w:rPr>
          <w:instrText xml:space="preserve"> PAGEREF _Toc55722338 \h </w:instrText>
        </w:r>
        <w:r w:rsidR="00D546E9">
          <w:rPr>
            <w:noProof/>
            <w:webHidden/>
          </w:rPr>
        </w:r>
        <w:r w:rsidR="00D546E9">
          <w:rPr>
            <w:noProof/>
            <w:webHidden/>
          </w:rPr>
          <w:fldChar w:fldCharType="separate"/>
        </w:r>
        <w:r w:rsidR="00784904">
          <w:rPr>
            <w:noProof/>
            <w:webHidden/>
          </w:rPr>
          <w:t>33</w:t>
        </w:r>
        <w:r w:rsidR="00D546E9">
          <w:rPr>
            <w:noProof/>
            <w:webHidden/>
          </w:rPr>
          <w:fldChar w:fldCharType="end"/>
        </w:r>
      </w:hyperlink>
    </w:p>
    <w:p w14:paraId="678510CA" w14:textId="3802D161" w:rsidR="00D546E9" w:rsidRDefault="007226B8">
      <w:pPr>
        <w:pStyle w:val="TOC2"/>
        <w:tabs>
          <w:tab w:val="right" w:leader="dot" w:pos="9350"/>
        </w:tabs>
        <w:rPr>
          <w:rFonts w:asciiTheme="minorHAnsi" w:eastAsiaTheme="minorEastAsia" w:hAnsiTheme="minorHAnsi"/>
          <w:noProof/>
          <w:sz w:val="22"/>
          <w:szCs w:val="22"/>
          <w:lang w:eastAsia="fr-CA"/>
        </w:rPr>
      </w:pPr>
      <w:hyperlink w:anchor="_Toc55722339" w:history="1">
        <w:r w:rsidR="00D546E9" w:rsidRPr="001B2203">
          <w:rPr>
            <w:rStyle w:val="Hyperlink"/>
            <w:noProof/>
          </w:rPr>
          <w:t xml:space="preserve">Activité 4 – </w:t>
        </w:r>
        <w:r w:rsidR="000F7760">
          <w:rPr>
            <w:rStyle w:val="Hyperlink"/>
            <w:noProof/>
          </w:rPr>
          <w:t>Produire votre Podcast</w:t>
        </w:r>
        <w:r w:rsidR="00D546E9">
          <w:rPr>
            <w:noProof/>
            <w:webHidden/>
          </w:rPr>
          <w:tab/>
        </w:r>
        <w:r w:rsidR="00D546E9">
          <w:rPr>
            <w:noProof/>
            <w:webHidden/>
          </w:rPr>
          <w:fldChar w:fldCharType="begin"/>
        </w:r>
        <w:r w:rsidR="00D546E9">
          <w:rPr>
            <w:noProof/>
            <w:webHidden/>
          </w:rPr>
          <w:instrText xml:space="preserve"> PAGEREF _Toc55722339 \h </w:instrText>
        </w:r>
        <w:r w:rsidR="00D546E9">
          <w:rPr>
            <w:noProof/>
            <w:webHidden/>
          </w:rPr>
        </w:r>
        <w:r w:rsidR="00D546E9">
          <w:rPr>
            <w:noProof/>
            <w:webHidden/>
          </w:rPr>
          <w:fldChar w:fldCharType="separate"/>
        </w:r>
        <w:r w:rsidR="00784904">
          <w:rPr>
            <w:noProof/>
            <w:webHidden/>
          </w:rPr>
          <w:t>35</w:t>
        </w:r>
        <w:r w:rsidR="00D546E9">
          <w:rPr>
            <w:noProof/>
            <w:webHidden/>
          </w:rPr>
          <w:fldChar w:fldCharType="end"/>
        </w:r>
      </w:hyperlink>
    </w:p>
    <w:p w14:paraId="76E1F3A4" w14:textId="0312571D" w:rsidR="00D546E9" w:rsidRDefault="007226B8">
      <w:pPr>
        <w:pStyle w:val="TOC2"/>
        <w:tabs>
          <w:tab w:val="right" w:leader="dot" w:pos="9350"/>
        </w:tabs>
        <w:rPr>
          <w:rFonts w:asciiTheme="minorHAnsi" w:eastAsiaTheme="minorEastAsia" w:hAnsiTheme="minorHAnsi"/>
          <w:noProof/>
          <w:sz w:val="22"/>
          <w:szCs w:val="22"/>
          <w:lang w:eastAsia="fr-CA"/>
        </w:rPr>
      </w:pPr>
      <w:hyperlink w:anchor="_Toc55722340" w:history="1">
        <w:r w:rsidR="00D546E9" w:rsidRPr="001B2203">
          <w:rPr>
            <w:rStyle w:val="Hyperlink"/>
            <w:noProof/>
          </w:rPr>
          <w:t>Travail 1 – Créer un Podcast</w:t>
        </w:r>
        <w:r w:rsidR="00D546E9">
          <w:rPr>
            <w:noProof/>
            <w:webHidden/>
          </w:rPr>
          <w:tab/>
        </w:r>
        <w:r w:rsidR="00D546E9">
          <w:rPr>
            <w:noProof/>
            <w:webHidden/>
          </w:rPr>
          <w:fldChar w:fldCharType="begin"/>
        </w:r>
        <w:r w:rsidR="00D546E9">
          <w:rPr>
            <w:noProof/>
            <w:webHidden/>
          </w:rPr>
          <w:instrText xml:space="preserve"> PAGEREF _Toc55722340 \h </w:instrText>
        </w:r>
        <w:r w:rsidR="00D546E9">
          <w:rPr>
            <w:noProof/>
            <w:webHidden/>
          </w:rPr>
        </w:r>
        <w:r w:rsidR="00D546E9">
          <w:rPr>
            <w:noProof/>
            <w:webHidden/>
          </w:rPr>
          <w:fldChar w:fldCharType="separate"/>
        </w:r>
        <w:r w:rsidR="00784904">
          <w:rPr>
            <w:noProof/>
            <w:webHidden/>
          </w:rPr>
          <w:t>35</w:t>
        </w:r>
        <w:r w:rsidR="00D546E9">
          <w:rPr>
            <w:noProof/>
            <w:webHidden/>
          </w:rPr>
          <w:fldChar w:fldCharType="end"/>
        </w:r>
      </w:hyperlink>
    </w:p>
    <w:p w14:paraId="554CC7BF" w14:textId="53A53B67" w:rsidR="00D546E9" w:rsidRDefault="007226B8">
      <w:pPr>
        <w:pStyle w:val="TOC1"/>
        <w:tabs>
          <w:tab w:val="right" w:leader="dot" w:pos="9350"/>
        </w:tabs>
        <w:rPr>
          <w:rFonts w:asciiTheme="minorHAnsi" w:eastAsiaTheme="minorEastAsia" w:hAnsiTheme="minorHAnsi"/>
          <w:noProof/>
          <w:sz w:val="22"/>
          <w:szCs w:val="22"/>
          <w:lang w:eastAsia="fr-CA"/>
        </w:rPr>
      </w:pPr>
      <w:hyperlink w:anchor="_Toc55722341" w:history="1">
        <w:r w:rsidR="00D546E9" w:rsidRPr="001B2203">
          <w:rPr>
            <w:rStyle w:val="Hyperlink"/>
            <w:noProof/>
          </w:rPr>
          <w:t>Références</w:t>
        </w:r>
        <w:r w:rsidR="00D546E9">
          <w:rPr>
            <w:noProof/>
            <w:webHidden/>
          </w:rPr>
          <w:tab/>
        </w:r>
        <w:r w:rsidR="00D546E9">
          <w:rPr>
            <w:noProof/>
            <w:webHidden/>
          </w:rPr>
          <w:fldChar w:fldCharType="begin"/>
        </w:r>
        <w:r w:rsidR="00D546E9">
          <w:rPr>
            <w:noProof/>
            <w:webHidden/>
          </w:rPr>
          <w:instrText xml:space="preserve"> PAGEREF _Toc55722341 \h </w:instrText>
        </w:r>
        <w:r w:rsidR="00D546E9">
          <w:rPr>
            <w:noProof/>
            <w:webHidden/>
          </w:rPr>
        </w:r>
        <w:r w:rsidR="00D546E9">
          <w:rPr>
            <w:noProof/>
            <w:webHidden/>
          </w:rPr>
          <w:fldChar w:fldCharType="separate"/>
        </w:r>
        <w:r w:rsidR="00784904">
          <w:rPr>
            <w:noProof/>
            <w:webHidden/>
          </w:rPr>
          <w:t>36</w:t>
        </w:r>
        <w:r w:rsidR="00D546E9">
          <w:rPr>
            <w:noProof/>
            <w:webHidden/>
          </w:rPr>
          <w:fldChar w:fldCharType="end"/>
        </w:r>
      </w:hyperlink>
    </w:p>
    <w:p w14:paraId="38533D63" w14:textId="5658FB0B" w:rsidR="00032A7C" w:rsidRPr="00774944" w:rsidRDefault="003D6D95" w:rsidP="003D6D95">
      <w:pPr>
        <w:sectPr w:rsidR="00032A7C" w:rsidRPr="00774944">
          <w:headerReference w:type="default" r:id="rId14"/>
          <w:footerReference w:type="default" r:id="rId15"/>
          <w:pgSz w:w="12240" w:h="15840"/>
          <w:pgMar w:top="1440" w:right="1440" w:bottom="1440" w:left="1440" w:header="720" w:footer="720" w:gutter="0"/>
          <w:cols w:space="720"/>
          <w:docGrid w:linePitch="360"/>
        </w:sectPr>
      </w:pPr>
      <w:r w:rsidRPr="00774944">
        <w:fldChar w:fldCharType="end"/>
      </w:r>
    </w:p>
    <w:p w14:paraId="6C66C70B" w14:textId="77777777" w:rsidR="00032A7C" w:rsidRPr="00774944" w:rsidRDefault="00032A7C" w:rsidP="00015AD9">
      <w:pPr>
        <w:pStyle w:val="Heading1"/>
        <w:rPr>
          <w:rFonts w:asciiTheme="majorHAnsi" w:hAnsiTheme="majorHAnsi"/>
          <w:color w:val="2F5496" w:themeColor="accent1" w:themeShade="BF"/>
        </w:rPr>
      </w:pPr>
      <w:bookmarkStart w:id="11" w:name="_Toc55722302"/>
      <w:r w:rsidRPr="00774944">
        <w:lastRenderedPageBreak/>
        <w:t>Introduction</w:t>
      </w:r>
      <w:bookmarkEnd w:id="11"/>
    </w:p>
    <w:p w14:paraId="108E5127" w14:textId="4E3BAC04" w:rsidR="009E0DD8" w:rsidRPr="00774944" w:rsidRDefault="009E0DD8" w:rsidP="009E0DD8">
      <w:pPr>
        <w:spacing w:after="0"/>
        <w:rPr>
          <w:rFonts w:cs="Arial"/>
          <w:szCs w:val="22"/>
        </w:rPr>
      </w:pPr>
      <w:r w:rsidRPr="00774944">
        <w:rPr>
          <w:rFonts w:cs="Arial"/>
          <w:b/>
          <w:bCs/>
          <w:szCs w:val="22"/>
        </w:rPr>
        <w:t xml:space="preserve">Code de cours: </w:t>
      </w:r>
      <w:r w:rsidRPr="00774944">
        <w:t>TGJ</w:t>
      </w:r>
      <w:r w:rsidR="006A41FE" w:rsidRPr="00774944">
        <w:t>3</w:t>
      </w:r>
      <w:r w:rsidRPr="00774944">
        <w:t>M</w:t>
      </w:r>
    </w:p>
    <w:p w14:paraId="3ECBFFBA" w14:textId="77777777" w:rsidR="009E0DD8" w:rsidRPr="00774944" w:rsidRDefault="009E0DD8" w:rsidP="009E0DD8">
      <w:pPr>
        <w:spacing w:after="0"/>
        <w:rPr>
          <w:rFonts w:cs="Arial"/>
          <w:szCs w:val="22"/>
        </w:rPr>
      </w:pPr>
      <w:r w:rsidRPr="00774944">
        <w:rPr>
          <w:rFonts w:cs="Arial"/>
          <w:b/>
          <w:bCs/>
          <w:szCs w:val="22"/>
        </w:rPr>
        <w:t xml:space="preserve">Technologie </w:t>
      </w:r>
      <w:r w:rsidRPr="00774944">
        <w:rPr>
          <w:rFonts w:ascii="Calibri" w:hAnsi="Calibri" w:cs="Calibri"/>
          <w:b/>
          <w:bCs/>
          <w:color w:val="000000"/>
          <w:szCs w:val="22"/>
        </w:rPr>
        <w:t>à portée générale</w:t>
      </w:r>
      <w:r w:rsidRPr="00774944">
        <w:rPr>
          <w:rFonts w:cs="Arial"/>
          <w:b/>
          <w:bCs/>
          <w:szCs w:val="22"/>
        </w:rPr>
        <w:t xml:space="preserve">: </w:t>
      </w:r>
      <w:r w:rsidRPr="00774944">
        <w:rPr>
          <w:rFonts w:cs="Arial"/>
          <w:szCs w:val="22"/>
        </w:rPr>
        <w:t>Technologie des communications</w:t>
      </w:r>
      <w:r w:rsidRPr="00774944">
        <w:rPr>
          <w:rFonts w:cs="Arial"/>
          <w:bCs/>
          <w:szCs w:val="22"/>
        </w:rPr>
        <w:t xml:space="preserve"> </w:t>
      </w:r>
    </w:p>
    <w:p w14:paraId="331E4765" w14:textId="77777777" w:rsidR="009E0DD8" w:rsidRPr="00774944" w:rsidRDefault="009E0DD8" w:rsidP="009E0DD8">
      <w:pPr>
        <w:spacing w:after="0"/>
        <w:rPr>
          <w:rFonts w:cs="Arial"/>
          <w:b/>
          <w:bCs/>
          <w:szCs w:val="22"/>
        </w:rPr>
      </w:pPr>
      <w:r w:rsidRPr="00774944">
        <w:rPr>
          <w:rFonts w:cs="Arial"/>
          <w:b/>
          <w:bCs/>
          <w:szCs w:val="22"/>
        </w:rPr>
        <w:t>Destination:</w:t>
      </w:r>
      <w:r w:rsidRPr="00774944">
        <w:rPr>
          <w:rFonts w:cs="Arial"/>
          <w:bCs/>
          <w:szCs w:val="22"/>
        </w:rPr>
        <w:t xml:space="preserve"> </w:t>
      </w:r>
      <w:r w:rsidRPr="00774944">
        <w:t>préuniversitaire/précollégial</w:t>
      </w:r>
    </w:p>
    <w:p w14:paraId="2BA5AE22" w14:textId="6B9AE6B2" w:rsidR="009E0DD8" w:rsidRPr="00774944" w:rsidRDefault="009E0DD8" w:rsidP="009E0DD8">
      <w:pPr>
        <w:spacing w:after="0"/>
        <w:rPr>
          <w:rFonts w:cs="Arial"/>
          <w:szCs w:val="22"/>
        </w:rPr>
      </w:pPr>
      <w:r w:rsidRPr="00774944">
        <w:rPr>
          <w:rFonts w:cs="Arial"/>
          <w:b/>
          <w:bCs/>
          <w:szCs w:val="22"/>
        </w:rPr>
        <w:t xml:space="preserve">Niveau: </w:t>
      </w:r>
      <w:r w:rsidR="006A41FE" w:rsidRPr="00774944">
        <w:rPr>
          <w:rFonts w:cs="Arial"/>
          <w:szCs w:val="22"/>
        </w:rPr>
        <w:t>11</w:t>
      </w:r>
    </w:p>
    <w:p w14:paraId="0E1609EC" w14:textId="1E6D2DDE" w:rsidR="009E0DD8" w:rsidRPr="00774944" w:rsidRDefault="009E0DD8" w:rsidP="009E0DD8">
      <w:pPr>
        <w:pStyle w:val="m5664730565414376796msonospacing"/>
        <w:shd w:val="clear" w:color="auto" w:fill="FFFFFF"/>
        <w:spacing w:before="0" w:beforeAutospacing="0" w:after="0" w:afterAutospacing="0"/>
        <w:rPr>
          <w:rFonts w:cs="Arial"/>
          <w:szCs w:val="22"/>
        </w:rPr>
      </w:pPr>
      <w:r w:rsidRPr="00774944">
        <w:rPr>
          <w:rFonts w:ascii="Arial" w:eastAsiaTheme="minorHAnsi" w:hAnsi="Arial" w:cs="Arial"/>
          <w:b/>
          <w:bCs/>
          <w:szCs w:val="22"/>
          <w:lang w:eastAsia="en-US"/>
        </w:rPr>
        <w:t>Prérequis :</w:t>
      </w:r>
      <w:r w:rsidRPr="00774944">
        <w:rPr>
          <w:rFonts w:ascii="Calibri" w:hAnsi="Calibri" w:cs="Calibri"/>
          <w:b/>
          <w:bCs/>
          <w:color w:val="222222"/>
          <w:sz w:val="22"/>
          <w:szCs w:val="22"/>
        </w:rPr>
        <w:t> </w:t>
      </w:r>
      <w:r w:rsidRPr="00774944">
        <w:rPr>
          <w:rFonts w:ascii="Arial" w:eastAsiaTheme="minorHAnsi" w:hAnsi="Arial" w:cstheme="minorBidi"/>
          <w:lang w:eastAsia="en-US"/>
        </w:rPr>
        <w:t>Aucun</w:t>
      </w:r>
    </w:p>
    <w:p w14:paraId="49247342" w14:textId="540F09E3" w:rsidR="00015AD9" w:rsidRPr="00774944" w:rsidRDefault="009E0DD8" w:rsidP="006A41FE">
      <w:pPr>
        <w:spacing w:after="0"/>
      </w:pPr>
      <w:r w:rsidRPr="00774944">
        <w:rPr>
          <w:rFonts w:cs="Arial"/>
          <w:b/>
          <w:bCs/>
          <w:szCs w:val="22"/>
        </w:rPr>
        <w:t xml:space="preserve">Nom du projet: </w:t>
      </w:r>
      <w:r w:rsidRPr="00774944">
        <w:rPr>
          <w:b/>
          <w:bCs/>
        </w:rPr>
        <w:t xml:space="preserve"> </w:t>
      </w:r>
      <w:r w:rsidR="006A41FE" w:rsidRPr="00774944">
        <w:t>Créer un</w:t>
      </w:r>
      <w:r w:rsidR="00015AD9" w:rsidRPr="00774944">
        <w:t xml:space="preserve"> Podcast</w:t>
      </w:r>
    </w:p>
    <w:p w14:paraId="71A69959" w14:textId="77777777" w:rsidR="004B105B" w:rsidRPr="00774944" w:rsidRDefault="004B105B" w:rsidP="004B105B">
      <w:pPr>
        <w:pStyle w:val="Heading1"/>
      </w:pPr>
      <w:bookmarkStart w:id="12" w:name="_Toc43478146"/>
      <w:bookmarkStart w:id="13" w:name="_Toc45272607"/>
      <w:bookmarkStart w:id="14" w:name="_Toc55722303"/>
      <w:r w:rsidRPr="00774944">
        <w:t>Aperçu du projet</w:t>
      </w:r>
      <w:bookmarkEnd w:id="12"/>
      <w:bookmarkEnd w:id="13"/>
      <w:bookmarkEnd w:id="14"/>
      <w:r w:rsidRPr="00774944">
        <w:t xml:space="preserve"> </w:t>
      </w:r>
    </w:p>
    <w:p w14:paraId="0DE001CB" w14:textId="29084249" w:rsidR="00616E1C" w:rsidRPr="00774944" w:rsidRDefault="00616E1C" w:rsidP="000E57CB">
      <w:pPr>
        <w:pStyle w:val="Heading1"/>
        <w:rPr>
          <w:rFonts w:ascii="Arial" w:eastAsiaTheme="minorHAnsi" w:hAnsi="Arial" w:cstheme="minorBidi"/>
          <w:color w:val="auto"/>
          <w:sz w:val="24"/>
          <w:szCs w:val="24"/>
        </w:rPr>
      </w:pPr>
      <w:bookmarkStart w:id="15" w:name="_Toc55722304"/>
      <w:bookmarkStart w:id="16" w:name="_Toc45272608"/>
      <w:r w:rsidRPr="00774944">
        <w:rPr>
          <w:rFonts w:ascii="Arial" w:eastAsiaTheme="minorHAnsi" w:hAnsi="Arial" w:cstheme="minorBidi"/>
          <w:color w:val="auto"/>
          <w:sz w:val="24"/>
          <w:szCs w:val="24"/>
        </w:rPr>
        <w:t>Cette mission permettra à l'apprenant de comprendre le monde passionnant du Podcasting. L'apprenant comprendra les concepts, les termes et l'équipement associés aux podcasts. L'apprenant démontrera ses connaissances en créant, en choisissant un sujet, en créant un script ou un plan tout en produisant un podcast.</w:t>
      </w:r>
      <w:bookmarkEnd w:id="15"/>
    </w:p>
    <w:p w14:paraId="288A69A7" w14:textId="68EE026D" w:rsidR="000E57CB" w:rsidRPr="00774944" w:rsidRDefault="000E57CB" w:rsidP="000E57CB">
      <w:pPr>
        <w:pStyle w:val="Heading1"/>
      </w:pPr>
      <w:bookmarkStart w:id="17" w:name="_Toc55722305"/>
      <w:r w:rsidRPr="00774944">
        <w:t>Connaissances préalables</w:t>
      </w:r>
      <w:bookmarkEnd w:id="16"/>
      <w:bookmarkEnd w:id="17"/>
      <w:r w:rsidRPr="00774944">
        <w:t xml:space="preserve"> </w:t>
      </w:r>
    </w:p>
    <w:p w14:paraId="5F419171" w14:textId="51963CFD" w:rsidR="00015AD9" w:rsidRPr="00774944" w:rsidRDefault="00B635F7" w:rsidP="00015AD9">
      <w:r w:rsidRPr="00774944">
        <w:t>L'apprenant aura fait preuve de connaissances préalables et de considérations de sécurité lorsqu'il travaillera avec de</w:t>
      </w:r>
      <w:r w:rsidR="00CB3DE6">
        <w:t xml:space="preserve"> l’</w:t>
      </w:r>
      <w:r w:rsidRPr="00774944">
        <w:t>équipement</w:t>
      </w:r>
      <w:r w:rsidR="00CB3DE6">
        <w:t xml:space="preserve"> et des niveaux</w:t>
      </w:r>
      <w:r w:rsidRPr="00774944">
        <w:t xml:space="preserve"> audio. </w:t>
      </w:r>
      <w:r w:rsidR="00280E3E" w:rsidRPr="00774944">
        <w:t xml:space="preserve">Les enseignants sont encouragés à  </w:t>
      </w:r>
      <w:hyperlink r:id="rId16" w:history="1">
        <w:r w:rsidR="00280E3E" w:rsidRPr="00774944">
          <w:rPr>
            <w:rStyle w:val="Hyperlink"/>
            <w:rFonts w:cs="Arial"/>
            <w:bCs/>
          </w:rPr>
          <w:t>revoir les lois sur les droits d’auteur du Canada</w:t>
        </w:r>
      </w:hyperlink>
      <w:r w:rsidR="00280E3E" w:rsidRPr="00774944">
        <w:t xml:space="preserve"> avant de commencer ces leçons et ce travail.    </w:t>
      </w:r>
    </w:p>
    <w:p w14:paraId="05303D43" w14:textId="2CF84B31" w:rsidR="00DC60C2" w:rsidRPr="00774944" w:rsidRDefault="00DC60C2" w:rsidP="00DC60C2">
      <w:r w:rsidRPr="00774944">
        <w:t xml:space="preserve">Bien que cela sera examiné dans les leçons et les activités, l'apprenant bénéficiera d'une compréhension </w:t>
      </w:r>
      <w:r w:rsidR="00B12B6F" w:rsidRPr="00774944">
        <w:t>des signaux</w:t>
      </w:r>
      <w:r w:rsidRPr="00774944">
        <w:t>, de la conversion analogique</w:t>
      </w:r>
      <w:r w:rsidR="00590570">
        <w:t xml:space="preserve"> </w:t>
      </w:r>
      <w:r w:rsidRPr="00774944">
        <w:t>numérique, du multipistage, des formats de fichiers (.</w:t>
      </w:r>
      <w:r w:rsidR="00CB3DE6">
        <w:t>MP</w:t>
      </w:r>
      <w:r w:rsidRPr="00774944">
        <w:t xml:space="preserve">3, M4A, WAV, AIFF), de mono </w:t>
      </w:r>
      <w:r w:rsidR="001A734C" w:rsidRPr="00774944">
        <w:t>vs</w:t>
      </w:r>
      <w:r w:rsidRPr="00774944">
        <w:t xml:space="preserve"> stéréo, de l'entrée audio, de l'édition et du mixage. Voici des exemples de sites audio et de biens communs créatifs et libres de droits qui peuvent être utilisés dans les travaux des étudiants :</w:t>
      </w:r>
    </w:p>
    <w:p w14:paraId="426F1B0B" w14:textId="2F6D02F7" w:rsidR="00015AD9" w:rsidRPr="00774944" w:rsidRDefault="007226B8" w:rsidP="00DC60C2">
      <w:pPr>
        <w:pStyle w:val="ListParagraph"/>
        <w:numPr>
          <w:ilvl w:val="0"/>
          <w:numId w:val="32"/>
        </w:numPr>
        <w:rPr>
          <w:rStyle w:val="Hyperlink"/>
          <w:lang w:val="fr-CA"/>
        </w:rPr>
      </w:pPr>
      <w:hyperlink r:id="rId17" w:history="1">
        <w:r w:rsidR="00015AD9" w:rsidRPr="00774944">
          <w:rPr>
            <w:rStyle w:val="Hyperlink"/>
            <w:lang w:val="fr-CA"/>
          </w:rPr>
          <w:t>https://incompetech.com/music/royalty-free/</w:t>
        </w:r>
      </w:hyperlink>
    </w:p>
    <w:p w14:paraId="3B6D4CE3" w14:textId="77777777" w:rsidR="00015AD9" w:rsidRPr="00774944" w:rsidRDefault="007226B8" w:rsidP="00DF504D">
      <w:pPr>
        <w:pStyle w:val="ListParagraph"/>
        <w:numPr>
          <w:ilvl w:val="0"/>
          <w:numId w:val="32"/>
        </w:numPr>
        <w:rPr>
          <w:rStyle w:val="Hyperlink"/>
          <w:lang w:val="fr-CA"/>
        </w:rPr>
      </w:pPr>
      <w:hyperlink r:id="rId18" w:history="1">
        <w:r w:rsidR="00015AD9" w:rsidRPr="00774944">
          <w:rPr>
            <w:rStyle w:val="Hyperlink"/>
            <w:lang w:val="fr-CA"/>
          </w:rPr>
          <w:t>http://ccmixter.org/</w:t>
        </w:r>
      </w:hyperlink>
    </w:p>
    <w:p w14:paraId="6B2B7CC6" w14:textId="77777777" w:rsidR="00015AD9" w:rsidRPr="00774944" w:rsidRDefault="007226B8" w:rsidP="00DF504D">
      <w:pPr>
        <w:pStyle w:val="ListParagraph"/>
        <w:numPr>
          <w:ilvl w:val="0"/>
          <w:numId w:val="32"/>
        </w:numPr>
        <w:rPr>
          <w:rStyle w:val="Hyperlink"/>
          <w:lang w:val="fr-CA"/>
        </w:rPr>
      </w:pPr>
      <w:hyperlink r:id="rId19" w:history="1">
        <w:r w:rsidR="00015AD9" w:rsidRPr="00774944">
          <w:rPr>
            <w:rStyle w:val="Hyperlink"/>
            <w:lang w:val="fr-CA"/>
          </w:rPr>
          <w:t>https://www.jamendo.com/</w:t>
        </w:r>
      </w:hyperlink>
    </w:p>
    <w:p w14:paraId="7E5EAFBD" w14:textId="77777777" w:rsidR="00015AD9" w:rsidRPr="00774944" w:rsidRDefault="007226B8" w:rsidP="00DF504D">
      <w:pPr>
        <w:pStyle w:val="ListParagraph"/>
        <w:numPr>
          <w:ilvl w:val="0"/>
          <w:numId w:val="32"/>
        </w:numPr>
        <w:rPr>
          <w:rStyle w:val="Hyperlink"/>
          <w:lang w:val="fr-CA"/>
        </w:rPr>
      </w:pPr>
      <w:hyperlink r:id="rId20" w:history="1">
        <w:r w:rsidR="00015AD9" w:rsidRPr="00774944">
          <w:rPr>
            <w:rStyle w:val="Hyperlink"/>
            <w:lang w:val="fr-CA"/>
          </w:rPr>
          <w:t>https://www.soundclick.com/default.cfm</w:t>
        </w:r>
      </w:hyperlink>
    </w:p>
    <w:p w14:paraId="1188D096" w14:textId="77777777" w:rsidR="00015AD9" w:rsidRPr="00774944" w:rsidRDefault="007226B8" w:rsidP="00DF504D">
      <w:pPr>
        <w:pStyle w:val="ListParagraph"/>
        <w:numPr>
          <w:ilvl w:val="0"/>
          <w:numId w:val="32"/>
        </w:numPr>
        <w:rPr>
          <w:rStyle w:val="Hyperlink"/>
          <w:lang w:val="fr-CA"/>
        </w:rPr>
      </w:pPr>
      <w:hyperlink r:id="rId21" w:history="1">
        <w:r w:rsidR="00015AD9" w:rsidRPr="00774944">
          <w:rPr>
            <w:rStyle w:val="Hyperlink"/>
            <w:lang w:val="fr-CA"/>
          </w:rPr>
          <w:t>https://music.tutsplus.com/articles/freemusicarchive.org</w:t>
        </w:r>
      </w:hyperlink>
    </w:p>
    <w:p w14:paraId="48B6C5C3" w14:textId="77777777" w:rsidR="00015AD9" w:rsidRPr="00774944" w:rsidRDefault="007226B8" w:rsidP="00DF504D">
      <w:pPr>
        <w:pStyle w:val="ListParagraph"/>
        <w:numPr>
          <w:ilvl w:val="0"/>
          <w:numId w:val="32"/>
        </w:numPr>
        <w:rPr>
          <w:rStyle w:val="Hyperlink"/>
          <w:lang w:val="fr-CA"/>
        </w:rPr>
      </w:pPr>
      <w:hyperlink r:id="rId22" w:history="1">
        <w:r w:rsidR="00015AD9" w:rsidRPr="00774944">
          <w:rPr>
            <w:rStyle w:val="Hyperlink"/>
            <w:lang w:val="fr-CA"/>
          </w:rPr>
          <w:t>YouTube Audio Library</w:t>
        </w:r>
      </w:hyperlink>
    </w:p>
    <w:p w14:paraId="4172D18A" w14:textId="63A92ED9" w:rsidR="005914D2" w:rsidRPr="00774944" w:rsidRDefault="00015AD9" w:rsidP="005C5CE5">
      <w:r w:rsidRPr="00774944">
        <w:t xml:space="preserve">It </w:t>
      </w:r>
      <w:r w:rsidR="00BA0DD7" w:rsidRPr="00774944">
        <w:t xml:space="preserve">peut être utile aux étudiants </w:t>
      </w:r>
      <w:r w:rsidR="00650028" w:rsidRPr="00774944">
        <w:t xml:space="preserve">de </w:t>
      </w:r>
      <w:r w:rsidR="00BA0DD7" w:rsidRPr="00774944">
        <w:t xml:space="preserve">comprendre comment télécharger des fichiers audio </w:t>
      </w:r>
      <w:r w:rsidR="00650028" w:rsidRPr="00774944">
        <w:t>de l’</w:t>
      </w:r>
      <w:r w:rsidR="00BA0DD7" w:rsidRPr="00774944">
        <w:t>Internet, télécharger du contenu, capturer du son et créer des captures d'écran :</w:t>
      </w:r>
    </w:p>
    <w:p w14:paraId="7F0DE64B" w14:textId="77777777" w:rsidR="00675A08" w:rsidRPr="00774944" w:rsidRDefault="00675A08" w:rsidP="00675A08">
      <w:pPr>
        <w:pStyle w:val="ListParagraph"/>
        <w:numPr>
          <w:ilvl w:val="0"/>
          <w:numId w:val="7"/>
        </w:numPr>
        <w:spacing w:after="0" w:line="259" w:lineRule="auto"/>
        <w:contextualSpacing w:val="0"/>
        <w:jc w:val="left"/>
        <w:rPr>
          <w:rFonts w:cs="Arial"/>
          <w:bCs/>
          <w:szCs w:val="22"/>
          <w:lang w:val="fr-CA"/>
        </w:rPr>
      </w:pPr>
      <w:r w:rsidRPr="00774944">
        <w:rPr>
          <w:rFonts w:cs="Arial"/>
          <w:bCs/>
          <w:szCs w:val="22"/>
          <w:u w:val="single"/>
          <w:lang w:val="fr-CA"/>
        </w:rPr>
        <w:t>Windows</w:t>
      </w:r>
      <w:r w:rsidRPr="00774944">
        <w:rPr>
          <w:rFonts w:cs="Arial"/>
          <w:bCs/>
          <w:szCs w:val="22"/>
          <w:lang w:val="fr-CA"/>
        </w:rPr>
        <w:t>: Snipping Tool ou Snip and Sketch</w:t>
      </w:r>
    </w:p>
    <w:p w14:paraId="5348C527" w14:textId="77777777" w:rsidR="00675A08" w:rsidRPr="00774944" w:rsidRDefault="00675A08" w:rsidP="00675A08">
      <w:pPr>
        <w:numPr>
          <w:ilvl w:val="0"/>
          <w:numId w:val="7"/>
        </w:numPr>
        <w:spacing w:after="0" w:line="259" w:lineRule="auto"/>
        <w:jc w:val="left"/>
        <w:rPr>
          <w:rFonts w:cs="Arial"/>
          <w:bCs/>
          <w:szCs w:val="22"/>
        </w:rPr>
      </w:pPr>
      <w:r w:rsidRPr="00774944">
        <w:rPr>
          <w:rFonts w:cs="Arial"/>
          <w:bCs/>
          <w:szCs w:val="22"/>
          <w:u w:val="single"/>
        </w:rPr>
        <w:t xml:space="preserve">macOS: </w:t>
      </w:r>
      <w:r w:rsidRPr="00774944">
        <w:rPr>
          <w:rFonts w:cs="Arial"/>
          <w:bCs/>
          <w:szCs w:val="22"/>
        </w:rPr>
        <w:t>Command+Shift+3 ou Command+Shift+4</w:t>
      </w:r>
    </w:p>
    <w:p w14:paraId="05EA4B9C" w14:textId="77777777" w:rsidR="007105F3" w:rsidRPr="00774944" w:rsidRDefault="00675A08" w:rsidP="007105F3">
      <w:pPr>
        <w:numPr>
          <w:ilvl w:val="0"/>
          <w:numId w:val="7"/>
        </w:numPr>
        <w:spacing w:after="160" w:line="259" w:lineRule="auto"/>
        <w:contextualSpacing/>
        <w:jc w:val="left"/>
        <w:rPr>
          <w:rFonts w:cs="Arial"/>
          <w:bCs/>
          <w:szCs w:val="22"/>
        </w:rPr>
      </w:pPr>
      <w:r w:rsidRPr="00774944">
        <w:rPr>
          <w:rFonts w:cs="Arial"/>
          <w:bCs/>
          <w:szCs w:val="22"/>
          <w:u w:val="single"/>
        </w:rPr>
        <w:t>Android:</w:t>
      </w:r>
      <w:r w:rsidRPr="00774944">
        <w:rPr>
          <w:rFonts w:cs="Arial"/>
          <w:bCs/>
          <w:szCs w:val="22"/>
        </w:rPr>
        <w:t xml:space="preserve"> Power + Volume par EN BAS</w:t>
      </w:r>
    </w:p>
    <w:p w14:paraId="67EB8AC0" w14:textId="1B2ADB3A" w:rsidR="00015AD9" w:rsidRPr="00774944" w:rsidRDefault="00675A08" w:rsidP="007105F3">
      <w:pPr>
        <w:numPr>
          <w:ilvl w:val="0"/>
          <w:numId w:val="7"/>
        </w:numPr>
        <w:spacing w:after="160" w:line="259" w:lineRule="auto"/>
        <w:contextualSpacing/>
        <w:jc w:val="left"/>
        <w:rPr>
          <w:rFonts w:cs="Arial"/>
          <w:bCs/>
          <w:szCs w:val="22"/>
        </w:rPr>
      </w:pPr>
      <w:r w:rsidRPr="00774944">
        <w:rPr>
          <w:rFonts w:cs="Arial"/>
          <w:bCs/>
          <w:szCs w:val="22"/>
          <w:u w:val="single"/>
        </w:rPr>
        <w:t>iPhone OS:</w:t>
      </w:r>
      <w:r w:rsidRPr="00774944">
        <w:rPr>
          <w:rFonts w:cs="Arial"/>
          <w:bCs/>
          <w:szCs w:val="22"/>
        </w:rPr>
        <w:t xml:space="preserve"> Bouton du côté + Volume en PAR EN HAUT (augmentation</w:t>
      </w:r>
      <w:r w:rsidR="007105F3" w:rsidRPr="00774944">
        <w:rPr>
          <w:rFonts w:cs="Arial"/>
          <w:bCs/>
          <w:szCs w:val="22"/>
        </w:rPr>
        <w:t>)</w:t>
      </w:r>
      <w:r w:rsidRPr="00774944">
        <w:t xml:space="preserve"> </w:t>
      </w:r>
      <w:r w:rsidR="00FB00F7" w:rsidRPr="00774944">
        <w:br w:type="page"/>
      </w:r>
      <w:r w:rsidR="00BC374F" w:rsidRPr="00774944">
        <w:lastRenderedPageBreak/>
        <w:t>Les étudiants profiteront :</w:t>
      </w:r>
    </w:p>
    <w:p w14:paraId="79074380" w14:textId="0B782713" w:rsidR="009F720B" w:rsidRPr="00774944" w:rsidRDefault="009F720B" w:rsidP="009F720B">
      <w:pPr>
        <w:pStyle w:val="ListParagraph"/>
        <w:rPr>
          <w:lang w:val="fr-CA"/>
        </w:rPr>
      </w:pPr>
      <w:r w:rsidRPr="00774944">
        <w:rPr>
          <w:lang w:val="fr-CA"/>
        </w:rPr>
        <w:t xml:space="preserve">de la capacité à réfléchir et </w:t>
      </w:r>
      <w:r w:rsidR="008D7BF9" w:rsidRPr="00774944">
        <w:rPr>
          <w:lang w:val="fr-CA"/>
        </w:rPr>
        <w:t>d’</w:t>
      </w:r>
      <w:r w:rsidRPr="00774944">
        <w:rPr>
          <w:lang w:val="fr-CA"/>
        </w:rPr>
        <w:t xml:space="preserve">identifier leurs points forts en tant qu'auditeurs et locuteurs (compétences en matière </w:t>
      </w:r>
      <w:r w:rsidR="008D7BF9" w:rsidRPr="00774944">
        <w:rPr>
          <w:lang w:val="fr-CA"/>
        </w:rPr>
        <w:t>de littéracie)</w:t>
      </w:r>
    </w:p>
    <w:p w14:paraId="26B58AF3" w14:textId="4EBB6193" w:rsidR="009F720B" w:rsidRPr="00774944" w:rsidRDefault="008D7BF9" w:rsidP="009F720B">
      <w:pPr>
        <w:pStyle w:val="ListParagraph"/>
        <w:rPr>
          <w:lang w:val="fr-CA"/>
        </w:rPr>
      </w:pPr>
      <w:r w:rsidRPr="00774944">
        <w:rPr>
          <w:lang w:val="fr-CA"/>
        </w:rPr>
        <w:t xml:space="preserve">de </w:t>
      </w:r>
      <w:r w:rsidR="009F720B" w:rsidRPr="00774944">
        <w:rPr>
          <w:lang w:val="fr-CA"/>
        </w:rPr>
        <w:t xml:space="preserve">la capacité de générer, de rassembler et d'organiser des idées et des informations pour écrire dans un but et pour un public précis (compétences en matière </w:t>
      </w:r>
      <w:r w:rsidR="00C8356A" w:rsidRPr="00774944">
        <w:rPr>
          <w:lang w:val="fr-CA"/>
        </w:rPr>
        <w:t>de littéracie</w:t>
      </w:r>
      <w:r w:rsidR="009F720B" w:rsidRPr="00774944">
        <w:rPr>
          <w:lang w:val="fr-CA"/>
        </w:rPr>
        <w:t>)</w:t>
      </w:r>
    </w:p>
    <w:p w14:paraId="1DA05316" w14:textId="4AD357A5" w:rsidR="009F720B" w:rsidRPr="00774944" w:rsidRDefault="00C71040" w:rsidP="009F720B">
      <w:pPr>
        <w:pStyle w:val="ListParagraph"/>
        <w:rPr>
          <w:lang w:val="fr-CA"/>
        </w:rPr>
      </w:pPr>
      <w:r w:rsidRPr="00774944">
        <w:rPr>
          <w:lang w:val="fr-CA"/>
        </w:rPr>
        <w:t>d’</w:t>
      </w:r>
      <w:r w:rsidR="009F720B" w:rsidRPr="00774944">
        <w:rPr>
          <w:lang w:val="fr-CA"/>
        </w:rPr>
        <w:t xml:space="preserve">utiliser les compétences et les stratégies d'expression orale de manière appropriée pour communiquer avec différents publics (compétences en matière </w:t>
      </w:r>
      <w:r w:rsidR="00C8356A" w:rsidRPr="00774944">
        <w:rPr>
          <w:lang w:val="fr-CA"/>
        </w:rPr>
        <w:t>de littéracie</w:t>
      </w:r>
      <w:r w:rsidR="009F720B" w:rsidRPr="00774944">
        <w:rPr>
          <w:lang w:val="fr-CA"/>
        </w:rPr>
        <w:t>)</w:t>
      </w:r>
    </w:p>
    <w:p w14:paraId="2AA03F6C" w14:textId="5377F6C0" w:rsidR="009F720B" w:rsidRPr="00774944" w:rsidRDefault="00C71040" w:rsidP="009F720B">
      <w:pPr>
        <w:pStyle w:val="ListParagraph"/>
        <w:rPr>
          <w:lang w:val="fr-CA"/>
        </w:rPr>
      </w:pPr>
      <w:r w:rsidRPr="00774944">
        <w:rPr>
          <w:lang w:val="fr-CA"/>
        </w:rPr>
        <w:t>d’</w:t>
      </w:r>
      <w:r w:rsidR="009F720B" w:rsidRPr="00774944">
        <w:rPr>
          <w:lang w:val="fr-CA"/>
        </w:rPr>
        <w:t>établir des liens entre les concepts et les procédures mathématiques, et relier les idées mathématiques à des situations ou des phénomènes tirés d'autres contextes (</w:t>
      </w:r>
      <w:r w:rsidRPr="00774944">
        <w:rPr>
          <w:lang w:val="fr-CA"/>
        </w:rPr>
        <w:t>numératie)</w:t>
      </w:r>
    </w:p>
    <w:p w14:paraId="60ADD033" w14:textId="7AD3F610" w:rsidR="009F720B" w:rsidRPr="00774944" w:rsidRDefault="00C71040" w:rsidP="009F720B">
      <w:pPr>
        <w:pStyle w:val="ListParagraph"/>
        <w:rPr>
          <w:lang w:val="fr-CA"/>
        </w:rPr>
      </w:pPr>
      <w:r w:rsidRPr="00774944">
        <w:rPr>
          <w:lang w:val="fr-CA"/>
        </w:rPr>
        <w:t>d’</w:t>
      </w:r>
      <w:r w:rsidR="009F720B" w:rsidRPr="00774944">
        <w:rPr>
          <w:lang w:val="fr-CA"/>
        </w:rPr>
        <w:t>une certaine expérience de l'accès aux ressources en ligne, de la création et du téléchargement de fichiers, et de la soumission de données numériques à une destination selon les directives de leur enseignant (compétences médiatiques)</w:t>
      </w:r>
    </w:p>
    <w:p w14:paraId="071916B0" w14:textId="77777777" w:rsidR="009F720B" w:rsidRPr="00774944" w:rsidRDefault="009F720B" w:rsidP="00C71040">
      <w:pPr>
        <w:pStyle w:val="ListParagraph"/>
        <w:numPr>
          <w:ilvl w:val="0"/>
          <w:numId w:val="0"/>
        </w:numPr>
        <w:ind w:left="720"/>
        <w:rPr>
          <w:lang w:val="fr-CA"/>
        </w:rPr>
      </w:pPr>
    </w:p>
    <w:p w14:paraId="5E3D440A" w14:textId="6EA5ADF4" w:rsidR="00EB2807" w:rsidRPr="00774944" w:rsidRDefault="00EB2807" w:rsidP="00EB2807">
      <w:pPr>
        <w:pStyle w:val="Heading1"/>
      </w:pPr>
      <w:bookmarkStart w:id="18" w:name="_Activity_1_–"/>
      <w:bookmarkStart w:id="19" w:name="_Toc45272609"/>
      <w:bookmarkStart w:id="20" w:name="_Toc55722306"/>
      <w:bookmarkEnd w:id="18"/>
      <w:r w:rsidRPr="00774944">
        <w:t>Activités d’apprentissage</w:t>
      </w:r>
      <w:bookmarkEnd w:id="19"/>
      <w:bookmarkEnd w:id="20"/>
    </w:p>
    <w:p w14:paraId="5B6FDFA4" w14:textId="08DA9E11" w:rsidR="00AD6CF7" w:rsidRPr="00774944" w:rsidRDefault="007226B8" w:rsidP="00B77B39">
      <w:pPr>
        <w:rPr>
          <w:rStyle w:val="Hyperlink"/>
        </w:rPr>
      </w:pPr>
      <w:hyperlink w:anchor="_Activity_1_–_1" w:history="1">
        <w:r w:rsidR="00EB2807" w:rsidRPr="00774944">
          <w:rPr>
            <w:rStyle w:val="Hyperlink"/>
          </w:rPr>
          <w:t>Activité</w:t>
        </w:r>
        <w:r w:rsidR="00AD6CF7" w:rsidRPr="00774944">
          <w:rPr>
            <w:rStyle w:val="Hyperlink"/>
          </w:rPr>
          <w:t xml:space="preserve"> 1 – </w:t>
        </w:r>
        <w:r w:rsidR="00890011" w:rsidRPr="00774944">
          <w:rPr>
            <w:rStyle w:val="Hyperlink"/>
          </w:rPr>
          <w:t xml:space="preserve">Qu'est-ce qu'un Podcast </w:t>
        </w:r>
      </w:hyperlink>
    </w:p>
    <w:bookmarkStart w:id="21" w:name="_Activity_2_–"/>
    <w:bookmarkEnd w:id="21"/>
    <w:p w14:paraId="4C7306FA" w14:textId="4DABC542" w:rsidR="00AD6CF7" w:rsidRPr="00774944" w:rsidRDefault="004F220B" w:rsidP="00B77B39">
      <w:pPr>
        <w:rPr>
          <w:rStyle w:val="Hyperlink"/>
        </w:rPr>
      </w:pPr>
      <w:r w:rsidRPr="00774944">
        <w:rPr>
          <w:rStyle w:val="Hyperlink"/>
        </w:rPr>
        <w:fldChar w:fldCharType="begin"/>
      </w:r>
      <w:r w:rsidRPr="00774944">
        <w:rPr>
          <w:rStyle w:val="Hyperlink"/>
        </w:rPr>
        <w:instrText xml:space="preserve"> HYPERLINK  \l "_Activity_2_–_1" </w:instrText>
      </w:r>
      <w:r w:rsidRPr="00774944">
        <w:rPr>
          <w:rStyle w:val="Hyperlink"/>
        </w:rPr>
        <w:fldChar w:fldCharType="separate"/>
      </w:r>
      <w:r w:rsidR="00EB2807" w:rsidRPr="00774944">
        <w:rPr>
          <w:rStyle w:val="Hyperlink"/>
        </w:rPr>
        <w:t>Activité</w:t>
      </w:r>
      <w:r w:rsidR="00AD6CF7" w:rsidRPr="00774944">
        <w:rPr>
          <w:rStyle w:val="Hyperlink"/>
        </w:rPr>
        <w:t xml:space="preserve"> 2 – </w:t>
      </w:r>
      <w:r w:rsidR="00890011" w:rsidRPr="00774944">
        <w:rPr>
          <w:rStyle w:val="Hyperlink"/>
        </w:rPr>
        <w:t>É</w:t>
      </w:r>
      <w:r w:rsidR="00AD6CF7" w:rsidRPr="00774944">
        <w:rPr>
          <w:rStyle w:val="Hyperlink"/>
        </w:rPr>
        <w:t>quip</w:t>
      </w:r>
      <w:r w:rsidR="00890011" w:rsidRPr="00774944">
        <w:rPr>
          <w:rStyle w:val="Hyperlink"/>
        </w:rPr>
        <w:t>e</w:t>
      </w:r>
      <w:r w:rsidR="00AD6CF7" w:rsidRPr="00774944">
        <w:rPr>
          <w:rStyle w:val="Hyperlink"/>
        </w:rPr>
        <w:t>ment</w:t>
      </w:r>
      <w:r w:rsidR="00135A47">
        <w:rPr>
          <w:rStyle w:val="Hyperlink"/>
        </w:rPr>
        <w:t>s</w:t>
      </w:r>
      <w:r w:rsidR="00AD6CF7" w:rsidRPr="00774944">
        <w:rPr>
          <w:rStyle w:val="Hyperlink"/>
        </w:rPr>
        <w:t xml:space="preserve"> </w:t>
      </w:r>
      <w:r w:rsidR="00890011" w:rsidRPr="00774944">
        <w:rPr>
          <w:rStyle w:val="Hyperlink"/>
        </w:rPr>
        <w:t>et logiciel</w:t>
      </w:r>
      <w:r w:rsidRPr="00774944">
        <w:rPr>
          <w:rStyle w:val="Hyperlink"/>
        </w:rPr>
        <w:fldChar w:fldCharType="end"/>
      </w:r>
      <w:r w:rsidR="00135A47">
        <w:rPr>
          <w:rStyle w:val="Hyperlink"/>
        </w:rPr>
        <w:t>s</w:t>
      </w:r>
    </w:p>
    <w:p w14:paraId="62A00D52" w14:textId="28DF3904" w:rsidR="00AD6CF7" w:rsidRPr="00774944" w:rsidRDefault="007226B8" w:rsidP="00B77B39">
      <w:pPr>
        <w:rPr>
          <w:rStyle w:val="Hyperlink"/>
        </w:rPr>
      </w:pPr>
      <w:hyperlink w:anchor="_Activity_3–_Planning" w:history="1">
        <w:r w:rsidR="00EB2807" w:rsidRPr="00774944">
          <w:rPr>
            <w:rStyle w:val="Hyperlink"/>
          </w:rPr>
          <w:t>Activité</w:t>
        </w:r>
        <w:r w:rsidR="00AD6CF7" w:rsidRPr="00774944">
          <w:rPr>
            <w:rStyle w:val="Hyperlink"/>
          </w:rPr>
          <w:t xml:space="preserve"> 3 – </w:t>
        </w:r>
        <w:r w:rsidR="00F45A99" w:rsidRPr="00774944">
          <w:rPr>
            <w:rStyle w:val="Hyperlink"/>
          </w:rPr>
          <w:t xml:space="preserve">Planification d’un Podcast </w:t>
        </w:r>
      </w:hyperlink>
    </w:p>
    <w:bookmarkStart w:id="22" w:name="_Activity_4_–"/>
    <w:bookmarkEnd w:id="22"/>
    <w:p w14:paraId="7C59CB89" w14:textId="498A2415" w:rsidR="00AD6CF7" w:rsidRPr="00774944" w:rsidRDefault="00CB3DE6" w:rsidP="00B77B39">
      <w:pPr>
        <w:rPr>
          <w:rStyle w:val="Hyperlink"/>
        </w:rPr>
      </w:pPr>
      <w:r>
        <w:rPr>
          <w:rStyle w:val="Hyperlink"/>
        </w:rPr>
        <w:fldChar w:fldCharType="begin"/>
      </w:r>
      <w:r>
        <w:rPr>
          <w:rStyle w:val="Hyperlink"/>
        </w:rPr>
        <w:instrText xml:space="preserve"> HYPERLINK  \l "_Activité_4_–" </w:instrText>
      </w:r>
      <w:r>
        <w:rPr>
          <w:rStyle w:val="Hyperlink"/>
        </w:rPr>
        <w:fldChar w:fldCharType="separate"/>
      </w:r>
      <w:r w:rsidR="00EB2807" w:rsidRPr="00CB3DE6">
        <w:rPr>
          <w:rStyle w:val="Hyperlink"/>
        </w:rPr>
        <w:t>Activité</w:t>
      </w:r>
      <w:r w:rsidR="00AD6CF7" w:rsidRPr="00CB3DE6">
        <w:rPr>
          <w:rStyle w:val="Hyperlink"/>
        </w:rPr>
        <w:t xml:space="preserve"> 4</w:t>
      </w:r>
      <w:r w:rsidR="00BB3439" w:rsidRPr="00CB3DE6">
        <w:rPr>
          <w:rStyle w:val="Hyperlink"/>
        </w:rPr>
        <w:t xml:space="preserve"> </w:t>
      </w:r>
      <w:r w:rsidR="00AD6CF7" w:rsidRPr="00CB3DE6">
        <w:rPr>
          <w:rStyle w:val="Hyperlink"/>
        </w:rPr>
        <w:t>– Produ</w:t>
      </w:r>
      <w:r w:rsidR="00F45A99" w:rsidRPr="00CB3DE6">
        <w:rPr>
          <w:rStyle w:val="Hyperlink"/>
        </w:rPr>
        <w:t>ire votre Podca</w:t>
      </w:r>
      <w:r w:rsidR="00BA6D58" w:rsidRPr="00CB3DE6">
        <w:rPr>
          <w:rStyle w:val="Hyperlink"/>
        </w:rPr>
        <w:t>st</w:t>
      </w:r>
      <w:r>
        <w:rPr>
          <w:rStyle w:val="Hyperlink"/>
        </w:rPr>
        <w:fldChar w:fldCharType="end"/>
      </w:r>
    </w:p>
    <w:bookmarkStart w:id="23" w:name="_Assignment_1_–"/>
    <w:bookmarkEnd w:id="23"/>
    <w:p w14:paraId="50067004" w14:textId="466584E1" w:rsidR="00AD6CF7" w:rsidRPr="00774944" w:rsidRDefault="00CB3DE6" w:rsidP="00B77B39">
      <w:pPr>
        <w:rPr>
          <w:rStyle w:val="Hyperlink"/>
        </w:rPr>
      </w:pPr>
      <w:r>
        <w:rPr>
          <w:rStyle w:val="Hyperlink"/>
        </w:rPr>
        <w:fldChar w:fldCharType="begin"/>
      </w:r>
      <w:r>
        <w:rPr>
          <w:rStyle w:val="Hyperlink"/>
        </w:rPr>
        <w:instrText xml:space="preserve"> HYPERLINK  \l "_Assignment_1" </w:instrText>
      </w:r>
      <w:r>
        <w:rPr>
          <w:rStyle w:val="Hyperlink"/>
        </w:rPr>
        <w:fldChar w:fldCharType="separate"/>
      </w:r>
      <w:r w:rsidR="000646D1" w:rsidRPr="00CB3DE6">
        <w:rPr>
          <w:rStyle w:val="Hyperlink"/>
        </w:rPr>
        <w:t>Travail</w:t>
      </w:r>
      <w:r w:rsidR="00AD6CF7" w:rsidRPr="00CB3DE6">
        <w:rPr>
          <w:rStyle w:val="Hyperlink"/>
        </w:rPr>
        <w:t xml:space="preserve"> 1 – Cr</w:t>
      </w:r>
      <w:r w:rsidR="00BA6D58" w:rsidRPr="00CB3DE6">
        <w:rPr>
          <w:rStyle w:val="Hyperlink"/>
        </w:rPr>
        <w:t>éer un Podcast</w:t>
      </w:r>
      <w:r>
        <w:rPr>
          <w:rStyle w:val="Hyperlink"/>
        </w:rPr>
        <w:fldChar w:fldCharType="end"/>
      </w:r>
    </w:p>
    <w:p w14:paraId="6B4A1FC7" w14:textId="4B2D7C3C" w:rsidR="00F27E63" w:rsidRPr="00774944" w:rsidRDefault="00EB2807" w:rsidP="00F27E63">
      <w:pPr>
        <w:pStyle w:val="Heading1"/>
      </w:pPr>
      <w:bookmarkStart w:id="24" w:name="_Toc55722307"/>
      <w:r w:rsidRPr="00774944">
        <w:t>Planification</w:t>
      </w:r>
      <w:bookmarkEnd w:id="24"/>
    </w:p>
    <w:p w14:paraId="19447521" w14:textId="77777777" w:rsidR="001566A2" w:rsidRPr="00774944" w:rsidRDefault="001566A2" w:rsidP="001566A2">
      <w:pPr>
        <w:rPr>
          <w:rFonts w:cs="Arial"/>
          <w:szCs w:val="22"/>
        </w:rPr>
      </w:pPr>
      <w:r w:rsidRPr="00774944">
        <w:rPr>
          <w:rFonts w:cs="Arial"/>
          <w:szCs w:val="22"/>
        </w:rPr>
        <w:t>On estime que la combinaison des leçons, des activités et des travaux prendra aux apprenants 1,5 semaines (périodes de 60 minutes pour terminer). Des heures supplémentaires peuvent être nécessaires pour certains apprenants.</w:t>
      </w:r>
    </w:p>
    <w:p w14:paraId="6C683573" w14:textId="7C2C6DA4" w:rsidR="00F27E63" w:rsidRPr="00774944" w:rsidRDefault="00E11194" w:rsidP="00F27E63">
      <w:pPr>
        <w:rPr>
          <w:rFonts w:eastAsia="Arial" w:cs="Arial"/>
          <w:bCs/>
          <w:lang w:eastAsia="en-CA"/>
        </w:rPr>
      </w:pPr>
      <w:r w:rsidRPr="00774944">
        <w:rPr>
          <w:rFonts w:cs="Arial"/>
          <w:b/>
          <w:szCs w:val="22"/>
        </w:rPr>
        <w:t>Remarque:</w:t>
      </w:r>
      <w:r w:rsidRPr="00774944">
        <w:rPr>
          <w:rFonts w:cs="Arial"/>
          <w:szCs w:val="22"/>
        </w:rPr>
        <w:t xml:space="preserve"> </w:t>
      </w:r>
      <w:r w:rsidR="00D27A76" w:rsidRPr="00774944">
        <w:rPr>
          <w:rFonts w:cs="Arial"/>
          <w:szCs w:val="22"/>
        </w:rPr>
        <w:t>Ces leçons et activités ont été structurées de manière à permettre une «plongée en profondeur» dans l’édition de vidéo en 11</w:t>
      </w:r>
      <w:r w:rsidR="00D27A76" w:rsidRPr="00774944">
        <w:rPr>
          <w:rFonts w:cs="Arial"/>
          <w:szCs w:val="22"/>
          <w:vertAlign w:val="superscript"/>
        </w:rPr>
        <w:t>e</w:t>
      </w:r>
      <w:r w:rsidR="00D27A76" w:rsidRPr="00774944">
        <w:rPr>
          <w:rFonts w:cs="Arial"/>
          <w:szCs w:val="22"/>
        </w:rPr>
        <w:t xml:space="preserve"> année et/ou pour assister au programme de SHSM si vous en avez un.  </w:t>
      </w:r>
    </w:p>
    <w:p w14:paraId="2A72864B" w14:textId="77777777" w:rsidR="008F78C9" w:rsidRPr="00774944" w:rsidRDefault="008F78C9" w:rsidP="008F78C9">
      <w:pPr>
        <w:pStyle w:val="ListParagraph"/>
        <w:numPr>
          <w:ilvl w:val="0"/>
          <w:numId w:val="49"/>
        </w:numPr>
        <w:rPr>
          <w:rFonts w:cs="Arial"/>
          <w:szCs w:val="22"/>
          <w:lang w:val="fr-CA"/>
        </w:rPr>
      </w:pPr>
      <w:r w:rsidRPr="00774944">
        <w:rPr>
          <w:rFonts w:cs="Arial"/>
          <w:szCs w:val="22"/>
          <w:lang w:val="fr-CA"/>
        </w:rPr>
        <w:t>Créer un espace numérique pour que chaque apprenant soumette et reçoive les équipements ou logiciels</w:t>
      </w:r>
    </w:p>
    <w:p w14:paraId="0696B1FB" w14:textId="45EDD19F" w:rsidR="008F78C9" w:rsidRPr="00774944" w:rsidRDefault="008F78C9" w:rsidP="008F78C9">
      <w:pPr>
        <w:pStyle w:val="ListParagraph"/>
        <w:numPr>
          <w:ilvl w:val="0"/>
          <w:numId w:val="0"/>
        </w:numPr>
        <w:ind w:left="720"/>
        <w:rPr>
          <w:rFonts w:cs="Arial"/>
          <w:szCs w:val="22"/>
          <w:lang w:val="fr-CA"/>
        </w:rPr>
      </w:pPr>
      <w:r w:rsidRPr="00774944">
        <w:rPr>
          <w:rFonts w:cs="Arial"/>
          <w:szCs w:val="22"/>
          <w:lang w:val="fr-CA"/>
        </w:rPr>
        <w:t xml:space="preserve"> (</w:t>
      </w:r>
      <w:r w:rsidR="00CB3DE6">
        <w:rPr>
          <w:rFonts w:cs="Arial"/>
          <w:szCs w:val="22"/>
          <w:lang w:val="fr-CA"/>
        </w:rPr>
        <w:t>par ex.</w:t>
      </w:r>
      <w:r w:rsidRPr="00774944">
        <w:rPr>
          <w:rFonts w:cs="Arial"/>
          <w:szCs w:val="22"/>
          <w:lang w:val="fr-CA"/>
        </w:rPr>
        <w:t>Microsoft One Drive, Google Drive, Dropbox, etc.)</w:t>
      </w:r>
    </w:p>
    <w:p w14:paraId="5C83AC6F" w14:textId="3B5F2884" w:rsidR="00E96745" w:rsidRPr="00774944" w:rsidRDefault="00E96745" w:rsidP="00E96745">
      <w:pPr>
        <w:pStyle w:val="ListParagraph"/>
        <w:rPr>
          <w:lang w:val="fr-CA"/>
        </w:rPr>
      </w:pPr>
      <w:r w:rsidRPr="00774944">
        <w:rPr>
          <w:lang w:val="fr-CA"/>
        </w:rPr>
        <w:t>Fournir à chaque apprenant la feuille de travail</w:t>
      </w:r>
      <w:r w:rsidR="003A0593" w:rsidRPr="00774944">
        <w:rPr>
          <w:lang w:val="fr-CA"/>
        </w:rPr>
        <w:t xml:space="preserve"> TGJ3M Podcast</w:t>
      </w:r>
      <w:r w:rsidRPr="00774944">
        <w:rPr>
          <w:lang w:val="fr-CA"/>
        </w:rPr>
        <w:t xml:space="preserve">. L'enseignant peut convertir dans un format plus familier à ces apprenants (par exemple, convertir de </w:t>
      </w:r>
      <w:r w:rsidRPr="00774944">
        <w:rPr>
          <w:lang w:val="fr-CA"/>
        </w:rPr>
        <w:lastRenderedPageBreak/>
        <w:t>.docx en Google Doc)</w:t>
      </w:r>
      <w:r w:rsidR="00C333E3" w:rsidRPr="00774944">
        <w:rPr>
          <w:b/>
          <w:lang w:val="fr-CA"/>
        </w:rPr>
        <w:t xml:space="preserve"> Note:</w:t>
      </w:r>
      <w:r w:rsidR="00C333E3" w:rsidRPr="00774944">
        <w:rPr>
          <w:lang w:val="fr-CA"/>
        </w:rPr>
        <w:t xml:space="preserve"> Il s'agit d'un document évolutif, qui permet à l'enseignant de fournir un retour d'information continu</w:t>
      </w:r>
      <w:r w:rsidR="00981805">
        <w:rPr>
          <w:lang w:val="fr-CA"/>
        </w:rPr>
        <w:t>e</w:t>
      </w:r>
      <w:r w:rsidR="00C333E3" w:rsidRPr="00774944">
        <w:rPr>
          <w:lang w:val="fr-CA"/>
        </w:rPr>
        <w:t xml:space="preserve"> et à l'apprenant de réviser son travail.</w:t>
      </w:r>
    </w:p>
    <w:p w14:paraId="427B098C" w14:textId="77777777" w:rsidR="00E96745" w:rsidRPr="00774944" w:rsidRDefault="00E96745" w:rsidP="00E96745">
      <w:pPr>
        <w:pStyle w:val="ListParagraph"/>
        <w:rPr>
          <w:lang w:val="fr-CA"/>
        </w:rPr>
      </w:pPr>
      <w:r w:rsidRPr="00774944">
        <w:rPr>
          <w:lang w:val="fr-CA"/>
        </w:rPr>
        <w:t xml:space="preserve">Publiez ou fournissez aux apprenants le matériel à intervalles réguliers ou en une seule fois. </w:t>
      </w:r>
    </w:p>
    <w:p w14:paraId="6563A4D1" w14:textId="77777777" w:rsidR="00C363F9" w:rsidRPr="00774944" w:rsidRDefault="00E96745" w:rsidP="00E96745">
      <w:pPr>
        <w:pStyle w:val="ListParagraph"/>
        <w:rPr>
          <w:lang w:val="fr-CA"/>
        </w:rPr>
      </w:pPr>
      <w:r w:rsidRPr="00774944">
        <w:rPr>
          <w:lang w:val="fr-CA"/>
        </w:rPr>
        <w:t xml:space="preserve">Fournir une rétroaction opportune aux apprenants; le travail a été </w:t>
      </w:r>
      <w:r w:rsidR="00C363F9" w:rsidRPr="00774944">
        <w:rPr>
          <w:lang w:val="fr-CA"/>
        </w:rPr>
        <w:t>étalé</w:t>
      </w:r>
    </w:p>
    <w:p w14:paraId="052A16EE" w14:textId="0072B118" w:rsidR="00E96745" w:rsidRPr="00774944" w:rsidRDefault="00E96745" w:rsidP="00E96745">
      <w:pPr>
        <w:pStyle w:val="ListParagraph"/>
        <w:rPr>
          <w:lang w:val="fr-CA"/>
        </w:rPr>
      </w:pPr>
      <w:r w:rsidRPr="00774944">
        <w:rPr>
          <w:lang w:val="fr-CA"/>
        </w:rPr>
        <w:t xml:space="preserve">Passez en revue tous les liens avant le début de ce projet, dans de nombreux cas. Des options d'apprentissage supplémentaires ont été publiées permettant de supprimer un lien si nécessaire. </w:t>
      </w:r>
    </w:p>
    <w:p w14:paraId="7BA750C4" w14:textId="78E35D1B" w:rsidR="00F27E63" w:rsidRPr="00774944" w:rsidRDefault="00010971" w:rsidP="00DF504D">
      <w:pPr>
        <w:pStyle w:val="ListParagraph"/>
        <w:rPr>
          <w:lang w:val="fr-CA"/>
        </w:rPr>
      </w:pPr>
      <w:r w:rsidRPr="00774944">
        <w:rPr>
          <w:lang w:val="fr-CA"/>
        </w:rPr>
        <w:t>Les enseignants peuvent choisir de limiter les options disponibles pour le montage audio ; veuillez en prendre connaissance attentivement au préalable.</w:t>
      </w:r>
    </w:p>
    <w:p w14:paraId="5CD25CBF" w14:textId="5F8F5855" w:rsidR="00F27E63" w:rsidRPr="00774944" w:rsidRDefault="00F27E63" w:rsidP="0063735A">
      <w:pPr>
        <w:spacing w:after="120"/>
        <w:rPr>
          <w:lang w:eastAsia="en-CA"/>
        </w:rPr>
      </w:pPr>
      <w:r w:rsidRPr="00774944">
        <w:rPr>
          <w:b/>
          <w:lang w:eastAsia="en-CA"/>
        </w:rPr>
        <w:t>Note:</w:t>
      </w:r>
      <w:r w:rsidRPr="00774944">
        <w:rPr>
          <w:lang w:eastAsia="en-CA"/>
        </w:rPr>
        <w:t xml:space="preserve"> </w:t>
      </w:r>
      <w:r w:rsidR="007F668B" w:rsidRPr="00774944">
        <w:rPr>
          <w:rFonts w:cs="Arial"/>
          <w:szCs w:val="22"/>
        </w:rPr>
        <w:t>Dans un environnement d'apprentissage difficile, il peut être préférable de permettre aux apprenants de choisir l'outil de création qui convient le mieux à leurs besoins.</w:t>
      </w:r>
    </w:p>
    <w:p w14:paraId="33EA5615" w14:textId="4C77D44D" w:rsidR="00F27E63" w:rsidRPr="00774944" w:rsidRDefault="00F27E63" w:rsidP="0063735A">
      <w:pPr>
        <w:pStyle w:val="Heading1"/>
        <w:spacing w:before="0" w:after="0"/>
      </w:pPr>
      <w:bookmarkStart w:id="25" w:name="_Toc55722308"/>
      <w:r w:rsidRPr="00774944">
        <w:t>Res</w:t>
      </w:r>
      <w:r w:rsidR="00EB2807" w:rsidRPr="00774944">
        <w:t>s</w:t>
      </w:r>
      <w:r w:rsidRPr="00774944">
        <w:t>ources</w:t>
      </w:r>
      <w:bookmarkEnd w:id="25"/>
    </w:p>
    <w:p w14:paraId="2C1873A7" w14:textId="77777777" w:rsidR="00CE360D" w:rsidRPr="00774944" w:rsidRDefault="00CE360D" w:rsidP="0063735A">
      <w:pPr>
        <w:spacing w:after="0"/>
      </w:pPr>
    </w:p>
    <w:p w14:paraId="479FCAB2" w14:textId="59AAA955" w:rsidR="0078735F" w:rsidRPr="000F7760" w:rsidRDefault="000F7760" w:rsidP="0063735A">
      <w:pPr>
        <w:spacing w:after="120"/>
        <w:rPr>
          <w:rStyle w:val="Hyperlink"/>
        </w:rPr>
      </w:pPr>
      <w:r>
        <w:rPr>
          <w:rStyle w:val="Hyperlink"/>
        </w:rPr>
        <w:fldChar w:fldCharType="begin"/>
      </w:r>
      <w:r>
        <w:rPr>
          <w:rStyle w:val="Hyperlink"/>
        </w:rPr>
        <w:instrText xml:space="preserve"> HYPERLINK  \l "_Activité_1_–" </w:instrText>
      </w:r>
      <w:r>
        <w:rPr>
          <w:rStyle w:val="Hyperlink"/>
        </w:rPr>
        <w:fldChar w:fldCharType="separate"/>
      </w:r>
      <w:r w:rsidR="0078735F" w:rsidRPr="000F7760">
        <w:rPr>
          <w:rStyle w:val="Hyperlink"/>
        </w:rPr>
        <w:t xml:space="preserve">Activité 1 – Qu'est-ce qu'un Podcast </w:t>
      </w:r>
    </w:p>
    <w:p w14:paraId="582FF743" w14:textId="7181F31F" w:rsidR="0078735F" w:rsidRPr="000F7760" w:rsidRDefault="000F7760" w:rsidP="0063735A">
      <w:pPr>
        <w:spacing w:after="120"/>
        <w:rPr>
          <w:rStyle w:val="Hyperlink"/>
        </w:rPr>
      </w:pPr>
      <w:r>
        <w:rPr>
          <w:rStyle w:val="Hyperlink"/>
        </w:rPr>
        <w:fldChar w:fldCharType="end"/>
      </w:r>
      <w:r>
        <w:fldChar w:fldCharType="begin"/>
      </w:r>
      <w:r>
        <w:instrText xml:space="preserve"> HYPERLINK  \l "_Activité_2_–" </w:instrText>
      </w:r>
      <w:r>
        <w:fldChar w:fldCharType="separate"/>
      </w:r>
      <w:r w:rsidR="0078735F" w:rsidRPr="000F7760">
        <w:rPr>
          <w:rStyle w:val="Hyperlink"/>
        </w:rPr>
        <w:t>Activité 2 – Équipement</w:t>
      </w:r>
      <w:r w:rsidR="00135A47" w:rsidRPr="000F7760">
        <w:rPr>
          <w:rStyle w:val="Hyperlink"/>
        </w:rPr>
        <w:t>s</w:t>
      </w:r>
      <w:r w:rsidR="0078735F" w:rsidRPr="000F7760">
        <w:rPr>
          <w:rStyle w:val="Hyperlink"/>
        </w:rPr>
        <w:t xml:space="preserve"> et logiciel</w:t>
      </w:r>
      <w:r w:rsidR="00135A47" w:rsidRPr="000F7760">
        <w:rPr>
          <w:rStyle w:val="Hyperlink"/>
        </w:rPr>
        <w:t>s</w:t>
      </w:r>
    </w:p>
    <w:p w14:paraId="432DB50F" w14:textId="0FF8008F" w:rsidR="0078735F" w:rsidRPr="00774944" w:rsidRDefault="000F7760" w:rsidP="0063735A">
      <w:pPr>
        <w:spacing w:after="120"/>
        <w:rPr>
          <w:rStyle w:val="Hyperlink"/>
        </w:rPr>
      </w:pPr>
      <w:r>
        <w:fldChar w:fldCharType="end"/>
      </w:r>
      <w:hyperlink w:anchor="_Activité_3_–" w:history="1">
        <w:r w:rsidR="0078735F" w:rsidRPr="00774944">
          <w:rPr>
            <w:rStyle w:val="Hyperlink"/>
          </w:rPr>
          <w:t xml:space="preserve">Activité 3 – Planification d’un Podcast </w:t>
        </w:r>
      </w:hyperlink>
    </w:p>
    <w:p w14:paraId="4B87D39F" w14:textId="25E1D3D0" w:rsidR="0078735F" w:rsidRPr="00774944" w:rsidRDefault="007226B8" w:rsidP="0063735A">
      <w:pPr>
        <w:spacing w:after="120"/>
        <w:rPr>
          <w:rStyle w:val="Hyperlink"/>
        </w:rPr>
      </w:pPr>
      <w:hyperlink w:anchor="_Activité_4_–" w:history="1">
        <w:r w:rsidR="0078735F" w:rsidRPr="000F7760">
          <w:rPr>
            <w:rStyle w:val="Hyperlink"/>
          </w:rPr>
          <w:t>Activité 4 – Produire votre Podcast</w:t>
        </w:r>
      </w:hyperlink>
    </w:p>
    <w:p w14:paraId="34CE4611" w14:textId="0B46C830" w:rsidR="0078735F" w:rsidRPr="00774944" w:rsidRDefault="00A42138" w:rsidP="0063735A">
      <w:pPr>
        <w:spacing w:after="120"/>
        <w:rPr>
          <w:rStyle w:val="Hyperlink"/>
        </w:rPr>
      </w:pPr>
      <w:r w:rsidRPr="00774944">
        <w:rPr>
          <w:rStyle w:val="Hyperlink"/>
        </w:rPr>
        <w:fldChar w:fldCharType="begin"/>
      </w:r>
      <w:r w:rsidR="000F7760">
        <w:rPr>
          <w:rStyle w:val="Hyperlink"/>
        </w:rPr>
        <w:instrText>HYPERLINK  \l "_Travail_1_–"</w:instrText>
      </w:r>
      <w:r w:rsidRPr="00774944">
        <w:rPr>
          <w:rStyle w:val="Hyperlink"/>
        </w:rPr>
        <w:fldChar w:fldCharType="separate"/>
      </w:r>
      <w:r w:rsidR="000646D1" w:rsidRPr="00774944">
        <w:rPr>
          <w:rStyle w:val="Hyperlink"/>
        </w:rPr>
        <w:t>Travail</w:t>
      </w:r>
      <w:r w:rsidR="0078735F" w:rsidRPr="00774944">
        <w:rPr>
          <w:rStyle w:val="Hyperlink"/>
        </w:rPr>
        <w:t xml:space="preserve"> 1 – Créer un Podcast</w:t>
      </w:r>
    </w:p>
    <w:p w14:paraId="145C19CB" w14:textId="1ED0761D" w:rsidR="00F40D8C" w:rsidRPr="00774944" w:rsidRDefault="00A42138" w:rsidP="0063735A">
      <w:pPr>
        <w:spacing w:after="120"/>
        <w:rPr>
          <w:rStyle w:val="Hyperlink"/>
        </w:rPr>
      </w:pPr>
      <w:r w:rsidRPr="00774944">
        <w:rPr>
          <w:rStyle w:val="Hyperlink"/>
        </w:rPr>
        <w:fldChar w:fldCharType="end"/>
      </w:r>
      <w:hyperlink r:id="rId23" w:history="1">
        <w:r w:rsidR="00D5023E" w:rsidRPr="00F72974">
          <w:rPr>
            <w:rStyle w:val="Hyperlink"/>
          </w:rPr>
          <w:t>Lien p</w:t>
        </w:r>
        <w:r w:rsidR="00F40D8C" w:rsidRPr="00F72974">
          <w:rPr>
            <w:rStyle w:val="Hyperlink"/>
          </w:rPr>
          <w:t>our les fichiers en format PPTX</w:t>
        </w:r>
      </w:hyperlink>
      <w:r w:rsidR="00D5023E" w:rsidRPr="00774944">
        <w:rPr>
          <w:rStyle w:val="Hyperlink"/>
        </w:rPr>
        <w:t>.</w:t>
      </w:r>
    </w:p>
    <w:p w14:paraId="5EC30321" w14:textId="6D3C3F9C" w:rsidR="00F27E63" w:rsidRPr="00774944" w:rsidRDefault="0066345D" w:rsidP="00F27E63">
      <w:pPr>
        <w:pStyle w:val="Heading3"/>
        <w:rPr>
          <w:rFonts w:eastAsia="Times New Roman"/>
          <w:bCs/>
        </w:rPr>
      </w:pPr>
      <w:r w:rsidRPr="00774944">
        <w:t>Outils</w:t>
      </w:r>
      <w:r w:rsidR="00774944">
        <w:t xml:space="preserve"> </w:t>
      </w:r>
      <w:r w:rsidR="00F27E63" w:rsidRPr="00774944">
        <w:t>/</w:t>
      </w:r>
      <w:r w:rsidR="00774944">
        <w:t xml:space="preserve"> </w:t>
      </w:r>
      <w:r w:rsidRPr="00774944">
        <w:t>É</w:t>
      </w:r>
      <w:r w:rsidR="00F27E63" w:rsidRPr="00774944">
        <w:t>quip</w:t>
      </w:r>
      <w:r w:rsidR="00774944">
        <w:t>e</w:t>
      </w:r>
      <w:r w:rsidR="00F27E63" w:rsidRPr="00774944">
        <w:t>ment</w:t>
      </w:r>
      <w:r w:rsidR="00FE1694">
        <w:t>s</w:t>
      </w:r>
      <w:r w:rsidR="00F27E63" w:rsidRPr="00774944">
        <w:rPr>
          <w:bCs/>
        </w:rPr>
        <w:t xml:space="preserve"> </w:t>
      </w:r>
    </w:p>
    <w:p w14:paraId="53D9D8F7" w14:textId="29178998" w:rsidR="009D6D8B" w:rsidRPr="00774944" w:rsidRDefault="000C7B53" w:rsidP="0013580E">
      <w:pPr>
        <w:pStyle w:val="NoSpacing"/>
        <w:numPr>
          <w:ilvl w:val="0"/>
          <w:numId w:val="36"/>
        </w:numPr>
        <w:rPr>
          <w:lang w:val="fr-CA"/>
        </w:rPr>
      </w:pPr>
      <w:r w:rsidRPr="00774944">
        <w:rPr>
          <w:lang w:val="fr-CA"/>
        </w:rPr>
        <w:t>Appareil mobile</w:t>
      </w:r>
    </w:p>
    <w:p w14:paraId="0FB08E30" w14:textId="4CA21E8D" w:rsidR="009D6D8B" w:rsidRPr="00774944" w:rsidRDefault="0066345D" w:rsidP="0013580E">
      <w:pPr>
        <w:pStyle w:val="NoSpacing"/>
        <w:numPr>
          <w:ilvl w:val="0"/>
          <w:numId w:val="36"/>
        </w:numPr>
        <w:rPr>
          <w:lang w:val="fr-CA"/>
        </w:rPr>
      </w:pPr>
      <w:r w:rsidRPr="00774944">
        <w:rPr>
          <w:lang w:val="fr-CA"/>
        </w:rPr>
        <w:t>M</w:t>
      </w:r>
      <w:r w:rsidR="00F27E63" w:rsidRPr="00774944">
        <w:rPr>
          <w:lang w:val="fr-CA"/>
        </w:rPr>
        <w:t xml:space="preserve">icrophone </w:t>
      </w:r>
      <w:r w:rsidRPr="00774944">
        <w:rPr>
          <w:lang w:val="fr-CA"/>
        </w:rPr>
        <w:t xml:space="preserve">dynamique </w:t>
      </w:r>
      <w:r w:rsidR="00F27E63" w:rsidRPr="00774944">
        <w:rPr>
          <w:lang w:val="fr-CA"/>
        </w:rPr>
        <w:t>(</w:t>
      </w:r>
      <w:r w:rsidRPr="00774944">
        <w:rPr>
          <w:lang w:val="fr-CA"/>
        </w:rPr>
        <w:t>recommandé</w:t>
      </w:r>
      <w:r w:rsidR="00981805">
        <w:rPr>
          <w:lang w:val="fr-CA"/>
        </w:rPr>
        <w:t>,</w:t>
      </w:r>
      <w:r w:rsidRPr="00774944">
        <w:rPr>
          <w:lang w:val="fr-CA"/>
        </w:rPr>
        <w:t xml:space="preserve"> mais n’est pas obligatoire)   </w:t>
      </w:r>
    </w:p>
    <w:p w14:paraId="79AB2A70" w14:textId="027AF5D2" w:rsidR="00F27E63" w:rsidRPr="00774944" w:rsidRDefault="00F27E63" w:rsidP="0013580E">
      <w:pPr>
        <w:pStyle w:val="NoSpacing"/>
        <w:numPr>
          <w:ilvl w:val="0"/>
          <w:numId w:val="36"/>
        </w:numPr>
        <w:rPr>
          <w:lang w:val="fr-CA"/>
        </w:rPr>
      </w:pPr>
      <w:r w:rsidRPr="00774944">
        <w:rPr>
          <w:lang w:val="fr-CA"/>
        </w:rPr>
        <w:t>PC</w:t>
      </w:r>
      <w:r w:rsidR="003D0C85" w:rsidRPr="00774944">
        <w:rPr>
          <w:lang w:val="fr-CA"/>
        </w:rPr>
        <w:t xml:space="preserve"> ou</w:t>
      </w:r>
      <w:r w:rsidRPr="00774944">
        <w:rPr>
          <w:lang w:val="fr-CA"/>
        </w:rPr>
        <w:t xml:space="preserve"> Mac (</w:t>
      </w:r>
      <w:r w:rsidR="003D0C85" w:rsidRPr="00774944">
        <w:rPr>
          <w:lang w:val="fr-CA"/>
        </w:rPr>
        <w:t>recommandé</w:t>
      </w:r>
      <w:r w:rsidR="00981805">
        <w:rPr>
          <w:lang w:val="fr-CA"/>
        </w:rPr>
        <w:t>,</w:t>
      </w:r>
      <w:r w:rsidR="003D0C85" w:rsidRPr="00774944">
        <w:rPr>
          <w:lang w:val="fr-CA"/>
        </w:rPr>
        <w:t xml:space="preserve"> mais n’est pas obligatoire)</w:t>
      </w:r>
      <w:r w:rsidRPr="00774944">
        <w:rPr>
          <w:lang w:val="fr-CA"/>
        </w:rPr>
        <w:t xml:space="preserve">   </w:t>
      </w:r>
    </w:p>
    <w:p w14:paraId="3688074B" w14:textId="48548341" w:rsidR="00F27E63" w:rsidRPr="00774944" w:rsidRDefault="0066345D" w:rsidP="00F27E63">
      <w:pPr>
        <w:pStyle w:val="Heading3"/>
      </w:pPr>
      <w:r w:rsidRPr="00774944">
        <w:t>Logiciels</w:t>
      </w:r>
      <w:r w:rsidR="00724A37" w:rsidRPr="00774944">
        <w:t xml:space="preserve"> / Application</w:t>
      </w:r>
      <w:r w:rsidR="00FE1694">
        <w:t>s</w:t>
      </w:r>
      <w:r w:rsidR="00774944">
        <w:t xml:space="preserve"> </w:t>
      </w:r>
    </w:p>
    <w:p w14:paraId="1B8CA4C9" w14:textId="185FEEDE" w:rsidR="00F27E63" w:rsidRPr="00774944" w:rsidRDefault="0066345D" w:rsidP="00F27E63">
      <w:pPr>
        <w:spacing w:after="0"/>
        <w:ind w:left="360"/>
        <w:contextualSpacing/>
      </w:pPr>
      <w:r w:rsidRPr="00774944">
        <w:t xml:space="preserve">Pour </w:t>
      </w:r>
      <w:r w:rsidR="00724A37" w:rsidRPr="00774944">
        <w:t xml:space="preserve">appareil </w:t>
      </w:r>
      <w:r w:rsidRPr="00774944">
        <w:t>mobile</w:t>
      </w:r>
    </w:p>
    <w:p w14:paraId="7D9A7301" w14:textId="77777777" w:rsidR="00F27E63" w:rsidRPr="00774944" w:rsidRDefault="007226B8" w:rsidP="00DF504D">
      <w:pPr>
        <w:pStyle w:val="ListParagraph"/>
        <w:numPr>
          <w:ilvl w:val="0"/>
          <w:numId w:val="35"/>
        </w:numPr>
        <w:rPr>
          <w:rStyle w:val="Hyperlink"/>
          <w:lang w:val="fr-CA"/>
        </w:rPr>
      </w:pPr>
      <w:hyperlink r:id="rId24" w:history="1">
        <w:r w:rsidR="00F27E63" w:rsidRPr="00774944">
          <w:rPr>
            <w:rStyle w:val="Hyperlink"/>
            <w:lang w:val="fr-CA"/>
          </w:rPr>
          <w:t>https://anchor.fm/</w:t>
        </w:r>
      </w:hyperlink>
    </w:p>
    <w:p w14:paraId="293AF236" w14:textId="77777777" w:rsidR="00F27E63" w:rsidRPr="00774944" w:rsidRDefault="007226B8" w:rsidP="00DF504D">
      <w:pPr>
        <w:pStyle w:val="ListParagraph"/>
        <w:numPr>
          <w:ilvl w:val="0"/>
          <w:numId w:val="35"/>
        </w:numPr>
        <w:rPr>
          <w:rStyle w:val="Hyperlink"/>
          <w:lang w:val="fr-CA"/>
        </w:rPr>
      </w:pPr>
      <w:hyperlink r:id="rId25" w:history="1">
        <w:r w:rsidR="00F27E63" w:rsidRPr="00774944">
          <w:rPr>
            <w:rStyle w:val="Hyperlink"/>
            <w:lang w:val="fr-CA"/>
          </w:rPr>
          <w:t>https://auphonic.com/</w:t>
        </w:r>
      </w:hyperlink>
    </w:p>
    <w:p w14:paraId="556ADD67" w14:textId="77777777" w:rsidR="00F27E63" w:rsidRPr="00774944" w:rsidRDefault="007226B8" w:rsidP="00DF504D">
      <w:pPr>
        <w:pStyle w:val="ListParagraph"/>
        <w:numPr>
          <w:ilvl w:val="0"/>
          <w:numId w:val="35"/>
        </w:numPr>
        <w:rPr>
          <w:rStyle w:val="Hyperlink"/>
          <w:lang w:val="fr-CA"/>
        </w:rPr>
      </w:pPr>
      <w:hyperlink r:id="rId26" w:history="1">
        <w:r w:rsidR="00F27E63" w:rsidRPr="00774944">
          <w:rPr>
            <w:rStyle w:val="Hyperlink"/>
            <w:lang w:val="fr-CA"/>
          </w:rPr>
          <w:t>https://sone.app/</w:t>
        </w:r>
      </w:hyperlink>
    </w:p>
    <w:p w14:paraId="7FBCA5CF" w14:textId="423530A9" w:rsidR="00F27E63" w:rsidRPr="00774944" w:rsidRDefault="00FC5F01" w:rsidP="00F27E63">
      <w:pPr>
        <w:spacing w:after="0"/>
        <w:ind w:left="360"/>
      </w:pPr>
      <w:r w:rsidRPr="00774944">
        <w:t xml:space="preserve">Logiciel </w:t>
      </w:r>
      <w:r w:rsidR="00F27E63" w:rsidRPr="00774944">
        <w:t xml:space="preserve">DAW </w:t>
      </w:r>
      <w:r w:rsidRPr="00774944">
        <w:t xml:space="preserve">pour </w:t>
      </w:r>
      <w:r w:rsidR="00F27E63" w:rsidRPr="00774944">
        <w:t>PC/Mac (</w:t>
      </w:r>
      <w:r w:rsidRPr="00774944">
        <w:t>recommandé</w:t>
      </w:r>
      <w:r w:rsidR="00981805">
        <w:t>,</w:t>
      </w:r>
      <w:r w:rsidRPr="00774944">
        <w:t xml:space="preserve"> mais n’est pas obligatoire)</w:t>
      </w:r>
    </w:p>
    <w:p w14:paraId="59852A8E" w14:textId="680758C1" w:rsidR="000D3888" w:rsidRPr="00774944" w:rsidRDefault="007226B8" w:rsidP="000D3888">
      <w:pPr>
        <w:pStyle w:val="ListParagraph"/>
        <w:numPr>
          <w:ilvl w:val="0"/>
          <w:numId w:val="34"/>
        </w:numPr>
        <w:rPr>
          <w:lang w:val="fr-CA"/>
        </w:rPr>
      </w:pPr>
      <w:hyperlink r:id="rId27" w:history="1">
        <w:r w:rsidR="000D3888" w:rsidRPr="00774944">
          <w:rPr>
            <w:rStyle w:val="Hyperlink"/>
            <w:lang w:val="fr-CA"/>
          </w:rPr>
          <w:t>Protools First</w:t>
        </w:r>
      </w:hyperlink>
      <w:r w:rsidR="000D3888" w:rsidRPr="00774944">
        <w:rPr>
          <w:lang w:val="fr-CA"/>
        </w:rPr>
        <w:t xml:space="preserve"> (</w:t>
      </w:r>
      <w:r w:rsidR="003D6B51">
        <w:rPr>
          <w:lang w:val="fr-CA"/>
        </w:rPr>
        <w:t>a</w:t>
      </w:r>
      <w:r w:rsidR="00D96B48" w:rsidRPr="00774944">
        <w:rPr>
          <w:lang w:val="fr-CA"/>
        </w:rPr>
        <w:t>pplication éducative gratuite</w:t>
      </w:r>
      <w:r w:rsidR="000D3888" w:rsidRPr="00774944">
        <w:rPr>
          <w:lang w:val="fr-CA"/>
        </w:rPr>
        <w:t>)</w:t>
      </w:r>
    </w:p>
    <w:p w14:paraId="64BE7D0C" w14:textId="4FEB15A0" w:rsidR="000D3888" w:rsidRPr="00774944" w:rsidRDefault="007226B8" w:rsidP="000D3888">
      <w:pPr>
        <w:pStyle w:val="ListParagraph"/>
        <w:numPr>
          <w:ilvl w:val="0"/>
          <w:numId w:val="34"/>
        </w:numPr>
        <w:rPr>
          <w:lang w:val="fr-CA"/>
        </w:rPr>
      </w:pPr>
      <w:hyperlink r:id="rId28" w:history="1">
        <w:r w:rsidR="000D3888" w:rsidRPr="00774944">
          <w:rPr>
            <w:rStyle w:val="Hyperlink"/>
            <w:lang w:val="fr-CA"/>
          </w:rPr>
          <w:t>Audacity</w:t>
        </w:r>
      </w:hyperlink>
      <w:r w:rsidR="000D3888" w:rsidRPr="00774944">
        <w:rPr>
          <w:lang w:val="fr-CA"/>
        </w:rPr>
        <w:t xml:space="preserve"> </w:t>
      </w:r>
      <w:r w:rsidR="00D96B48" w:rsidRPr="00774944">
        <w:rPr>
          <w:lang w:val="fr-CA"/>
        </w:rPr>
        <w:t>(</w:t>
      </w:r>
      <w:r w:rsidR="003D6B51">
        <w:rPr>
          <w:lang w:val="fr-CA"/>
        </w:rPr>
        <w:t>s</w:t>
      </w:r>
      <w:r w:rsidR="000D3888" w:rsidRPr="00774944">
        <w:rPr>
          <w:lang w:val="fr-CA"/>
        </w:rPr>
        <w:t>ource</w:t>
      </w:r>
      <w:r w:rsidR="00D96B48" w:rsidRPr="00774944">
        <w:rPr>
          <w:lang w:val="fr-CA"/>
        </w:rPr>
        <w:t xml:space="preserve"> libre</w:t>
      </w:r>
      <w:r w:rsidR="000D3888" w:rsidRPr="00774944">
        <w:rPr>
          <w:lang w:val="fr-CA"/>
        </w:rPr>
        <w:t>)</w:t>
      </w:r>
    </w:p>
    <w:p w14:paraId="7AD03209" w14:textId="3A9E10F0" w:rsidR="000D3888" w:rsidRPr="00774944" w:rsidRDefault="007226B8" w:rsidP="000D3888">
      <w:pPr>
        <w:pStyle w:val="ListParagraph"/>
        <w:numPr>
          <w:ilvl w:val="0"/>
          <w:numId w:val="34"/>
        </w:numPr>
        <w:rPr>
          <w:lang w:val="fr-CA"/>
        </w:rPr>
      </w:pPr>
      <w:hyperlink r:id="rId29" w:history="1">
        <w:r w:rsidR="000D3888" w:rsidRPr="00774944">
          <w:rPr>
            <w:rStyle w:val="Hyperlink"/>
            <w:lang w:val="fr-CA"/>
          </w:rPr>
          <w:t>Auphonic</w:t>
        </w:r>
      </w:hyperlink>
      <w:r w:rsidR="000D3888" w:rsidRPr="00774944">
        <w:rPr>
          <w:lang w:val="fr-CA"/>
        </w:rPr>
        <w:t xml:space="preserve"> (</w:t>
      </w:r>
      <w:r w:rsidR="00FC5F01" w:rsidRPr="00774944">
        <w:rPr>
          <w:lang w:val="fr-CA"/>
        </w:rPr>
        <w:t>compte gratuit</w:t>
      </w:r>
      <w:r w:rsidR="000D3888" w:rsidRPr="00774944">
        <w:rPr>
          <w:lang w:val="fr-CA"/>
        </w:rPr>
        <w:t>)</w:t>
      </w:r>
    </w:p>
    <w:p w14:paraId="478A9208" w14:textId="0D98A628" w:rsidR="00D94F86" w:rsidRPr="00774944" w:rsidRDefault="007226B8" w:rsidP="00774944">
      <w:pPr>
        <w:ind w:left="360"/>
        <w:rPr>
          <w:rFonts w:asciiTheme="minorHAnsi" w:eastAsiaTheme="majorEastAsia" w:hAnsiTheme="minorHAnsi" w:cstheme="majorBidi"/>
          <w:color w:val="1932FF"/>
          <w:sz w:val="28"/>
        </w:rPr>
      </w:pPr>
      <w:hyperlink r:id="rId30" w:history="1">
        <w:r w:rsidR="00F27E63" w:rsidRPr="00774944">
          <w:rPr>
            <w:rStyle w:val="Hyperlink"/>
          </w:rPr>
          <w:t>Zoom</w:t>
        </w:r>
      </w:hyperlink>
      <w:r w:rsidR="00F27E63" w:rsidRPr="00774944">
        <w:t xml:space="preserve"> (</w:t>
      </w:r>
      <w:r w:rsidR="00FC5F01" w:rsidRPr="00774944">
        <w:t>recommandé</w:t>
      </w:r>
      <w:r w:rsidR="00981805">
        <w:t>,</w:t>
      </w:r>
      <w:r w:rsidR="00FC5F01" w:rsidRPr="00774944">
        <w:t xml:space="preserve"> mais n’est pas obligatoire)</w:t>
      </w:r>
      <w:r w:rsidR="00D94F86" w:rsidRPr="00774944">
        <w:br w:type="page"/>
      </w:r>
    </w:p>
    <w:p w14:paraId="1C34D331" w14:textId="1108B9FD" w:rsidR="00F27E63" w:rsidRDefault="000168B3" w:rsidP="00F27E63">
      <w:pPr>
        <w:pStyle w:val="Heading3"/>
      </w:pPr>
      <w:r w:rsidRPr="000168B3">
        <w:lastRenderedPageBreak/>
        <w:t>Manuels scolaires</w:t>
      </w:r>
      <w:r>
        <w:t xml:space="preserve"> </w:t>
      </w:r>
      <w:r w:rsidRPr="000168B3">
        <w:t>/</w:t>
      </w:r>
      <w:r>
        <w:t xml:space="preserve"> L</w:t>
      </w:r>
      <w:r w:rsidRPr="000168B3">
        <w:t>ivres</w:t>
      </w:r>
      <w:r>
        <w:t xml:space="preserve"> </w:t>
      </w:r>
    </w:p>
    <w:p w14:paraId="16D3C7E6" w14:textId="77777777" w:rsidR="000168B3" w:rsidRPr="000168B3" w:rsidRDefault="000168B3" w:rsidP="000168B3"/>
    <w:tbl>
      <w:tblPr>
        <w:tblStyle w:val="TableGrid"/>
        <w:tblW w:w="936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360"/>
        <w:gridCol w:w="1620"/>
        <w:gridCol w:w="7380"/>
      </w:tblGrid>
      <w:tr w:rsidR="00CF4307" w:rsidRPr="00774944" w14:paraId="07C3425A" w14:textId="77777777" w:rsidTr="00CF4307">
        <w:tc>
          <w:tcPr>
            <w:tcW w:w="360" w:type="dxa"/>
          </w:tcPr>
          <w:p w14:paraId="54B29DEB" w14:textId="4B25D243" w:rsidR="00CF4307" w:rsidRPr="00774944" w:rsidRDefault="00CF4307" w:rsidP="00CF4307">
            <w:r w:rsidRPr="00774944">
              <w:sym w:font="Symbol" w:char="F0B7"/>
            </w:r>
          </w:p>
        </w:tc>
        <w:tc>
          <w:tcPr>
            <w:tcW w:w="1620" w:type="dxa"/>
            <w:shd w:val="clear" w:color="auto" w:fill="auto"/>
          </w:tcPr>
          <w:p w14:paraId="1493D185" w14:textId="03B1BD2A" w:rsidR="00CF4307" w:rsidRPr="00774944" w:rsidRDefault="00CF4307" w:rsidP="00F27E63">
            <w:pPr>
              <w:pStyle w:val="NoSpacing"/>
              <w:rPr>
                <w:lang w:val="fr-CA"/>
              </w:rPr>
            </w:pPr>
            <w:r w:rsidRPr="00774944">
              <w:rPr>
                <w:noProof/>
                <w:lang w:val="fr-CA"/>
              </w:rPr>
              <w:drawing>
                <wp:inline distT="0" distB="0" distL="0" distR="0" wp14:anchorId="112551BF" wp14:editId="1106A747">
                  <wp:extent cx="914400" cy="1445559"/>
                  <wp:effectExtent l="0" t="0" r="0" b="2540"/>
                  <wp:docPr id="8" name="Picture 8" descr="Picture of the Podcast 101 book. In the picture is an old recording microphone in front of a red drape." title="Podcast 101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icture of the Podcast 101 book"/>
                          <pic:cNvPicPr/>
                        </pic:nvPicPr>
                        <pic:blipFill>
                          <a:blip r:embed="rId31"/>
                          <a:stretch>
                            <a:fillRect/>
                          </a:stretch>
                        </pic:blipFill>
                        <pic:spPr>
                          <a:xfrm>
                            <a:off x="0" y="0"/>
                            <a:ext cx="935587" cy="1479053"/>
                          </a:xfrm>
                          <a:prstGeom prst="rect">
                            <a:avLst/>
                          </a:prstGeom>
                        </pic:spPr>
                      </pic:pic>
                    </a:graphicData>
                  </a:graphic>
                </wp:inline>
              </w:drawing>
            </w:r>
          </w:p>
        </w:tc>
        <w:tc>
          <w:tcPr>
            <w:tcW w:w="7380" w:type="dxa"/>
            <w:shd w:val="clear" w:color="auto" w:fill="auto"/>
          </w:tcPr>
          <w:p w14:paraId="02CB3257" w14:textId="3F94390B" w:rsidR="00CF4307" w:rsidRPr="00774944" w:rsidRDefault="00CF4307" w:rsidP="005C5CE5">
            <w:pPr>
              <w:rPr>
                <w:sz w:val="24"/>
                <w:szCs w:val="24"/>
              </w:rPr>
            </w:pPr>
            <w:r w:rsidRPr="00774944">
              <w:rPr>
                <w:sz w:val="24"/>
                <w:szCs w:val="24"/>
              </w:rPr>
              <w:t xml:space="preserve">Podcast 101 </w:t>
            </w:r>
            <w:r w:rsidR="00041491">
              <w:rPr>
                <w:sz w:val="24"/>
                <w:szCs w:val="24"/>
              </w:rPr>
              <w:t>–</w:t>
            </w:r>
            <w:r w:rsidRPr="00774944">
              <w:rPr>
                <w:sz w:val="24"/>
                <w:szCs w:val="24"/>
              </w:rPr>
              <w:t xml:space="preserve"> </w:t>
            </w:r>
            <w:r w:rsidR="00041491">
              <w:rPr>
                <w:sz w:val="24"/>
                <w:szCs w:val="24"/>
              </w:rPr>
              <w:t xml:space="preserve">par </w:t>
            </w:r>
            <w:r w:rsidRPr="00774944">
              <w:rPr>
                <w:sz w:val="24"/>
                <w:szCs w:val="24"/>
              </w:rPr>
              <w:t xml:space="preserve">Paul Brodie </w:t>
            </w:r>
            <w:r w:rsidR="00041491">
              <w:rPr>
                <w:sz w:val="24"/>
                <w:szCs w:val="24"/>
              </w:rPr>
              <w:t>et</w:t>
            </w:r>
            <w:r w:rsidRPr="00774944">
              <w:rPr>
                <w:sz w:val="24"/>
                <w:szCs w:val="24"/>
              </w:rPr>
              <w:t xml:space="preserve"> Billy J. Atwell</w:t>
            </w:r>
          </w:p>
          <w:p w14:paraId="145A7147" w14:textId="4A9D617C" w:rsidR="00CF4307" w:rsidRPr="00774944" w:rsidRDefault="00C2355B" w:rsidP="005C5CE5">
            <w:pPr>
              <w:rPr>
                <w:sz w:val="24"/>
                <w:szCs w:val="24"/>
              </w:rPr>
            </w:pPr>
            <w:r w:rsidRPr="00C2355B">
              <w:rPr>
                <w:sz w:val="24"/>
                <w:szCs w:val="24"/>
              </w:rPr>
              <w:t xml:space="preserve">La version numérique gratuite est disponible à </w:t>
            </w:r>
            <w:r w:rsidR="00CF4307" w:rsidRPr="00774944">
              <w:rPr>
                <w:sz w:val="24"/>
                <w:szCs w:val="24"/>
              </w:rPr>
              <w:t>Amazon.ca</w:t>
            </w:r>
          </w:p>
          <w:p w14:paraId="05D998B0" w14:textId="53C72920" w:rsidR="00CF4307" w:rsidRPr="00774944" w:rsidRDefault="007226B8" w:rsidP="005C5CE5">
            <w:hyperlink r:id="rId32" w:history="1">
              <w:r w:rsidR="00CF4307" w:rsidRPr="00774944">
                <w:rPr>
                  <w:rStyle w:val="Hyperlink"/>
                  <w:sz w:val="20"/>
                  <w:szCs w:val="20"/>
                </w:rPr>
                <w:t>https://www.amazon.ca/Podcast-101-Simple-Relationships-Business/dp/1733521011/ref=sr_1_1?dchild=1&amp;keywords=podcast+101&amp;qid=1597162332&amp;sr=8-1</w:t>
              </w:r>
            </w:hyperlink>
          </w:p>
        </w:tc>
      </w:tr>
    </w:tbl>
    <w:p w14:paraId="489ECEEE" w14:textId="59B24061" w:rsidR="00F27E63" w:rsidRPr="00774944" w:rsidRDefault="00A84DCE" w:rsidP="00A84DCE">
      <w:pPr>
        <w:pStyle w:val="Heading3"/>
      </w:pPr>
      <w:r w:rsidRPr="00774944">
        <w:t>Vid</w:t>
      </w:r>
      <w:r w:rsidR="00774944">
        <w:t>é</w:t>
      </w:r>
      <w:r w:rsidRPr="00774944">
        <w:t>os</w:t>
      </w:r>
    </w:p>
    <w:p w14:paraId="3E2391EF" w14:textId="71F1B9D6" w:rsidR="00F2737E" w:rsidRPr="00774944" w:rsidRDefault="007226B8" w:rsidP="00DF504D">
      <w:pPr>
        <w:pStyle w:val="HyperlinkList"/>
        <w:rPr>
          <w:lang w:val="fr-CA"/>
        </w:rPr>
      </w:pPr>
      <w:hyperlink r:id="rId33" w:history="1">
        <w:r w:rsidR="00F2737E" w:rsidRPr="00774944">
          <w:rPr>
            <w:rStyle w:val="Hyperlink"/>
            <w:lang w:val="fr-CA"/>
          </w:rPr>
          <w:t>How to Start a Podcast // Step-by-Step Guide [2020]</w:t>
        </w:r>
      </w:hyperlink>
    </w:p>
    <w:p w14:paraId="6D9182E1" w14:textId="01B7246C" w:rsidR="00F2737E" w:rsidRPr="00774944" w:rsidRDefault="00F2737E" w:rsidP="00F2737E">
      <w:pPr>
        <w:pStyle w:val="HyperlinkList"/>
        <w:numPr>
          <w:ilvl w:val="0"/>
          <w:numId w:val="0"/>
        </w:numPr>
        <w:ind w:left="720"/>
        <w:rPr>
          <w:lang w:val="fr-CA"/>
        </w:rPr>
      </w:pPr>
      <w:r w:rsidRPr="00774944">
        <w:rPr>
          <w:lang w:val="fr-CA"/>
        </w:rPr>
        <w:t>https://www.youtube.com/watch?v=Gejf39h3_IY</w:t>
      </w:r>
    </w:p>
    <w:p w14:paraId="4561810F" w14:textId="1C2CF7EF" w:rsidR="00EC24D9" w:rsidRPr="00774944" w:rsidRDefault="00A84DCE" w:rsidP="00EC24D9">
      <w:pPr>
        <w:ind w:left="720"/>
      </w:pPr>
      <w:r w:rsidRPr="00774944">
        <w:rPr>
          <w:noProof/>
        </w:rPr>
        <w:drawing>
          <wp:inline distT="0" distB="0" distL="0" distR="0" wp14:anchorId="0FC1D672" wp14:editId="3591EF7C">
            <wp:extent cx="2057400" cy="1011394"/>
            <wp:effectExtent l="0" t="0" r="0" b="0"/>
            <wp:docPr id="52" name="Picture 52" descr="A screenshot of YouTube video. In the picture is a male person standing in front of a screen" title="YouTube video">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creenshot of YouTube video">
                      <a:hlinkClick r:id="rId33"/>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57400" cy="1011394"/>
                    </a:xfrm>
                    <a:prstGeom prst="rect">
                      <a:avLst/>
                    </a:prstGeom>
                  </pic:spPr>
                </pic:pic>
              </a:graphicData>
            </a:graphic>
          </wp:inline>
        </w:drawing>
      </w:r>
    </w:p>
    <w:p w14:paraId="63080C65" w14:textId="10FF421D" w:rsidR="00F2737E" w:rsidRPr="00774944" w:rsidRDefault="007226B8" w:rsidP="00F2737E">
      <w:pPr>
        <w:pStyle w:val="HyperlinkList"/>
        <w:rPr>
          <w:lang w:val="fr-CA"/>
        </w:rPr>
      </w:pPr>
      <w:hyperlink r:id="rId35" w:history="1">
        <w:r w:rsidR="00F2737E" w:rsidRPr="00774944">
          <w:rPr>
            <w:rStyle w:val="Hyperlink"/>
            <w:lang w:val="fr-CA"/>
          </w:rPr>
          <w:t>Podcast Hosting: Get Your Podcast Online &amp; Into Directories [2020]</w:t>
        </w:r>
      </w:hyperlink>
    </w:p>
    <w:p w14:paraId="1DA7139F" w14:textId="5D50EC22" w:rsidR="00EA4E98" w:rsidRPr="00774944" w:rsidRDefault="00EA4E98" w:rsidP="00EA4E98">
      <w:pPr>
        <w:pStyle w:val="HyperlinkList"/>
        <w:numPr>
          <w:ilvl w:val="0"/>
          <w:numId w:val="0"/>
        </w:numPr>
        <w:ind w:left="720"/>
        <w:rPr>
          <w:rFonts w:ascii="Times New Roman" w:hAnsi="Times New Roman"/>
          <w:lang w:val="fr-CA"/>
        </w:rPr>
      </w:pPr>
      <w:r w:rsidRPr="00774944">
        <w:rPr>
          <w:lang w:val="fr-CA"/>
        </w:rPr>
        <w:t>https://www.youtube.com/watch?v=_Z-3j_M0_3M</w:t>
      </w:r>
    </w:p>
    <w:p w14:paraId="0175B9ED" w14:textId="0DB4A03A" w:rsidR="00EC24D9" w:rsidRPr="00774944" w:rsidRDefault="00EC24D9" w:rsidP="00EC24D9">
      <w:pPr>
        <w:ind w:left="720"/>
        <w:rPr>
          <w:rFonts w:eastAsia="Times New Roman"/>
        </w:rPr>
      </w:pPr>
      <w:r w:rsidRPr="00774944">
        <w:rPr>
          <w:noProof/>
        </w:rPr>
        <w:drawing>
          <wp:inline distT="0" distB="0" distL="0" distR="0" wp14:anchorId="3B35A52B" wp14:editId="136F83F0">
            <wp:extent cx="2057400" cy="1012371"/>
            <wp:effectExtent l="0" t="0" r="0" b="0"/>
            <wp:docPr id="53" name="Picture 53" descr="A screenshot of YouTube video. In the picture is a male person standing in front of a screen" title="YouTube video">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creenshot of YouTube video">
                      <a:hlinkClick r:id="rId35"/>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57400" cy="1012371"/>
                    </a:xfrm>
                    <a:prstGeom prst="rect">
                      <a:avLst/>
                    </a:prstGeom>
                  </pic:spPr>
                </pic:pic>
              </a:graphicData>
            </a:graphic>
          </wp:inline>
        </w:drawing>
      </w:r>
    </w:p>
    <w:p w14:paraId="327EAE5B" w14:textId="22D31EDD" w:rsidR="00F27E63" w:rsidRPr="00774944" w:rsidRDefault="000168B3" w:rsidP="00990C07">
      <w:pPr>
        <w:pStyle w:val="Heading3"/>
      </w:pPr>
      <w:r>
        <w:t>Sites Web pour enseignants</w:t>
      </w:r>
    </w:p>
    <w:p w14:paraId="5BE1843D" w14:textId="77777777" w:rsidR="00F27E63" w:rsidRPr="00774944" w:rsidRDefault="007226B8" w:rsidP="00DF504D">
      <w:pPr>
        <w:pStyle w:val="ListParagraph"/>
        <w:rPr>
          <w:rStyle w:val="Hyperlink"/>
          <w:lang w:val="fr-CA"/>
        </w:rPr>
      </w:pPr>
      <w:hyperlink r:id="rId37" w:history="1">
        <w:r w:rsidR="00F27E63" w:rsidRPr="00774944">
          <w:rPr>
            <w:rStyle w:val="Hyperlink"/>
            <w:lang w:val="fr-CA"/>
          </w:rPr>
          <w:t>https://recordmixandmaster.com/</w:t>
        </w:r>
      </w:hyperlink>
    </w:p>
    <w:p w14:paraId="584AAD3E" w14:textId="51313C20" w:rsidR="00F27E63" w:rsidRPr="00774944" w:rsidRDefault="00041491" w:rsidP="00990C07">
      <w:pPr>
        <w:pStyle w:val="Heading3"/>
      </w:pPr>
      <w:r w:rsidRPr="00041491">
        <w:t>Sites Creative Commons</w:t>
      </w:r>
      <w:r>
        <w:t xml:space="preserve"> et</w:t>
      </w:r>
      <w:r w:rsidRPr="00041491">
        <w:t xml:space="preserve"> libres de droits</w:t>
      </w:r>
    </w:p>
    <w:p w14:paraId="454B4E44" w14:textId="77777777" w:rsidR="00F27E63" w:rsidRPr="00774944" w:rsidRDefault="007226B8" w:rsidP="00DF504D">
      <w:pPr>
        <w:pStyle w:val="ListParagraph"/>
        <w:numPr>
          <w:ilvl w:val="0"/>
          <w:numId w:val="32"/>
        </w:numPr>
        <w:rPr>
          <w:rStyle w:val="Hyperlink"/>
          <w:lang w:val="fr-CA"/>
        </w:rPr>
      </w:pPr>
      <w:hyperlink r:id="rId38" w:history="1">
        <w:r w:rsidR="00F27E63" w:rsidRPr="00774944">
          <w:rPr>
            <w:rStyle w:val="Hyperlink"/>
            <w:lang w:val="fr-CA"/>
          </w:rPr>
          <w:t>https://incompetech.com/music/royalty-free/</w:t>
        </w:r>
      </w:hyperlink>
    </w:p>
    <w:p w14:paraId="7506500E" w14:textId="77777777" w:rsidR="00F27E63" w:rsidRPr="00774944" w:rsidRDefault="007226B8" w:rsidP="00DF504D">
      <w:pPr>
        <w:pStyle w:val="ListParagraph"/>
        <w:numPr>
          <w:ilvl w:val="0"/>
          <w:numId w:val="32"/>
        </w:numPr>
        <w:rPr>
          <w:rStyle w:val="Hyperlink"/>
          <w:lang w:val="fr-CA"/>
        </w:rPr>
      </w:pPr>
      <w:hyperlink r:id="rId39" w:history="1">
        <w:r w:rsidR="00F27E63" w:rsidRPr="00774944">
          <w:rPr>
            <w:rStyle w:val="Hyperlink"/>
            <w:lang w:val="fr-CA"/>
          </w:rPr>
          <w:t>http://ccmixter.org/</w:t>
        </w:r>
      </w:hyperlink>
    </w:p>
    <w:p w14:paraId="0E3A229F" w14:textId="77777777" w:rsidR="00F27E63" w:rsidRPr="00774944" w:rsidRDefault="007226B8" w:rsidP="00DF504D">
      <w:pPr>
        <w:pStyle w:val="ListParagraph"/>
        <w:numPr>
          <w:ilvl w:val="0"/>
          <w:numId w:val="32"/>
        </w:numPr>
        <w:rPr>
          <w:rStyle w:val="Hyperlink"/>
          <w:lang w:val="fr-CA"/>
        </w:rPr>
      </w:pPr>
      <w:hyperlink r:id="rId40" w:history="1">
        <w:r w:rsidR="00F27E63" w:rsidRPr="00774944">
          <w:rPr>
            <w:rStyle w:val="Hyperlink"/>
            <w:lang w:val="fr-CA"/>
          </w:rPr>
          <w:t>https://www.jamendo.com/</w:t>
        </w:r>
      </w:hyperlink>
    </w:p>
    <w:p w14:paraId="674EF936" w14:textId="77777777" w:rsidR="00F27E63" w:rsidRPr="00774944" w:rsidRDefault="007226B8" w:rsidP="00DF504D">
      <w:pPr>
        <w:pStyle w:val="ListParagraph"/>
        <w:numPr>
          <w:ilvl w:val="0"/>
          <w:numId w:val="32"/>
        </w:numPr>
        <w:rPr>
          <w:rStyle w:val="Hyperlink"/>
          <w:lang w:val="fr-CA"/>
        </w:rPr>
      </w:pPr>
      <w:hyperlink r:id="rId41" w:history="1">
        <w:r w:rsidR="00F27E63" w:rsidRPr="00774944">
          <w:rPr>
            <w:rStyle w:val="Hyperlink"/>
            <w:lang w:val="fr-CA"/>
          </w:rPr>
          <w:t>https://www.soundclick.com/default.cfm</w:t>
        </w:r>
      </w:hyperlink>
    </w:p>
    <w:p w14:paraId="5BBB8972" w14:textId="77777777" w:rsidR="00F27E63" w:rsidRPr="00774944" w:rsidRDefault="007226B8" w:rsidP="00DF504D">
      <w:pPr>
        <w:pStyle w:val="ListParagraph"/>
        <w:numPr>
          <w:ilvl w:val="0"/>
          <w:numId w:val="32"/>
        </w:numPr>
        <w:rPr>
          <w:rStyle w:val="Hyperlink"/>
          <w:lang w:val="fr-CA"/>
        </w:rPr>
      </w:pPr>
      <w:hyperlink r:id="rId42" w:history="1">
        <w:r w:rsidR="00F27E63" w:rsidRPr="00774944">
          <w:rPr>
            <w:rStyle w:val="Hyperlink"/>
            <w:lang w:val="fr-CA"/>
          </w:rPr>
          <w:t>https://music.tutsplus.com/articles/freemusicarchive.org</w:t>
        </w:r>
      </w:hyperlink>
    </w:p>
    <w:p w14:paraId="2896D681" w14:textId="77777777" w:rsidR="00411AB8" w:rsidRPr="00774944" w:rsidRDefault="00411AB8">
      <w:pPr>
        <w:spacing w:after="0"/>
        <w:jc w:val="left"/>
        <w:rPr>
          <w:rFonts w:asciiTheme="minorHAnsi" w:eastAsiaTheme="majorEastAsia" w:hAnsiTheme="minorHAnsi" w:cstheme="majorBidi"/>
          <w:color w:val="1932FF"/>
          <w:sz w:val="40"/>
          <w:szCs w:val="32"/>
        </w:rPr>
      </w:pPr>
      <w:r w:rsidRPr="00774944">
        <w:br w:type="page"/>
      </w:r>
    </w:p>
    <w:p w14:paraId="79882B5E" w14:textId="77777777" w:rsidR="00E679A6" w:rsidRPr="00774944" w:rsidRDefault="00E679A6" w:rsidP="00E679A6">
      <w:pPr>
        <w:pStyle w:val="Heading1"/>
      </w:pPr>
      <w:bookmarkStart w:id="26" w:name="_Toc43478164"/>
      <w:bookmarkStart w:id="27" w:name="_Toc45272625"/>
      <w:bookmarkStart w:id="28" w:name="_Toc55722309"/>
      <w:r w:rsidRPr="00774944">
        <w:lastRenderedPageBreak/>
        <w:t xml:space="preserve">Stratégies </w:t>
      </w:r>
      <w:bookmarkEnd w:id="26"/>
      <w:r w:rsidRPr="00774944">
        <w:t>pédagogiques</w:t>
      </w:r>
      <w:bookmarkEnd w:id="27"/>
      <w:bookmarkEnd w:id="28"/>
      <w:r w:rsidRPr="00774944">
        <w:t xml:space="preserve"> </w:t>
      </w:r>
    </w:p>
    <w:p w14:paraId="67D6A17E" w14:textId="77777777" w:rsidR="00B27556" w:rsidRPr="00774944" w:rsidRDefault="00B27556" w:rsidP="00B27556">
      <w:pPr>
        <w:pStyle w:val="ListParagraph"/>
        <w:numPr>
          <w:ilvl w:val="0"/>
          <w:numId w:val="9"/>
        </w:numPr>
        <w:ind w:left="720"/>
        <w:rPr>
          <w:rFonts w:cs="Arial"/>
          <w:szCs w:val="22"/>
          <w:lang w:val="fr-CA"/>
        </w:rPr>
      </w:pPr>
      <w:bookmarkStart w:id="29" w:name="_Toc43478165"/>
      <w:bookmarkStart w:id="30" w:name="_Toc45272626"/>
      <w:r w:rsidRPr="00774944">
        <w:rPr>
          <w:rFonts w:cs="Arial"/>
          <w:szCs w:val="22"/>
          <w:lang w:val="fr-CA"/>
        </w:rPr>
        <w:t>Les leçons, les activités et les devoirs ont été étalés</w:t>
      </w:r>
    </w:p>
    <w:p w14:paraId="474D2B04" w14:textId="2CB69D2C" w:rsidR="00B27556" w:rsidRPr="00774944" w:rsidRDefault="00B27556" w:rsidP="00B27556">
      <w:pPr>
        <w:pStyle w:val="ListParagraph"/>
        <w:numPr>
          <w:ilvl w:val="0"/>
          <w:numId w:val="9"/>
        </w:numPr>
        <w:ind w:left="720"/>
        <w:rPr>
          <w:rFonts w:cs="Arial"/>
          <w:szCs w:val="22"/>
          <w:lang w:val="fr-CA"/>
        </w:rPr>
      </w:pPr>
      <w:r w:rsidRPr="00774944">
        <w:rPr>
          <w:rFonts w:cs="Arial"/>
          <w:szCs w:val="22"/>
          <w:lang w:val="fr-CA"/>
        </w:rPr>
        <w:t>Les leçons, les activités et les devoirs ont été créés en utilisant différentes formes de médias et sont pris en charge par plusieurs systèmes.</w:t>
      </w:r>
    </w:p>
    <w:p w14:paraId="64863FBC" w14:textId="77777777" w:rsidR="00B27556" w:rsidRPr="00774944" w:rsidRDefault="00B27556" w:rsidP="00B27556">
      <w:pPr>
        <w:pStyle w:val="ListParagraph"/>
        <w:numPr>
          <w:ilvl w:val="0"/>
          <w:numId w:val="9"/>
        </w:numPr>
        <w:ind w:left="720"/>
        <w:rPr>
          <w:rFonts w:cs="Arial"/>
          <w:szCs w:val="22"/>
          <w:lang w:val="fr-CA"/>
        </w:rPr>
      </w:pPr>
      <w:r w:rsidRPr="00774944">
        <w:rPr>
          <w:rFonts w:cs="Arial"/>
          <w:szCs w:val="22"/>
          <w:lang w:val="fr-CA"/>
        </w:rPr>
        <w:t>L'apprenant est encouragé à réviser son travail en utilisant un document collaboratif partagé avec l'enseignant</w:t>
      </w:r>
    </w:p>
    <w:p w14:paraId="74B87C52" w14:textId="77777777" w:rsidR="00B27556" w:rsidRPr="00774944" w:rsidRDefault="00B27556" w:rsidP="00B27556">
      <w:pPr>
        <w:pStyle w:val="ListParagraph"/>
        <w:numPr>
          <w:ilvl w:val="0"/>
          <w:numId w:val="0"/>
        </w:numPr>
        <w:ind w:left="720"/>
        <w:rPr>
          <w:rFonts w:cs="Arial"/>
          <w:szCs w:val="22"/>
          <w:lang w:val="fr-CA"/>
        </w:rPr>
      </w:pPr>
    </w:p>
    <w:p w14:paraId="03F4E156" w14:textId="77777777" w:rsidR="00C75670" w:rsidRPr="00774944" w:rsidRDefault="00C75670" w:rsidP="00C75670">
      <w:pPr>
        <w:pStyle w:val="Heading1"/>
        <w:rPr>
          <w:lang w:eastAsia="en-CA"/>
        </w:rPr>
      </w:pPr>
      <w:bookmarkStart w:id="31" w:name="_Toc55722310"/>
      <w:r w:rsidRPr="00774944">
        <w:rPr>
          <w:lang w:eastAsia="en-CA"/>
        </w:rPr>
        <w:t xml:space="preserve">Stratégies </w:t>
      </w:r>
      <w:bookmarkEnd w:id="29"/>
      <w:r w:rsidRPr="00774944">
        <w:rPr>
          <w:lang w:eastAsia="en-CA"/>
        </w:rPr>
        <w:t>de motivation</w:t>
      </w:r>
      <w:bookmarkEnd w:id="30"/>
      <w:bookmarkEnd w:id="31"/>
    </w:p>
    <w:p w14:paraId="2E93A88F" w14:textId="4C792A32" w:rsidR="009C4887" w:rsidRPr="009C4887" w:rsidRDefault="009C4887" w:rsidP="009C4887">
      <w:pPr>
        <w:pStyle w:val="HyperlinkList"/>
        <w:rPr>
          <w:lang w:val="fr-CA"/>
        </w:rPr>
      </w:pPr>
      <w:r w:rsidRPr="009C4887">
        <w:rPr>
          <w:lang w:val="fr-CA"/>
        </w:rPr>
        <w:t>Les podcasts divertissent et informent, ils permettent au créateur de partager ses pensées, ses émotions et ses connaissances avec le monde entier.</w:t>
      </w:r>
    </w:p>
    <w:p w14:paraId="71B649DE" w14:textId="491C5012" w:rsidR="009C4887" w:rsidRPr="009C4887" w:rsidRDefault="009C4887" w:rsidP="009C4887">
      <w:pPr>
        <w:pStyle w:val="HyperlinkList"/>
        <w:rPr>
          <w:lang w:val="fr-CA"/>
        </w:rPr>
      </w:pPr>
      <w:r w:rsidRPr="009C4887">
        <w:rPr>
          <w:lang w:val="fr-CA"/>
        </w:rPr>
        <w:t xml:space="preserve">La possibilité de créer un podcast est accessible à presque tout le monde, équipé seulement d'un appareil mobile ; un podcasteur peut accéder au monde entier par le </w:t>
      </w:r>
      <w:r w:rsidR="00A27096">
        <w:rPr>
          <w:lang w:val="fr-CA"/>
        </w:rPr>
        <w:t>Web</w:t>
      </w:r>
      <w:r w:rsidRPr="009C4887">
        <w:rPr>
          <w:lang w:val="fr-CA"/>
        </w:rPr>
        <w:t>.</w:t>
      </w:r>
    </w:p>
    <w:p w14:paraId="793CB445" w14:textId="3CA5DB6A" w:rsidR="009C4887" w:rsidRPr="009C4887" w:rsidRDefault="009C4887" w:rsidP="009C4887">
      <w:pPr>
        <w:pStyle w:val="HyperlinkList"/>
        <w:rPr>
          <w:lang w:val="fr-CA"/>
        </w:rPr>
      </w:pPr>
      <w:r w:rsidRPr="009C4887">
        <w:rPr>
          <w:lang w:val="fr-CA"/>
        </w:rPr>
        <w:t xml:space="preserve">Les leçons, les activités et les devoirs ont été créés pour permettre </w:t>
      </w:r>
      <w:r w:rsidR="00770462">
        <w:rPr>
          <w:lang w:val="fr-CA"/>
        </w:rPr>
        <w:t xml:space="preserve">à tous les </w:t>
      </w:r>
      <w:r w:rsidR="00177F9D">
        <w:rPr>
          <w:lang w:val="fr-CA"/>
        </w:rPr>
        <w:t xml:space="preserve">apprenants </w:t>
      </w:r>
      <w:r w:rsidRPr="009C4887">
        <w:rPr>
          <w:lang w:val="fr-CA"/>
        </w:rPr>
        <w:t>de développer et de partager leur voix.</w:t>
      </w:r>
    </w:p>
    <w:p w14:paraId="10E3A75E" w14:textId="1CB0300C" w:rsidR="00990C07" w:rsidRPr="009C4887" w:rsidRDefault="00990C07" w:rsidP="009C4887">
      <w:pPr>
        <w:pStyle w:val="HyperlinkList"/>
        <w:numPr>
          <w:ilvl w:val="0"/>
          <w:numId w:val="0"/>
        </w:numPr>
        <w:ind w:left="720" w:hanging="360"/>
        <w:rPr>
          <w:lang w:val="fr-CA"/>
        </w:rPr>
      </w:pPr>
    </w:p>
    <w:p w14:paraId="1B926918" w14:textId="77777777" w:rsidR="00033075" w:rsidRPr="00774944" w:rsidRDefault="00033075" w:rsidP="00033075">
      <w:pPr>
        <w:pStyle w:val="Heading1"/>
      </w:pPr>
      <w:bookmarkStart w:id="32" w:name="_Toc45272627"/>
      <w:bookmarkStart w:id="33" w:name="_Toc55722311"/>
      <w:r w:rsidRPr="00774944">
        <w:t>Objectifs d'apprentissage et critères de réussite</w:t>
      </w:r>
      <w:bookmarkEnd w:id="32"/>
      <w:bookmarkEnd w:id="33"/>
    </w:p>
    <w:p w14:paraId="51840111" w14:textId="3077E583" w:rsidR="00177F9D" w:rsidRPr="00177F9D" w:rsidRDefault="00177F9D" w:rsidP="00177F9D">
      <w:pPr>
        <w:pStyle w:val="ListParagraph"/>
        <w:numPr>
          <w:ilvl w:val="0"/>
          <w:numId w:val="12"/>
        </w:numPr>
        <w:rPr>
          <w:lang w:val="fr-CA"/>
        </w:rPr>
      </w:pPr>
      <w:r w:rsidRPr="00177F9D">
        <w:rPr>
          <w:lang w:val="fr-CA"/>
        </w:rPr>
        <w:t>Identifier comment les podcasts peuvent être utilisés pour transmettre un message</w:t>
      </w:r>
    </w:p>
    <w:p w14:paraId="5029C4BD" w14:textId="31241A64" w:rsidR="00177F9D" w:rsidRPr="00177F9D" w:rsidRDefault="00177F9D" w:rsidP="00177F9D">
      <w:pPr>
        <w:pStyle w:val="ListParagraph"/>
        <w:numPr>
          <w:ilvl w:val="0"/>
          <w:numId w:val="12"/>
        </w:numPr>
        <w:rPr>
          <w:lang w:val="fr-CA"/>
        </w:rPr>
      </w:pPr>
      <w:r w:rsidRPr="00177F9D">
        <w:rPr>
          <w:lang w:val="fr-CA"/>
        </w:rPr>
        <w:t>Comprendre la différence entre les podcasts commerciaux et les podcasts de divertissement</w:t>
      </w:r>
    </w:p>
    <w:p w14:paraId="6D6D5F26" w14:textId="358A844F" w:rsidR="00177F9D" w:rsidRPr="00177F9D" w:rsidRDefault="00177F9D" w:rsidP="00177F9D">
      <w:pPr>
        <w:pStyle w:val="ListParagraph"/>
        <w:numPr>
          <w:ilvl w:val="0"/>
          <w:numId w:val="12"/>
        </w:numPr>
        <w:rPr>
          <w:lang w:val="fr-CA"/>
        </w:rPr>
      </w:pPr>
      <w:r w:rsidRPr="00177F9D">
        <w:rPr>
          <w:lang w:val="fr-CA"/>
        </w:rPr>
        <w:t>Reconnaître l'impact que les podcasts ont sur la société</w:t>
      </w:r>
    </w:p>
    <w:p w14:paraId="17E82281" w14:textId="6674D38B" w:rsidR="00177F9D" w:rsidRPr="00177F9D" w:rsidRDefault="00177F9D" w:rsidP="00177F9D">
      <w:pPr>
        <w:pStyle w:val="ListParagraph"/>
        <w:numPr>
          <w:ilvl w:val="0"/>
          <w:numId w:val="12"/>
        </w:numPr>
        <w:rPr>
          <w:lang w:val="fr-CA"/>
        </w:rPr>
      </w:pPr>
      <w:r w:rsidRPr="00177F9D">
        <w:rPr>
          <w:lang w:val="fr-CA"/>
        </w:rPr>
        <w:t xml:space="preserve">Découvrir les possibilités d'études supérieures dans le domaine de l'audio </w:t>
      </w:r>
    </w:p>
    <w:p w14:paraId="3F805F58" w14:textId="191CE2B4" w:rsidR="00177F9D" w:rsidRPr="00177F9D" w:rsidRDefault="00177F9D" w:rsidP="00177F9D">
      <w:pPr>
        <w:pStyle w:val="ListParagraph"/>
        <w:numPr>
          <w:ilvl w:val="0"/>
          <w:numId w:val="12"/>
        </w:numPr>
        <w:rPr>
          <w:lang w:val="fr-CA"/>
        </w:rPr>
      </w:pPr>
      <w:r w:rsidRPr="00177F9D">
        <w:rPr>
          <w:lang w:val="fr-CA"/>
        </w:rPr>
        <w:t>Comparer les différents types de podcasts</w:t>
      </w:r>
    </w:p>
    <w:p w14:paraId="565FB46C" w14:textId="65F598AF" w:rsidR="00990C07" w:rsidRPr="00774944" w:rsidRDefault="00177F9D" w:rsidP="00177F9D">
      <w:pPr>
        <w:pStyle w:val="ListParagraph"/>
        <w:numPr>
          <w:ilvl w:val="0"/>
          <w:numId w:val="12"/>
        </w:numPr>
        <w:rPr>
          <w:lang w:val="fr-CA"/>
        </w:rPr>
      </w:pPr>
      <w:r w:rsidRPr="00177F9D">
        <w:rPr>
          <w:lang w:val="fr-CA"/>
        </w:rPr>
        <w:t xml:space="preserve">Concevoir une œuvre originale qui peut être utilisée pour promouvoir leur </w:t>
      </w:r>
      <w:r w:rsidR="00990C07" w:rsidRPr="00774944">
        <w:rPr>
          <w:lang w:val="fr-CA"/>
        </w:rPr>
        <w:t>Podcast</w:t>
      </w:r>
    </w:p>
    <w:p w14:paraId="2B1C05F2" w14:textId="77777777" w:rsidR="000A1FFB" w:rsidRPr="00774944" w:rsidRDefault="000A1FFB" w:rsidP="000A1FFB">
      <w:pPr>
        <w:pStyle w:val="Heading1"/>
        <w:ind w:right="-180"/>
      </w:pPr>
      <w:bookmarkStart w:id="34" w:name="_Toc43556318"/>
      <w:bookmarkStart w:id="35" w:name="_Toc43881794"/>
      <w:bookmarkStart w:id="36" w:name="_Toc44165190"/>
      <w:bookmarkStart w:id="37" w:name="_Toc44219784"/>
      <w:bookmarkStart w:id="38" w:name="_Toc45272628"/>
      <w:bookmarkStart w:id="39" w:name="_Toc55722312"/>
      <w:r w:rsidRPr="00774944">
        <w:t>Attentes et contenus d’apprentissage à l’appui des programmes d’études de la 11e à la 12e année en Ontario</w:t>
      </w:r>
      <w:bookmarkEnd w:id="34"/>
      <w:bookmarkEnd w:id="35"/>
      <w:bookmarkEnd w:id="36"/>
      <w:bookmarkEnd w:id="37"/>
      <w:bookmarkEnd w:id="38"/>
      <w:bookmarkEnd w:id="39"/>
    </w:p>
    <w:p w14:paraId="7DF36BEE" w14:textId="4FCFA963" w:rsidR="00990C07" w:rsidRPr="00774944" w:rsidRDefault="000A1FFB" w:rsidP="00990C07">
      <w:pPr>
        <w:pStyle w:val="Heading2"/>
      </w:pPr>
      <w:bookmarkStart w:id="40" w:name="_Toc55722313"/>
      <w:r w:rsidRPr="00774944">
        <w:t>Attentes:</w:t>
      </w:r>
      <w:bookmarkEnd w:id="40"/>
    </w:p>
    <w:p w14:paraId="0CA32EA7" w14:textId="64D33E3D" w:rsidR="003A735A" w:rsidRDefault="00A134F7" w:rsidP="00990C07">
      <w:r>
        <w:t>A1.</w:t>
      </w:r>
      <w:r w:rsidR="00CB3DE6">
        <w:t xml:space="preserve"> </w:t>
      </w:r>
      <w:r>
        <w:t xml:space="preserve">déterminer le concept de communication et les domaines d’application de la technologie des communications. </w:t>
      </w:r>
    </w:p>
    <w:p w14:paraId="1BF64334" w14:textId="2C4C6EC4" w:rsidR="003A735A" w:rsidRDefault="00A134F7" w:rsidP="00990C07">
      <w:r>
        <w:t>A2. expliquer le fonctionnement, l’utilisation et l’entretien du matériel et de l’équipement ainsi que les techniques de production en usage dans des domaines d’application de la technologie des communications</w:t>
      </w:r>
      <w:r w:rsidR="003A735A">
        <w:t>.</w:t>
      </w:r>
    </w:p>
    <w:p w14:paraId="046CD22C" w14:textId="77777777" w:rsidR="00E049EA" w:rsidRDefault="00E049EA" w:rsidP="00E049EA">
      <w:r>
        <w:lastRenderedPageBreak/>
        <w:t xml:space="preserve">A4. déterminer, en matière de santé et de sécurité, les risques que pose l’utilisation de matériel en usage dans le secteur de la technologie des communications ainsi que les aspects de la réglementation s’y rapportant. </w:t>
      </w:r>
    </w:p>
    <w:p w14:paraId="030F38AA" w14:textId="77777777" w:rsidR="00A050D8" w:rsidRDefault="00A050D8" w:rsidP="00990C07">
      <w:r>
        <w:t>B2. réaliser des projets de communication en mettant à contribution ses connaissances et ses habiletés techniques ainsi que des méthodes de gestion appropriées.</w:t>
      </w:r>
    </w:p>
    <w:p w14:paraId="377365DA" w14:textId="77777777" w:rsidR="00EE4AD1" w:rsidRDefault="00EE4AD1" w:rsidP="00990C07">
      <w:r>
        <w:t>C1. analyser les répercussions de la technologie des communications et de ses applications sur l’économie, la société et l’environnement</w:t>
      </w:r>
    </w:p>
    <w:p w14:paraId="4F609AE9" w14:textId="77777777" w:rsidR="00B74DA1" w:rsidRDefault="00B74DA1" w:rsidP="00990C07">
      <w:r>
        <w:t xml:space="preserve">C2. examiner diverses considérations liées à la diversité socioculturelle et aux enjeux éthiques dans le contexte de la conception et de la réalisation de projets en technologie des communications. </w:t>
      </w:r>
    </w:p>
    <w:p w14:paraId="577ADB15" w14:textId="34D2AF2B" w:rsidR="00990C07" w:rsidRPr="00774944" w:rsidRDefault="00E049EA" w:rsidP="00990C07">
      <w:r>
        <w:t>C3. analyser diverses possibilités de carrière dans le secteur de la technologie des communications, en y associant les exigences sur le plan de la formation et de la reconnaissance professionnelle.</w:t>
      </w:r>
    </w:p>
    <w:p w14:paraId="2ED12838" w14:textId="29FF7EEF" w:rsidR="00990C07" w:rsidRPr="00774944" w:rsidRDefault="00EF2791" w:rsidP="00990C07">
      <w:pPr>
        <w:pStyle w:val="Heading2"/>
      </w:pPr>
      <w:bookmarkStart w:id="41" w:name="_Toc55722314"/>
      <w:r w:rsidRPr="00774944">
        <w:t>Contenus d’apprentissage:</w:t>
      </w:r>
      <w:bookmarkEnd w:id="41"/>
    </w:p>
    <w:p w14:paraId="23017834" w14:textId="1920C881" w:rsidR="00893170" w:rsidRDefault="00893170" w:rsidP="00990C07">
      <w:r>
        <w:t>A1.1 identifier les éléments du processus de communication (p. ex., conception, encodage, transmission, réception) qui sont commun à divers types de systèmes de communication (p. ex., audio, vidéo).</w:t>
      </w:r>
    </w:p>
    <w:p w14:paraId="710C89CB" w14:textId="0ED7E11C" w:rsidR="00893170" w:rsidRDefault="00893170" w:rsidP="00990C07">
      <w:r>
        <w:t xml:space="preserve"> </w:t>
      </w:r>
      <w:r w:rsidR="006E054B">
        <w:t>A2.2 explorer le fonctionnement et l’utilisation de l’équipement de communication (p. ex., appareil photo, matériel d’impression, matériel informatique, appareil audio et vidéo).</w:t>
      </w:r>
    </w:p>
    <w:p w14:paraId="7570BC79" w14:textId="77777777" w:rsidR="00856781" w:rsidRDefault="004B6525" w:rsidP="00990C07">
      <w:r>
        <w:t>A2.4 expliquer l’utilisation d’outils divers en technologie des communications pour effectuer des tâches précises (p. ex., assemblage, installation, calibration).</w:t>
      </w:r>
    </w:p>
    <w:p w14:paraId="6E844688" w14:textId="77777777" w:rsidR="00856781" w:rsidRDefault="00856781" w:rsidP="00990C07">
      <w:r>
        <w:t>A4.1 décrire des méthodes de travail et d’utilisation sécuritaires de l’équipement (p. ex., port de l’équipement de protection individuelle, entretien et rangement du matériel).</w:t>
      </w:r>
    </w:p>
    <w:p w14:paraId="1BBA92A6" w14:textId="77777777" w:rsidR="00633D92" w:rsidRDefault="00633D92" w:rsidP="00990C07">
      <w:r>
        <w:t>B2.1 planifier toutes les étapes d’un projet de communication, de la préproduction à la postproduction (p. ex., message à communiquer, choix d’images et de médias, choix des procédés et des techniques de production), en préparant la documentation nécessaire (p. ex., calendrier de tournage, formulaire de dérogation, script sommaire, scénarimage, fiche de repérage).</w:t>
      </w:r>
    </w:p>
    <w:p w14:paraId="57B1F460" w14:textId="77777777" w:rsidR="00B531B0" w:rsidRDefault="00B531B0" w:rsidP="00990C07">
      <w:r>
        <w:t xml:space="preserve">B2.2 concevoir un message médiatique (p. ex., annonce publicitaire, curriculum vitae électronique, documentaire) en s’appuyant sur le processus de design ou de résolution de problèmes et en utilisant un format, un contenu et un média appropriés (p. ex., conception audio et vidéo, création graphique, photographie). </w:t>
      </w:r>
    </w:p>
    <w:p w14:paraId="489D8976" w14:textId="77777777" w:rsidR="00B531B0" w:rsidRDefault="00B531B0" w:rsidP="00990C07">
      <w:r>
        <w:t xml:space="preserve">B2.3 utiliser l’équipement de la technologie des communications pour accomplir diverses tâches dont l’installation, l’ajustage et le rangement. </w:t>
      </w:r>
    </w:p>
    <w:p w14:paraId="051FB79F" w14:textId="77777777" w:rsidR="00B531B0" w:rsidRDefault="00B531B0" w:rsidP="00990C07">
      <w:r>
        <w:lastRenderedPageBreak/>
        <w:t>B2.4 utiliser des logiciels conçus pour la technologie des communications (p. ex., traitement de texte et d’image, entrée de données, manipulation de sons et d’images, liste de montage, logiciel de conception graphique).</w:t>
      </w:r>
    </w:p>
    <w:p w14:paraId="2E9C9729" w14:textId="5D2CBE93" w:rsidR="00990C07" w:rsidRPr="00774944" w:rsidRDefault="000D75D5" w:rsidP="00990C07">
      <w:r>
        <w:t>C1.1 analyser les effets économiques, sociaux et environnementaux d’applications de la technologie des communications (p. ex., amélioration de la qualité, accroissement de la productivité, portabilité et efficacité des produits et des systèmes de communication; pollution sonore et visuelle).</w:t>
      </w:r>
    </w:p>
    <w:p w14:paraId="2C4D78D8" w14:textId="77777777" w:rsidR="003F6B9D" w:rsidRDefault="003F6B9D" w:rsidP="00990C07">
      <w:r>
        <w:t>C2.3 examiner les aspects légaux et éthiques régissant la propriété intellectuelle dans divers domaines d’application de la technologie des communications en se référant à plusieurs organismes (p. ex., Société canadienne des auteurs, compositeurs et éditeurs de musique [SOCAN], Office de la propriété intellectuelle du Canada [OPIC], Commission du droit d’auteur du Canada).</w:t>
      </w:r>
    </w:p>
    <w:p w14:paraId="20421232" w14:textId="0BD72880" w:rsidR="00990C07" w:rsidRPr="00774944" w:rsidRDefault="00B57C62" w:rsidP="00990C07">
      <w:r>
        <w:t>C3.1 comparer des choix de carrière possibles dans le secteur de la technologie des communications (p. ex., production graphique, production audio et vidéo, animation), notamment en ce qui a trait aux tâches à accomplir, aux conditions salariales et aux possibilités d’avancement.</w:t>
      </w:r>
    </w:p>
    <w:p w14:paraId="2ED360EB" w14:textId="77777777" w:rsidR="00FE4245" w:rsidRPr="00774944" w:rsidRDefault="00FE4245" w:rsidP="00FE4245">
      <w:pPr>
        <w:pStyle w:val="Heading1"/>
        <w:rPr>
          <w:lang w:eastAsia="en-CA"/>
        </w:rPr>
      </w:pPr>
      <w:bookmarkStart w:id="42" w:name="_Toc44220725"/>
      <w:bookmarkStart w:id="43" w:name="_Toc45272630"/>
      <w:bookmarkStart w:id="44" w:name="_Toc55722315"/>
      <w:r w:rsidRPr="00774944">
        <w:rPr>
          <w:lang w:eastAsia="en-CA"/>
        </w:rPr>
        <w:t>Préoccupations et attentes liées à la santé et la sécurité</w:t>
      </w:r>
      <w:bookmarkEnd w:id="42"/>
      <w:bookmarkEnd w:id="43"/>
      <w:bookmarkEnd w:id="44"/>
      <w:r w:rsidRPr="00774944">
        <w:rPr>
          <w:lang w:eastAsia="en-CA"/>
        </w:rPr>
        <w:t xml:space="preserve">  </w:t>
      </w:r>
    </w:p>
    <w:p w14:paraId="1D76214E" w14:textId="77777777" w:rsidR="00532722" w:rsidRDefault="00532722" w:rsidP="003C05D9">
      <w:pPr>
        <w:pStyle w:val="Heading1"/>
        <w:rPr>
          <w:rFonts w:ascii="Arial" w:eastAsiaTheme="minorHAnsi" w:hAnsi="Arial" w:cstheme="minorBidi"/>
          <w:bCs/>
          <w:color w:val="auto"/>
          <w:sz w:val="24"/>
          <w:szCs w:val="24"/>
        </w:rPr>
      </w:pPr>
      <w:bookmarkStart w:id="45" w:name="_Toc55722316"/>
      <w:bookmarkStart w:id="46" w:name="_Toc43368543"/>
      <w:bookmarkStart w:id="47" w:name="_Toc43759547"/>
      <w:bookmarkStart w:id="48" w:name="_Toc44165194"/>
      <w:bookmarkStart w:id="49" w:name="_Toc44219788"/>
      <w:bookmarkStart w:id="50" w:name="_Toc45272631"/>
      <w:r w:rsidRPr="00532722">
        <w:rPr>
          <w:rFonts w:ascii="Arial" w:eastAsiaTheme="minorHAnsi" w:hAnsi="Arial" w:cstheme="minorBidi"/>
          <w:bCs/>
          <w:color w:val="auto"/>
          <w:sz w:val="24"/>
          <w:szCs w:val="24"/>
        </w:rPr>
        <w:t>Les apprenants peuvent avoir besoin de s'exercer à l'éloignement physique, et la commission scolaire a adopté des processus de nettoyage pour les outils partagés. (par exemple, partage de tablettes, de microphones, d'appareils mobiles, de clavier, de souris, etc.)</w:t>
      </w:r>
      <w:bookmarkEnd w:id="45"/>
    </w:p>
    <w:p w14:paraId="65C4F9F2" w14:textId="3C302131" w:rsidR="003C05D9" w:rsidRPr="00774944" w:rsidRDefault="003C05D9" w:rsidP="003C05D9">
      <w:pPr>
        <w:pStyle w:val="Heading1"/>
        <w:rPr>
          <w:lang w:eastAsia="en-CA"/>
        </w:rPr>
      </w:pPr>
      <w:bookmarkStart w:id="51" w:name="_Toc55722317"/>
      <w:r w:rsidRPr="00774944">
        <w:rPr>
          <w:lang w:eastAsia="en-CA"/>
        </w:rPr>
        <w:t>Ressources OCTE SÉCURIdoc et outilSÉCU</w:t>
      </w:r>
      <w:bookmarkEnd w:id="46"/>
      <w:bookmarkEnd w:id="47"/>
      <w:r w:rsidRPr="00774944">
        <w:rPr>
          <w:lang w:eastAsia="en-CA"/>
        </w:rPr>
        <w:t>R</w:t>
      </w:r>
      <w:bookmarkEnd w:id="48"/>
      <w:bookmarkEnd w:id="49"/>
      <w:bookmarkEnd w:id="50"/>
      <w:bookmarkEnd w:id="51"/>
    </w:p>
    <w:p w14:paraId="380B4F41" w14:textId="463E0571" w:rsidR="00023EB9" w:rsidRPr="002C57A9" w:rsidRDefault="00023EB9" w:rsidP="00023EB9">
      <w:bookmarkStart w:id="52" w:name="_Toc43368544"/>
      <w:bookmarkStart w:id="53" w:name="_Toc43759548"/>
      <w:bookmarkStart w:id="54" w:name="_Toc44165195"/>
      <w:bookmarkStart w:id="55" w:name="_Toc44219789"/>
      <w:bookmarkStart w:id="56" w:name="_Toc45272632"/>
      <w:r w:rsidRPr="005B1942">
        <w:t>Veuillez</w:t>
      </w:r>
      <w:r>
        <w:t xml:space="preserve"> </w:t>
      </w:r>
      <w:r w:rsidRPr="005B1942">
        <w:t>vous référer à la</w:t>
      </w:r>
      <w:r>
        <w:t xml:space="preserve"> </w:t>
      </w:r>
      <w:hyperlink r:id="rId43" w:history="1">
        <w:r w:rsidRPr="001F2152">
          <w:rPr>
            <w:rStyle w:val="Hyperlink"/>
          </w:rPr>
          <w:t>Technologie de</w:t>
        </w:r>
        <w:r>
          <w:rPr>
            <w:rStyle w:val="Hyperlink"/>
          </w:rPr>
          <w:t xml:space="preserve">s communications </w:t>
        </w:r>
        <w:r w:rsidRPr="001F2152">
          <w:rPr>
            <w:rStyle w:val="Hyperlink"/>
          </w:rPr>
          <w:t>SÉCURIdoc</w:t>
        </w:r>
      </w:hyperlink>
      <w:r w:rsidRPr="002C57A9">
        <w:t xml:space="preserve"> </w:t>
      </w:r>
      <w:r w:rsidRPr="005B1942">
        <w:t>sur le site d</w:t>
      </w:r>
      <w:r>
        <w:t xml:space="preserve">’OCTE </w:t>
      </w:r>
      <w:r w:rsidRPr="005B1942">
        <w:t xml:space="preserve">pour les documents de sécurité </w:t>
      </w:r>
      <w:r>
        <w:t xml:space="preserve">avant </w:t>
      </w:r>
      <w:r w:rsidRPr="005B1942">
        <w:t>d'aborder ce projet.</w:t>
      </w:r>
    </w:p>
    <w:p w14:paraId="279556F5" w14:textId="77777777" w:rsidR="00F218D1" w:rsidRPr="00774944" w:rsidRDefault="00F218D1" w:rsidP="00F218D1">
      <w:pPr>
        <w:pStyle w:val="Heading1"/>
        <w:rPr>
          <w:lang w:eastAsia="en-CA"/>
        </w:rPr>
      </w:pPr>
      <w:bookmarkStart w:id="57" w:name="_Toc55722318"/>
      <w:r w:rsidRPr="00774944">
        <w:rPr>
          <w:lang w:eastAsia="en-CA"/>
        </w:rPr>
        <w:t xml:space="preserve">Différenciation </w:t>
      </w:r>
      <w:bookmarkEnd w:id="52"/>
      <w:bookmarkEnd w:id="53"/>
      <w:bookmarkEnd w:id="54"/>
      <w:bookmarkEnd w:id="55"/>
      <w:r w:rsidRPr="00774944">
        <w:rPr>
          <w:lang w:eastAsia="en-CA"/>
        </w:rPr>
        <w:t>pédagogique</w:t>
      </w:r>
      <w:bookmarkEnd w:id="56"/>
      <w:bookmarkEnd w:id="57"/>
    </w:p>
    <w:p w14:paraId="03592FD6" w14:textId="7D8B8B27" w:rsidR="00A1583F" w:rsidRPr="00774944" w:rsidRDefault="001B4C1F" w:rsidP="001B4C1F">
      <w:pPr>
        <w:spacing w:after="360"/>
        <w:rPr>
          <w:rFonts w:eastAsia="Arial" w:cs="Arial"/>
          <w:lang w:eastAsia="en-CA"/>
        </w:rPr>
      </w:pPr>
      <w:r w:rsidRPr="00774944">
        <w:rPr>
          <w:rFonts w:eastAsia="Verdana"/>
        </w:rPr>
        <w:t xml:space="preserve">Les enseignants peuvent également se référer au document </w:t>
      </w:r>
      <w:hyperlink r:id="rId44">
        <w:r w:rsidRPr="00774944">
          <w:rPr>
            <w:rStyle w:val="Hyperlink"/>
          </w:rPr>
          <w:t>The Differentiated Instruction Scrapbook</w:t>
        </w:r>
      </w:hyperlink>
      <w:r w:rsidRPr="00774944">
        <w:rPr>
          <w:rFonts w:eastAsia="Verdana"/>
        </w:rPr>
        <w:t xml:space="preserve"> et prendre compte de la capacité de l'apprenant, les intelligences multiples, les étudiants exceptionnels et les apprenants FLS).</w:t>
      </w:r>
      <w:r w:rsidR="00A1583F" w:rsidRPr="00774944">
        <w:rPr>
          <w:rFonts w:eastAsia="Arial" w:cs="Arial"/>
          <w:lang w:eastAsia="en-CA"/>
        </w:rPr>
        <w:t>Les leçons incluent des instructions écrites, visuelles et à base de vidéos.  Certains vidéos You</w:t>
      </w:r>
      <w:r w:rsidR="00AD6619">
        <w:rPr>
          <w:rFonts w:eastAsia="Arial" w:cs="Arial"/>
          <w:lang w:eastAsia="en-CA"/>
        </w:rPr>
        <w:t>T</w:t>
      </w:r>
      <w:r w:rsidR="00A1583F" w:rsidRPr="00774944">
        <w:rPr>
          <w:rFonts w:eastAsia="Arial" w:cs="Arial"/>
          <w:lang w:eastAsia="en-CA"/>
        </w:rPr>
        <w:t xml:space="preserve">ube prennent en charge le sous-titrage.   Les élèves peuvent choisir de compléter les activités en utilisant l’extension </w:t>
      </w:r>
      <w:hyperlink r:id="rId45" w:history="1">
        <w:r w:rsidR="00A1583F" w:rsidRPr="00774944">
          <w:rPr>
            <w:rStyle w:val="Hyperlink"/>
            <w:rFonts w:eastAsia="Arial" w:cs="Arial"/>
            <w:lang w:eastAsia="en-CA"/>
          </w:rPr>
          <w:t>Google Read &amp; Write</w:t>
        </w:r>
      </w:hyperlink>
      <w:r w:rsidR="00A1583F" w:rsidRPr="00774944">
        <w:rPr>
          <w:rFonts w:eastAsia="Arial" w:cs="Arial"/>
          <w:lang w:eastAsia="en-CA"/>
        </w:rPr>
        <w:t xml:space="preserve"> </w:t>
      </w:r>
    </w:p>
    <w:p w14:paraId="0F8CC5B7" w14:textId="77777777" w:rsidR="00A1583F" w:rsidRPr="00774944" w:rsidRDefault="00A1583F" w:rsidP="00A1583F">
      <w:pPr>
        <w:pStyle w:val="ListParagraph"/>
        <w:numPr>
          <w:ilvl w:val="0"/>
          <w:numId w:val="48"/>
        </w:numPr>
        <w:rPr>
          <w:lang w:val="fr-CA"/>
        </w:rPr>
      </w:pPr>
      <w:r w:rsidRPr="00774944">
        <w:rPr>
          <w:lang w:val="fr-CA"/>
        </w:rPr>
        <w:t xml:space="preserve">Support pour </w:t>
      </w:r>
      <w:hyperlink r:id="rId46" w:history="1">
        <w:r w:rsidRPr="00774944">
          <w:rPr>
            <w:rStyle w:val="Hyperlink"/>
            <w:rFonts w:eastAsia="Arial" w:cs="Arial"/>
            <w:lang w:val="fr-CA"/>
          </w:rPr>
          <w:t>Google Read&amp;Write</w:t>
        </w:r>
      </w:hyperlink>
    </w:p>
    <w:p w14:paraId="2689ADF6" w14:textId="77777777" w:rsidR="00A1583F" w:rsidRPr="00774944" w:rsidRDefault="007226B8" w:rsidP="00A1583F">
      <w:pPr>
        <w:pStyle w:val="ListParagraph"/>
        <w:numPr>
          <w:ilvl w:val="0"/>
          <w:numId w:val="48"/>
        </w:numPr>
        <w:rPr>
          <w:rStyle w:val="Hyperlink"/>
          <w:rFonts w:eastAsia="Arial" w:cs="Arial"/>
          <w:lang w:val="fr-CA"/>
        </w:rPr>
      </w:pPr>
      <w:hyperlink r:id="rId47" w:history="1">
        <w:r w:rsidR="00A1583F" w:rsidRPr="00774944">
          <w:rPr>
            <w:rStyle w:val="Hyperlink"/>
            <w:rFonts w:eastAsia="Arial" w:cs="Arial"/>
            <w:lang w:val="fr-CA"/>
          </w:rPr>
          <w:t>Référence rapide</w:t>
        </w:r>
      </w:hyperlink>
    </w:p>
    <w:p w14:paraId="2CF44BAF" w14:textId="0AE37DDA" w:rsidR="00990C07" w:rsidRPr="00774944" w:rsidRDefault="00F218D1" w:rsidP="008D4D26">
      <w:pPr>
        <w:pStyle w:val="Heading1"/>
      </w:pPr>
      <w:bookmarkStart w:id="58" w:name="_Toc55722319"/>
      <w:r w:rsidRPr="00774944">
        <w:lastRenderedPageBreak/>
        <w:t>É</w:t>
      </w:r>
      <w:r w:rsidR="00990C07" w:rsidRPr="00774944">
        <w:t>valuation</w:t>
      </w:r>
      <w:bookmarkEnd w:id="58"/>
      <w:r w:rsidR="00990C07" w:rsidRPr="00774944">
        <w:t xml:space="preserve"> </w:t>
      </w:r>
    </w:p>
    <w:p w14:paraId="33083784" w14:textId="30915006" w:rsidR="00990C07" w:rsidRPr="00774944" w:rsidRDefault="008D4D26" w:rsidP="00990C07">
      <w:r>
        <w:t>Les g</w:t>
      </w:r>
      <w:r w:rsidR="00FF5895">
        <w:t>rilles</w:t>
      </w:r>
      <w:r>
        <w:t xml:space="preserve"> d’évaluation sont</w:t>
      </w:r>
      <w:r w:rsidR="00FF5895">
        <w:t xml:space="preserve"> inclus</w:t>
      </w:r>
      <w:r w:rsidR="005E4271">
        <w:t>es</w:t>
      </w:r>
      <w:r w:rsidR="00FF5895">
        <w:t xml:space="preserve"> dan</w:t>
      </w:r>
      <w:r w:rsidR="00AD6619">
        <w:t>s</w:t>
      </w:r>
      <w:r w:rsidR="00FF5895">
        <w:t xml:space="preserve"> l’</w:t>
      </w:r>
      <w:hyperlink w:anchor="_Appendix_A_–" w:history="1">
        <w:r w:rsidR="00AD6619">
          <w:rPr>
            <w:rStyle w:val="Hyperlink"/>
          </w:rPr>
          <w:t>a</w:t>
        </w:r>
        <w:r w:rsidR="001306B4" w:rsidRPr="00774944">
          <w:rPr>
            <w:rStyle w:val="Hyperlink"/>
          </w:rPr>
          <w:t>nnexe</w:t>
        </w:r>
        <w:r w:rsidR="00990C07" w:rsidRPr="00774944">
          <w:rPr>
            <w:rStyle w:val="Hyperlink"/>
          </w:rPr>
          <w:t xml:space="preserve"> A</w:t>
        </w:r>
      </w:hyperlink>
      <w:r w:rsidR="00990C07" w:rsidRPr="00774944">
        <w:t xml:space="preserve"> </w:t>
      </w:r>
      <w:r w:rsidR="00AD6619">
        <w:t>TGJ3M Podcast activités et travaux</w:t>
      </w:r>
    </w:p>
    <w:p w14:paraId="1426B8C2" w14:textId="77777777" w:rsidR="001306B4" w:rsidRPr="00774944" w:rsidRDefault="001306B4" w:rsidP="001306B4">
      <w:pPr>
        <w:pStyle w:val="Heading1"/>
      </w:pPr>
      <w:bookmarkStart w:id="59" w:name="_Toc43368545"/>
      <w:bookmarkStart w:id="60" w:name="_Toc43759549"/>
      <w:bookmarkStart w:id="61" w:name="_Toc44165196"/>
      <w:bookmarkStart w:id="62" w:name="_Toc44219790"/>
      <w:bookmarkStart w:id="63" w:name="_Toc45272634"/>
      <w:bookmarkStart w:id="64" w:name="_Toc55722320"/>
      <w:r w:rsidRPr="00774944">
        <w:t xml:space="preserve">Carrières </w:t>
      </w:r>
      <w:bookmarkEnd w:id="59"/>
      <w:bookmarkEnd w:id="60"/>
      <w:bookmarkEnd w:id="61"/>
      <w:bookmarkEnd w:id="62"/>
      <w:r w:rsidRPr="00774944">
        <w:t>dans le domaine de la technologie</w:t>
      </w:r>
      <w:bookmarkEnd w:id="63"/>
      <w:bookmarkEnd w:id="64"/>
    </w:p>
    <w:p w14:paraId="1B132EE1" w14:textId="0DDB3B26" w:rsidR="00990C07" w:rsidRPr="00774944" w:rsidRDefault="00850559" w:rsidP="00990C07">
      <w:r>
        <w:t>Dans l’a</w:t>
      </w:r>
      <w:r w:rsidR="00EB2807" w:rsidRPr="00774944">
        <w:t>ctivité</w:t>
      </w:r>
      <w:r w:rsidR="00990C07" w:rsidRPr="00774944">
        <w:t xml:space="preserve"> 1 – </w:t>
      </w:r>
      <w:r w:rsidR="00D4404D" w:rsidRPr="00D4404D">
        <w:t>Qu'est-ce qu'un Podcast, les apprenants font des recherches sur l'industrie et choisissent différentes opportunités de carrière</w:t>
      </w:r>
    </w:p>
    <w:p w14:paraId="49FA37D8" w14:textId="190A8829" w:rsidR="00990C07" w:rsidRPr="00774944" w:rsidRDefault="00850559" w:rsidP="00990C07">
      <w:r>
        <w:t>Dan l’a</w:t>
      </w:r>
      <w:r w:rsidR="00EB2807" w:rsidRPr="00774944">
        <w:t>ctivité</w:t>
      </w:r>
      <w:r w:rsidR="00990C07" w:rsidRPr="00774944">
        <w:t xml:space="preserve"> 1 – </w:t>
      </w:r>
      <w:r w:rsidR="00D4404D" w:rsidRPr="00D4404D">
        <w:t>Qu'est-ce qu'un Podcast, les apprenants explorent les options postsecondaires dans l'industrie de la radiodiffusion</w:t>
      </w:r>
    </w:p>
    <w:p w14:paraId="07D8270B" w14:textId="2646AD2C" w:rsidR="00990C07" w:rsidRPr="00774944" w:rsidRDefault="00990C07" w:rsidP="00990C07">
      <w:pPr>
        <w:pStyle w:val="Heading1"/>
      </w:pPr>
      <w:bookmarkStart w:id="65" w:name="_Toc55722321"/>
      <w:r w:rsidRPr="00774944">
        <w:t>Consid</w:t>
      </w:r>
      <w:r w:rsidR="001306B4" w:rsidRPr="00774944">
        <w:t>é</w:t>
      </w:r>
      <w:r w:rsidRPr="00774944">
        <w:t>rations</w:t>
      </w:r>
      <w:r w:rsidR="001306B4" w:rsidRPr="00774944">
        <w:t xml:space="preserve"> éthiques</w:t>
      </w:r>
      <w:bookmarkEnd w:id="65"/>
    </w:p>
    <w:p w14:paraId="0A5E76EA" w14:textId="0D43C5B6" w:rsidR="00990C07" w:rsidRPr="00774944" w:rsidRDefault="00513882" w:rsidP="00990C07">
      <w:r>
        <w:t>Dans le t</w:t>
      </w:r>
      <w:r w:rsidR="000646D1" w:rsidRPr="00774944">
        <w:t>ravail</w:t>
      </w:r>
      <w:r w:rsidR="00990C07" w:rsidRPr="00774944">
        <w:t xml:space="preserve"> 1 – </w:t>
      </w:r>
      <w:r w:rsidR="00850559" w:rsidRPr="00850559">
        <w:t>Créer un Podcast, l'enseignant peut choisir de modifier ce projet pour encourager la compréhension de l'impact des médias dans la société</w:t>
      </w:r>
      <w:r w:rsidR="00990C07" w:rsidRPr="00774944">
        <w:t>.</w:t>
      </w:r>
    </w:p>
    <w:p w14:paraId="7D5606AA" w14:textId="3601E883" w:rsidR="00990C07" w:rsidRPr="00774944" w:rsidRDefault="00990C07" w:rsidP="00990C07">
      <w:pPr>
        <w:pStyle w:val="Heading1"/>
      </w:pPr>
      <w:bookmarkStart w:id="66" w:name="_Toc55722322"/>
      <w:r w:rsidRPr="00774944">
        <w:t>Consid</w:t>
      </w:r>
      <w:r w:rsidR="001306B4" w:rsidRPr="00774944">
        <w:t>é</w:t>
      </w:r>
      <w:r w:rsidRPr="00774944">
        <w:t>rations</w:t>
      </w:r>
      <w:r w:rsidR="001306B4" w:rsidRPr="00774944">
        <w:t xml:space="preserve"> en</w:t>
      </w:r>
      <w:r w:rsidR="00A840E7" w:rsidRPr="00774944">
        <w:t>vironnementales</w:t>
      </w:r>
      <w:bookmarkEnd w:id="66"/>
    </w:p>
    <w:p w14:paraId="49BB98E3" w14:textId="47CDA92A" w:rsidR="00BB3439" w:rsidRPr="00774944" w:rsidRDefault="00513882" w:rsidP="00411AB8">
      <w:pPr>
        <w:rPr>
          <w:rFonts w:asciiTheme="minorHAnsi" w:eastAsiaTheme="majorEastAsia" w:hAnsiTheme="minorHAnsi" w:cstheme="majorBidi"/>
          <w:color w:val="1932FF"/>
          <w:sz w:val="40"/>
          <w:szCs w:val="32"/>
        </w:rPr>
      </w:pPr>
      <w:r>
        <w:t>Dans le t</w:t>
      </w:r>
      <w:r w:rsidR="000646D1" w:rsidRPr="00774944">
        <w:t>ravail</w:t>
      </w:r>
      <w:r w:rsidR="00990C07" w:rsidRPr="00774944">
        <w:t xml:space="preserve"> 1 – </w:t>
      </w:r>
      <w:bookmarkStart w:id="67" w:name="_Toc47706093"/>
      <w:r w:rsidRPr="00513882">
        <w:t>Créer un Podcast, l'enseignant peut choisir de modifier ce projet pour encourager la compréhension de l'impact des systèmes de technologie de</w:t>
      </w:r>
      <w:r>
        <w:t>s</w:t>
      </w:r>
      <w:r w:rsidRPr="00513882">
        <w:t xml:space="preserve"> communication</w:t>
      </w:r>
      <w:r>
        <w:t>s sur</w:t>
      </w:r>
      <w:r w:rsidRPr="00513882">
        <w:t xml:space="preserve"> l'environnement.</w:t>
      </w:r>
      <w:r w:rsidR="00BB3439" w:rsidRPr="00774944">
        <w:br w:type="page"/>
      </w:r>
    </w:p>
    <w:p w14:paraId="23351AED" w14:textId="250BC145" w:rsidR="00BB3439" w:rsidRPr="00774944" w:rsidRDefault="00EB2807" w:rsidP="00BB3439">
      <w:pPr>
        <w:pStyle w:val="Heading1"/>
      </w:pPr>
      <w:bookmarkStart w:id="68" w:name="_Activity_1_–_1"/>
      <w:bookmarkStart w:id="69" w:name="_Toc55722323"/>
      <w:bookmarkEnd w:id="68"/>
      <w:r w:rsidRPr="00774944">
        <w:lastRenderedPageBreak/>
        <w:t>Activité</w:t>
      </w:r>
      <w:r w:rsidR="00BB3439" w:rsidRPr="00774944">
        <w:t xml:space="preserve"> 1 – </w:t>
      </w:r>
      <w:bookmarkEnd w:id="67"/>
      <w:r w:rsidR="00B54064">
        <w:t>Qu’est-ce qu’un Podcast</w:t>
      </w:r>
      <w:bookmarkEnd w:id="69"/>
    </w:p>
    <w:p w14:paraId="024F45EB" w14:textId="60E3B4A0" w:rsidR="002B47EF" w:rsidRPr="00774944" w:rsidRDefault="001D363E" w:rsidP="002B47EF">
      <w:r w:rsidRPr="001D363E">
        <w:t xml:space="preserve">Dans un environnement </w:t>
      </w:r>
      <w:r w:rsidR="00CB3DE6">
        <w:t>d’a</w:t>
      </w:r>
      <w:r>
        <w:t>pprentissage</w:t>
      </w:r>
      <w:r w:rsidRPr="001D363E">
        <w:t>@</w:t>
      </w:r>
      <w:r>
        <w:t>lamaison</w:t>
      </w:r>
      <w:r w:rsidRPr="001D363E">
        <w:t>, les é</w:t>
      </w:r>
      <w:r w:rsidR="009F1FC8">
        <w:t>lèves</w:t>
      </w:r>
      <w:r w:rsidRPr="001D363E">
        <w:t xml:space="preserve"> doivent visionner la présentation ci-jointe. Dans un environnement de face à face, l'enseignant présente aux élèves du contenu visuel, des vidéos et d'autres exemples, en utilisant l</w:t>
      </w:r>
      <w:r w:rsidR="009F1FC8">
        <w:t>e diaporama</w:t>
      </w:r>
      <w:r w:rsidR="002B47EF" w:rsidRPr="00774944">
        <w:t>:</w:t>
      </w:r>
    </w:p>
    <w:p w14:paraId="248F9E12" w14:textId="4A289B83" w:rsidR="002B47EF" w:rsidRPr="00774944" w:rsidRDefault="007226B8" w:rsidP="002B47EF">
      <w:pPr>
        <w:rPr>
          <w:rStyle w:val="Hyperlink"/>
        </w:rPr>
      </w:pPr>
      <w:hyperlink r:id="rId48" w:history="1">
        <w:r w:rsidR="00EB2807" w:rsidRPr="00774944">
          <w:rPr>
            <w:rStyle w:val="Hyperlink"/>
          </w:rPr>
          <w:t>Activité</w:t>
        </w:r>
        <w:r w:rsidR="002B47EF" w:rsidRPr="00774944">
          <w:rPr>
            <w:rStyle w:val="Hyperlink"/>
          </w:rPr>
          <w:t xml:space="preserve"> 1 – </w:t>
        </w:r>
        <w:r w:rsidR="00B54064">
          <w:rPr>
            <w:rStyle w:val="Hyperlink"/>
          </w:rPr>
          <w:t>Qu’est-ce qu’un Podcast</w:t>
        </w:r>
      </w:hyperlink>
      <w:r w:rsidR="00DC6E6C">
        <w:rPr>
          <w:rStyle w:val="Hyperlink"/>
        </w:rPr>
        <w:t xml:space="preserve"> (lien)</w:t>
      </w:r>
    </w:p>
    <w:p w14:paraId="7DF06DF2" w14:textId="77777777" w:rsidR="00E273A6" w:rsidRPr="00774944" w:rsidRDefault="00E273A6" w:rsidP="00E273A6">
      <w:r w:rsidRPr="00774944">
        <w:rPr>
          <w:noProof/>
        </w:rPr>
        <w:drawing>
          <wp:inline distT="0" distB="0" distL="0" distR="0" wp14:anchorId="060D2A3E" wp14:editId="50CE8217">
            <wp:extent cx="2057400" cy="1161288"/>
            <wp:effectExtent l="0" t="0" r="0" b="1270"/>
            <wp:docPr id="61" name="Picture 61" descr="Screenshot of the PowerPoint presentation titled &quot;Activities and Assignment&quot;" title="PowerPoint presentation titled &quot;Activities and Assign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creenshot of the PowerPoint presentation"/>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057400" cy="1161288"/>
                    </a:xfrm>
                    <a:prstGeom prst="rect">
                      <a:avLst/>
                    </a:prstGeom>
                  </pic:spPr>
                </pic:pic>
              </a:graphicData>
            </a:graphic>
          </wp:inline>
        </w:drawing>
      </w:r>
    </w:p>
    <w:p w14:paraId="0BB6CF55" w14:textId="272296DB" w:rsidR="00E273A6" w:rsidRPr="00774944" w:rsidRDefault="00E273A6" w:rsidP="00DF504D">
      <w:pPr>
        <w:pStyle w:val="ListParagraph"/>
        <w:numPr>
          <w:ilvl w:val="0"/>
          <w:numId w:val="14"/>
        </w:numPr>
        <w:rPr>
          <w:lang w:val="fr-CA"/>
        </w:rPr>
      </w:pPr>
      <w:r w:rsidRPr="00774944">
        <w:rPr>
          <w:lang w:val="fr-CA"/>
        </w:rPr>
        <w:t>Types</w:t>
      </w:r>
      <w:r w:rsidR="00612413">
        <w:rPr>
          <w:lang w:val="fr-CA"/>
        </w:rPr>
        <w:t xml:space="preserve"> de</w:t>
      </w:r>
      <w:r w:rsidRPr="00774944">
        <w:rPr>
          <w:lang w:val="fr-CA"/>
        </w:rPr>
        <w:t xml:space="preserve"> Podcasts</w:t>
      </w:r>
    </w:p>
    <w:p w14:paraId="7F3CB170" w14:textId="46D627B3" w:rsidR="00E273A6" w:rsidRPr="00774944" w:rsidRDefault="00E273A6" w:rsidP="00DF504D">
      <w:pPr>
        <w:pStyle w:val="ListParagraph"/>
        <w:numPr>
          <w:ilvl w:val="0"/>
          <w:numId w:val="14"/>
        </w:numPr>
        <w:rPr>
          <w:lang w:val="fr-CA"/>
        </w:rPr>
      </w:pPr>
      <w:r w:rsidRPr="00774944">
        <w:rPr>
          <w:lang w:val="fr-CA"/>
        </w:rPr>
        <w:t>Opportunit</w:t>
      </w:r>
      <w:r w:rsidR="00612413">
        <w:rPr>
          <w:lang w:val="fr-CA"/>
        </w:rPr>
        <w:t>és de carrières</w:t>
      </w:r>
    </w:p>
    <w:p w14:paraId="5670136B" w14:textId="5A49B5BD" w:rsidR="00E273A6" w:rsidRPr="00774944" w:rsidRDefault="001D363E" w:rsidP="00DF504D">
      <w:pPr>
        <w:pStyle w:val="ListParagraph"/>
        <w:numPr>
          <w:ilvl w:val="0"/>
          <w:numId w:val="14"/>
        </w:numPr>
        <w:rPr>
          <w:lang w:val="fr-CA"/>
        </w:rPr>
      </w:pPr>
      <w:r w:rsidRPr="001D363E">
        <w:rPr>
          <w:lang w:val="fr-CA"/>
        </w:rPr>
        <w:t>Possibilités d'études postsecondaires</w:t>
      </w:r>
    </w:p>
    <w:p w14:paraId="24A5C1EB" w14:textId="3DB2793A" w:rsidR="00E273A6" w:rsidRPr="00774944" w:rsidRDefault="00612413" w:rsidP="00E273A6">
      <w:r w:rsidRPr="00FB741A">
        <w:t>Les étudiants peuvent utiliser</w:t>
      </w:r>
      <w:r>
        <w:t xml:space="preserve"> l’</w:t>
      </w:r>
      <w:hyperlink w:anchor="_Appendix_A_–" w:history="1">
        <w:r>
          <w:rPr>
            <w:rStyle w:val="Hyperlink"/>
          </w:rPr>
          <w:t>a</w:t>
        </w:r>
        <w:r w:rsidRPr="00774944">
          <w:rPr>
            <w:rStyle w:val="Hyperlink"/>
          </w:rPr>
          <w:t>nnexe A</w:t>
        </w:r>
      </w:hyperlink>
      <w:r w:rsidR="00E273A6" w:rsidRPr="00774944">
        <w:t xml:space="preserve"> – </w:t>
      </w:r>
      <w:r w:rsidR="00AD6619">
        <w:t>TGJ3M Podcast activités et travaux avec un diaporama</w:t>
      </w:r>
    </w:p>
    <w:p w14:paraId="35E53A7D" w14:textId="2147D135" w:rsidR="002B47EF" w:rsidRPr="00774944" w:rsidRDefault="00EB2807" w:rsidP="002B47EF">
      <w:pPr>
        <w:pStyle w:val="Heading1"/>
      </w:pPr>
      <w:bookmarkStart w:id="70" w:name="_Activity_2_–_1"/>
      <w:bookmarkStart w:id="71" w:name="_Toc47706094"/>
      <w:bookmarkStart w:id="72" w:name="_Toc55722324"/>
      <w:bookmarkEnd w:id="70"/>
      <w:r w:rsidRPr="00774944">
        <w:t>Activité</w:t>
      </w:r>
      <w:r w:rsidR="002B47EF" w:rsidRPr="00774944">
        <w:t xml:space="preserve"> 2 – </w:t>
      </w:r>
      <w:bookmarkEnd w:id="71"/>
      <w:r w:rsidR="00B54064">
        <w:t>Équipement</w:t>
      </w:r>
      <w:r w:rsidR="00135A47">
        <w:t>s</w:t>
      </w:r>
      <w:r w:rsidR="00B54064">
        <w:t xml:space="preserve"> et logiciel</w:t>
      </w:r>
      <w:bookmarkEnd w:id="72"/>
      <w:r w:rsidR="00135A47">
        <w:t>s</w:t>
      </w:r>
    </w:p>
    <w:p w14:paraId="3D98E881" w14:textId="65966143" w:rsidR="002B47EF" w:rsidRPr="00774944" w:rsidRDefault="007226B8" w:rsidP="002B47EF">
      <w:hyperlink r:id="rId50" w:history="1">
        <w:r w:rsidR="00EB2807" w:rsidRPr="00774944">
          <w:rPr>
            <w:rStyle w:val="Hyperlink"/>
          </w:rPr>
          <w:t>Activité</w:t>
        </w:r>
        <w:r w:rsidR="002B47EF" w:rsidRPr="00774944">
          <w:rPr>
            <w:rStyle w:val="Hyperlink"/>
          </w:rPr>
          <w:t xml:space="preserve"> 2 – </w:t>
        </w:r>
        <w:r w:rsidR="00B54064">
          <w:rPr>
            <w:rStyle w:val="Hyperlink"/>
          </w:rPr>
          <w:t>Équipement</w:t>
        </w:r>
      </w:hyperlink>
      <w:r w:rsidR="00135A47">
        <w:rPr>
          <w:rStyle w:val="Hyperlink"/>
        </w:rPr>
        <w:t>s</w:t>
      </w:r>
      <w:r w:rsidR="00B54064">
        <w:rPr>
          <w:rStyle w:val="Hyperlink"/>
        </w:rPr>
        <w:t xml:space="preserve"> et logiciel</w:t>
      </w:r>
      <w:r w:rsidR="00135A47">
        <w:rPr>
          <w:rStyle w:val="Hyperlink"/>
        </w:rPr>
        <w:t>s</w:t>
      </w:r>
      <w:r w:rsidR="00DC6E6C">
        <w:rPr>
          <w:rStyle w:val="Hyperlink"/>
        </w:rPr>
        <w:t xml:space="preserve"> (lien)</w:t>
      </w:r>
    </w:p>
    <w:p w14:paraId="7601BBD6" w14:textId="77777777" w:rsidR="002B47EF" w:rsidRPr="00774944" w:rsidRDefault="002B47EF" w:rsidP="002B47EF">
      <w:r w:rsidRPr="00774944">
        <w:rPr>
          <w:noProof/>
        </w:rPr>
        <w:drawing>
          <wp:inline distT="0" distB="0" distL="0" distR="0" wp14:anchorId="2CC85733" wp14:editId="2E981478">
            <wp:extent cx="2057400" cy="1152144"/>
            <wp:effectExtent l="0" t="0" r="0" b="0"/>
            <wp:docPr id="62" name="Picture 62" descr="Screenshot of the PowerPoint presentation titled &quot;Activities and Assignment&quot; - Part 2" title="Activities and Assignment&quot; - 2">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Screenshot of the PowerPoint presentation">
                      <a:hlinkClick r:id="rId50"/>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57400" cy="1152144"/>
                    </a:xfrm>
                    <a:prstGeom prst="rect">
                      <a:avLst/>
                    </a:prstGeom>
                  </pic:spPr>
                </pic:pic>
              </a:graphicData>
            </a:graphic>
          </wp:inline>
        </w:drawing>
      </w:r>
    </w:p>
    <w:p w14:paraId="1B1FDCAA" w14:textId="09E4BC13" w:rsidR="002B47EF" w:rsidRPr="00774944" w:rsidRDefault="005C4685" w:rsidP="00DF504D">
      <w:pPr>
        <w:pStyle w:val="ListParagraph"/>
        <w:numPr>
          <w:ilvl w:val="0"/>
          <w:numId w:val="14"/>
        </w:numPr>
        <w:rPr>
          <w:lang w:val="fr-CA"/>
        </w:rPr>
      </w:pPr>
      <w:r>
        <w:rPr>
          <w:lang w:val="fr-CA"/>
        </w:rPr>
        <w:t>Application pour les mobiles</w:t>
      </w:r>
    </w:p>
    <w:p w14:paraId="30613389" w14:textId="734A75E1" w:rsidR="002B47EF" w:rsidRPr="00774944" w:rsidRDefault="005C4685" w:rsidP="00DF504D">
      <w:pPr>
        <w:pStyle w:val="ListParagraph"/>
        <w:numPr>
          <w:ilvl w:val="0"/>
          <w:numId w:val="14"/>
        </w:numPr>
        <w:rPr>
          <w:lang w:val="fr-CA"/>
        </w:rPr>
      </w:pPr>
      <w:r>
        <w:rPr>
          <w:lang w:val="fr-CA"/>
        </w:rPr>
        <w:t>Pensée critique</w:t>
      </w:r>
    </w:p>
    <w:p w14:paraId="1EED6A0F" w14:textId="77777777" w:rsidR="00612413" w:rsidRDefault="00612413" w:rsidP="00DF504D">
      <w:pPr>
        <w:pStyle w:val="ListParagraph"/>
        <w:numPr>
          <w:ilvl w:val="0"/>
          <w:numId w:val="14"/>
        </w:numPr>
        <w:rPr>
          <w:lang w:val="fr-CA"/>
        </w:rPr>
      </w:pPr>
      <w:r w:rsidRPr="00612413">
        <w:rPr>
          <w:lang w:val="fr-CA"/>
        </w:rPr>
        <w:t>Matériel informatique</w:t>
      </w:r>
    </w:p>
    <w:p w14:paraId="3401D89B" w14:textId="4509AAE2" w:rsidR="002B47EF" w:rsidRPr="00774944" w:rsidRDefault="005C4685" w:rsidP="00DF504D">
      <w:pPr>
        <w:pStyle w:val="ListParagraph"/>
        <w:numPr>
          <w:ilvl w:val="0"/>
          <w:numId w:val="14"/>
        </w:numPr>
        <w:rPr>
          <w:lang w:val="fr-CA"/>
        </w:rPr>
      </w:pPr>
      <w:r>
        <w:rPr>
          <w:lang w:val="fr-CA"/>
        </w:rPr>
        <w:t>Lo</w:t>
      </w:r>
      <w:r w:rsidR="00612413">
        <w:rPr>
          <w:lang w:val="fr-CA"/>
        </w:rPr>
        <w:t>giciel</w:t>
      </w:r>
    </w:p>
    <w:p w14:paraId="45DF90F1" w14:textId="6C90E08E" w:rsidR="007728C6" w:rsidRPr="00774944" w:rsidRDefault="005C4685" w:rsidP="002B47EF">
      <w:r w:rsidRPr="00FB741A">
        <w:t>Les étudiants peuvent utiliser</w:t>
      </w:r>
      <w:r>
        <w:t xml:space="preserve"> l’</w:t>
      </w:r>
      <w:hyperlink w:anchor="_Appendix_A_–" w:history="1">
        <w:r>
          <w:rPr>
            <w:rStyle w:val="Hyperlink"/>
          </w:rPr>
          <w:t>a</w:t>
        </w:r>
        <w:r w:rsidRPr="00774944">
          <w:rPr>
            <w:rStyle w:val="Hyperlink"/>
          </w:rPr>
          <w:t>nnexe A</w:t>
        </w:r>
      </w:hyperlink>
      <w:r w:rsidR="002B47EF" w:rsidRPr="00774944">
        <w:t xml:space="preserve">– </w:t>
      </w:r>
      <w:r w:rsidR="00AD6619">
        <w:t>TGJ3M Podcast activités et travaux avec un diaporama</w:t>
      </w:r>
    </w:p>
    <w:p w14:paraId="50DF245C" w14:textId="77777777" w:rsidR="007728C6" w:rsidRPr="00774944" w:rsidRDefault="007728C6">
      <w:pPr>
        <w:spacing w:after="0"/>
        <w:jc w:val="left"/>
      </w:pPr>
      <w:r w:rsidRPr="00774944">
        <w:br w:type="page"/>
      </w:r>
    </w:p>
    <w:p w14:paraId="141852F7" w14:textId="6F6AE5D5" w:rsidR="007728C6" w:rsidRPr="00774944" w:rsidRDefault="00EB2807" w:rsidP="007728C6">
      <w:pPr>
        <w:pStyle w:val="Heading1"/>
      </w:pPr>
      <w:bookmarkStart w:id="73" w:name="_Activity_3–_Planning"/>
      <w:bookmarkStart w:id="74" w:name="_Toc47706095"/>
      <w:bookmarkStart w:id="75" w:name="_Toc55722325"/>
      <w:bookmarkEnd w:id="73"/>
      <w:r w:rsidRPr="00774944">
        <w:lastRenderedPageBreak/>
        <w:t>Activité</w:t>
      </w:r>
      <w:r w:rsidR="007728C6" w:rsidRPr="00774944">
        <w:t xml:space="preserve"> 3</w:t>
      </w:r>
      <w:r w:rsidR="00B77B39" w:rsidRPr="00774944">
        <w:t xml:space="preserve"> </w:t>
      </w:r>
      <w:r w:rsidR="007728C6" w:rsidRPr="00774944">
        <w:t xml:space="preserve">– </w:t>
      </w:r>
      <w:bookmarkEnd w:id="74"/>
      <w:r w:rsidR="007728C6" w:rsidRPr="00774944">
        <w:t>Plan</w:t>
      </w:r>
      <w:r w:rsidR="005C4685">
        <w:t>ification d’un</w:t>
      </w:r>
      <w:r w:rsidR="007728C6" w:rsidRPr="00774944">
        <w:t xml:space="preserve"> Podcast</w:t>
      </w:r>
      <w:bookmarkEnd w:id="75"/>
    </w:p>
    <w:p w14:paraId="739FF0AA" w14:textId="5108AFDE" w:rsidR="007728C6" w:rsidRPr="00774944" w:rsidRDefault="007226B8" w:rsidP="007728C6">
      <w:hyperlink r:id="rId52" w:history="1">
        <w:r w:rsidR="00EB2807" w:rsidRPr="00774944">
          <w:rPr>
            <w:rStyle w:val="Hyperlink"/>
          </w:rPr>
          <w:t>Activité</w:t>
        </w:r>
        <w:r w:rsidR="007728C6" w:rsidRPr="00774944">
          <w:rPr>
            <w:rStyle w:val="Hyperlink"/>
          </w:rPr>
          <w:t xml:space="preserve"> 3 – Plan</w:t>
        </w:r>
        <w:r w:rsidR="005C4685">
          <w:rPr>
            <w:rStyle w:val="Hyperlink"/>
          </w:rPr>
          <w:t>ification d’un</w:t>
        </w:r>
        <w:r w:rsidR="007728C6" w:rsidRPr="00774944">
          <w:rPr>
            <w:rStyle w:val="Hyperlink"/>
          </w:rPr>
          <w:t xml:space="preserve"> Podcast</w:t>
        </w:r>
      </w:hyperlink>
      <w:r w:rsidR="00DC6E6C">
        <w:rPr>
          <w:rStyle w:val="Hyperlink"/>
        </w:rPr>
        <w:t xml:space="preserve"> (lien)</w:t>
      </w:r>
    </w:p>
    <w:p w14:paraId="0E5454DA" w14:textId="77777777" w:rsidR="007728C6" w:rsidRPr="00774944" w:rsidRDefault="007728C6" w:rsidP="007728C6">
      <w:r w:rsidRPr="00774944">
        <w:rPr>
          <w:noProof/>
        </w:rPr>
        <w:drawing>
          <wp:inline distT="0" distB="0" distL="0" distR="0" wp14:anchorId="0288E531" wp14:editId="091F90DB">
            <wp:extent cx="2057400" cy="1152144"/>
            <wp:effectExtent l="0" t="0" r="0" b="0"/>
            <wp:docPr id="63" name="Picture 63" descr="Screenshot of the PowerPoint presentation titled &quot;Activities and Assignment&quot; - Part 3" title="Activities and Assignment&quot; - 3">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Screenshot of the PowerPoint presentation">
                      <a:hlinkClick r:id="rId52"/>
                    </pic:cNvPr>
                    <pic:cNvPicPr/>
                  </pic:nvPicPr>
                  <pic:blipFill>
                    <a:blip r:embed="rId53"/>
                    <a:stretch>
                      <a:fillRect/>
                    </a:stretch>
                  </pic:blipFill>
                  <pic:spPr>
                    <a:xfrm>
                      <a:off x="0" y="0"/>
                      <a:ext cx="2057400" cy="1152144"/>
                    </a:xfrm>
                    <a:prstGeom prst="rect">
                      <a:avLst/>
                    </a:prstGeom>
                  </pic:spPr>
                </pic:pic>
              </a:graphicData>
            </a:graphic>
          </wp:inline>
        </w:drawing>
      </w:r>
    </w:p>
    <w:p w14:paraId="330D094C" w14:textId="77777777" w:rsidR="00DF78BC" w:rsidRPr="00DF78BC" w:rsidRDefault="00DF78BC" w:rsidP="00DF78BC">
      <w:pPr>
        <w:pStyle w:val="ListParagraph"/>
        <w:numPr>
          <w:ilvl w:val="0"/>
          <w:numId w:val="14"/>
        </w:numPr>
        <w:rPr>
          <w:lang w:val="fr-CA"/>
        </w:rPr>
      </w:pPr>
      <w:r w:rsidRPr="00DF78BC">
        <w:rPr>
          <w:lang w:val="fr-CA"/>
        </w:rPr>
        <w:t>Pré-planification</w:t>
      </w:r>
    </w:p>
    <w:p w14:paraId="162A7F87" w14:textId="20AFCB57" w:rsidR="00DF78BC" w:rsidRPr="00DF78BC" w:rsidRDefault="005C4685" w:rsidP="00DF78BC">
      <w:pPr>
        <w:pStyle w:val="ListParagraph"/>
        <w:numPr>
          <w:ilvl w:val="0"/>
          <w:numId w:val="14"/>
        </w:numPr>
        <w:rPr>
          <w:lang w:val="fr-CA"/>
        </w:rPr>
      </w:pPr>
      <w:r>
        <w:rPr>
          <w:lang w:val="fr-CA"/>
        </w:rPr>
        <w:t xml:space="preserve">L’art pour </w:t>
      </w:r>
      <w:r w:rsidR="00DF78BC" w:rsidRPr="00DF78BC">
        <w:rPr>
          <w:lang w:val="fr-CA"/>
        </w:rPr>
        <w:t>Podcast</w:t>
      </w:r>
    </w:p>
    <w:p w14:paraId="776B2C7D" w14:textId="1C224C05" w:rsidR="00DF78BC" w:rsidRPr="00DF78BC" w:rsidRDefault="00DF78BC" w:rsidP="00DF78BC">
      <w:pPr>
        <w:pStyle w:val="ListParagraph"/>
        <w:numPr>
          <w:ilvl w:val="0"/>
          <w:numId w:val="14"/>
        </w:numPr>
        <w:rPr>
          <w:lang w:val="fr-CA"/>
        </w:rPr>
      </w:pPr>
      <w:r w:rsidRPr="00DF78BC">
        <w:rPr>
          <w:lang w:val="fr-CA"/>
        </w:rPr>
        <w:t xml:space="preserve">Vecteurs et </w:t>
      </w:r>
      <w:r>
        <w:rPr>
          <w:lang w:val="fr-CA"/>
        </w:rPr>
        <w:t>bitmaps</w:t>
      </w:r>
    </w:p>
    <w:p w14:paraId="6596BE6E" w14:textId="187F05DE" w:rsidR="00DF78BC" w:rsidRPr="00DF78BC" w:rsidRDefault="00DF78BC" w:rsidP="00DF78BC">
      <w:pPr>
        <w:pStyle w:val="ListParagraph"/>
        <w:numPr>
          <w:ilvl w:val="0"/>
          <w:numId w:val="14"/>
        </w:numPr>
        <w:rPr>
          <w:lang w:val="fr-CA"/>
        </w:rPr>
      </w:pPr>
      <w:r>
        <w:rPr>
          <w:lang w:val="fr-CA"/>
        </w:rPr>
        <w:t>Applications</w:t>
      </w:r>
    </w:p>
    <w:p w14:paraId="1474439A" w14:textId="5C10C90C" w:rsidR="007728C6" w:rsidRPr="00774944" w:rsidRDefault="00DF78BC" w:rsidP="00DF78BC">
      <w:pPr>
        <w:pStyle w:val="ListParagraph"/>
        <w:numPr>
          <w:ilvl w:val="0"/>
          <w:numId w:val="14"/>
        </w:numPr>
        <w:rPr>
          <w:lang w:val="fr-CA"/>
        </w:rPr>
      </w:pPr>
      <w:r w:rsidRPr="00DF78BC">
        <w:rPr>
          <w:lang w:val="fr-CA"/>
        </w:rPr>
        <w:t>Activité</w:t>
      </w:r>
      <w:r>
        <w:rPr>
          <w:lang w:val="fr-CA"/>
        </w:rPr>
        <w:t>s</w:t>
      </w:r>
    </w:p>
    <w:p w14:paraId="4B5235B9" w14:textId="038CBF44" w:rsidR="007728C6" w:rsidRPr="00774944" w:rsidRDefault="00051C2D" w:rsidP="007728C6">
      <w:r w:rsidRPr="00FB741A">
        <w:t>Les étudiants peuvent utiliser</w:t>
      </w:r>
      <w:r>
        <w:t xml:space="preserve"> l’</w:t>
      </w:r>
      <w:hyperlink w:anchor="_Appendix_A_–" w:history="1">
        <w:r>
          <w:rPr>
            <w:rStyle w:val="Hyperlink"/>
          </w:rPr>
          <w:t>a</w:t>
        </w:r>
        <w:r w:rsidRPr="00774944">
          <w:rPr>
            <w:rStyle w:val="Hyperlink"/>
          </w:rPr>
          <w:t>nnexe A</w:t>
        </w:r>
      </w:hyperlink>
      <w:r w:rsidR="007728C6" w:rsidRPr="00774944">
        <w:t xml:space="preserve">– </w:t>
      </w:r>
      <w:r w:rsidR="00AD6619">
        <w:t>TGJ3M Podcast activités et travaux avec un diaporama</w:t>
      </w:r>
    </w:p>
    <w:p w14:paraId="619C0BDA" w14:textId="7EDF0F5F" w:rsidR="007728C6" w:rsidRPr="00774944" w:rsidRDefault="00EB2807" w:rsidP="007728C6">
      <w:pPr>
        <w:pStyle w:val="Heading1"/>
      </w:pPr>
      <w:bookmarkStart w:id="76" w:name="_Activity_4_–_1"/>
      <w:bookmarkStart w:id="77" w:name="_Toc47706096"/>
      <w:bookmarkStart w:id="78" w:name="_Toc55722326"/>
      <w:bookmarkEnd w:id="76"/>
      <w:r w:rsidRPr="00774944">
        <w:t>Activité</w:t>
      </w:r>
      <w:r w:rsidR="007728C6" w:rsidRPr="00774944">
        <w:t xml:space="preserve"> 4 – </w:t>
      </w:r>
      <w:bookmarkEnd w:id="77"/>
      <w:r w:rsidR="002700DC">
        <w:t>Produire votre</w:t>
      </w:r>
      <w:r w:rsidR="007728C6" w:rsidRPr="00774944">
        <w:t xml:space="preserve"> Podcast</w:t>
      </w:r>
      <w:bookmarkEnd w:id="78"/>
    </w:p>
    <w:p w14:paraId="04A5B8F2" w14:textId="5FB9710D" w:rsidR="007728C6" w:rsidRPr="00774944" w:rsidRDefault="007226B8" w:rsidP="007728C6">
      <w:hyperlink r:id="rId54" w:history="1">
        <w:r w:rsidR="00EB2807" w:rsidRPr="00774944">
          <w:rPr>
            <w:rStyle w:val="Hyperlink"/>
          </w:rPr>
          <w:t>Activité</w:t>
        </w:r>
        <w:r w:rsidR="007728C6" w:rsidRPr="00774944">
          <w:rPr>
            <w:rStyle w:val="Hyperlink"/>
          </w:rPr>
          <w:t xml:space="preserve"> 4</w:t>
        </w:r>
        <w:r w:rsidR="00051C2D">
          <w:rPr>
            <w:rStyle w:val="Hyperlink"/>
          </w:rPr>
          <w:t xml:space="preserve"> </w:t>
        </w:r>
        <w:r w:rsidR="007728C6" w:rsidRPr="00774944">
          <w:rPr>
            <w:rStyle w:val="Hyperlink"/>
          </w:rPr>
          <w:t>– Produ</w:t>
        </w:r>
        <w:r w:rsidR="00051C2D">
          <w:rPr>
            <w:rStyle w:val="Hyperlink"/>
          </w:rPr>
          <w:t xml:space="preserve">ire votre </w:t>
        </w:r>
        <w:r w:rsidR="007728C6" w:rsidRPr="00774944">
          <w:rPr>
            <w:rStyle w:val="Hyperlink"/>
          </w:rPr>
          <w:t>Podcast</w:t>
        </w:r>
      </w:hyperlink>
      <w:r w:rsidR="00DC6E6C">
        <w:rPr>
          <w:rStyle w:val="Hyperlink"/>
        </w:rPr>
        <w:t xml:space="preserve"> (lien)</w:t>
      </w:r>
    </w:p>
    <w:p w14:paraId="2F740223" w14:textId="77777777" w:rsidR="007728C6" w:rsidRPr="00774944" w:rsidRDefault="007728C6" w:rsidP="007728C6">
      <w:r w:rsidRPr="00774944">
        <w:rPr>
          <w:noProof/>
        </w:rPr>
        <w:drawing>
          <wp:inline distT="0" distB="0" distL="0" distR="0" wp14:anchorId="532411C3" wp14:editId="006A06DD">
            <wp:extent cx="2057400" cy="1161288"/>
            <wp:effectExtent l="0" t="0" r="0" b="1270"/>
            <wp:docPr id="64" name="Picture 64" descr="Screenshot of the PowerPoint presentation titled &quot;Activities and Assignment&quot; - Part 4" title="Activities and Assignment&quot;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the PowerPoint presentation"/>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57400" cy="1161288"/>
                    </a:xfrm>
                    <a:prstGeom prst="rect">
                      <a:avLst/>
                    </a:prstGeom>
                  </pic:spPr>
                </pic:pic>
              </a:graphicData>
            </a:graphic>
          </wp:inline>
        </w:drawing>
      </w:r>
    </w:p>
    <w:p w14:paraId="05F1432D" w14:textId="77777777" w:rsidR="002700DC" w:rsidRPr="002700DC" w:rsidRDefault="002700DC" w:rsidP="002700DC">
      <w:pPr>
        <w:pStyle w:val="ListParagraph"/>
        <w:numPr>
          <w:ilvl w:val="0"/>
          <w:numId w:val="14"/>
        </w:numPr>
        <w:rPr>
          <w:lang w:val="fr-CA"/>
        </w:rPr>
      </w:pPr>
      <w:r w:rsidRPr="002700DC">
        <w:rPr>
          <w:lang w:val="fr-CA"/>
        </w:rPr>
        <w:t>Ajouter du son</w:t>
      </w:r>
    </w:p>
    <w:p w14:paraId="13AAD9D6" w14:textId="430A2842" w:rsidR="002700DC" w:rsidRPr="002700DC" w:rsidRDefault="002700DC" w:rsidP="002700DC">
      <w:pPr>
        <w:pStyle w:val="ListParagraph"/>
        <w:numPr>
          <w:ilvl w:val="0"/>
          <w:numId w:val="14"/>
        </w:numPr>
        <w:rPr>
          <w:lang w:val="fr-CA"/>
        </w:rPr>
      </w:pPr>
      <w:r w:rsidRPr="002700DC">
        <w:rPr>
          <w:lang w:val="fr-CA"/>
        </w:rPr>
        <w:t>Comprendre les concepts audio</w:t>
      </w:r>
    </w:p>
    <w:p w14:paraId="1C739AF8" w14:textId="55F3FAA1" w:rsidR="002700DC" w:rsidRPr="002700DC" w:rsidRDefault="002700DC" w:rsidP="002700DC">
      <w:pPr>
        <w:pStyle w:val="ListParagraph"/>
        <w:numPr>
          <w:ilvl w:val="0"/>
          <w:numId w:val="14"/>
        </w:numPr>
        <w:rPr>
          <w:lang w:val="fr-CA"/>
        </w:rPr>
      </w:pPr>
      <w:r w:rsidRPr="002700DC">
        <w:rPr>
          <w:lang w:val="fr-CA"/>
        </w:rPr>
        <w:t>Pré-enregistrement, mixage, montage</w:t>
      </w:r>
    </w:p>
    <w:p w14:paraId="1A0CE6BA" w14:textId="70A36024" w:rsidR="002700DC" w:rsidRPr="002700DC" w:rsidRDefault="002700DC" w:rsidP="002700DC">
      <w:pPr>
        <w:pStyle w:val="ListParagraph"/>
        <w:numPr>
          <w:ilvl w:val="0"/>
          <w:numId w:val="14"/>
        </w:numPr>
        <w:rPr>
          <w:lang w:val="fr-CA"/>
        </w:rPr>
      </w:pPr>
      <w:r w:rsidRPr="002700DC">
        <w:rPr>
          <w:lang w:val="fr-CA"/>
        </w:rPr>
        <w:t xml:space="preserve">Considérations </w:t>
      </w:r>
      <w:r>
        <w:rPr>
          <w:lang w:val="fr-CA"/>
        </w:rPr>
        <w:t>de</w:t>
      </w:r>
      <w:r w:rsidRPr="002700DC">
        <w:rPr>
          <w:lang w:val="fr-CA"/>
        </w:rPr>
        <w:t xml:space="preserve"> la salle</w:t>
      </w:r>
    </w:p>
    <w:p w14:paraId="2FA243AF" w14:textId="79D7FEFD" w:rsidR="007728C6" w:rsidRPr="00774944" w:rsidRDefault="002700DC" w:rsidP="002700DC">
      <w:pPr>
        <w:pStyle w:val="ListParagraph"/>
        <w:numPr>
          <w:ilvl w:val="0"/>
          <w:numId w:val="14"/>
        </w:numPr>
        <w:rPr>
          <w:lang w:val="fr-CA"/>
        </w:rPr>
      </w:pPr>
      <w:r w:rsidRPr="002700DC">
        <w:rPr>
          <w:lang w:val="fr-CA"/>
        </w:rPr>
        <w:t>Entretien</w:t>
      </w:r>
    </w:p>
    <w:p w14:paraId="791401CE" w14:textId="2EFC768D" w:rsidR="00F974EE" w:rsidRPr="00774944" w:rsidRDefault="00FB741A" w:rsidP="00F974EE">
      <w:r w:rsidRPr="00FB741A">
        <w:t>Les étudiants peuvent utiliser</w:t>
      </w:r>
      <w:r>
        <w:t xml:space="preserve"> l’</w:t>
      </w:r>
      <w:hyperlink w:anchor="_Appendix_A_–" w:history="1">
        <w:r>
          <w:rPr>
            <w:rStyle w:val="Hyperlink"/>
          </w:rPr>
          <w:t>a</w:t>
        </w:r>
        <w:r w:rsidR="001306B4" w:rsidRPr="00774944">
          <w:rPr>
            <w:rStyle w:val="Hyperlink"/>
          </w:rPr>
          <w:t>nnexe</w:t>
        </w:r>
        <w:r w:rsidR="00F974EE" w:rsidRPr="00774944">
          <w:rPr>
            <w:rStyle w:val="Hyperlink"/>
          </w:rPr>
          <w:t xml:space="preserve"> A</w:t>
        </w:r>
      </w:hyperlink>
      <w:r w:rsidR="00F974EE" w:rsidRPr="00774944">
        <w:t xml:space="preserve"> – </w:t>
      </w:r>
      <w:r w:rsidR="00AD6619">
        <w:t>TGJ3M Podcast activités et travaux avec un diaporama</w:t>
      </w:r>
    </w:p>
    <w:p w14:paraId="7B4FCEDE" w14:textId="77777777" w:rsidR="007728C6" w:rsidRPr="00774944" w:rsidRDefault="007728C6">
      <w:pPr>
        <w:spacing w:after="0"/>
        <w:jc w:val="left"/>
        <w:rPr>
          <w:rFonts w:eastAsia="Palatino Linotype" w:cs="Palatino Linotype"/>
          <w:lang w:eastAsia="en-CA"/>
        </w:rPr>
      </w:pPr>
      <w:r w:rsidRPr="00774944">
        <w:br w:type="page"/>
      </w:r>
    </w:p>
    <w:p w14:paraId="7F0B6324" w14:textId="15C33851" w:rsidR="007728C6" w:rsidRPr="00774944" w:rsidRDefault="000646D1" w:rsidP="007728C6">
      <w:pPr>
        <w:pStyle w:val="Heading1"/>
      </w:pPr>
      <w:bookmarkStart w:id="79" w:name="_Assignment_1_–_2"/>
      <w:bookmarkStart w:id="80" w:name="_Toc47706097"/>
      <w:bookmarkStart w:id="81" w:name="_Toc55722327"/>
      <w:bookmarkEnd w:id="79"/>
      <w:r w:rsidRPr="00774944">
        <w:lastRenderedPageBreak/>
        <w:t>Travail</w:t>
      </w:r>
      <w:r w:rsidR="007728C6" w:rsidRPr="00774944">
        <w:t xml:space="preserve"> 1 – Cr</w:t>
      </w:r>
      <w:r w:rsidR="0012419C">
        <w:t xml:space="preserve">éer un </w:t>
      </w:r>
      <w:bookmarkEnd w:id="80"/>
      <w:r w:rsidR="007728C6" w:rsidRPr="00774944">
        <w:t>Podcast</w:t>
      </w:r>
      <w:bookmarkEnd w:id="81"/>
    </w:p>
    <w:p w14:paraId="284A9409" w14:textId="77777777" w:rsidR="0012419C" w:rsidRPr="0012419C" w:rsidRDefault="0012419C" w:rsidP="0012419C">
      <w:pPr>
        <w:pStyle w:val="ListParagraph"/>
        <w:numPr>
          <w:ilvl w:val="0"/>
          <w:numId w:val="14"/>
        </w:numPr>
        <w:rPr>
          <w:lang w:val="fr-CA"/>
        </w:rPr>
      </w:pPr>
      <w:r w:rsidRPr="0012419C">
        <w:rPr>
          <w:lang w:val="fr-CA"/>
        </w:rPr>
        <w:t>Décidez de votre sujet</w:t>
      </w:r>
    </w:p>
    <w:p w14:paraId="501DE4D3" w14:textId="192DB95A" w:rsidR="0012419C" w:rsidRPr="0012419C" w:rsidRDefault="0012419C" w:rsidP="0012419C">
      <w:pPr>
        <w:pStyle w:val="ListParagraph"/>
        <w:numPr>
          <w:ilvl w:val="0"/>
          <w:numId w:val="14"/>
        </w:numPr>
        <w:rPr>
          <w:lang w:val="fr-CA"/>
        </w:rPr>
      </w:pPr>
      <w:r w:rsidRPr="0012419C">
        <w:rPr>
          <w:lang w:val="fr-CA"/>
        </w:rPr>
        <w:t>Préplanifier (rédiger le plan de votre scénario)</w:t>
      </w:r>
    </w:p>
    <w:p w14:paraId="25E05E67" w14:textId="265BC829" w:rsidR="0012419C" w:rsidRPr="0012419C" w:rsidRDefault="0012419C" w:rsidP="0012419C">
      <w:pPr>
        <w:pStyle w:val="ListParagraph"/>
        <w:numPr>
          <w:ilvl w:val="0"/>
          <w:numId w:val="14"/>
        </w:numPr>
        <w:rPr>
          <w:lang w:val="fr-CA"/>
        </w:rPr>
      </w:pPr>
      <w:r w:rsidRPr="0012419C">
        <w:rPr>
          <w:lang w:val="fr-CA"/>
        </w:rPr>
        <w:t>Vérifier l'équipement</w:t>
      </w:r>
      <w:r w:rsidR="00BB29A9">
        <w:rPr>
          <w:lang w:val="fr-CA"/>
        </w:rPr>
        <w:t xml:space="preserve"> pour</w:t>
      </w:r>
      <w:r w:rsidRPr="0012419C">
        <w:rPr>
          <w:lang w:val="fr-CA"/>
        </w:rPr>
        <w:t xml:space="preserve"> enregistrer</w:t>
      </w:r>
      <w:r w:rsidR="00BB29A9">
        <w:rPr>
          <w:lang w:val="fr-CA"/>
        </w:rPr>
        <w:t xml:space="preserve"> et</w:t>
      </w:r>
      <w:r w:rsidRPr="0012419C">
        <w:rPr>
          <w:lang w:val="fr-CA"/>
        </w:rPr>
        <w:t xml:space="preserve"> éditer</w:t>
      </w:r>
    </w:p>
    <w:p w14:paraId="2B92508A" w14:textId="58588961" w:rsidR="0012419C" w:rsidRPr="0012419C" w:rsidRDefault="0012419C" w:rsidP="0012419C">
      <w:pPr>
        <w:pStyle w:val="ListParagraph"/>
        <w:numPr>
          <w:ilvl w:val="0"/>
          <w:numId w:val="14"/>
        </w:numPr>
        <w:rPr>
          <w:lang w:val="fr-CA"/>
        </w:rPr>
      </w:pPr>
      <w:r w:rsidRPr="0012419C">
        <w:rPr>
          <w:lang w:val="fr-CA"/>
        </w:rPr>
        <w:t xml:space="preserve">Créer une couverture </w:t>
      </w:r>
      <w:r w:rsidR="0061656C">
        <w:rPr>
          <w:lang w:val="fr-CA"/>
        </w:rPr>
        <w:t>pour votre P</w:t>
      </w:r>
      <w:r w:rsidRPr="0012419C">
        <w:rPr>
          <w:lang w:val="fr-CA"/>
        </w:rPr>
        <w:t>odcast</w:t>
      </w:r>
    </w:p>
    <w:p w14:paraId="1DF2B14F" w14:textId="54B032BC" w:rsidR="007728C6" w:rsidRPr="00774944" w:rsidRDefault="0012419C" w:rsidP="0012419C">
      <w:pPr>
        <w:pStyle w:val="ListParagraph"/>
        <w:numPr>
          <w:ilvl w:val="0"/>
          <w:numId w:val="14"/>
        </w:numPr>
        <w:rPr>
          <w:lang w:val="fr-CA"/>
        </w:rPr>
      </w:pPr>
      <w:r>
        <w:rPr>
          <w:lang w:val="fr-CA"/>
        </w:rPr>
        <w:t>Grilles d’évaluation</w:t>
      </w:r>
    </w:p>
    <w:p w14:paraId="7480AC3A" w14:textId="2B0CF51E" w:rsidR="007728C6" w:rsidRPr="00774944" w:rsidRDefault="007728C6" w:rsidP="007728C6">
      <w:pPr>
        <w:pStyle w:val="Heading1"/>
      </w:pPr>
      <w:bookmarkStart w:id="82" w:name="_Toc47706098"/>
      <w:bookmarkStart w:id="83" w:name="_Toc55722328"/>
      <w:r w:rsidRPr="00774944">
        <w:t>R</w:t>
      </w:r>
      <w:bookmarkEnd w:id="82"/>
      <w:r w:rsidR="00A840E7" w:rsidRPr="00774944">
        <w:t>éflexion</w:t>
      </w:r>
      <w:bookmarkEnd w:id="83"/>
    </w:p>
    <w:p w14:paraId="030CBFAB" w14:textId="77777777" w:rsidR="009930C2" w:rsidRPr="00774944" w:rsidRDefault="009930C2" w:rsidP="009930C2">
      <w:pPr>
        <w:rPr>
          <w:rFonts w:cs="Arial"/>
          <w:szCs w:val="22"/>
        </w:rPr>
      </w:pPr>
      <w:r w:rsidRPr="00774944">
        <w:rPr>
          <w:rFonts w:cs="Arial"/>
          <w:szCs w:val="22"/>
        </w:rPr>
        <w:t>À la fin de ces leçons, activités et devoirs, l'enseignant est encouragé à réfléchir avec ses apprenants sur:</w:t>
      </w:r>
    </w:p>
    <w:p w14:paraId="1B21B8FF" w14:textId="77777777" w:rsidR="009930C2" w:rsidRPr="00774944" w:rsidRDefault="009930C2" w:rsidP="009930C2">
      <w:pPr>
        <w:pStyle w:val="ListParagraph"/>
        <w:numPr>
          <w:ilvl w:val="0"/>
          <w:numId w:val="9"/>
        </w:numPr>
        <w:ind w:left="720"/>
        <w:rPr>
          <w:rFonts w:cs="Arial"/>
          <w:szCs w:val="22"/>
          <w:lang w:val="fr-CA"/>
        </w:rPr>
      </w:pPr>
      <w:r w:rsidRPr="00774944">
        <w:rPr>
          <w:rFonts w:cs="Arial"/>
          <w:szCs w:val="22"/>
          <w:lang w:val="fr-CA"/>
        </w:rPr>
        <w:t>Qu'est-ce qui s'est bien passé?</w:t>
      </w:r>
    </w:p>
    <w:p w14:paraId="77C2D91D" w14:textId="77777777" w:rsidR="009930C2" w:rsidRPr="00774944" w:rsidRDefault="009930C2" w:rsidP="009930C2">
      <w:pPr>
        <w:pStyle w:val="ListParagraph"/>
        <w:numPr>
          <w:ilvl w:val="0"/>
          <w:numId w:val="9"/>
        </w:numPr>
        <w:ind w:left="720"/>
        <w:rPr>
          <w:rFonts w:cs="Arial"/>
          <w:szCs w:val="22"/>
          <w:lang w:val="fr-CA"/>
        </w:rPr>
      </w:pPr>
      <w:r w:rsidRPr="00774944">
        <w:rPr>
          <w:rFonts w:cs="Arial"/>
          <w:szCs w:val="22"/>
          <w:lang w:val="fr-CA"/>
        </w:rPr>
        <w:t>Quel domaine doit être amélioré?</w:t>
      </w:r>
    </w:p>
    <w:p w14:paraId="09103383" w14:textId="77777777" w:rsidR="009930C2" w:rsidRPr="00774944" w:rsidRDefault="009930C2" w:rsidP="009930C2">
      <w:pPr>
        <w:pStyle w:val="ListParagraph"/>
        <w:numPr>
          <w:ilvl w:val="0"/>
          <w:numId w:val="9"/>
        </w:numPr>
        <w:ind w:left="720"/>
        <w:rPr>
          <w:rFonts w:cs="Arial"/>
          <w:szCs w:val="22"/>
          <w:lang w:val="fr-CA"/>
        </w:rPr>
      </w:pPr>
      <w:r w:rsidRPr="00774944">
        <w:rPr>
          <w:rFonts w:cs="Arial"/>
          <w:szCs w:val="22"/>
          <w:lang w:val="fr-CA"/>
        </w:rPr>
        <w:t>À quel stade étiez-vous le plus engagé?</w:t>
      </w:r>
    </w:p>
    <w:p w14:paraId="4D94D360" w14:textId="77777777" w:rsidR="009930C2" w:rsidRPr="00774944" w:rsidRDefault="009930C2" w:rsidP="009930C2">
      <w:pPr>
        <w:pStyle w:val="ListParagraph"/>
        <w:numPr>
          <w:ilvl w:val="0"/>
          <w:numId w:val="9"/>
        </w:numPr>
        <w:ind w:left="720"/>
        <w:rPr>
          <w:rFonts w:cs="Arial"/>
          <w:szCs w:val="22"/>
          <w:lang w:val="fr-CA"/>
        </w:rPr>
      </w:pPr>
      <w:r w:rsidRPr="00774944">
        <w:rPr>
          <w:rFonts w:cs="Arial"/>
          <w:szCs w:val="22"/>
          <w:lang w:val="fr-CA"/>
        </w:rPr>
        <w:t>Comment ces leçons, activités et devoirs pourraient-ils être améliorés la prochaine fois?</w:t>
      </w:r>
    </w:p>
    <w:p w14:paraId="617DD8D9" w14:textId="77777777" w:rsidR="009930C2" w:rsidRPr="00774944" w:rsidRDefault="009930C2" w:rsidP="009930C2">
      <w:pPr>
        <w:pStyle w:val="ListParagraph"/>
        <w:numPr>
          <w:ilvl w:val="0"/>
          <w:numId w:val="9"/>
        </w:numPr>
        <w:ind w:left="720"/>
        <w:rPr>
          <w:rFonts w:cs="Arial"/>
          <w:szCs w:val="22"/>
          <w:lang w:val="fr-CA"/>
        </w:rPr>
      </w:pPr>
      <w:r w:rsidRPr="00774944">
        <w:rPr>
          <w:rFonts w:cs="Arial"/>
          <w:szCs w:val="22"/>
          <w:lang w:val="fr-CA"/>
        </w:rPr>
        <w:t>Quels conseils donneriez-vous à quelqu'un avant de commencer ce travail?</w:t>
      </w:r>
    </w:p>
    <w:p w14:paraId="33F4E7E8" w14:textId="77777777" w:rsidR="009930C2" w:rsidRPr="00774944" w:rsidRDefault="009930C2" w:rsidP="009930C2">
      <w:pPr>
        <w:pStyle w:val="ListParagraph"/>
        <w:numPr>
          <w:ilvl w:val="0"/>
          <w:numId w:val="9"/>
        </w:numPr>
        <w:ind w:left="720"/>
        <w:rPr>
          <w:rFonts w:cs="Arial"/>
          <w:szCs w:val="22"/>
          <w:lang w:val="fr-CA"/>
        </w:rPr>
      </w:pPr>
      <w:r w:rsidRPr="00774944">
        <w:rPr>
          <w:rFonts w:cs="Arial"/>
          <w:szCs w:val="22"/>
          <w:lang w:val="fr-CA"/>
        </w:rPr>
        <w:t>Donnez un exemple de quelque chose que vous avez appris ?</w:t>
      </w:r>
    </w:p>
    <w:p w14:paraId="2259DBE8" w14:textId="12FA588C" w:rsidR="00F974EE" w:rsidRPr="00774944" w:rsidRDefault="003968A1" w:rsidP="00F974EE">
      <w:pPr>
        <w:pStyle w:val="Heading1"/>
      </w:pPr>
      <w:bookmarkStart w:id="84" w:name="_Appendix_A_–"/>
      <w:bookmarkStart w:id="85" w:name="_Toc55722329"/>
      <w:bookmarkEnd w:id="84"/>
      <w:r w:rsidRPr="00774944">
        <w:rPr>
          <w:rFonts w:ascii="Arial" w:eastAsiaTheme="minorHAnsi" w:hAnsi="Arial" w:cstheme="minorBidi"/>
          <w:color w:val="auto"/>
          <w:sz w:val="24"/>
          <w:szCs w:val="24"/>
        </w:rPr>
        <w:t>Cette réflexion peut se faire à l'aide d'un formulaire Google (ou similaire), d'une réflexion en petit groupe, ou de l'utilisation d'un forum de discussion LMS (Learning Management Software) comme Google Classroom, Desire2Learn, EAV etc.</w:t>
      </w:r>
      <w:r w:rsidR="00990C07" w:rsidRPr="00774944">
        <w:rPr>
          <w:highlight w:val="yellow"/>
        </w:rPr>
        <w:br w:type="page"/>
      </w:r>
      <w:r w:rsidR="001306B4" w:rsidRPr="00774944">
        <w:lastRenderedPageBreak/>
        <w:t>Annexe</w:t>
      </w:r>
      <w:r w:rsidR="00F974EE" w:rsidRPr="00774944">
        <w:t xml:space="preserve"> A – TGJ3M Podcast </w:t>
      </w:r>
      <w:r w:rsidR="000A5621" w:rsidRPr="000A5621">
        <w:t>Activités et travaux</w:t>
      </w:r>
      <w:bookmarkEnd w:id="85"/>
    </w:p>
    <w:p w14:paraId="38D0D8CA" w14:textId="261C353B" w:rsidR="00F974EE" w:rsidRPr="00774944" w:rsidRDefault="00A840E7" w:rsidP="00F974EE">
      <w:pPr>
        <w:pStyle w:val="Heading2"/>
      </w:pPr>
      <w:bookmarkStart w:id="86" w:name="_Toc55722330"/>
      <w:bookmarkStart w:id="87" w:name="_Hlk47809297"/>
      <w:r w:rsidRPr="00774944">
        <w:t>Aperçu</w:t>
      </w:r>
      <w:r w:rsidR="00F974EE" w:rsidRPr="00774944">
        <w:t>:</w:t>
      </w:r>
      <w:bookmarkEnd w:id="86"/>
    </w:p>
    <w:p w14:paraId="543BF891" w14:textId="5EA5863E" w:rsidR="000A5621" w:rsidRDefault="001434F9" w:rsidP="00F974EE">
      <w:r w:rsidRPr="001434F9">
        <w:t xml:space="preserve">Cette feuille de travail a été conçue comme un document collaboratif à partager avec votre professeur.  Au fur et à mesure que vous progresserez dans ces activités et ces devoirs, votre professeur vous donnera des commentaires que vous pourrez utiliser pour réviser votre travail.  Portez une attention particulière à la </w:t>
      </w:r>
      <w:r w:rsidR="00246C40">
        <w:t>grille</w:t>
      </w:r>
      <w:r w:rsidRPr="001434F9">
        <w:t xml:space="preserve"> au bas de cette feuille et aux commentaires de l'enseignant au fur et à mesure que vous avancez.</w:t>
      </w:r>
    </w:p>
    <w:p w14:paraId="5332DE3B" w14:textId="6B7379F6" w:rsidR="00F974EE" w:rsidRPr="00774944" w:rsidRDefault="00F974EE" w:rsidP="00F974EE">
      <w:r w:rsidRPr="00774944">
        <w:t>*</w:t>
      </w:r>
      <w:r w:rsidR="0055475C" w:rsidRPr="0055475C">
        <w:t xml:space="preserve"> Conseil utile, faites une copie de sauvegarde de votre travail</w:t>
      </w:r>
    </w:p>
    <w:p w14:paraId="6184716C" w14:textId="31FB1C96" w:rsidR="00F974EE" w:rsidRPr="00774944" w:rsidRDefault="00A840E7" w:rsidP="00F974EE">
      <w:pPr>
        <w:pStyle w:val="Heading3"/>
      </w:pPr>
      <w:r w:rsidRPr="00774944">
        <w:t>Attentes</w:t>
      </w:r>
      <w:r w:rsidR="00F974EE" w:rsidRPr="00774944">
        <w:t>:</w:t>
      </w:r>
    </w:p>
    <w:p w14:paraId="4F9EC345" w14:textId="77777777" w:rsidR="009F459A" w:rsidRDefault="009F459A" w:rsidP="009F459A">
      <w:r>
        <w:t xml:space="preserve">A1. déterminer le concept de communication et les domaines d’application de la technologie des communications. </w:t>
      </w:r>
    </w:p>
    <w:p w14:paraId="18B61745" w14:textId="77777777" w:rsidR="009F459A" w:rsidRDefault="009F459A" w:rsidP="009F459A">
      <w:r>
        <w:t>A2. expliquer le fonctionnement, l’utilisation et l’entretien du matériel et de l’équipement ainsi que les techniques de production en usage dans des domaines d’application de la technologie des communications.</w:t>
      </w:r>
    </w:p>
    <w:p w14:paraId="1CA76672" w14:textId="77777777" w:rsidR="009F459A" w:rsidRDefault="009F459A" w:rsidP="009F459A">
      <w:r>
        <w:t xml:space="preserve">A4. déterminer, en matière de santé et de sécurité, les risques que pose l’utilisation de matériel en usage dans le secteur de la technologie des communications ainsi que les aspects de la réglementation s’y rapportant. </w:t>
      </w:r>
    </w:p>
    <w:p w14:paraId="5D11D59D" w14:textId="77777777" w:rsidR="009F459A" w:rsidRDefault="009F459A" w:rsidP="009F459A">
      <w:r>
        <w:t>B2. réaliser des projets de communication en mettant à contribution ses connaissances et ses habiletés techniques ainsi que des méthodes de gestion appropriées.</w:t>
      </w:r>
    </w:p>
    <w:p w14:paraId="103CDCB4" w14:textId="77777777" w:rsidR="009F459A" w:rsidRDefault="009F459A" w:rsidP="009F459A">
      <w:r>
        <w:t>C1. analyser les répercussions de la technologie des communications et de ses applications sur l’économie, la société et l’environnement</w:t>
      </w:r>
    </w:p>
    <w:p w14:paraId="09EB91C0" w14:textId="77777777" w:rsidR="009F459A" w:rsidRDefault="009F459A" w:rsidP="009F459A">
      <w:r>
        <w:t xml:space="preserve">C2. examiner diverses considérations liées à la diversité socioculturelle et aux enjeux éthiques dans le contexte de la conception et de la réalisation de projets en technologie des communications. </w:t>
      </w:r>
    </w:p>
    <w:p w14:paraId="2D433A9C" w14:textId="77777777" w:rsidR="009F459A" w:rsidRPr="00774944" w:rsidRDefault="009F459A" w:rsidP="009F459A">
      <w:r>
        <w:t>C3. analyser diverses possibilités de carrière dans le secteur de la technologie des communications, en y associant les exigences sur le plan de la formation et de la reconnaissance professionnelle.</w:t>
      </w:r>
    </w:p>
    <w:p w14:paraId="7A84D641" w14:textId="36AC0741" w:rsidR="00F974EE" w:rsidRPr="00774944" w:rsidRDefault="00F974EE" w:rsidP="00F974EE">
      <w:pPr>
        <w:pStyle w:val="Heading3"/>
      </w:pPr>
      <w:r w:rsidRPr="00774944">
        <w:t>Activit</w:t>
      </w:r>
      <w:r w:rsidR="009F459A">
        <w:t>és</w:t>
      </w:r>
      <w:r w:rsidRPr="00774944">
        <w:t>:</w:t>
      </w:r>
    </w:p>
    <w:p w14:paraId="551C86AE" w14:textId="29829B21" w:rsidR="00F974EE" w:rsidRPr="00774944" w:rsidRDefault="0081538C" w:rsidP="00F974EE">
      <w:r w:rsidRPr="0081538C">
        <w:t>Au début de chaque activité, effectuez toutes les lectures et regardez toutes les vidéos avant de commencer</w:t>
      </w:r>
      <w:r w:rsidR="00F974EE" w:rsidRPr="00774944">
        <w:t>.</w:t>
      </w:r>
    </w:p>
    <w:p w14:paraId="03196AB2" w14:textId="77777777" w:rsidR="00CE3815" w:rsidRPr="00774944" w:rsidRDefault="00CE3815">
      <w:pPr>
        <w:spacing w:after="0"/>
        <w:jc w:val="left"/>
        <w:rPr>
          <w:rFonts w:asciiTheme="minorHAnsi" w:eastAsiaTheme="majorEastAsia" w:hAnsiTheme="minorHAnsi" w:cstheme="majorBidi"/>
          <w:color w:val="1932FF"/>
          <w:sz w:val="28"/>
        </w:rPr>
      </w:pPr>
      <w:r w:rsidRPr="00774944">
        <w:br w:type="page"/>
      </w:r>
    </w:p>
    <w:p w14:paraId="42679FD8" w14:textId="72FD8663" w:rsidR="00F974EE" w:rsidRPr="00774944" w:rsidRDefault="00F974EE" w:rsidP="000F648D">
      <w:pPr>
        <w:pStyle w:val="Heading3"/>
        <w:spacing w:before="0"/>
        <w:contextualSpacing/>
      </w:pPr>
      <w:r w:rsidRPr="00774944">
        <w:lastRenderedPageBreak/>
        <w:t xml:space="preserve">Questions: </w:t>
      </w:r>
    </w:p>
    <w:p w14:paraId="17BAF60F" w14:textId="77777777" w:rsidR="0081538C" w:rsidRDefault="0081538C" w:rsidP="000F648D">
      <w:pPr>
        <w:pStyle w:val="Heading3"/>
        <w:spacing w:before="0"/>
        <w:contextualSpacing/>
        <w:rPr>
          <w:rFonts w:ascii="Arial" w:eastAsiaTheme="minorHAnsi" w:hAnsi="Arial" w:cstheme="minorBidi"/>
          <w:color w:val="auto"/>
          <w:sz w:val="24"/>
        </w:rPr>
      </w:pPr>
      <w:r w:rsidRPr="0081538C">
        <w:rPr>
          <w:rFonts w:ascii="Arial" w:eastAsiaTheme="minorHAnsi" w:hAnsi="Arial" w:cstheme="minorBidi"/>
          <w:color w:val="auto"/>
          <w:sz w:val="24"/>
        </w:rPr>
        <w:t>En fonction de vos expériences antérieures, certains des sujets traités peuvent être des révisions, et pour d'autres, ils peuvent être tout à fait nouveaux.  Il est prévu que vous ayez des questions au fur et à mesure de votre parcours ; si c'est le cas, je suis là pour vous aider.  Si vous en avez, je suis là pour vous aider. Veuillez me le faire savoir dès que possible afin de recevoir l'aide dont vous avez besoin et de ne pas être frustré.</w:t>
      </w:r>
    </w:p>
    <w:p w14:paraId="77F35C15" w14:textId="7A7E4D7A" w:rsidR="00F974EE" w:rsidRPr="00774944" w:rsidRDefault="00F974EE" w:rsidP="00F974EE">
      <w:pPr>
        <w:pStyle w:val="Heading3"/>
      </w:pPr>
      <w:r w:rsidRPr="00774944">
        <w:t>Res</w:t>
      </w:r>
      <w:r w:rsidR="0081538C">
        <w:t>s</w:t>
      </w:r>
      <w:r w:rsidRPr="00774944">
        <w:t>ources</w:t>
      </w:r>
    </w:p>
    <w:p w14:paraId="4E2077D5" w14:textId="46F3A61F" w:rsidR="00F974EE" w:rsidRPr="00774944" w:rsidRDefault="00F31B79" w:rsidP="00F974EE">
      <w:r w:rsidRPr="00F31B79">
        <w:t>Ces sites audio</w:t>
      </w:r>
      <w:r w:rsidR="00ED7CD5">
        <w:t>s</w:t>
      </w:r>
      <w:r w:rsidRPr="00F31B79">
        <w:t xml:space="preserve"> GRATUITS et Creative Commons sont un endroit idéal pour trouver du son de fond et des effets sonores tout en respectant les lois sur le droit d'auteur au Cana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00"/>
        <w:gridCol w:w="3060"/>
        <w:gridCol w:w="3590"/>
      </w:tblGrid>
      <w:tr w:rsidR="00F974EE" w:rsidRPr="00774944" w14:paraId="6E06E072" w14:textId="77777777" w:rsidTr="005C5CE5">
        <w:tc>
          <w:tcPr>
            <w:tcW w:w="2700" w:type="dxa"/>
          </w:tcPr>
          <w:p w14:paraId="4EA1F6ED" w14:textId="77777777" w:rsidR="00F974EE" w:rsidRPr="00774944" w:rsidRDefault="007226B8" w:rsidP="00F974EE">
            <w:pPr>
              <w:pStyle w:val="chart"/>
              <w:rPr>
                <w:rFonts w:cs="Arial"/>
                <w:sz w:val="24"/>
                <w:szCs w:val="24"/>
              </w:rPr>
            </w:pPr>
            <w:hyperlink r:id="rId56" w:history="1">
              <w:r w:rsidR="00F974EE" w:rsidRPr="00774944">
                <w:rPr>
                  <w:rStyle w:val="Hyperlink"/>
                  <w:rFonts w:cs="Arial"/>
                  <w:szCs w:val="24"/>
                </w:rPr>
                <w:t>YouTube Music Library</w:t>
              </w:r>
            </w:hyperlink>
          </w:p>
        </w:tc>
        <w:tc>
          <w:tcPr>
            <w:tcW w:w="3060" w:type="dxa"/>
          </w:tcPr>
          <w:p w14:paraId="368AC60E" w14:textId="77777777" w:rsidR="00F974EE" w:rsidRPr="00774944" w:rsidRDefault="007226B8" w:rsidP="00F974EE">
            <w:pPr>
              <w:pStyle w:val="chart"/>
              <w:rPr>
                <w:rFonts w:cs="Arial"/>
                <w:sz w:val="24"/>
                <w:szCs w:val="24"/>
              </w:rPr>
            </w:pPr>
            <w:hyperlink r:id="rId57" w:history="1">
              <w:r w:rsidR="00F974EE" w:rsidRPr="00774944">
                <w:rPr>
                  <w:rStyle w:val="Hyperlink"/>
                  <w:rFonts w:cs="Arial"/>
                  <w:szCs w:val="24"/>
                </w:rPr>
                <w:t>No Copyright Sounds</w:t>
              </w:r>
            </w:hyperlink>
          </w:p>
          <w:p w14:paraId="04DCC667" w14:textId="77777777" w:rsidR="00F974EE" w:rsidRPr="00774944" w:rsidRDefault="00F974EE" w:rsidP="00F974EE">
            <w:pPr>
              <w:pStyle w:val="chart"/>
              <w:rPr>
                <w:rFonts w:cs="Arial"/>
                <w:sz w:val="24"/>
                <w:szCs w:val="24"/>
              </w:rPr>
            </w:pPr>
          </w:p>
        </w:tc>
        <w:tc>
          <w:tcPr>
            <w:tcW w:w="3590" w:type="dxa"/>
          </w:tcPr>
          <w:p w14:paraId="24B4238E" w14:textId="77777777" w:rsidR="00F974EE" w:rsidRPr="00774944" w:rsidRDefault="007226B8" w:rsidP="00F974EE">
            <w:pPr>
              <w:pStyle w:val="chart"/>
              <w:rPr>
                <w:rFonts w:cs="Arial"/>
                <w:sz w:val="24"/>
                <w:szCs w:val="24"/>
              </w:rPr>
            </w:pPr>
            <w:hyperlink r:id="rId58" w:history="1">
              <w:r w:rsidR="00F974EE" w:rsidRPr="00774944">
                <w:rPr>
                  <w:rStyle w:val="Hyperlink"/>
                  <w:rFonts w:cs="Arial"/>
                  <w:szCs w:val="24"/>
                </w:rPr>
                <w:t>VLOG No Copyright</w:t>
              </w:r>
            </w:hyperlink>
          </w:p>
          <w:p w14:paraId="2DC4B2AA" w14:textId="77777777" w:rsidR="00F974EE" w:rsidRPr="00774944" w:rsidRDefault="00F974EE" w:rsidP="00F974EE">
            <w:pPr>
              <w:pStyle w:val="chart"/>
              <w:rPr>
                <w:rFonts w:cs="Arial"/>
                <w:sz w:val="24"/>
                <w:szCs w:val="24"/>
              </w:rPr>
            </w:pPr>
          </w:p>
        </w:tc>
      </w:tr>
      <w:tr w:rsidR="00F974EE" w:rsidRPr="00774944" w14:paraId="12F7BD40" w14:textId="77777777" w:rsidTr="005C5CE5">
        <w:tc>
          <w:tcPr>
            <w:tcW w:w="2700" w:type="dxa"/>
          </w:tcPr>
          <w:p w14:paraId="18DD7A90" w14:textId="77777777" w:rsidR="00F974EE" w:rsidRPr="00774944" w:rsidRDefault="007226B8" w:rsidP="00F974EE">
            <w:pPr>
              <w:pStyle w:val="chart"/>
              <w:rPr>
                <w:rFonts w:cs="Arial"/>
                <w:sz w:val="24"/>
                <w:szCs w:val="24"/>
              </w:rPr>
            </w:pPr>
            <w:hyperlink r:id="rId59" w:history="1">
              <w:r w:rsidR="00F974EE" w:rsidRPr="00774944">
                <w:rPr>
                  <w:rStyle w:val="Hyperlink"/>
                  <w:rFonts w:cs="Arial"/>
                  <w:szCs w:val="24"/>
                </w:rPr>
                <w:t>Sound Cloud</w:t>
              </w:r>
            </w:hyperlink>
          </w:p>
        </w:tc>
        <w:tc>
          <w:tcPr>
            <w:tcW w:w="3060" w:type="dxa"/>
          </w:tcPr>
          <w:p w14:paraId="03B3B79D" w14:textId="77777777" w:rsidR="00F974EE" w:rsidRPr="00774944" w:rsidRDefault="007226B8" w:rsidP="00F974EE">
            <w:pPr>
              <w:pStyle w:val="chart"/>
              <w:rPr>
                <w:rFonts w:cs="Arial"/>
                <w:sz w:val="24"/>
                <w:szCs w:val="24"/>
              </w:rPr>
            </w:pPr>
            <w:hyperlink r:id="rId60" w:history="1">
              <w:r w:rsidR="00F974EE" w:rsidRPr="00774944">
                <w:rPr>
                  <w:rStyle w:val="Hyperlink"/>
                  <w:rFonts w:cs="Arial"/>
                  <w:szCs w:val="24"/>
                </w:rPr>
                <w:t>Free Music Archive</w:t>
              </w:r>
            </w:hyperlink>
          </w:p>
        </w:tc>
        <w:tc>
          <w:tcPr>
            <w:tcW w:w="3590" w:type="dxa"/>
          </w:tcPr>
          <w:p w14:paraId="2097B896" w14:textId="77777777" w:rsidR="00F974EE" w:rsidRPr="00774944" w:rsidRDefault="007226B8" w:rsidP="00F974EE">
            <w:pPr>
              <w:pStyle w:val="chart"/>
              <w:rPr>
                <w:rFonts w:cs="Arial"/>
                <w:sz w:val="24"/>
                <w:szCs w:val="24"/>
              </w:rPr>
            </w:pPr>
            <w:hyperlink r:id="rId61" w:history="1">
              <w:r w:rsidR="00F974EE" w:rsidRPr="00774944">
                <w:rPr>
                  <w:rStyle w:val="Hyperlink"/>
                  <w:rFonts w:cs="Arial"/>
                  <w:szCs w:val="24"/>
                </w:rPr>
                <w:t>Sound Bible Free Sound Effects</w:t>
              </w:r>
            </w:hyperlink>
          </w:p>
          <w:p w14:paraId="77910EF5" w14:textId="77777777" w:rsidR="00F974EE" w:rsidRPr="00774944" w:rsidRDefault="00F974EE" w:rsidP="00F974EE">
            <w:pPr>
              <w:pStyle w:val="chart"/>
              <w:rPr>
                <w:rFonts w:cs="Arial"/>
                <w:sz w:val="24"/>
                <w:szCs w:val="24"/>
              </w:rPr>
            </w:pPr>
          </w:p>
        </w:tc>
      </w:tr>
      <w:tr w:rsidR="00F974EE" w:rsidRPr="00774944" w14:paraId="5DD2C755" w14:textId="77777777" w:rsidTr="005C5CE5">
        <w:tc>
          <w:tcPr>
            <w:tcW w:w="2700" w:type="dxa"/>
          </w:tcPr>
          <w:p w14:paraId="0FDF7185" w14:textId="54A81F25" w:rsidR="00F974EE" w:rsidRPr="00774944" w:rsidRDefault="007226B8" w:rsidP="00F974EE">
            <w:pPr>
              <w:pStyle w:val="chart"/>
              <w:rPr>
                <w:rFonts w:cs="Arial"/>
                <w:sz w:val="24"/>
                <w:szCs w:val="24"/>
              </w:rPr>
            </w:pPr>
            <w:hyperlink r:id="rId62" w:history="1">
              <w:r w:rsidR="00F974EE" w:rsidRPr="00774944">
                <w:rPr>
                  <w:rFonts w:cs="Arial"/>
                  <w:color w:val="0000FF"/>
                  <w:sz w:val="24"/>
                  <w:szCs w:val="24"/>
                  <w:u w:val="single"/>
                </w:rPr>
                <w:t>Incompetech</w:t>
              </w:r>
            </w:hyperlink>
          </w:p>
        </w:tc>
        <w:tc>
          <w:tcPr>
            <w:tcW w:w="3060" w:type="dxa"/>
          </w:tcPr>
          <w:p w14:paraId="0C1898C8" w14:textId="49622166" w:rsidR="00F974EE" w:rsidRPr="00774944" w:rsidRDefault="007226B8" w:rsidP="00F974EE">
            <w:pPr>
              <w:pStyle w:val="chart"/>
              <w:rPr>
                <w:rFonts w:cs="Arial"/>
                <w:sz w:val="24"/>
                <w:szCs w:val="24"/>
              </w:rPr>
            </w:pPr>
            <w:hyperlink r:id="rId63" w:history="1">
              <w:r w:rsidR="00F974EE" w:rsidRPr="00774944">
                <w:rPr>
                  <w:rStyle w:val="Hyperlink"/>
                  <w:rFonts w:cs="Arial"/>
                  <w:szCs w:val="24"/>
                </w:rPr>
                <w:t>Ccmixter</w:t>
              </w:r>
            </w:hyperlink>
          </w:p>
        </w:tc>
        <w:tc>
          <w:tcPr>
            <w:tcW w:w="3590" w:type="dxa"/>
          </w:tcPr>
          <w:p w14:paraId="26A9DEBD" w14:textId="77777777" w:rsidR="00F974EE" w:rsidRPr="00774944" w:rsidRDefault="007226B8" w:rsidP="00F974EE">
            <w:pPr>
              <w:pStyle w:val="chart"/>
              <w:rPr>
                <w:rFonts w:cs="Arial"/>
                <w:sz w:val="24"/>
                <w:szCs w:val="24"/>
              </w:rPr>
            </w:pPr>
            <w:hyperlink r:id="rId64" w:history="1">
              <w:r w:rsidR="00F974EE" w:rsidRPr="00774944">
                <w:rPr>
                  <w:rStyle w:val="Hyperlink"/>
                  <w:rFonts w:cs="Arial"/>
                  <w:szCs w:val="24"/>
                </w:rPr>
                <w:t>Soundclick</w:t>
              </w:r>
            </w:hyperlink>
          </w:p>
        </w:tc>
      </w:tr>
    </w:tbl>
    <w:p w14:paraId="40864F38" w14:textId="605BD30C" w:rsidR="00F974EE" w:rsidRPr="00774944" w:rsidRDefault="00EB2807" w:rsidP="00F974EE">
      <w:pPr>
        <w:pStyle w:val="Heading2"/>
      </w:pPr>
      <w:bookmarkStart w:id="88" w:name="_Toc55722331"/>
      <w:bookmarkStart w:id="89" w:name="_Hlk42453745"/>
      <w:r w:rsidRPr="00774944">
        <w:t>Activité</w:t>
      </w:r>
      <w:r w:rsidR="00F974EE" w:rsidRPr="00774944">
        <w:t xml:space="preserve"> 1 – </w:t>
      </w:r>
      <w:r w:rsidR="009B09DB">
        <w:t>Qu’est-ce qu’un Podcast</w:t>
      </w:r>
      <w:bookmarkEnd w:id="88"/>
      <w:r w:rsidR="009B09DB">
        <w:t xml:space="preserve"> </w:t>
      </w:r>
    </w:p>
    <w:bookmarkEnd w:id="89"/>
    <w:p w14:paraId="59E37F79" w14:textId="77777777" w:rsidR="00F974EE" w:rsidRPr="00774944" w:rsidRDefault="00F974EE" w:rsidP="00F974EE">
      <w:pPr>
        <w:pStyle w:val="Heading3"/>
      </w:pPr>
      <w:r w:rsidRPr="00774944">
        <w:t>Question 1.1</w:t>
      </w:r>
    </w:p>
    <w:p w14:paraId="079E204C" w14:textId="6C35616D" w:rsidR="00F974EE" w:rsidRPr="00774944" w:rsidRDefault="009B09DB" w:rsidP="00F974EE">
      <w:r w:rsidRPr="009B09DB">
        <w:t>Qu'est-ce qui vous intéresse ?  Quels sont les types de choses que vous voulez apprendre, énumérez 10 choses ci-dessous</w:t>
      </w:r>
    </w:p>
    <w:tbl>
      <w:tblPr>
        <w:tblStyle w:val="TableGrid"/>
        <w:tblW w:w="0" w:type="auto"/>
        <w:tblLook w:val="04A0" w:firstRow="1" w:lastRow="0" w:firstColumn="1" w:lastColumn="0" w:noHBand="0" w:noVBand="1"/>
      </w:tblPr>
      <w:tblGrid>
        <w:gridCol w:w="2335"/>
        <w:gridCol w:w="7015"/>
      </w:tblGrid>
      <w:tr w:rsidR="00CE3815" w:rsidRPr="00774944" w14:paraId="003B02B1" w14:textId="77777777" w:rsidTr="00CE3815">
        <w:tc>
          <w:tcPr>
            <w:tcW w:w="2335" w:type="dxa"/>
          </w:tcPr>
          <w:p w14:paraId="518CB857" w14:textId="0BFD5CCD" w:rsidR="00CE3815" w:rsidRPr="00774944" w:rsidRDefault="00CE3815" w:rsidP="00CE3815">
            <w:pPr>
              <w:rPr>
                <w:b/>
                <w:bCs/>
              </w:rPr>
            </w:pPr>
            <w:r w:rsidRPr="00774944">
              <w:rPr>
                <w:b/>
                <w:bCs/>
              </w:rPr>
              <w:t>Int</w:t>
            </w:r>
            <w:r w:rsidR="009B09DB">
              <w:rPr>
                <w:b/>
                <w:bCs/>
              </w:rPr>
              <w:t>érêt</w:t>
            </w:r>
          </w:p>
        </w:tc>
        <w:tc>
          <w:tcPr>
            <w:tcW w:w="7015" w:type="dxa"/>
          </w:tcPr>
          <w:p w14:paraId="1E88C6B0" w14:textId="7323D4D2" w:rsidR="00CE3815" w:rsidRPr="00774944" w:rsidRDefault="009B09DB" w:rsidP="00CE3815">
            <w:pPr>
              <w:rPr>
                <w:b/>
                <w:bCs/>
              </w:rPr>
            </w:pPr>
            <w:r w:rsidRPr="009B09DB">
              <w:rPr>
                <w:b/>
                <w:bCs/>
              </w:rPr>
              <w:t>Pourquoi est-ce important pour vous ?</w:t>
            </w:r>
          </w:p>
        </w:tc>
      </w:tr>
      <w:tr w:rsidR="00CE3815" w:rsidRPr="00774944" w14:paraId="4ADE7481" w14:textId="77777777" w:rsidTr="00CE3815">
        <w:trPr>
          <w:trHeight w:val="458"/>
        </w:trPr>
        <w:tc>
          <w:tcPr>
            <w:tcW w:w="2335" w:type="dxa"/>
          </w:tcPr>
          <w:p w14:paraId="72E2EEFA" w14:textId="1EA5B658" w:rsidR="00CE3815" w:rsidRPr="00774944" w:rsidRDefault="00340FB9" w:rsidP="00CE3815">
            <w:r>
              <w:t>p. ex</w:t>
            </w:r>
            <w:r w:rsidR="00CE3815" w:rsidRPr="00774944">
              <w:t>., C</w:t>
            </w:r>
            <w:r w:rsidR="009B09DB">
              <w:t>hats</w:t>
            </w:r>
          </w:p>
        </w:tc>
        <w:tc>
          <w:tcPr>
            <w:tcW w:w="7015" w:type="dxa"/>
          </w:tcPr>
          <w:p w14:paraId="06F6F33F" w14:textId="03B9985B" w:rsidR="00CE3815" w:rsidRPr="00774944" w:rsidRDefault="009B09DB" w:rsidP="00CE3815">
            <w:r w:rsidRPr="009B09DB">
              <w:t>J'ai deux chats qui miaulent tout le temps ; je veux savoir ce qu'ils essaient de communiquer</w:t>
            </w:r>
          </w:p>
        </w:tc>
      </w:tr>
      <w:tr w:rsidR="00CE3815" w:rsidRPr="00774944" w14:paraId="7C6B3527" w14:textId="77777777" w:rsidTr="00CE3815">
        <w:tc>
          <w:tcPr>
            <w:tcW w:w="2335" w:type="dxa"/>
          </w:tcPr>
          <w:p w14:paraId="532850AE" w14:textId="77777777" w:rsidR="00CE3815" w:rsidRPr="00774944" w:rsidRDefault="00CE3815" w:rsidP="00CE3815"/>
        </w:tc>
        <w:tc>
          <w:tcPr>
            <w:tcW w:w="7015" w:type="dxa"/>
          </w:tcPr>
          <w:p w14:paraId="4CABF88E" w14:textId="77777777" w:rsidR="00CE3815" w:rsidRPr="00774944" w:rsidRDefault="00CE3815" w:rsidP="00CE3815"/>
        </w:tc>
      </w:tr>
      <w:tr w:rsidR="00CE3815" w:rsidRPr="00774944" w14:paraId="01F3E6E6" w14:textId="77777777" w:rsidTr="00CE3815">
        <w:tc>
          <w:tcPr>
            <w:tcW w:w="2335" w:type="dxa"/>
          </w:tcPr>
          <w:p w14:paraId="71CFF04C" w14:textId="77777777" w:rsidR="00CE3815" w:rsidRPr="00774944" w:rsidRDefault="00CE3815" w:rsidP="00CE3815"/>
        </w:tc>
        <w:tc>
          <w:tcPr>
            <w:tcW w:w="7015" w:type="dxa"/>
          </w:tcPr>
          <w:p w14:paraId="51429250" w14:textId="77777777" w:rsidR="00CE3815" w:rsidRPr="00774944" w:rsidRDefault="00CE3815" w:rsidP="00CE3815"/>
        </w:tc>
      </w:tr>
      <w:tr w:rsidR="00CE3815" w:rsidRPr="00774944" w14:paraId="19EC428F" w14:textId="77777777" w:rsidTr="00CE3815">
        <w:tc>
          <w:tcPr>
            <w:tcW w:w="2335" w:type="dxa"/>
          </w:tcPr>
          <w:p w14:paraId="21E33F54" w14:textId="77777777" w:rsidR="00CE3815" w:rsidRPr="00774944" w:rsidRDefault="00CE3815" w:rsidP="00CE3815"/>
        </w:tc>
        <w:tc>
          <w:tcPr>
            <w:tcW w:w="7015" w:type="dxa"/>
          </w:tcPr>
          <w:p w14:paraId="26014622" w14:textId="77777777" w:rsidR="00CE3815" w:rsidRPr="00774944" w:rsidRDefault="00CE3815" w:rsidP="00CE3815"/>
        </w:tc>
      </w:tr>
      <w:tr w:rsidR="00CE3815" w:rsidRPr="00774944" w14:paraId="6C26A0D5" w14:textId="77777777" w:rsidTr="00CE3815">
        <w:tc>
          <w:tcPr>
            <w:tcW w:w="2335" w:type="dxa"/>
          </w:tcPr>
          <w:p w14:paraId="3EEE7C5D" w14:textId="77777777" w:rsidR="00CE3815" w:rsidRPr="00774944" w:rsidRDefault="00CE3815" w:rsidP="00CE3815"/>
        </w:tc>
        <w:tc>
          <w:tcPr>
            <w:tcW w:w="7015" w:type="dxa"/>
          </w:tcPr>
          <w:p w14:paraId="5E25D343" w14:textId="77777777" w:rsidR="00CE3815" w:rsidRPr="00774944" w:rsidRDefault="00CE3815" w:rsidP="00CE3815"/>
        </w:tc>
      </w:tr>
      <w:tr w:rsidR="00CE3815" w:rsidRPr="00774944" w14:paraId="51482E7F" w14:textId="77777777" w:rsidTr="00CE3815">
        <w:tc>
          <w:tcPr>
            <w:tcW w:w="2335" w:type="dxa"/>
          </w:tcPr>
          <w:p w14:paraId="27BD4DF8" w14:textId="77777777" w:rsidR="00CE3815" w:rsidRPr="00774944" w:rsidRDefault="00CE3815" w:rsidP="00CE3815"/>
        </w:tc>
        <w:tc>
          <w:tcPr>
            <w:tcW w:w="7015" w:type="dxa"/>
          </w:tcPr>
          <w:p w14:paraId="2464FCEF" w14:textId="77777777" w:rsidR="00CE3815" w:rsidRPr="00774944" w:rsidRDefault="00CE3815" w:rsidP="00CE3815"/>
        </w:tc>
      </w:tr>
      <w:tr w:rsidR="00CE3815" w:rsidRPr="00774944" w14:paraId="235CEBBD" w14:textId="77777777" w:rsidTr="00CE3815">
        <w:tc>
          <w:tcPr>
            <w:tcW w:w="2335" w:type="dxa"/>
          </w:tcPr>
          <w:p w14:paraId="75EAF6D1" w14:textId="77777777" w:rsidR="00CE3815" w:rsidRPr="00774944" w:rsidRDefault="00CE3815" w:rsidP="00CE3815"/>
        </w:tc>
        <w:tc>
          <w:tcPr>
            <w:tcW w:w="7015" w:type="dxa"/>
          </w:tcPr>
          <w:p w14:paraId="520BA244" w14:textId="77777777" w:rsidR="00CE3815" w:rsidRPr="00774944" w:rsidRDefault="00CE3815" w:rsidP="00CE3815"/>
        </w:tc>
      </w:tr>
      <w:tr w:rsidR="00CE3815" w:rsidRPr="00774944" w14:paraId="1A04B4B6" w14:textId="77777777" w:rsidTr="00CE3815">
        <w:tc>
          <w:tcPr>
            <w:tcW w:w="2335" w:type="dxa"/>
          </w:tcPr>
          <w:p w14:paraId="38B95DC8" w14:textId="77777777" w:rsidR="00CE3815" w:rsidRPr="00774944" w:rsidRDefault="00CE3815" w:rsidP="00CE3815"/>
        </w:tc>
        <w:tc>
          <w:tcPr>
            <w:tcW w:w="7015" w:type="dxa"/>
          </w:tcPr>
          <w:p w14:paraId="3A4F949A" w14:textId="77777777" w:rsidR="00CE3815" w:rsidRPr="00774944" w:rsidRDefault="00CE3815" w:rsidP="00CE3815"/>
        </w:tc>
      </w:tr>
      <w:tr w:rsidR="00CE3815" w:rsidRPr="00774944" w14:paraId="4D765996" w14:textId="77777777" w:rsidTr="00CE3815">
        <w:tc>
          <w:tcPr>
            <w:tcW w:w="2335" w:type="dxa"/>
          </w:tcPr>
          <w:p w14:paraId="7874F46E" w14:textId="77777777" w:rsidR="00CE3815" w:rsidRPr="00774944" w:rsidRDefault="00CE3815" w:rsidP="00CE3815"/>
        </w:tc>
        <w:tc>
          <w:tcPr>
            <w:tcW w:w="7015" w:type="dxa"/>
          </w:tcPr>
          <w:p w14:paraId="39D22230" w14:textId="77777777" w:rsidR="00CE3815" w:rsidRPr="00774944" w:rsidRDefault="00CE3815" w:rsidP="00CE3815"/>
        </w:tc>
      </w:tr>
      <w:tr w:rsidR="00CE3815" w:rsidRPr="00774944" w14:paraId="45491655" w14:textId="77777777" w:rsidTr="00CE3815">
        <w:tc>
          <w:tcPr>
            <w:tcW w:w="2335" w:type="dxa"/>
          </w:tcPr>
          <w:p w14:paraId="23A0CE5B" w14:textId="77777777" w:rsidR="00CE3815" w:rsidRPr="00774944" w:rsidRDefault="00CE3815" w:rsidP="00CE3815"/>
        </w:tc>
        <w:tc>
          <w:tcPr>
            <w:tcW w:w="7015" w:type="dxa"/>
          </w:tcPr>
          <w:p w14:paraId="6B195119" w14:textId="77777777" w:rsidR="00CE3815" w:rsidRPr="00774944" w:rsidRDefault="00CE3815" w:rsidP="00CE3815"/>
        </w:tc>
      </w:tr>
    </w:tbl>
    <w:p w14:paraId="70B91426" w14:textId="232B8593" w:rsidR="00F974EE" w:rsidRPr="00774944" w:rsidRDefault="00CE3815" w:rsidP="000F648D">
      <w:pPr>
        <w:pStyle w:val="Heading3"/>
      </w:pPr>
      <w:r w:rsidRPr="00774944">
        <w:br w:type="page"/>
      </w:r>
      <w:r w:rsidR="00F974EE" w:rsidRPr="00774944">
        <w:lastRenderedPageBreak/>
        <w:t>Question 1.2</w:t>
      </w:r>
    </w:p>
    <w:p w14:paraId="47E2A1DA" w14:textId="69740200" w:rsidR="00F974EE" w:rsidRPr="00774944" w:rsidRDefault="009B09DB" w:rsidP="00F974EE">
      <w:r w:rsidRPr="009B09DB">
        <w:t xml:space="preserve">Trouvez un podcast pour chacun des intérêts que vous avez indiqués ci-dessus. Une fois que vous </w:t>
      </w:r>
      <w:r w:rsidR="007457F5">
        <w:t xml:space="preserve">les </w:t>
      </w:r>
      <w:r w:rsidRPr="009B09DB">
        <w:t xml:space="preserve">avez </w:t>
      </w:r>
      <w:r w:rsidR="00DD7330" w:rsidRPr="009B09DB">
        <w:t>localisés</w:t>
      </w:r>
      <w:r w:rsidRPr="009B09DB">
        <w:t>, indiquez le titre du Podcast et le lieu où il est hébergé.</w:t>
      </w:r>
    </w:p>
    <w:tbl>
      <w:tblPr>
        <w:tblStyle w:val="TableGrid"/>
        <w:tblW w:w="0" w:type="auto"/>
        <w:tblLook w:val="04A0" w:firstRow="1" w:lastRow="0" w:firstColumn="1" w:lastColumn="0" w:noHBand="0" w:noVBand="1"/>
      </w:tblPr>
      <w:tblGrid>
        <w:gridCol w:w="4675"/>
        <w:gridCol w:w="4675"/>
      </w:tblGrid>
      <w:tr w:rsidR="00F974EE" w:rsidRPr="00774944" w14:paraId="0654169C" w14:textId="77777777" w:rsidTr="000137AD">
        <w:tc>
          <w:tcPr>
            <w:tcW w:w="4675" w:type="dxa"/>
          </w:tcPr>
          <w:p w14:paraId="5C67F8AB" w14:textId="42294470" w:rsidR="00F974EE" w:rsidRPr="00774944" w:rsidRDefault="002717A4" w:rsidP="00CE3815">
            <w:pPr>
              <w:rPr>
                <w:b/>
                <w:bCs/>
              </w:rPr>
            </w:pPr>
            <w:r>
              <w:rPr>
                <w:b/>
                <w:bCs/>
              </w:rPr>
              <w:t>Titre du Podcast</w:t>
            </w:r>
          </w:p>
        </w:tc>
        <w:tc>
          <w:tcPr>
            <w:tcW w:w="4675" w:type="dxa"/>
          </w:tcPr>
          <w:p w14:paraId="1BBB951C" w14:textId="72960B85" w:rsidR="00F974EE" w:rsidRPr="00774944" w:rsidRDefault="002717A4" w:rsidP="00CE3815">
            <w:pPr>
              <w:rPr>
                <w:b/>
                <w:bCs/>
              </w:rPr>
            </w:pPr>
            <w:r>
              <w:rPr>
                <w:b/>
                <w:bCs/>
              </w:rPr>
              <w:t>Lieu</w:t>
            </w:r>
          </w:p>
        </w:tc>
      </w:tr>
      <w:tr w:rsidR="00F974EE" w:rsidRPr="00774944" w14:paraId="1C53C809" w14:textId="77777777" w:rsidTr="000137AD">
        <w:tc>
          <w:tcPr>
            <w:tcW w:w="4675" w:type="dxa"/>
          </w:tcPr>
          <w:p w14:paraId="62F4246E" w14:textId="7F718466" w:rsidR="00F974EE" w:rsidRPr="00774944" w:rsidRDefault="00340FB9" w:rsidP="00CE3815">
            <w:r>
              <w:t>p. ex</w:t>
            </w:r>
            <w:r w:rsidR="00F974EE" w:rsidRPr="00774944">
              <w:t xml:space="preserve">. </w:t>
            </w:r>
            <w:r w:rsidR="00ED2539">
              <w:t>La vie des chats</w:t>
            </w:r>
          </w:p>
        </w:tc>
        <w:tc>
          <w:tcPr>
            <w:tcW w:w="4675" w:type="dxa"/>
          </w:tcPr>
          <w:p w14:paraId="4B266DEC" w14:textId="77777777" w:rsidR="00F974EE" w:rsidRPr="00774944" w:rsidRDefault="00F974EE" w:rsidP="00CE3815">
            <w:r w:rsidRPr="00774944">
              <w:t>iHeartRadio</w:t>
            </w:r>
          </w:p>
        </w:tc>
      </w:tr>
      <w:tr w:rsidR="00F974EE" w:rsidRPr="00774944" w14:paraId="33F06F5B" w14:textId="77777777" w:rsidTr="000137AD">
        <w:tc>
          <w:tcPr>
            <w:tcW w:w="4675" w:type="dxa"/>
          </w:tcPr>
          <w:p w14:paraId="552DB7D1" w14:textId="77777777" w:rsidR="00F974EE" w:rsidRPr="00774944" w:rsidRDefault="00F974EE" w:rsidP="00CE3815"/>
        </w:tc>
        <w:tc>
          <w:tcPr>
            <w:tcW w:w="4675" w:type="dxa"/>
          </w:tcPr>
          <w:p w14:paraId="55F1AFC1" w14:textId="77777777" w:rsidR="00F974EE" w:rsidRPr="00774944" w:rsidRDefault="00F974EE" w:rsidP="00CE3815"/>
        </w:tc>
      </w:tr>
      <w:tr w:rsidR="00F974EE" w:rsidRPr="00774944" w14:paraId="3A9B44FE" w14:textId="77777777" w:rsidTr="000137AD">
        <w:tc>
          <w:tcPr>
            <w:tcW w:w="4675" w:type="dxa"/>
          </w:tcPr>
          <w:p w14:paraId="29ECD3A5" w14:textId="77777777" w:rsidR="00F974EE" w:rsidRPr="00774944" w:rsidRDefault="00F974EE" w:rsidP="00CE3815"/>
        </w:tc>
        <w:tc>
          <w:tcPr>
            <w:tcW w:w="4675" w:type="dxa"/>
          </w:tcPr>
          <w:p w14:paraId="7D8035C2" w14:textId="77777777" w:rsidR="00F974EE" w:rsidRPr="00774944" w:rsidRDefault="00F974EE" w:rsidP="00CE3815"/>
        </w:tc>
      </w:tr>
      <w:tr w:rsidR="00F974EE" w:rsidRPr="00774944" w14:paraId="5CD8D04C" w14:textId="77777777" w:rsidTr="000137AD">
        <w:tc>
          <w:tcPr>
            <w:tcW w:w="4675" w:type="dxa"/>
          </w:tcPr>
          <w:p w14:paraId="71B2A54E" w14:textId="77777777" w:rsidR="00F974EE" w:rsidRPr="00774944" w:rsidRDefault="00F974EE" w:rsidP="00CE3815"/>
        </w:tc>
        <w:tc>
          <w:tcPr>
            <w:tcW w:w="4675" w:type="dxa"/>
          </w:tcPr>
          <w:p w14:paraId="6D7C83CA" w14:textId="77777777" w:rsidR="00F974EE" w:rsidRPr="00774944" w:rsidRDefault="00F974EE" w:rsidP="00CE3815"/>
        </w:tc>
      </w:tr>
      <w:tr w:rsidR="00F974EE" w:rsidRPr="00774944" w14:paraId="3BC3C32B" w14:textId="77777777" w:rsidTr="000137AD">
        <w:tc>
          <w:tcPr>
            <w:tcW w:w="4675" w:type="dxa"/>
          </w:tcPr>
          <w:p w14:paraId="04BBCD74" w14:textId="77777777" w:rsidR="00F974EE" w:rsidRPr="00774944" w:rsidRDefault="00F974EE" w:rsidP="00CE3815"/>
        </w:tc>
        <w:tc>
          <w:tcPr>
            <w:tcW w:w="4675" w:type="dxa"/>
          </w:tcPr>
          <w:p w14:paraId="33C58673" w14:textId="77777777" w:rsidR="00F974EE" w:rsidRPr="00774944" w:rsidRDefault="00F974EE" w:rsidP="00CE3815"/>
        </w:tc>
      </w:tr>
      <w:tr w:rsidR="00F974EE" w:rsidRPr="00774944" w14:paraId="01439C79" w14:textId="77777777" w:rsidTr="000137AD">
        <w:tc>
          <w:tcPr>
            <w:tcW w:w="4675" w:type="dxa"/>
          </w:tcPr>
          <w:p w14:paraId="602316D8" w14:textId="77777777" w:rsidR="00F974EE" w:rsidRPr="00774944" w:rsidRDefault="00F974EE" w:rsidP="00CE3815"/>
        </w:tc>
        <w:tc>
          <w:tcPr>
            <w:tcW w:w="4675" w:type="dxa"/>
          </w:tcPr>
          <w:p w14:paraId="3D304E96" w14:textId="77777777" w:rsidR="00F974EE" w:rsidRPr="00774944" w:rsidRDefault="00F974EE" w:rsidP="00CE3815"/>
        </w:tc>
      </w:tr>
      <w:tr w:rsidR="00F974EE" w:rsidRPr="00774944" w14:paraId="377B0D40" w14:textId="77777777" w:rsidTr="000137AD">
        <w:tc>
          <w:tcPr>
            <w:tcW w:w="4675" w:type="dxa"/>
          </w:tcPr>
          <w:p w14:paraId="19D6887B" w14:textId="77777777" w:rsidR="00F974EE" w:rsidRPr="00774944" w:rsidRDefault="00F974EE" w:rsidP="00CE3815"/>
        </w:tc>
        <w:tc>
          <w:tcPr>
            <w:tcW w:w="4675" w:type="dxa"/>
          </w:tcPr>
          <w:p w14:paraId="563E84D7" w14:textId="77777777" w:rsidR="00F974EE" w:rsidRPr="00774944" w:rsidRDefault="00F974EE" w:rsidP="00CE3815"/>
        </w:tc>
      </w:tr>
      <w:tr w:rsidR="00F974EE" w:rsidRPr="00774944" w14:paraId="7F632A0A" w14:textId="77777777" w:rsidTr="000137AD">
        <w:tc>
          <w:tcPr>
            <w:tcW w:w="4675" w:type="dxa"/>
          </w:tcPr>
          <w:p w14:paraId="06B82A05" w14:textId="77777777" w:rsidR="00F974EE" w:rsidRPr="00774944" w:rsidRDefault="00F974EE" w:rsidP="00CE3815"/>
        </w:tc>
        <w:tc>
          <w:tcPr>
            <w:tcW w:w="4675" w:type="dxa"/>
          </w:tcPr>
          <w:p w14:paraId="6230A628" w14:textId="77777777" w:rsidR="00F974EE" w:rsidRPr="00774944" w:rsidRDefault="00F974EE" w:rsidP="00CE3815"/>
        </w:tc>
      </w:tr>
      <w:tr w:rsidR="00F974EE" w:rsidRPr="00774944" w14:paraId="7F026D42" w14:textId="77777777" w:rsidTr="000137AD">
        <w:tc>
          <w:tcPr>
            <w:tcW w:w="4675" w:type="dxa"/>
          </w:tcPr>
          <w:p w14:paraId="1A50B5D9" w14:textId="77777777" w:rsidR="00F974EE" w:rsidRPr="00774944" w:rsidRDefault="00F974EE" w:rsidP="00CE3815"/>
        </w:tc>
        <w:tc>
          <w:tcPr>
            <w:tcW w:w="4675" w:type="dxa"/>
          </w:tcPr>
          <w:p w14:paraId="255D152F" w14:textId="77777777" w:rsidR="00F974EE" w:rsidRPr="00774944" w:rsidRDefault="00F974EE" w:rsidP="00CE3815"/>
        </w:tc>
      </w:tr>
      <w:tr w:rsidR="00F974EE" w:rsidRPr="00774944" w14:paraId="64A67654" w14:textId="77777777" w:rsidTr="000137AD">
        <w:tc>
          <w:tcPr>
            <w:tcW w:w="4675" w:type="dxa"/>
          </w:tcPr>
          <w:p w14:paraId="1B267E3B" w14:textId="77777777" w:rsidR="00F974EE" w:rsidRPr="00774944" w:rsidRDefault="00F974EE" w:rsidP="00CE3815"/>
        </w:tc>
        <w:tc>
          <w:tcPr>
            <w:tcW w:w="4675" w:type="dxa"/>
          </w:tcPr>
          <w:p w14:paraId="2EC55DA6" w14:textId="77777777" w:rsidR="00F974EE" w:rsidRPr="00774944" w:rsidRDefault="00F974EE" w:rsidP="00CE3815"/>
        </w:tc>
      </w:tr>
      <w:tr w:rsidR="00F974EE" w:rsidRPr="00774944" w14:paraId="036820A7" w14:textId="77777777" w:rsidTr="000137AD">
        <w:tc>
          <w:tcPr>
            <w:tcW w:w="4675" w:type="dxa"/>
          </w:tcPr>
          <w:p w14:paraId="61166A3A" w14:textId="77777777" w:rsidR="00F974EE" w:rsidRPr="00774944" w:rsidRDefault="00F974EE" w:rsidP="00CE3815"/>
        </w:tc>
        <w:tc>
          <w:tcPr>
            <w:tcW w:w="4675" w:type="dxa"/>
          </w:tcPr>
          <w:p w14:paraId="33F61A9F" w14:textId="77777777" w:rsidR="00F974EE" w:rsidRPr="00774944" w:rsidRDefault="00F974EE" w:rsidP="00CE3815"/>
        </w:tc>
      </w:tr>
    </w:tbl>
    <w:p w14:paraId="7FA9D941" w14:textId="77777777" w:rsidR="00F974EE" w:rsidRPr="00774944" w:rsidRDefault="00F974EE" w:rsidP="00CE3815">
      <w:pPr>
        <w:pStyle w:val="Heading3"/>
      </w:pPr>
      <w:r w:rsidRPr="00774944">
        <w:t>Question 1.3</w:t>
      </w:r>
    </w:p>
    <w:p w14:paraId="32008C73" w14:textId="5E91A941" w:rsidR="00F974EE" w:rsidRPr="00774944" w:rsidRDefault="0046034A" w:rsidP="00CE3815">
      <w:r w:rsidRPr="0046034A">
        <w:t>Les podcasts sont soumis à une grande variété de niveaux de production, choisissez cinq podcasts différents et évaluez chacun d'entre eux en fonction de sa valeur de production.  Excellent, Bon ou Moyen.  Une fois que vous les avez évalués, pourquoi pensez-vous qu'il y a une telle différence</w:t>
      </w:r>
      <w:r>
        <w:t>.</w:t>
      </w:r>
    </w:p>
    <w:tbl>
      <w:tblPr>
        <w:tblStyle w:val="TableGrid"/>
        <w:tblW w:w="0" w:type="auto"/>
        <w:tblLook w:val="04A0" w:firstRow="1" w:lastRow="0" w:firstColumn="1" w:lastColumn="0" w:noHBand="0" w:noVBand="1"/>
      </w:tblPr>
      <w:tblGrid>
        <w:gridCol w:w="3325"/>
        <w:gridCol w:w="6025"/>
      </w:tblGrid>
      <w:tr w:rsidR="00F974EE" w:rsidRPr="00774944" w14:paraId="555C943A" w14:textId="77777777" w:rsidTr="000137AD">
        <w:tc>
          <w:tcPr>
            <w:tcW w:w="3325" w:type="dxa"/>
          </w:tcPr>
          <w:p w14:paraId="5A18D8BD" w14:textId="53EE82A4" w:rsidR="00F974EE" w:rsidRPr="00774944" w:rsidRDefault="00F974EE" w:rsidP="00CE3815">
            <w:pPr>
              <w:rPr>
                <w:b/>
                <w:bCs/>
              </w:rPr>
            </w:pPr>
            <w:r w:rsidRPr="00774944">
              <w:rPr>
                <w:b/>
                <w:bCs/>
              </w:rPr>
              <w:t>Tit</w:t>
            </w:r>
            <w:r w:rsidR="0046034A">
              <w:rPr>
                <w:b/>
                <w:bCs/>
              </w:rPr>
              <w:t>re</w:t>
            </w:r>
          </w:p>
        </w:tc>
        <w:tc>
          <w:tcPr>
            <w:tcW w:w="6025" w:type="dxa"/>
          </w:tcPr>
          <w:p w14:paraId="063FB703" w14:textId="3A29633C" w:rsidR="00F974EE" w:rsidRPr="00774944" w:rsidRDefault="0046034A" w:rsidP="00CE3815">
            <w:pPr>
              <w:rPr>
                <w:b/>
                <w:bCs/>
              </w:rPr>
            </w:pPr>
            <w:r>
              <w:rPr>
                <w:b/>
                <w:bCs/>
              </w:rPr>
              <w:t>Niveau de prod</w:t>
            </w:r>
            <w:r w:rsidR="00ED2539">
              <w:rPr>
                <w:b/>
                <w:bCs/>
              </w:rPr>
              <w:t>uc</w:t>
            </w:r>
            <w:r>
              <w:rPr>
                <w:b/>
                <w:bCs/>
              </w:rPr>
              <w:t>tion</w:t>
            </w:r>
          </w:p>
        </w:tc>
      </w:tr>
      <w:tr w:rsidR="00F974EE" w:rsidRPr="00774944" w14:paraId="0AA8E758" w14:textId="77777777" w:rsidTr="000137AD">
        <w:tc>
          <w:tcPr>
            <w:tcW w:w="3325" w:type="dxa"/>
          </w:tcPr>
          <w:p w14:paraId="5BAF605E" w14:textId="7FE214A7" w:rsidR="00F974EE" w:rsidRPr="00774944" w:rsidRDefault="00340FB9" w:rsidP="00CE3815">
            <w:r>
              <w:t>p. ex</w:t>
            </w:r>
            <w:r w:rsidR="00F974EE" w:rsidRPr="00774944">
              <w:t xml:space="preserve">., </w:t>
            </w:r>
            <w:r w:rsidR="00ED2539">
              <w:t>La vie des chats</w:t>
            </w:r>
          </w:p>
        </w:tc>
        <w:tc>
          <w:tcPr>
            <w:tcW w:w="6025" w:type="dxa"/>
          </w:tcPr>
          <w:p w14:paraId="7210D42E" w14:textId="56D6CBCD" w:rsidR="00F974EE" w:rsidRPr="00774944" w:rsidRDefault="00ED2539" w:rsidP="00CE3815">
            <w:r w:rsidRPr="00ED2539">
              <w:t>Il y a beaucoup de bruit de fond et le niveau sonore ne cesse d'augmenter et de diminuer.  Je pense que c'est parce que quelqu'un produisait son Podcast à la maison, avec juste un appareil mobile.</w:t>
            </w:r>
          </w:p>
        </w:tc>
      </w:tr>
      <w:tr w:rsidR="00F974EE" w:rsidRPr="00774944" w14:paraId="0998D7B3" w14:textId="77777777" w:rsidTr="000137AD">
        <w:tc>
          <w:tcPr>
            <w:tcW w:w="3325" w:type="dxa"/>
          </w:tcPr>
          <w:p w14:paraId="0CBFCD8C" w14:textId="77777777" w:rsidR="00F974EE" w:rsidRPr="00774944" w:rsidRDefault="00F974EE" w:rsidP="00CE3815"/>
        </w:tc>
        <w:tc>
          <w:tcPr>
            <w:tcW w:w="6025" w:type="dxa"/>
          </w:tcPr>
          <w:p w14:paraId="353D3EA4" w14:textId="77777777" w:rsidR="00F974EE" w:rsidRPr="00774944" w:rsidRDefault="00F974EE" w:rsidP="00CE3815"/>
        </w:tc>
      </w:tr>
      <w:tr w:rsidR="00F974EE" w:rsidRPr="00774944" w14:paraId="653AA9AA" w14:textId="77777777" w:rsidTr="000137AD">
        <w:tc>
          <w:tcPr>
            <w:tcW w:w="3325" w:type="dxa"/>
          </w:tcPr>
          <w:p w14:paraId="47979165" w14:textId="77777777" w:rsidR="00F974EE" w:rsidRPr="00774944" w:rsidRDefault="00F974EE" w:rsidP="00CE3815"/>
        </w:tc>
        <w:tc>
          <w:tcPr>
            <w:tcW w:w="6025" w:type="dxa"/>
          </w:tcPr>
          <w:p w14:paraId="1CB19F58" w14:textId="77777777" w:rsidR="00F974EE" w:rsidRPr="00774944" w:rsidRDefault="00F974EE" w:rsidP="00CE3815"/>
        </w:tc>
      </w:tr>
      <w:tr w:rsidR="00F974EE" w:rsidRPr="00774944" w14:paraId="3823048C" w14:textId="77777777" w:rsidTr="000137AD">
        <w:tc>
          <w:tcPr>
            <w:tcW w:w="3325" w:type="dxa"/>
          </w:tcPr>
          <w:p w14:paraId="168BCF87" w14:textId="77777777" w:rsidR="00F974EE" w:rsidRPr="00774944" w:rsidRDefault="00F974EE" w:rsidP="00CE3815"/>
        </w:tc>
        <w:tc>
          <w:tcPr>
            <w:tcW w:w="6025" w:type="dxa"/>
          </w:tcPr>
          <w:p w14:paraId="0CA52FAF" w14:textId="77777777" w:rsidR="00F974EE" w:rsidRPr="00774944" w:rsidRDefault="00F974EE" w:rsidP="00CE3815"/>
        </w:tc>
      </w:tr>
      <w:tr w:rsidR="00F974EE" w:rsidRPr="00774944" w14:paraId="33803005" w14:textId="77777777" w:rsidTr="000137AD">
        <w:tc>
          <w:tcPr>
            <w:tcW w:w="3325" w:type="dxa"/>
          </w:tcPr>
          <w:p w14:paraId="32723CA3" w14:textId="77777777" w:rsidR="00F974EE" w:rsidRPr="00774944" w:rsidRDefault="00F974EE" w:rsidP="00CE3815"/>
        </w:tc>
        <w:tc>
          <w:tcPr>
            <w:tcW w:w="6025" w:type="dxa"/>
          </w:tcPr>
          <w:p w14:paraId="638D0185" w14:textId="77777777" w:rsidR="00F974EE" w:rsidRPr="00774944" w:rsidRDefault="00F974EE" w:rsidP="00CE3815"/>
        </w:tc>
      </w:tr>
    </w:tbl>
    <w:p w14:paraId="360FFFA0" w14:textId="77777777" w:rsidR="00F974EE" w:rsidRPr="00774944" w:rsidRDefault="00F974EE" w:rsidP="000137AD">
      <w:pPr>
        <w:pStyle w:val="Heading3"/>
      </w:pPr>
      <w:r w:rsidRPr="00774944">
        <w:lastRenderedPageBreak/>
        <w:t>Question 1.4</w:t>
      </w:r>
    </w:p>
    <w:p w14:paraId="1ECE6369" w14:textId="1B4CC56F" w:rsidR="00F974EE" w:rsidRPr="00774944" w:rsidRDefault="003D3207" w:rsidP="000137AD">
      <w:r w:rsidRPr="003D3207">
        <w:t>Il est essentiel de trouver les éléments d'une carrière qui nous passionne. Dans l</w:t>
      </w:r>
      <w:r w:rsidR="00832482">
        <w:t>e</w:t>
      </w:r>
      <w:r w:rsidRPr="003D3207">
        <w:t xml:space="preserve"> vidéo que vous venez de regarder, Scott Dinsmore a parlé du</w:t>
      </w:r>
      <w:r w:rsidR="00832482">
        <w:t xml:space="preserve"> choix de son, le</w:t>
      </w:r>
      <w:r w:rsidRPr="003D3207">
        <w:t xml:space="preserve"> pourquoi et</w:t>
      </w:r>
      <w:r w:rsidR="0063188C">
        <w:t xml:space="preserve"> le</w:t>
      </w:r>
      <w:r w:rsidRPr="003D3207">
        <w:t xml:space="preserve"> comment.  Maintenant que vous avez une meilleure compréhension des rôles que jouent les individus dans la production et la diffusion d'un podcast professionnel, pensez à un poste qui pourrait vous convenir.  Décrivez le type de compétences et de connaissances dont vous aurez besoin pour occuper ce poste (remarque : même si vous n'avez aucun intérêt à occuper l'un de ces rôles, c'est une étape essentielle pour en savoir un peu plus sur vous-même).</w:t>
      </w:r>
    </w:p>
    <w:tbl>
      <w:tblPr>
        <w:tblStyle w:val="TableGrid"/>
        <w:tblW w:w="0" w:type="auto"/>
        <w:tblLook w:val="04A0" w:firstRow="1" w:lastRow="0" w:firstColumn="1" w:lastColumn="0" w:noHBand="0" w:noVBand="1"/>
      </w:tblPr>
      <w:tblGrid>
        <w:gridCol w:w="1696"/>
        <w:gridCol w:w="7654"/>
      </w:tblGrid>
      <w:tr w:rsidR="00F974EE" w:rsidRPr="00774944" w14:paraId="01EDC182" w14:textId="77777777" w:rsidTr="000137AD">
        <w:tc>
          <w:tcPr>
            <w:tcW w:w="1696" w:type="dxa"/>
          </w:tcPr>
          <w:p w14:paraId="6EC87527" w14:textId="28F56075" w:rsidR="00F974EE" w:rsidRPr="00774944" w:rsidRDefault="00F974EE" w:rsidP="000137AD">
            <w:pPr>
              <w:rPr>
                <w:b/>
                <w:bCs/>
              </w:rPr>
            </w:pPr>
            <w:r w:rsidRPr="00774944">
              <w:rPr>
                <w:b/>
                <w:bCs/>
              </w:rPr>
              <w:t>R</w:t>
            </w:r>
            <w:r w:rsidR="00316AFA">
              <w:rPr>
                <w:b/>
                <w:bCs/>
              </w:rPr>
              <w:t>ô</w:t>
            </w:r>
            <w:r w:rsidRPr="00774944">
              <w:rPr>
                <w:b/>
                <w:bCs/>
              </w:rPr>
              <w:t xml:space="preserve">le </w:t>
            </w:r>
          </w:p>
        </w:tc>
        <w:tc>
          <w:tcPr>
            <w:tcW w:w="7654" w:type="dxa"/>
          </w:tcPr>
          <w:p w14:paraId="1B435A59" w14:textId="70EA2115" w:rsidR="00F974EE" w:rsidRPr="00774944" w:rsidRDefault="00F974EE" w:rsidP="000137AD">
            <w:pPr>
              <w:rPr>
                <w:b/>
                <w:bCs/>
              </w:rPr>
            </w:pPr>
            <w:r w:rsidRPr="00774944">
              <w:rPr>
                <w:b/>
                <w:bCs/>
              </w:rPr>
              <w:t>Respons</w:t>
            </w:r>
            <w:r w:rsidR="00EA6C5D">
              <w:rPr>
                <w:b/>
                <w:bCs/>
              </w:rPr>
              <w:t>a</w:t>
            </w:r>
            <w:r w:rsidRPr="00774944">
              <w:rPr>
                <w:b/>
                <w:bCs/>
              </w:rPr>
              <w:t>bilit</w:t>
            </w:r>
            <w:r w:rsidR="00EA6C5D">
              <w:rPr>
                <w:b/>
                <w:bCs/>
              </w:rPr>
              <w:t>é</w:t>
            </w:r>
            <w:r w:rsidRPr="00774944">
              <w:rPr>
                <w:b/>
                <w:bCs/>
              </w:rPr>
              <w:t>s</w:t>
            </w:r>
          </w:p>
        </w:tc>
      </w:tr>
      <w:tr w:rsidR="00F974EE" w:rsidRPr="00774944" w14:paraId="14D0850F" w14:textId="77777777" w:rsidTr="000137AD">
        <w:tc>
          <w:tcPr>
            <w:tcW w:w="1696" w:type="dxa"/>
          </w:tcPr>
          <w:p w14:paraId="19253C0C" w14:textId="77777777" w:rsidR="00F974EE" w:rsidRPr="00774944" w:rsidRDefault="00F974EE" w:rsidP="000137AD"/>
        </w:tc>
        <w:tc>
          <w:tcPr>
            <w:tcW w:w="7654" w:type="dxa"/>
          </w:tcPr>
          <w:p w14:paraId="447D4518" w14:textId="77777777" w:rsidR="00F974EE" w:rsidRPr="00774944" w:rsidRDefault="00F974EE" w:rsidP="000137AD"/>
        </w:tc>
      </w:tr>
      <w:tr w:rsidR="000137AD" w:rsidRPr="00774944" w14:paraId="7AB5A578" w14:textId="77777777" w:rsidTr="00541FC7">
        <w:tc>
          <w:tcPr>
            <w:tcW w:w="1696" w:type="dxa"/>
            <w:tcBorders>
              <w:bottom w:val="single" w:sz="4" w:space="0" w:color="auto"/>
            </w:tcBorders>
          </w:tcPr>
          <w:p w14:paraId="1D54461E" w14:textId="77777777" w:rsidR="000137AD" w:rsidRPr="00774944" w:rsidRDefault="000137AD" w:rsidP="000137AD"/>
        </w:tc>
        <w:tc>
          <w:tcPr>
            <w:tcW w:w="7654" w:type="dxa"/>
            <w:tcBorders>
              <w:bottom w:val="single" w:sz="4" w:space="0" w:color="auto"/>
            </w:tcBorders>
          </w:tcPr>
          <w:p w14:paraId="4512BBA6" w14:textId="77777777" w:rsidR="000137AD" w:rsidRPr="00774944" w:rsidRDefault="000137AD" w:rsidP="000137AD"/>
        </w:tc>
      </w:tr>
      <w:tr w:rsidR="000137AD" w:rsidRPr="00774944" w14:paraId="63A03A0B" w14:textId="77777777" w:rsidTr="00541FC7">
        <w:tc>
          <w:tcPr>
            <w:tcW w:w="1696" w:type="dxa"/>
            <w:tcBorders>
              <w:bottom w:val="single" w:sz="4" w:space="0" w:color="auto"/>
            </w:tcBorders>
          </w:tcPr>
          <w:p w14:paraId="2BC4F742" w14:textId="77777777" w:rsidR="000137AD" w:rsidRPr="00774944" w:rsidRDefault="000137AD" w:rsidP="000137AD"/>
        </w:tc>
        <w:tc>
          <w:tcPr>
            <w:tcW w:w="7654" w:type="dxa"/>
            <w:tcBorders>
              <w:bottom w:val="single" w:sz="4" w:space="0" w:color="auto"/>
            </w:tcBorders>
          </w:tcPr>
          <w:p w14:paraId="3E4E79B7" w14:textId="77777777" w:rsidR="000137AD" w:rsidRPr="00774944" w:rsidRDefault="000137AD" w:rsidP="000137AD"/>
        </w:tc>
      </w:tr>
    </w:tbl>
    <w:p w14:paraId="2EDDB0F7" w14:textId="77777777" w:rsidR="00F974EE" w:rsidRPr="00774944" w:rsidRDefault="00F974EE" w:rsidP="000137AD">
      <w:pPr>
        <w:pStyle w:val="Heading3"/>
      </w:pPr>
      <w:r w:rsidRPr="00774944">
        <w:t>Question 1.5</w:t>
      </w:r>
    </w:p>
    <w:p w14:paraId="09DAC974" w14:textId="0CFB4EDB" w:rsidR="00F974EE" w:rsidRPr="00774944" w:rsidRDefault="003D7249" w:rsidP="000137AD">
      <w:r w:rsidRPr="003D7249">
        <w:t>Une fois que vous avez déterminé un rôle qui vous intéresse, vous pouvez approfondir les compétences et les connaissances dont vous aurez besoin pour réussir dans ce rôle.  Remplissez l'évaluation des compétences suivante.</w:t>
      </w:r>
    </w:p>
    <w:tbl>
      <w:tblPr>
        <w:tblStyle w:val="TableGrid"/>
        <w:tblW w:w="0" w:type="auto"/>
        <w:tblLook w:val="04A0" w:firstRow="1" w:lastRow="0" w:firstColumn="1" w:lastColumn="0" w:noHBand="0" w:noVBand="1"/>
      </w:tblPr>
      <w:tblGrid>
        <w:gridCol w:w="4675"/>
        <w:gridCol w:w="4675"/>
      </w:tblGrid>
      <w:tr w:rsidR="00F974EE" w:rsidRPr="00774944" w14:paraId="09FE144E" w14:textId="77777777" w:rsidTr="000137AD">
        <w:tc>
          <w:tcPr>
            <w:tcW w:w="4675" w:type="dxa"/>
          </w:tcPr>
          <w:p w14:paraId="296F12D3" w14:textId="310FF372" w:rsidR="00F974EE" w:rsidRPr="00774944" w:rsidRDefault="00EA6C5D" w:rsidP="000137AD">
            <w:pPr>
              <w:rPr>
                <w:b/>
                <w:bCs/>
              </w:rPr>
            </w:pPr>
            <w:r>
              <w:rPr>
                <w:b/>
                <w:bCs/>
              </w:rPr>
              <w:t>Habileté</w:t>
            </w:r>
            <w:r w:rsidR="003D7249">
              <w:rPr>
                <w:b/>
                <w:bCs/>
              </w:rPr>
              <w:t>s</w:t>
            </w:r>
          </w:p>
        </w:tc>
        <w:tc>
          <w:tcPr>
            <w:tcW w:w="4675" w:type="dxa"/>
          </w:tcPr>
          <w:p w14:paraId="2531FE86" w14:textId="4BFB28EA" w:rsidR="00F974EE" w:rsidRPr="00774944" w:rsidRDefault="00EA6C5D" w:rsidP="000137AD">
            <w:pPr>
              <w:rPr>
                <w:b/>
                <w:bCs/>
              </w:rPr>
            </w:pPr>
            <w:r>
              <w:rPr>
                <w:b/>
                <w:bCs/>
              </w:rPr>
              <w:t>Connaissance</w:t>
            </w:r>
            <w:r w:rsidR="003D7249">
              <w:rPr>
                <w:b/>
                <w:bCs/>
              </w:rPr>
              <w:t>s</w:t>
            </w:r>
          </w:p>
        </w:tc>
      </w:tr>
      <w:tr w:rsidR="00F974EE" w:rsidRPr="00774944" w14:paraId="1C9C7316" w14:textId="77777777" w:rsidTr="000137AD">
        <w:tc>
          <w:tcPr>
            <w:tcW w:w="4675" w:type="dxa"/>
          </w:tcPr>
          <w:p w14:paraId="735D9B98" w14:textId="77777777" w:rsidR="00F974EE" w:rsidRPr="00774944" w:rsidRDefault="00F974EE" w:rsidP="000137AD"/>
        </w:tc>
        <w:tc>
          <w:tcPr>
            <w:tcW w:w="4675" w:type="dxa"/>
          </w:tcPr>
          <w:p w14:paraId="69271D50" w14:textId="77777777" w:rsidR="00F974EE" w:rsidRPr="00774944" w:rsidRDefault="00F974EE" w:rsidP="000137AD"/>
        </w:tc>
      </w:tr>
      <w:tr w:rsidR="00F974EE" w:rsidRPr="00774944" w14:paraId="3BDCC705" w14:textId="77777777" w:rsidTr="000137AD">
        <w:tc>
          <w:tcPr>
            <w:tcW w:w="4675" w:type="dxa"/>
          </w:tcPr>
          <w:p w14:paraId="38F7D17C" w14:textId="77777777" w:rsidR="00F974EE" w:rsidRPr="00774944" w:rsidRDefault="00F974EE" w:rsidP="000137AD"/>
        </w:tc>
        <w:tc>
          <w:tcPr>
            <w:tcW w:w="4675" w:type="dxa"/>
          </w:tcPr>
          <w:p w14:paraId="162C4842" w14:textId="77777777" w:rsidR="00F974EE" w:rsidRPr="00774944" w:rsidRDefault="00F974EE" w:rsidP="000137AD"/>
        </w:tc>
      </w:tr>
      <w:tr w:rsidR="00F974EE" w:rsidRPr="00774944" w14:paraId="00C73D59" w14:textId="77777777" w:rsidTr="000137AD">
        <w:tc>
          <w:tcPr>
            <w:tcW w:w="4675" w:type="dxa"/>
          </w:tcPr>
          <w:p w14:paraId="1FCBE9C1" w14:textId="77777777" w:rsidR="00F974EE" w:rsidRPr="00774944" w:rsidRDefault="00F974EE" w:rsidP="000137AD"/>
        </w:tc>
        <w:tc>
          <w:tcPr>
            <w:tcW w:w="4675" w:type="dxa"/>
          </w:tcPr>
          <w:p w14:paraId="6CD349E8" w14:textId="77777777" w:rsidR="00F974EE" w:rsidRPr="00774944" w:rsidRDefault="00F974EE" w:rsidP="000137AD"/>
        </w:tc>
      </w:tr>
      <w:tr w:rsidR="00F974EE" w:rsidRPr="00774944" w14:paraId="44AA3F9A" w14:textId="77777777" w:rsidTr="000137AD">
        <w:tc>
          <w:tcPr>
            <w:tcW w:w="4675" w:type="dxa"/>
          </w:tcPr>
          <w:p w14:paraId="768940BE" w14:textId="77777777" w:rsidR="00F974EE" w:rsidRPr="00774944" w:rsidRDefault="00F974EE" w:rsidP="000137AD"/>
        </w:tc>
        <w:tc>
          <w:tcPr>
            <w:tcW w:w="4675" w:type="dxa"/>
          </w:tcPr>
          <w:p w14:paraId="0A85A8D2" w14:textId="77777777" w:rsidR="00F974EE" w:rsidRPr="00774944" w:rsidRDefault="00F974EE" w:rsidP="000137AD"/>
        </w:tc>
      </w:tr>
    </w:tbl>
    <w:p w14:paraId="40946D5F" w14:textId="77777777" w:rsidR="000137AD" w:rsidRPr="00774944" w:rsidRDefault="000137AD">
      <w:pPr>
        <w:spacing w:after="0"/>
        <w:jc w:val="left"/>
        <w:rPr>
          <w:rFonts w:asciiTheme="minorHAnsi" w:eastAsiaTheme="majorEastAsia" w:hAnsiTheme="minorHAnsi" w:cstheme="majorBidi"/>
          <w:color w:val="1932FF"/>
          <w:sz w:val="28"/>
        </w:rPr>
      </w:pPr>
      <w:r w:rsidRPr="00774944">
        <w:br w:type="page"/>
      </w:r>
    </w:p>
    <w:p w14:paraId="6A60407D" w14:textId="7B2B20C0" w:rsidR="00F974EE" w:rsidRPr="00774944" w:rsidRDefault="00F974EE" w:rsidP="000137AD">
      <w:pPr>
        <w:pStyle w:val="Heading3"/>
      </w:pPr>
      <w:r w:rsidRPr="00774944">
        <w:lastRenderedPageBreak/>
        <w:t>Question 1.6</w:t>
      </w:r>
    </w:p>
    <w:p w14:paraId="1C99E9BD" w14:textId="24D8AE55" w:rsidR="003C6620" w:rsidRDefault="003C6620" w:rsidP="000137AD">
      <w:r w:rsidRPr="003C6620">
        <w:t xml:space="preserve">Il existe de nombreuses façons d'acquérir des compétences et des connaissances. L'une d'elles consiste à fréquenter des établissements d'enseignement supérieur, que ce soit au niveau local, provincial, national ou international.  La fréquentation d'un établissement d'enseignement supérieur permet non seulement d'acquérir une formation précieuse, mais aussi de créer de nombreuses possibilités de réseautage.  En général, il n'existe pas de cours sanctionnés par un diplôme ou un </w:t>
      </w:r>
      <w:r w:rsidR="00DD7330">
        <w:t>programme</w:t>
      </w:r>
      <w:r w:rsidRPr="003C6620">
        <w:t xml:space="preserve"> explicitement</w:t>
      </w:r>
      <w:r w:rsidR="00E25177">
        <w:t xml:space="preserve"> </w:t>
      </w:r>
      <w:r w:rsidRPr="003C6620">
        <w:t>offert pour la baladodiffusion ; on les trouve généralement dans la catégorie de la radiodiffusion, du journalisme ou de la postproduction.  Explorez et documentez les informations suivantes :</w:t>
      </w:r>
    </w:p>
    <w:p w14:paraId="7BE15A03" w14:textId="0C1F2488" w:rsidR="00F974EE" w:rsidRPr="00774944" w:rsidRDefault="005B5E02" w:rsidP="000137AD">
      <w:r w:rsidRPr="005B5E02">
        <w:t>Liste 3 options postsecondaires provinciales, 2 options postsecondaires nationales et 1 option postsecondaire internationale</w:t>
      </w:r>
      <w:r w:rsidR="00F974EE" w:rsidRPr="00774944">
        <w:t>.</w:t>
      </w:r>
    </w:p>
    <w:tbl>
      <w:tblPr>
        <w:tblStyle w:val="TableGrid"/>
        <w:tblW w:w="0" w:type="auto"/>
        <w:tblLook w:val="04A0" w:firstRow="1" w:lastRow="0" w:firstColumn="1" w:lastColumn="0" w:noHBand="0" w:noVBand="1"/>
      </w:tblPr>
      <w:tblGrid>
        <w:gridCol w:w="3116"/>
        <w:gridCol w:w="3117"/>
        <w:gridCol w:w="3117"/>
      </w:tblGrid>
      <w:tr w:rsidR="00F974EE" w:rsidRPr="00774944" w14:paraId="7D3C86BE" w14:textId="77777777" w:rsidTr="000137AD">
        <w:tc>
          <w:tcPr>
            <w:tcW w:w="3116" w:type="dxa"/>
          </w:tcPr>
          <w:p w14:paraId="0F471CAE" w14:textId="28D67A70" w:rsidR="00F974EE" w:rsidRPr="00774944" w:rsidRDefault="005A43B9" w:rsidP="000137AD">
            <w:pPr>
              <w:rPr>
                <w:b/>
                <w:bCs/>
              </w:rPr>
            </w:pPr>
            <w:r w:rsidRPr="00774944">
              <w:rPr>
                <w:b/>
                <w:bCs/>
              </w:rPr>
              <w:t>Post</w:t>
            </w:r>
            <w:r w:rsidR="00340FB9">
              <w:rPr>
                <w:b/>
                <w:bCs/>
              </w:rPr>
              <w:t>secondaire</w:t>
            </w:r>
          </w:p>
        </w:tc>
        <w:tc>
          <w:tcPr>
            <w:tcW w:w="3117" w:type="dxa"/>
          </w:tcPr>
          <w:p w14:paraId="3623EECB" w14:textId="7F38111E" w:rsidR="00F974EE" w:rsidRPr="00774944" w:rsidRDefault="00E60980" w:rsidP="000137AD">
            <w:pPr>
              <w:rPr>
                <w:b/>
                <w:bCs/>
              </w:rPr>
            </w:pPr>
            <w:r>
              <w:rPr>
                <w:b/>
                <w:bCs/>
              </w:rPr>
              <w:t>Nom du programme</w:t>
            </w:r>
          </w:p>
        </w:tc>
        <w:tc>
          <w:tcPr>
            <w:tcW w:w="3117" w:type="dxa"/>
          </w:tcPr>
          <w:p w14:paraId="1B8CA256" w14:textId="2E6E8099" w:rsidR="00F974EE" w:rsidRPr="00774944" w:rsidRDefault="00E60980" w:rsidP="000137AD">
            <w:pPr>
              <w:rPr>
                <w:b/>
                <w:bCs/>
              </w:rPr>
            </w:pPr>
            <w:r>
              <w:rPr>
                <w:b/>
                <w:bCs/>
              </w:rPr>
              <w:t xml:space="preserve">Le coût de </w:t>
            </w:r>
            <w:r w:rsidR="00E25177">
              <w:rPr>
                <w:b/>
                <w:bCs/>
              </w:rPr>
              <w:t>f</w:t>
            </w:r>
            <w:r w:rsidR="00E25177" w:rsidRPr="00E25177">
              <w:rPr>
                <w:b/>
                <w:bCs/>
              </w:rPr>
              <w:t>rais de scolarité</w:t>
            </w:r>
          </w:p>
        </w:tc>
      </w:tr>
      <w:tr w:rsidR="00F974EE" w:rsidRPr="00774944" w14:paraId="7FBDB366" w14:textId="77777777" w:rsidTr="000137AD">
        <w:tc>
          <w:tcPr>
            <w:tcW w:w="3116" w:type="dxa"/>
          </w:tcPr>
          <w:p w14:paraId="160A2E7F" w14:textId="63E9DD4B" w:rsidR="00F974EE" w:rsidRPr="00774944" w:rsidRDefault="00F974EE" w:rsidP="000137AD">
            <w:pPr>
              <w:jc w:val="left"/>
            </w:pPr>
            <w:r w:rsidRPr="00774944">
              <w:t>e.g. Coll</w:t>
            </w:r>
            <w:r w:rsidR="0097680D">
              <w:t>è</w:t>
            </w:r>
            <w:r w:rsidRPr="00774944">
              <w:t>ge</w:t>
            </w:r>
            <w:r w:rsidR="0097680D">
              <w:t xml:space="preserve"> </w:t>
            </w:r>
            <w:r w:rsidR="0097680D" w:rsidRPr="00774944">
              <w:t>Canadore</w:t>
            </w:r>
            <w:r w:rsidRPr="00774944">
              <w:t>, Ontario</w:t>
            </w:r>
          </w:p>
        </w:tc>
        <w:tc>
          <w:tcPr>
            <w:tcW w:w="3117" w:type="dxa"/>
          </w:tcPr>
          <w:p w14:paraId="1FA68133" w14:textId="1FFC7A80" w:rsidR="00F974EE" w:rsidRPr="00774944" w:rsidRDefault="005A43B9" w:rsidP="000137AD">
            <w:pPr>
              <w:jc w:val="left"/>
            </w:pPr>
            <w:r w:rsidRPr="00774944">
              <w:t>Postproduction</w:t>
            </w:r>
          </w:p>
        </w:tc>
        <w:tc>
          <w:tcPr>
            <w:tcW w:w="3117" w:type="dxa"/>
          </w:tcPr>
          <w:p w14:paraId="51B74ACE" w14:textId="48B398DD" w:rsidR="00F974EE" w:rsidRPr="00774944" w:rsidRDefault="00E60980" w:rsidP="000137AD">
            <w:pPr>
              <w:jc w:val="left"/>
            </w:pPr>
            <w:r>
              <w:t>1 ans</w:t>
            </w:r>
            <w:r w:rsidR="00E25177">
              <w:t xml:space="preserve"> - F</w:t>
            </w:r>
            <w:r w:rsidR="00E25177" w:rsidRPr="00E25177">
              <w:t>rais de scolarité</w:t>
            </w:r>
            <w:r w:rsidR="00F974EE" w:rsidRPr="00774944">
              <w:t xml:space="preserve"> </w:t>
            </w:r>
            <w:r w:rsidR="000137AD" w:rsidRPr="00774944">
              <w:t>$</w:t>
            </w:r>
            <w:r w:rsidR="00F974EE" w:rsidRPr="00774944">
              <w:t xml:space="preserve">4168.70 + </w:t>
            </w:r>
            <w:r>
              <w:t>frai</w:t>
            </w:r>
            <w:r w:rsidR="00F974EE" w:rsidRPr="00774944">
              <w:t>s</w:t>
            </w:r>
            <w:r w:rsidR="000137AD" w:rsidRPr="00774944">
              <w:t>,</w:t>
            </w:r>
            <w:r w:rsidR="00F974EE" w:rsidRPr="00774944">
              <w:t xml:space="preserve"> </w:t>
            </w:r>
            <w:r w:rsidR="00340FB9">
              <w:t>t</w:t>
            </w:r>
            <w:r w:rsidR="00F974EE" w:rsidRPr="00774944">
              <w:t xml:space="preserve">otal </w:t>
            </w:r>
            <w:r w:rsidR="000137AD" w:rsidRPr="00774944">
              <w:t>$</w:t>
            </w:r>
            <w:r w:rsidR="00F974EE" w:rsidRPr="00774944">
              <w:t>6902.79</w:t>
            </w:r>
          </w:p>
        </w:tc>
      </w:tr>
      <w:tr w:rsidR="00F974EE" w:rsidRPr="00774944" w14:paraId="22D0D0B5" w14:textId="77777777" w:rsidTr="000137AD">
        <w:tc>
          <w:tcPr>
            <w:tcW w:w="3116" w:type="dxa"/>
          </w:tcPr>
          <w:p w14:paraId="2B9845D8" w14:textId="77777777" w:rsidR="00F974EE" w:rsidRPr="00774944" w:rsidRDefault="00F974EE" w:rsidP="000137AD"/>
        </w:tc>
        <w:tc>
          <w:tcPr>
            <w:tcW w:w="3117" w:type="dxa"/>
          </w:tcPr>
          <w:p w14:paraId="0BBC37A1" w14:textId="77777777" w:rsidR="00F974EE" w:rsidRPr="00774944" w:rsidRDefault="00F974EE" w:rsidP="000137AD"/>
        </w:tc>
        <w:tc>
          <w:tcPr>
            <w:tcW w:w="3117" w:type="dxa"/>
          </w:tcPr>
          <w:p w14:paraId="4EAECBE4" w14:textId="77777777" w:rsidR="00F974EE" w:rsidRPr="00774944" w:rsidRDefault="00F974EE" w:rsidP="000137AD"/>
        </w:tc>
      </w:tr>
      <w:tr w:rsidR="00F974EE" w:rsidRPr="00774944" w14:paraId="5FB03C82" w14:textId="77777777" w:rsidTr="000137AD">
        <w:tc>
          <w:tcPr>
            <w:tcW w:w="3116" w:type="dxa"/>
          </w:tcPr>
          <w:p w14:paraId="3FE3724A" w14:textId="77777777" w:rsidR="00F974EE" w:rsidRPr="00774944" w:rsidRDefault="00F974EE" w:rsidP="000137AD"/>
        </w:tc>
        <w:tc>
          <w:tcPr>
            <w:tcW w:w="3117" w:type="dxa"/>
          </w:tcPr>
          <w:p w14:paraId="13A4661D" w14:textId="77777777" w:rsidR="00F974EE" w:rsidRPr="00774944" w:rsidRDefault="00F974EE" w:rsidP="000137AD"/>
        </w:tc>
        <w:tc>
          <w:tcPr>
            <w:tcW w:w="3117" w:type="dxa"/>
          </w:tcPr>
          <w:p w14:paraId="24EE2939" w14:textId="77777777" w:rsidR="00F974EE" w:rsidRPr="00774944" w:rsidRDefault="00F974EE" w:rsidP="000137AD"/>
        </w:tc>
      </w:tr>
      <w:tr w:rsidR="00F974EE" w:rsidRPr="00774944" w14:paraId="43054BCA" w14:textId="77777777" w:rsidTr="000137AD">
        <w:tc>
          <w:tcPr>
            <w:tcW w:w="3116" w:type="dxa"/>
          </w:tcPr>
          <w:p w14:paraId="070E280A" w14:textId="77777777" w:rsidR="00F974EE" w:rsidRPr="00774944" w:rsidRDefault="00F974EE" w:rsidP="000137AD"/>
        </w:tc>
        <w:tc>
          <w:tcPr>
            <w:tcW w:w="3117" w:type="dxa"/>
          </w:tcPr>
          <w:p w14:paraId="4522AED2" w14:textId="77777777" w:rsidR="00F974EE" w:rsidRPr="00774944" w:rsidRDefault="00F974EE" w:rsidP="000137AD"/>
        </w:tc>
        <w:tc>
          <w:tcPr>
            <w:tcW w:w="3117" w:type="dxa"/>
          </w:tcPr>
          <w:p w14:paraId="5E99880D" w14:textId="77777777" w:rsidR="00F974EE" w:rsidRPr="00774944" w:rsidRDefault="00F974EE" w:rsidP="000137AD"/>
        </w:tc>
      </w:tr>
      <w:tr w:rsidR="00F974EE" w:rsidRPr="00774944" w14:paraId="507EF4A6" w14:textId="77777777" w:rsidTr="000137AD">
        <w:tc>
          <w:tcPr>
            <w:tcW w:w="3116" w:type="dxa"/>
          </w:tcPr>
          <w:p w14:paraId="3D3961E5" w14:textId="77777777" w:rsidR="00F974EE" w:rsidRPr="00774944" w:rsidRDefault="00F974EE" w:rsidP="000137AD"/>
        </w:tc>
        <w:tc>
          <w:tcPr>
            <w:tcW w:w="3117" w:type="dxa"/>
          </w:tcPr>
          <w:p w14:paraId="5D6D5C0A" w14:textId="77777777" w:rsidR="00F974EE" w:rsidRPr="00774944" w:rsidRDefault="00F974EE" w:rsidP="000137AD"/>
        </w:tc>
        <w:tc>
          <w:tcPr>
            <w:tcW w:w="3117" w:type="dxa"/>
          </w:tcPr>
          <w:p w14:paraId="4770E145" w14:textId="77777777" w:rsidR="00F974EE" w:rsidRPr="00774944" w:rsidRDefault="00F974EE" w:rsidP="000137AD"/>
        </w:tc>
      </w:tr>
      <w:tr w:rsidR="00F974EE" w:rsidRPr="00774944" w14:paraId="2F389851" w14:textId="77777777" w:rsidTr="000137AD">
        <w:tc>
          <w:tcPr>
            <w:tcW w:w="3116" w:type="dxa"/>
          </w:tcPr>
          <w:p w14:paraId="317C6351" w14:textId="77777777" w:rsidR="00F974EE" w:rsidRPr="00774944" w:rsidRDefault="00F974EE" w:rsidP="000137AD"/>
        </w:tc>
        <w:tc>
          <w:tcPr>
            <w:tcW w:w="3117" w:type="dxa"/>
          </w:tcPr>
          <w:p w14:paraId="0BFADA31" w14:textId="77777777" w:rsidR="00F974EE" w:rsidRPr="00774944" w:rsidRDefault="00F974EE" w:rsidP="000137AD"/>
        </w:tc>
        <w:tc>
          <w:tcPr>
            <w:tcW w:w="3117" w:type="dxa"/>
          </w:tcPr>
          <w:p w14:paraId="31915362" w14:textId="77777777" w:rsidR="00F974EE" w:rsidRPr="00774944" w:rsidRDefault="00F974EE" w:rsidP="000137AD"/>
        </w:tc>
      </w:tr>
      <w:tr w:rsidR="00F974EE" w:rsidRPr="00774944" w14:paraId="04EAED24" w14:textId="77777777" w:rsidTr="000137AD">
        <w:tc>
          <w:tcPr>
            <w:tcW w:w="3116" w:type="dxa"/>
          </w:tcPr>
          <w:p w14:paraId="29381A5E" w14:textId="77777777" w:rsidR="00F974EE" w:rsidRPr="00774944" w:rsidRDefault="00F974EE" w:rsidP="000137AD"/>
        </w:tc>
        <w:tc>
          <w:tcPr>
            <w:tcW w:w="3117" w:type="dxa"/>
          </w:tcPr>
          <w:p w14:paraId="685851CD" w14:textId="77777777" w:rsidR="00F974EE" w:rsidRPr="00774944" w:rsidRDefault="00F974EE" w:rsidP="000137AD"/>
        </w:tc>
        <w:tc>
          <w:tcPr>
            <w:tcW w:w="3117" w:type="dxa"/>
          </w:tcPr>
          <w:p w14:paraId="1F471485" w14:textId="77777777" w:rsidR="00F974EE" w:rsidRPr="00774944" w:rsidRDefault="00F974EE" w:rsidP="000137AD"/>
        </w:tc>
      </w:tr>
    </w:tbl>
    <w:p w14:paraId="4FABD2B5" w14:textId="32FB1AF6" w:rsidR="000137AD" w:rsidRPr="00774944" w:rsidRDefault="00B54064">
      <w:pPr>
        <w:spacing w:after="0"/>
        <w:jc w:val="left"/>
      </w:pPr>
      <w:r w:rsidRPr="00B54064">
        <w:t>Si vous deviez choisir un établissement d'enseignement supérieur à fréquenter, lequel serait-il ?  Expliquez votre réponse.</w:t>
      </w:r>
      <w:r w:rsidR="000137AD" w:rsidRPr="00774944">
        <w:br w:type="page"/>
      </w:r>
    </w:p>
    <w:p w14:paraId="629EDE85" w14:textId="5F6CC24A" w:rsidR="00F974EE" w:rsidRPr="00774944" w:rsidRDefault="00EB2807" w:rsidP="000137AD">
      <w:pPr>
        <w:pStyle w:val="Heading2"/>
      </w:pPr>
      <w:bookmarkStart w:id="90" w:name="_Toc55722332"/>
      <w:r w:rsidRPr="00774944">
        <w:lastRenderedPageBreak/>
        <w:t>Activité</w:t>
      </w:r>
      <w:r w:rsidR="00F974EE" w:rsidRPr="00774944">
        <w:t xml:space="preserve"> 2 – </w:t>
      </w:r>
      <w:r w:rsidR="00B54064">
        <w:t>É</w:t>
      </w:r>
      <w:r w:rsidR="00F974EE" w:rsidRPr="00774944">
        <w:t>quip</w:t>
      </w:r>
      <w:r w:rsidR="00B54064">
        <w:t>e</w:t>
      </w:r>
      <w:r w:rsidR="00F974EE" w:rsidRPr="00774944">
        <w:t>ment</w:t>
      </w:r>
      <w:r w:rsidR="00135A47">
        <w:t>s</w:t>
      </w:r>
      <w:r w:rsidR="00F974EE" w:rsidRPr="00774944">
        <w:t xml:space="preserve"> </w:t>
      </w:r>
      <w:r w:rsidR="00B54064">
        <w:t>et logiciel</w:t>
      </w:r>
      <w:bookmarkEnd w:id="90"/>
      <w:r w:rsidR="00135A47">
        <w:t>s</w:t>
      </w:r>
    </w:p>
    <w:p w14:paraId="03CB8949" w14:textId="77777777" w:rsidR="00F974EE" w:rsidRPr="00774944" w:rsidRDefault="00F974EE" w:rsidP="000137AD">
      <w:pPr>
        <w:pStyle w:val="Heading3"/>
      </w:pPr>
      <w:r w:rsidRPr="00774944">
        <w:t>Question 2.1</w:t>
      </w:r>
    </w:p>
    <w:p w14:paraId="325E5763" w14:textId="4267681C" w:rsidR="00F974EE" w:rsidRPr="00774944" w:rsidRDefault="00B54064" w:rsidP="000137AD">
      <w:r w:rsidRPr="00B54064">
        <w:t xml:space="preserve">Quelles sont les caractéristiques de chacune de ces applications de </w:t>
      </w:r>
      <w:r>
        <w:t>P</w:t>
      </w:r>
      <w:r w:rsidRPr="00B54064">
        <w:t>odcast ?</w:t>
      </w:r>
    </w:p>
    <w:tbl>
      <w:tblPr>
        <w:tblStyle w:val="TableGrid"/>
        <w:tblW w:w="0" w:type="auto"/>
        <w:tblLook w:val="04A0" w:firstRow="1" w:lastRow="0" w:firstColumn="1" w:lastColumn="0" w:noHBand="0" w:noVBand="1"/>
      </w:tblPr>
      <w:tblGrid>
        <w:gridCol w:w="2065"/>
        <w:gridCol w:w="7285"/>
      </w:tblGrid>
      <w:tr w:rsidR="00F974EE" w:rsidRPr="00774944" w14:paraId="0B2BE0EF" w14:textId="77777777" w:rsidTr="00B54064">
        <w:tc>
          <w:tcPr>
            <w:tcW w:w="2065" w:type="dxa"/>
          </w:tcPr>
          <w:p w14:paraId="684B4EB3" w14:textId="77777777" w:rsidR="00F974EE" w:rsidRPr="00774944" w:rsidRDefault="00F974EE" w:rsidP="000137AD">
            <w:pPr>
              <w:rPr>
                <w:b/>
                <w:bCs/>
              </w:rPr>
            </w:pPr>
            <w:r w:rsidRPr="00774944">
              <w:rPr>
                <w:b/>
                <w:bCs/>
              </w:rPr>
              <w:t>Service</w:t>
            </w:r>
          </w:p>
        </w:tc>
        <w:tc>
          <w:tcPr>
            <w:tcW w:w="7285" w:type="dxa"/>
          </w:tcPr>
          <w:p w14:paraId="2C170BC9" w14:textId="09493282" w:rsidR="00F974EE" w:rsidRPr="00774944" w:rsidRDefault="00B54064" w:rsidP="000137AD">
            <w:pPr>
              <w:rPr>
                <w:b/>
                <w:bCs/>
              </w:rPr>
            </w:pPr>
            <w:r w:rsidRPr="00B54064">
              <w:rPr>
                <w:b/>
                <w:bCs/>
              </w:rPr>
              <w:t>Caractéristiques/systèmes d'exploitation</w:t>
            </w:r>
          </w:p>
        </w:tc>
      </w:tr>
      <w:tr w:rsidR="00F974EE" w:rsidRPr="00774944" w14:paraId="10C914DB" w14:textId="77777777" w:rsidTr="00B54064">
        <w:tc>
          <w:tcPr>
            <w:tcW w:w="2065" w:type="dxa"/>
          </w:tcPr>
          <w:p w14:paraId="2D60EC2B" w14:textId="756DD7C9" w:rsidR="00F974EE" w:rsidRPr="00774944" w:rsidRDefault="00B54064" w:rsidP="000137AD">
            <w:r w:rsidRPr="00B54064">
              <w:t xml:space="preserve">Ancre </w:t>
            </w:r>
            <w:r>
              <w:t>« </w:t>
            </w:r>
            <w:r w:rsidR="00F974EE" w:rsidRPr="00774944">
              <w:t>Anchor</w:t>
            </w:r>
            <w:r>
              <w:t xml:space="preserve"> » </w:t>
            </w:r>
          </w:p>
        </w:tc>
        <w:tc>
          <w:tcPr>
            <w:tcW w:w="7285" w:type="dxa"/>
          </w:tcPr>
          <w:p w14:paraId="7A510210" w14:textId="77777777" w:rsidR="00F974EE" w:rsidRPr="00774944" w:rsidRDefault="00F974EE" w:rsidP="000137AD"/>
        </w:tc>
      </w:tr>
      <w:tr w:rsidR="00F974EE" w:rsidRPr="00774944" w14:paraId="4F8C213F" w14:textId="77777777" w:rsidTr="00B54064">
        <w:tc>
          <w:tcPr>
            <w:tcW w:w="2065" w:type="dxa"/>
          </w:tcPr>
          <w:p w14:paraId="0D31BE8C" w14:textId="26E605F9" w:rsidR="00F974EE" w:rsidRPr="00774944" w:rsidRDefault="00B54064" w:rsidP="000137AD">
            <w:r>
              <w:t>Auphonic</w:t>
            </w:r>
          </w:p>
        </w:tc>
        <w:tc>
          <w:tcPr>
            <w:tcW w:w="7285" w:type="dxa"/>
          </w:tcPr>
          <w:p w14:paraId="4867C20C" w14:textId="77777777" w:rsidR="00F974EE" w:rsidRPr="00774944" w:rsidRDefault="00F974EE" w:rsidP="000137AD"/>
        </w:tc>
      </w:tr>
      <w:tr w:rsidR="00F974EE" w:rsidRPr="00774944" w14:paraId="7947176F" w14:textId="77777777" w:rsidTr="00B54064">
        <w:tc>
          <w:tcPr>
            <w:tcW w:w="2065" w:type="dxa"/>
          </w:tcPr>
          <w:p w14:paraId="4DE45463" w14:textId="77777777" w:rsidR="00F974EE" w:rsidRPr="00774944" w:rsidRDefault="00F974EE" w:rsidP="000137AD">
            <w:r w:rsidRPr="00774944">
              <w:t>Sone</w:t>
            </w:r>
          </w:p>
        </w:tc>
        <w:tc>
          <w:tcPr>
            <w:tcW w:w="7285" w:type="dxa"/>
          </w:tcPr>
          <w:p w14:paraId="4B864663" w14:textId="77777777" w:rsidR="00F974EE" w:rsidRPr="00774944" w:rsidRDefault="00F974EE" w:rsidP="000137AD"/>
        </w:tc>
      </w:tr>
    </w:tbl>
    <w:p w14:paraId="34FCE0FC" w14:textId="77777777" w:rsidR="00F974EE" w:rsidRPr="00774944" w:rsidRDefault="00F974EE" w:rsidP="000137AD">
      <w:pPr>
        <w:pStyle w:val="Heading3"/>
      </w:pPr>
      <w:r w:rsidRPr="00774944">
        <w:t>Question 2.2</w:t>
      </w:r>
    </w:p>
    <w:p w14:paraId="644FFF42" w14:textId="0A1E60D8" w:rsidR="00F974EE" w:rsidRPr="00774944" w:rsidRDefault="00B54064" w:rsidP="000137AD">
      <w:r w:rsidRPr="00B54064">
        <w:t>Dans la vie, les choses sont rarement gratuites ; il est crucial de comprendre que les auteurs d'applications cherchent généralement à monétiser ce qu'ils fournissent.  Cela peut se faire en essayant de vous vendre un service ou une mise à niveau ou en vendant vos informations.  Maintenant que vous avez exploré ces trois applications, documentez comment ces services rapportent de l'argent.</w:t>
      </w:r>
    </w:p>
    <w:tbl>
      <w:tblPr>
        <w:tblStyle w:val="TableGrid"/>
        <w:tblW w:w="0" w:type="auto"/>
        <w:tblLook w:val="04A0" w:firstRow="1" w:lastRow="0" w:firstColumn="1" w:lastColumn="0" w:noHBand="0" w:noVBand="1"/>
      </w:tblPr>
      <w:tblGrid>
        <w:gridCol w:w="2263"/>
        <w:gridCol w:w="7087"/>
      </w:tblGrid>
      <w:tr w:rsidR="00F974EE" w:rsidRPr="00774944" w14:paraId="18BF5BC1" w14:textId="77777777" w:rsidTr="000137AD">
        <w:tc>
          <w:tcPr>
            <w:tcW w:w="2263" w:type="dxa"/>
          </w:tcPr>
          <w:p w14:paraId="6C006D67" w14:textId="77777777" w:rsidR="00F974EE" w:rsidRPr="00774944" w:rsidRDefault="00F974EE" w:rsidP="000137AD">
            <w:pPr>
              <w:rPr>
                <w:b/>
                <w:bCs/>
              </w:rPr>
            </w:pPr>
            <w:r w:rsidRPr="00774944">
              <w:rPr>
                <w:b/>
                <w:bCs/>
              </w:rPr>
              <w:t>Service</w:t>
            </w:r>
          </w:p>
        </w:tc>
        <w:tc>
          <w:tcPr>
            <w:tcW w:w="7087" w:type="dxa"/>
          </w:tcPr>
          <w:p w14:paraId="6771EDDE" w14:textId="4496150F" w:rsidR="00F974EE" w:rsidRPr="00774944" w:rsidRDefault="00B54064" w:rsidP="000137AD">
            <w:pPr>
              <w:rPr>
                <w:b/>
                <w:bCs/>
              </w:rPr>
            </w:pPr>
            <w:r w:rsidRPr="00B54064">
              <w:rPr>
                <w:b/>
                <w:bCs/>
              </w:rPr>
              <w:t>Comment l'application gagne de l'argent</w:t>
            </w:r>
          </w:p>
        </w:tc>
      </w:tr>
      <w:tr w:rsidR="00F974EE" w:rsidRPr="00774944" w14:paraId="09919B30" w14:textId="77777777" w:rsidTr="000137AD">
        <w:tc>
          <w:tcPr>
            <w:tcW w:w="2263" w:type="dxa"/>
          </w:tcPr>
          <w:p w14:paraId="002FC97E" w14:textId="77777777" w:rsidR="00F974EE" w:rsidRPr="00774944" w:rsidRDefault="00F974EE" w:rsidP="000137AD">
            <w:pPr>
              <w:rPr>
                <w:u w:val="single"/>
              </w:rPr>
            </w:pPr>
          </w:p>
        </w:tc>
        <w:tc>
          <w:tcPr>
            <w:tcW w:w="7087" w:type="dxa"/>
          </w:tcPr>
          <w:p w14:paraId="44519A19" w14:textId="77777777" w:rsidR="00F974EE" w:rsidRPr="00774944" w:rsidRDefault="00F974EE" w:rsidP="000137AD">
            <w:pPr>
              <w:rPr>
                <w:u w:val="single"/>
              </w:rPr>
            </w:pPr>
          </w:p>
        </w:tc>
      </w:tr>
      <w:tr w:rsidR="00F974EE" w:rsidRPr="00774944" w14:paraId="4B90B937" w14:textId="77777777" w:rsidTr="000137AD">
        <w:tc>
          <w:tcPr>
            <w:tcW w:w="2263" w:type="dxa"/>
          </w:tcPr>
          <w:p w14:paraId="31FB23BB" w14:textId="77777777" w:rsidR="00F974EE" w:rsidRPr="00774944" w:rsidRDefault="00F974EE" w:rsidP="000137AD">
            <w:pPr>
              <w:rPr>
                <w:u w:val="single"/>
              </w:rPr>
            </w:pPr>
          </w:p>
        </w:tc>
        <w:tc>
          <w:tcPr>
            <w:tcW w:w="7087" w:type="dxa"/>
          </w:tcPr>
          <w:p w14:paraId="0A96859E" w14:textId="77777777" w:rsidR="00F974EE" w:rsidRPr="00774944" w:rsidRDefault="00F974EE" w:rsidP="000137AD">
            <w:pPr>
              <w:rPr>
                <w:u w:val="single"/>
              </w:rPr>
            </w:pPr>
          </w:p>
        </w:tc>
      </w:tr>
      <w:tr w:rsidR="00F974EE" w:rsidRPr="00774944" w14:paraId="39CE68D9" w14:textId="77777777" w:rsidTr="000137AD">
        <w:tc>
          <w:tcPr>
            <w:tcW w:w="2263" w:type="dxa"/>
          </w:tcPr>
          <w:p w14:paraId="0A1E6360" w14:textId="77777777" w:rsidR="00F974EE" w:rsidRPr="00774944" w:rsidRDefault="00F974EE" w:rsidP="000137AD">
            <w:pPr>
              <w:rPr>
                <w:u w:val="single"/>
              </w:rPr>
            </w:pPr>
          </w:p>
        </w:tc>
        <w:tc>
          <w:tcPr>
            <w:tcW w:w="7087" w:type="dxa"/>
          </w:tcPr>
          <w:p w14:paraId="4AD71F09" w14:textId="77777777" w:rsidR="00F974EE" w:rsidRPr="00774944" w:rsidRDefault="00F974EE" w:rsidP="000137AD">
            <w:pPr>
              <w:rPr>
                <w:u w:val="single"/>
              </w:rPr>
            </w:pPr>
          </w:p>
        </w:tc>
      </w:tr>
    </w:tbl>
    <w:p w14:paraId="1256BE37" w14:textId="77777777" w:rsidR="00F974EE" w:rsidRPr="00774944" w:rsidRDefault="00F974EE" w:rsidP="000137AD">
      <w:pPr>
        <w:pStyle w:val="Heading3"/>
      </w:pPr>
      <w:r w:rsidRPr="00774944">
        <w:t>Question 2.3</w:t>
      </w:r>
    </w:p>
    <w:p w14:paraId="423C6EC9" w14:textId="6691DAAA" w:rsidR="000137AD" w:rsidRPr="00774944" w:rsidRDefault="00B54064">
      <w:pPr>
        <w:spacing w:after="0"/>
        <w:jc w:val="left"/>
        <w:rPr>
          <w:rFonts w:asciiTheme="majorHAnsi" w:hAnsiTheme="majorHAnsi" w:cstheme="majorHAnsi"/>
        </w:rPr>
      </w:pPr>
      <w:r w:rsidRPr="00B54064">
        <w:t>Quel est le meilleur type de microphone pour enregistrer un podcast ?  Pourquoi recommandez-vous ce microphone ?</w:t>
      </w:r>
      <w:r w:rsidR="000137AD" w:rsidRPr="00774944">
        <w:rPr>
          <w:rFonts w:asciiTheme="majorHAnsi" w:hAnsiTheme="majorHAnsi" w:cstheme="majorHAnsi"/>
        </w:rPr>
        <w:br w:type="page"/>
      </w:r>
    </w:p>
    <w:p w14:paraId="548F9A7C" w14:textId="1ED6C97A" w:rsidR="00F974EE" w:rsidRPr="00774944" w:rsidRDefault="00B54064" w:rsidP="000137AD">
      <w:r w:rsidRPr="00B54064">
        <w:lastRenderedPageBreak/>
        <w:t xml:space="preserve">Choisissez trois microphones dynamiques et dressez la liste des avantages et des inconvénients de chacun d'entre eux, ainsi que de leur prix.  Visitez Long et McQuade et choisissez </w:t>
      </w:r>
      <w:r>
        <w:t>« </w:t>
      </w:r>
      <w:r w:rsidRPr="00B54064">
        <w:t>Shop</w:t>
      </w:r>
      <w:r>
        <w:t xml:space="preserve"> » </w:t>
      </w:r>
      <w:r w:rsidRPr="00B54064">
        <w:t xml:space="preserve">pour faire votre recherche </w:t>
      </w:r>
      <w:hyperlink r:id="rId65" w:history="1">
        <w:r w:rsidR="00F974EE" w:rsidRPr="00774944">
          <w:rPr>
            <w:rStyle w:val="Hyperlink"/>
          </w:rPr>
          <w:t>https://www.long-mcquade.com/</w:t>
        </w:r>
      </w:hyperlink>
    </w:p>
    <w:tbl>
      <w:tblPr>
        <w:tblStyle w:val="TableGrid"/>
        <w:tblW w:w="0" w:type="auto"/>
        <w:tblLook w:val="04A0" w:firstRow="1" w:lastRow="0" w:firstColumn="1" w:lastColumn="0" w:noHBand="0" w:noVBand="1"/>
      </w:tblPr>
      <w:tblGrid>
        <w:gridCol w:w="2337"/>
        <w:gridCol w:w="2337"/>
        <w:gridCol w:w="2338"/>
        <w:gridCol w:w="2338"/>
      </w:tblGrid>
      <w:tr w:rsidR="00F974EE" w:rsidRPr="00774944" w14:paraId="169385FA" w14:textId="77777777" w:rsidTr="000137AD">
        <w:tc>
          <w:tcPr>
            <w:tcW w:w="2337" w:type="dxa"/>
          </w:tcPr>
          <w:p w14:paraId="242675A5" w14:textId="0FA56448" w:rsidR="00F974EE" w:rsidRPr="00774944" w:rsidRDefault="00B54064" w:rsidP="000137AD">
            <w:r>
              <w:t>Marque</w:t>
            </w:r>
          </w:p>
        </w:tc>
        <w:tc>
          <w:tcPr>
            <w:tcW w:w="2337" w:type="dxa"/>
          </w:tcPr>
          <w:p w14:paraId="727BF250" w14:textId="132CBAB8" w:rsidR="00F974EE" w:rsidRPr="00774944" w:rsidRDefault="00B54064" w:rsidP="000137AD">
            <w:r>
              <w:t>Avantage</w:t>
            </w:r>
          </w:p>
        </w:tc>
        <w:tc>
          <w:tcPr>
            <w:tcW w:w="2338" w:type="dxa"/>
          </w:tcPr>
          <w:p w14:paraId="180BC9D2" w14:textId="52125062" w:rsidR="00F974EE" w:rsidRPr="00774944" w:rsidRDefault="00B54064" w:rsidP="000137AD">
            <w:r>
              <w:t>Désavantage</w:t>
            </w:r>
          </w:p>
        </w:tc>
        <w:tc>
          <w:tcPr>
            <w:tcW w:w="2338" w:type="dxa"/>
          </w:tcPr>
          <w:p w14:paraId="174A405A" w14:textId="6EB467FA" w:rsidR="00F974EE" w:rsidRPr="00774944" w:rsidRDefault="00F974EE" w:rsidP="000137AD">
            <w:r w:rsidRPr="00774944">
              <w:t>Pri</w:t>
            </w:r>
            <w:r w:rsidR="00B54064">
              <w:t>x</w:t>
            </w:r>
          </w:p>
        </w:tc>
      </w:tr>
      <w:tr w:rsidR="00F974EE" w:rsidRPr="00774944" w14:paraId="40612B83" w14:textId="77777777" w:rsidTr="000137AD">
        <w:tc>
          <w:tcPr>
            <w:tcW w:w="2337" w:type="dxa"/>
          </w:tcPr>
          <w:p w14:paraId="34879406" w14:textId="77777777" w:rsidR="00F974EE" w:rsidRPr="00774944" w:rsidRDefault="00F974EE" w:rsidP="000137AD"/>
        </w:tc>
        <w:tc>
          <w:tcPr>
            <w:tcW w:w="2337" w:type="dxa"/>
          </w:tcPr>
          <w:p w14:paraId="5046799A" w14:textId="77777777" w:rsidR="00F974EE" w:rsidRPr="00774944" w:rsidRDefault="00F974EE" w:rsidP="000137AD"/>
        </w:tc>
        <w:tc>
          <w:tcPr>
            <w:tcW w:w="2338" w:type="dxa"/>
          </w:tcPr>
          <w:p w14:paraId="3AB3F777" w14:textId="77777777" w:rsidR="00F974EE" w:rsidRPr="00774944" w:rsidRDefault="00F974EE" w:rsidP="000137AD"/>
        </w:tc>
        <w:tc>
          <w:tcPr>
            <w:tcW w:w="2338" w:type="dxa"/>
          </w:tcPr>
          <w:p w14:paraId="25296700" w14:textId="77777777" w:rsidR="00F974EE" w:rsidRPr="00774944" w:rsidRDefault="00F974EE" w:rsidP="000137AD"/>
        </w:tc>
      </w:tr>
      <w:tr w:rsidR="00F974EE" w:rsidRPr="00774944" w14:paraId="1E5AA790" w14:textId="77777777" w:rsidTr="000137AD">
        <w:tc>
          <w:tcPr>
            <w:tcW w:w="2337" w:type="dxa"/>
          </w:tcPr>
          <w:p w14:paraId="6ACF297D" w14:textId="77777777" w:rsidR="00F974EE" w:rsidRPr="00774944" w:rsidRDefault="00F974EE" w:rsidP="000137AD"/>
        </w:tc>
        <w:tc>
          <w:tcPr>
            <w:tcW w:w="2337" w:type="dxa"/>
          </w:tcPr>
          <w:p w14:paraId="287785A4" w14:textId="77777777" w:rsidR="00F974EE" w:rsidRPr="00774944" w:rsidRDefault="00F974EE" w:rsidP="000137AD"/>
        </w:tc>
        <w:tc>
          <w:tcPr>
            <w:tcW w:w="2338" w:type="dxa"/>
          </w:tcPr>
          <w:p w14:paraId="0C4EA758" w14:textId="77777777" w:rsidR="00F974EE" w:rsidRPr="00774944" w:rsidRDefault="00F974EE" w:rsidP="000137AD"/>
        </w:tc>
        <w:tc>
          <w:tcPr>
            <w:tcW w:w="2338" w:type="dxa"/>
          </w:tcPr>
          <w:p w14:paraId="40768860" w14:textId="77777777" w:rsidR="00F974EE" w:rsidRPr="00774944" w:rsidRDefault="00F974EE" w:rsidP="000137AD"/>
        </w:tc>
      </w:tr>
      <w:tr w:rsidR="00F974EE" w:rsidRPr="00774944" w14:paraId="32D2849C" w14:textId="77777777" w:rsidTr="000137AD">
        <w:tc>
          <w:tcPr>
            <w:tcW w:w="2337" w:type="dxa"/>
          </w:tcPr>
          <w:p w14:paraId="16DB0D3E" w14:textId="77777777" w:rsidR="00F974EE" w:rsidRPr="00774944" w:rsidRDefault="00F974EE" w:rsidP="000137AD"/>
        </w:tc>
        <w:tc>
          <w:tcPr>
            <w:tcW w:w="2337" w:type="dxa"/>
          </w:tcPr>
          <w:p w14:paraId="6C97B366" w14:textId="77777777" w:rsidR="00F974EE" w:rsidRPr="00774944" w:rsidRDefault="00F974EE" w:rsidP="000137AD"/>
        </w:tc>
        <w:tc>
          <w:tcPr>
            <w:tcW w:w="2338" w:type="dxa"/>
          </w:tcPr>
          <w:p w14:paraId="12CA52E2" w14:textId="77777777" w:rsidR="00F974EE" w:rsidRPr="00774944" w:rsidRDefault="00F974EE" w:rsidP="000137AD"/>
        </w:tc>
        <w:tc>
          <w:tcPr>
            <w:tcW w:w="2338" w:type="dxa"/>
          </w:tcPr>
          <w:p w14:paraId="76DA6145" w14:textId="77777777" w:rsidR="00F974EE" w:rsidRPr="00774944" w:rsidRDefault="00F974EE" w:rsidP="000137AD"/>
        </w:tc>
      </w:tr>
    </w:tbl>
    <w:p w14:paraId="25A634A5" w14:textId="77777777" w:rsidR="00F974EE" w:rsidRPr="00774944" w:rsidRDefault="00F974EE" w:rsidP="000137AD">
      <w:pPr>
        <w:pStyle w:val="Heading3"/>
      </w:pPr>
      <w:r w:rsidRPr="00774944">
        <w:t>Question 2.4</w:t>
      </w:r>
    </w:p>
    <w:p w14:paraId="743E6259" w14:textId="561B1BEB" w:rsidR="00F974EE" w:rsidRPr="00774944" w:rsidRDefault="00B54064" w:rsidP="00F32E47">
      <w:r w:rsidRPr="00B54064">
        <w:t>L'effet de proximité peut créer un sentiment de chaleur dans votre podcast, décrivez avec vos propres mots, comment cela se produit.</w:t>
      </w:r>
    </w:p>
    <w:p w14:paraId="3223ECAA" w14:textId="77777777" w:rsidR="00F32E47" w:rsidRPr="00774944" w:rsidRDefault="00F32E47" w:rsidP="00F974EE">
      <w:pPr>
        <w:rPr>
          <w:rFonts w:asciiTheme="majorHAnsi" w:hAnsiTheme="majorHAnsi" w:cstheme="majorHAnsi"/>
        </w:rPr>
      </w:pPr>
    </w:p>
    <w:p w14:paraId="20286E60" w14:textId="77777777" w:rsidR="00F32E47" w:rsidRPr="00774944" w:rsidRDefault="00F32E47" w:rsidP="00F974EE">
      <w:pPr>
        <w:rPr>
          <w:rFonts w:asciiTheme="majorHAnsi" w:hAnsiTheme="majorHAnsi" w:cstheme="majorHAnsi"/>
        </w:rPr>
      </w:pPr>
    </w:p>
    <w:p w14:paraId="289077AC" w14:textId="77777777" w:rsidR="00F32E47" w:rsidRPr="00774944" w:rsidRDefault="00F32E47" w:rsidP="00F974EE">
      <w:pPr>
        <w:rPr>
          <w:rFonts w:asciiTheme="majorHAnsi" w:hAnsiTheme="majorHAnsi" w:cstheme="majorHAnsi"/>
        </w:rPr>
      </w:pPr>
    </w:p>
    <w:p w14:paraId="53903884" w14:textId="4A1F29B9" w:rsidR="00F974EE" w:rsidRPr="00774944" w:rsidRDefault="00F974EE" w:rsidP="00F32E47">
      <w:pPr>
        <w:pStyle w:val="Heading3"/>
      </w:pPr>
      <w:r w:rsidRPr="00774944">
        <w:t>Question 2.5</w:t>
      </w:r>
    </w:p>
    <w:p w14:paraId="5ED4F572" w14:textId="579203A1" w:rsidR="00F974EE" w:rsidRPr="00774944" w:rsidRDefault="004B70FE" w:rsidP="00F32E47">
      <w:r>
        <w:t>Regardez les tutoriels sur l</w:t>
      </w:r>
      <w:r w:rsidR="00B54064" w:rsidRPr="00B54064">
        <w:t xml:space="preserve">es clips audio que vous pouvez créer à l'aide d'un appareil mobile, Pro Tools First, ou </w:t>
      </w:r>
      <w:r w:rsidR="00C97C34">
        <w:t xml:space="preserve">des clips </w:t>
      </w:r>
      <w:r w:rsidR="00B54064" w:rsidRPr="00B54064">
        <w:t>télécharger</w:t>
      </w:r>
      <w:r w:rsidR="00C97C34">
        <w:t xml:space="preserve"> de L’</w:t>
      </w:r>
      <w:r w:rsidR="00B54064" w:rsidRPr="00B54064">
        <w:t>Internet</w:t>
      </w:r>
      <w:r w:rsidR="00C97C34">
        <w:t xml:space="preserve">. </w:t>
      </w:r>
      <w:r w:rsidR="00B54064" w:rsidRPr="00B54064">
        <w:t>Exportez et envoyez un clip audio pour chacun des tutoriels. (</w:t>
      </w:r>
      <w:r w:rsidR="00FF1252">
        <w:t>Remarque</w:t>
      </w:r>
      <w:r w:rsidR="00B54064" w:rsidRPr="00B54064">
        <w:t xml:space="preserve"> : vous pouvez fournir un lien vers votre clip ou </w:t>
      </w:r>
      <w:r w:rsidR="00E52479">
        <w:t>insérer</w:t>
      </w:r>
      <w:r w:rsidR="00B54064" w:rsidRPr="00B54064">
        <w:t xml:space="preserve"> le clip directement dans ce document)</w:t>
      </w:r>
    </w:p>
    <w:tbl>
      <w:tblPr>
        <w:tblStyle w:val="TableGrid"/>
        <w:tblW w:w="0" w:type="auto"/>
        <w:tblLook w:val="04A0" w:firstRow="1" w:lastRow="0" w:firstColumn="1" w:lastColumn="0" w:noHBand="0" w:noVBand="1"/>
      </w:tblPr>
      <w:tblGrid>
        <w:gridCol w:w="2689"/>
        <w:gridCol w:w="6661"/>
      </w:tblGrid>
      <w:tr w:rsidR="00F974EE" w:rsidRPr="00774944" w14:paraId="3A8388CE" w14:textId="77777777" w:rsidTr="000137AD">
        <w:tc>
          <w:tcPr>
            <w:tcW w:w="2689" w:type="dxa"/>
          </w:tcPr>
          <w:p w14:paraId="2AD8F9EC" w14:textId="30A45A9E" w:rsidR="00F974EE" w:rsidRPr="00774944" w:rsidRDefault="00E52479" w:rsidP="00F32E47">
            <w:pPr>
              <w:rPr>
                <w:b/>
                <w:bCs/>
              </w:rPr>
            </w:pPr>
            <w:r>
              <w:rPr>
                <w:b/>
                <w:bCs/>
              </w:rPr>
              <w:t>Clip a</w:t>
            </w:r>
            <w:r w:rsidR="00F974EE" w:rsidRPr="00774944">
              <w:rPr>
                <w:b/>
                <w:bCs/>
              </w:rPr>
              <w:t xml:space="preserve">udio </w:t>
            </w:r>
            <w:r>
              <w:rPr>
                <w:b/>
                <w:bCs/>
              </w:rPr>
              <w:t>ou lien</w:t>
            </w:r>
          </w:p>
        </w:tc>
        <w:tc>
          <w:tcPr>
            <w:tcW w:w="6661" w:type="dxa"/>
          </w:tcPr>
          <w:p w14:paraId="60F88E9A" w14:textId="61786AA3" w:rsidR="00F974EE" w:rsidRPr="00774944" w:rsidRDefault="00E52479" w:rsidP="00F32E47">
            <w:pPr>
              <w:rPr>
                <w:b/>
                <w:bCs/>
              </w:rPr>
            </w:pPr>
            <w:r>
              <w:rPr>
                <w:b/>
                <w:bCs/>
              </w:rPr>
              <w:t>Ce que j’ai appris</w:t>
            </w:r>
          </w:p>
        </w:tc>
      </w:tr>
      <w:tr w:rsidR="00F974EE" w:rsidRPr="00774944" w14:paraId="2157D41D" w14:textId="77777777" w:rsidTr="000137AD">
        <w:tc>
          <w:tcPr>
            <w:tcW w:w="2689" w:type="dxa"/>
          </w:tcPr>
          <w:p w14:paraId="63241F06" w14:textId="77777777" w:rsidR="00F974EE" w:rsidRPr="00774944" w:rsidRDefault="00F974EE" w:rsidP="00F32E47"/>
        </w:tc>
        <w:tc>
          <w:tcPr>
            <w:tcW w:w="6661" w:type="dxa"/>
          </w:tcPr>
          <w:p w14:paraId="7BC7215D" w14:textId="77777777" w:rsidR="00F974EE" w:rsidRPr="00774944" w:rsidRDefault="00F974EE" w:rsidP="00F32E47"/>
        </w:tc>
      </w:tr>
      <w:tr w:rsidR="00F974EE" w:rsidRPr="00774944" w14:paraId="05DFEB1E" w14:textId="77777777" w:rsidTr="000137AD">
        <w:tc>
          <w:tcPr>
            <w:tcW w:w="2689" w:type="dxa"/>
          </w:tcPr>
          <w:p w14:paraId="41712298" w14:textId="77777777" w:rsidR="00F974EE" w:rsidRPr="00774944" w:rsidRDefault="00F974EE" w:rsidP="00F32E47"/>
        </w:tc>
        <w:tc>
          <w:tcPr>
            <w:tcW w:w="6661" w:type="dxa"/>
          </w:tcPr>
          <w:p w14:paraId="2C48F4B1" w14:textId="77777777" w:rsidR="00F974EE" w:rsidRPr="00774944" w:rsidRDefault="00F974EE" w:rsidP="00F32E47"/>
        </w:tc>
      </w:tr>
      <w:tr w:rsidR="00F974EE" w:rsidRPr="00774944" w14:paraId="42E4CCA8" w14:textId="77777777" w:rsidTr="000137AD">
        <w:tc>
          <w:tcPr>
            <w:tcW w:w="2689" w:type="dxa"/>
          </w:tcPr>
          <w:p w14:paraId="7A4B95F1" w14:textId="77777777" w:rsidR="00F974EE" w:rsidRPr="00774944" w:rsidRDefault="00F974EE" w:rsidP="00F32E47"/>
        </w:tc>
        <w:tc>
          <w:tcPr>
            <w:tcW w:w="6661" w:type="dxa"/>
          </w:tcPr>
          <w:p w14:paraId="40C439A9" w14:textId="77777777" w:rsidR="00F974EE" w:rsidRPr="00774944" w:rsidRDefault="00F974EE" w:rsidP="00F32E47"/>
        </w:tc>
      </w:tr>
      <w:tr w:rsidR="00F974EE" w:rsidRPr="00774944" w14:paraId="06FE4C61" w14:textId="77777777" w:rsidTr="000137AD">
        <w:tc>
          <w:tcPr>
            <w:tcW w:w="2689" w:type="dxa"/>
          </w:tcPr>
          <w:p w14:paraId="5E8C0EB7" w14:textId="77777777" w:rsidR="00F974EE" w:rsidRPr="00774944" w:rsidRDefault="00F974EE" w:rsidP="00F32E47"/>
        </w:tc>
        <w:tc>
          <w:tcPr>
            <w:tcW w:w="6661" w:type="dxa"/>
          </w:tcPr>
          <w:p w14:paraId="3E1D5979" w14:textId="77777777" w:rsidR="00F974EE" w:rsidRPr="00774944" w:rsidRDefault="00F974EE" w:rsidP="00F32E47"/>
        </w:tc>
      </w:tr>
      <w:tr w:rsidR="00F974EE" w:rsidRPr="00774944" w14:paraId="0DD1B3A0" w14:textId="77777777" w:rsidTr="000137AD">
        <w:tc>
          <w:tcPr>
            <w:tcW w:w="2689" w:type="dxa"/>
          </w:tcPr>
          <w:p w14:paraId="64C4DB69" w14:textId="77777777" w:rsidR="00F974EE" w:rsidRPr="00774944" w:rsidRDefault="00F974EE" w:rsidP="00F32E47"/>
        </w:tc>
        <w:tc>
          <w:tcPr>
            <w:tcW w:w="6661" w:type="dxa"/>
          </w:tcPr>
          <w:p w14:paraId="6F22317E" w14:textId="77777777" w:rsidR="00F974EE" w:rsidRPr="00774944" w:rsidRDefault="00F974EE" w:rsidP="00F32E47"/>
        </w:tc>
      </w:tr>
    </w:tbl>
    <w:p w14:paraId="213C0642" w14:textId="77777777" w:rsidR="00F974EE" w:rsidRPr="00774944" w:rsidRDefault="00F974EE" w:rsidP="00F32E47">
      <w:pPr>
        <w:pStyle w:val="Heading3"/>
      </w:pPr>
      <w:r w:rsidRPr="00774944">
        <w:t>Question 2.6</w:t>
      </w:r>
    </w:p>
    <w:p w14:paraId="473937C7" w14:textId="794C649A" w:rsidR="00F32E47" w:rsidRPr="00774944" w:rsidRDefault="00777E48" w:rsidP="00F32E47">
      <w:pPr>
        <w:spacing w:after="0"/>
        <w:jc w:val="left"/>
        <w:rPr>
          <w:rFonts w:asciiTheme="majorHAnsi" w:hAnsiTheme="majorHAnsi" w:cstheme="majorHAnsi"/>
        </w:rPr>
      </w:pPr>
      <w:r w:rsidRPr="00777E48">
        <w:t xml:space="preserve">Créez une intro et une </w:t>
      </w:r>
      <w:r>
        <w:t>fin</w:t>
      </w:r>
      <w:r w:rsidRPr="00777E48">
        <w:t xml:space="preserve"> de 5 secondes pour un faux </w:t>
      </w:r>
      <w:r>
        <w:t>P</w:t>
      </w:r>
      <w:r w:rsidRPr="00777E48">
        <w:t>odcast, exportez et envoyez le fichier au format AIFF, WAV ou MP3. Soumettez un lien ou un fichier ici :</w:t>
      </w:r>
      <w:r w:rsidR="00F32E47" w:rsidRPr="00774944">
        <w:rPr>
          <w:rFonts w:asciiTheme="majorHAnsi" w:hAnsiTheme="majorHAnsi" w:cstheme="majorHAnsi"/>
        </w:rPr>
        <w:br w:type="page"/>
      </w:r>
    </w:p>
    <w:p w14:paraId="61034F4C" w14:textId="78654917" w:rsidR="00F974EE" w:rsidRPr="00774944" w:rsidRDefault="00EB2807" w:rsidP="00F32E47">
      <w:pPr>
        <w:pStyle w:val="Heading2"/>
      </w:pPr>
      <w:bookmarkStart w:id="91" w:name="_Toc55722333"/>
      <w:r w:rsidRPr="00774944">
        <w:lastRenderedPageBreak/>
        <w:t>Activité</w:t>
      </w:r>
      <w:r w:rsidR="00F974EE" w:rsidRPr="00774944">
        <w:t xml:space="preserve"> 3 – </w:t>
      </w:r>
      <w:r w:rsidR="00FC65DA">
        <w:t>Planification d’un Podcast</w:t>
      </w:r>
      <w:bookmarkEnd w:id="91"/>
    </w:p>
    <w:p w14:paraId="1F3BA006" w14:textId="77777777" w:rsidR="00F974EE" w:rsidRPr="00774944" w:rsidRDefault="00F974EE" w:rsidP="00F32E47">
      <w:pPr>
        <w:pStyle w:val="Heading3"/>
      </w:pPr>
      <w:r w:rsidRPr="00774944">
        <w:t xml:space="preserve">Question 3.1 </w:t>
      </w:r>
    </w:p>
    <w:p w14:paraId="54F00EC5" w14:textId="64A1C407" w:rsidR="00060A52" w:rsidRDefault="00060A52" w:rsidP="00541FC7">
      <w:pPr>
        <w:pStyle w:val="Heading4"/>
        <w:rPr>
          <w:rFonts w:eastAsiaTheme="minorHAnsi" w:cstheme="minorBidi"/>
          <w:iCs w:val="0"/>
          <w:color w:val="auto"/>
        </w:rPr>
      </w:pPr>
      <w:r w:rsidRPr="00060A52">
        <w:rPr>
          <w:rFonts w:eastAsiaTheme="minorHAnsi" w:cstheme="minorBidi"/>
          <w:iCs w:val="0"/>
          <w:color w:val="auto"/>
        </w:rPr>
        <w:t xml:space="preserve">À la question 1.1, vous avez énuméré dix domaines qui vous intéressent et pourquoi.  Choisissez trois de ces intérêts (ou n'hésitez pas à en choisir trois </w:t>
      </w:r>
      <w:r>
        <w:rPr>
          <w:rFonts w:eastAsiaTheme="minorHAnsi" w:cstheme="minorBidi"/>
          <w:iCs w:val="0"/>
          <w:color w:val="auto"/>
        </w:rPr>
        <w:t>autres</w:t>
      </w:r>
      <w:r w:rsidRPr="00060A52">
        <w:rPr>
          <w:rFonts w:eastAsiaTheme="minorHAnsi" w:cstheme="minorBidi"/>
          <w:iCs w:val="0"/>
          <w:color w:val="auto"/>
        </w:rPr>
        <w:t xml:space="preserve"> et à répondre aux questions suivantes pour chacun :</w:t>
      </w:r>
    </w:p>
    <w:p w14:paraId="5E869629" w14:textId="27FCD84C" w:rsidR="00F974EE" w:rsidRPr="00774944" w:rsidRDefault="00A34923" w:rsidP="00541FC7">
      <w:pPr>
        <w:pStyle w:val="Heading4"/>
      </w:pPr>
      <w:r w:rsidRPr="00A34923">
        <w:t>Qui serait votre auditeur idéal ? (public cible)</w:t>
      </w:r>
    </w:p>
    <w:tbl>
      <w:tblPr>
        <w:tblStyle w:val="TableGrid"/>
        <w:tblW w:w="0" w:type="auto"/>
        <w:tblLook w:val="04A0" w:firstRow="1" w:lastRow="0" w:firstColumn="1" w:lastColumn="0" w:noHBand="0" w:noVBand="1"/>
      </w:tblPr>
      <w:tblGrid>
        <w:gridCol w:w="2263"/>
        <w:gridCol w:w="7087"/>
      </w:tblGrid>
      <w:tr w:rsidR="00F974EE" w:rsidRPr="00774944" w14:paraId="6E047CEA" w14:textId="77777777" w:rsidTr="000137AD">
        <w:tc>
          <w:tcPr>
            <w:tcW w:w="2263" w:type="dxa"/>
          </w:tcPr>
          <w:p w14:paraId="6C3B7DDB" w14:textId="4D6080E5" w:rsidR="00F974EE" w:rsidRPr="00774944" w:rsidRDefault="00F974EE" w:rsidP="00F32E47">
            <w:pPr>
              <w:rPr>
                <w:b/>
                <w:bCs/>
              </w:rPr>
            </w:pPr>
            <w:r w:rsidRPr="00774944">
              <w:rPr>
                <w:b/>
                <w:bCs/>
              </w:rPr>
              <w:t>Id</w:t>
            </w:r>
            <w:r w:rsidR="00A34923">
              <w:rPr>
                <w:b/>
                <w:bCs/>
              </w:rPr>
              <w:t>ée</w:t>
            </w:r>
          </w:p>
        </w:tc>
        <w:tc>
          <w:tcPr>
            <w:tcW w:w="7087" w:type="dxa"/>
          </w:tcPr>
          <w:p w14:paraId="41582807" w14:textId="42E4B9DD" w:rsidR="00F974EE" w:rsidRPr="00A34923" w:rsidRDefault="00A34923" w:rsidP="00F32E47">
            <w:pPr>
              <w:rPr>
                <w:b/>
                <w:bCs/>
              </w:rPr>
            </w:pPr>
            <w:r w:rsidRPr="00A34923">
              <w:rPr>
                <w:b/>
                <w:bCs/>
              </w:rPr>
              <w:t>Auditeur idéal</w:t>
            </w:r>
          </w:p>
        </w:tc>
      </w:tr>
      <w:tr w:rsidR="00F974EE" w:rsidRPr="00774944" w14:paraId="051ABADB" w14:textId="77777777" w:rsidTr="000137AD">
        <w:tc>
          <w:tcPr>
            <w:tcW w:w="2263" w:type="dxa"/>
          </w:tcPr>
          <w:p w14:paraId="3D391E2F" w14:textId="77777777" w:rsidR="00F974EE" w:rsidRPr="00774944" w:rsidRDefault="00F974EE" w:rsidP="00F32E47"/>
        </w:tc>
        <w:tc>
          <w:tcPr>
            <w:tcW w:w="7087" w:type="dxa"/>
          </w:tcPr>
          <w:p w14:paraId="5347D09B" w14:textId="77777777" w:rsidR="00F974EE" w:rsidRPr="00774944" w:rsidRDefault="00F974EE" w:rsidP="00F32E47"/>
        </w:tc>
      </w:tr>
      <w:tr w:rsidR="00F974EE" w:rsidRPr="00774944" w14:paraId="3A950DC8" w14:textId="77777777" w:rsidTr="000137AD">
        <w:tc>
          <w:tcPr>
            <w:tcW w:w="2263" w:type="dxa"/>
          </w:tcPr>
          <w:p w14:paraId="6D7F104A" w14:textId="77777777" w:rsidR="00F974EE" w:rsidRPr="00774944" w:rsidRDefault="00F974EE" w:rsidP="00F32E47"/>
        </w:tc>
        <w:tc>
          <w:tcPr>
            <w:tcW w:w="7087" w:type="dxa"/>
          </w:tcPr>
          <w:p w14:paraId="3EA0D195" w14:textId="77777777" w:rsidR="00F974EE" w:rsidRPr="00774944" w:rsidRDefault="00F974EE" w:rsidP="00F32E47"/>
        </w:tc>
      </w:tr>
      <w:tr w:rsidR="00F974EE" w:rsidRPr="00774944" w14:paraId="0E195EC3" w14:textId="77777777" w:rsidTr="000137AD">
        <w:tc>
          <w:tcPr>
            <w:tcW w:w="2263" w:type="dxa"/>
          </w:tcPr>
          <w:p w14:paraId="033E8488" w14:textId="77777777" w:rsidR="00F974EE" w:rsidRPr="00774944" w:rsidRDefault="00F974EE" w:rsidP="00F32E47"/>
        </w:tc>
        <w:tc>
          <w:tcPr>
            <w:tcW w:w="7087" w:type="dxa"/>
          </w:tcPr>
          <w:p w14:paraId="106F04D7" w14:textId="77777777" w:rsidR="00F974EE" w:rsidRPr="00774944" w:rsidRDefault="00F974EE" w:rsidP="00F32E47"/>
        </w:tc>
      </w:tr>
    </w:tbl>
    <w:p w14:paraId="7E552139" w14:textId="2E6B047D" w:rsidR="00F974EE" w:rsidRPr="00774944" w:rsidRDefault="00DD59D3" w:rsidP="00541FC7">
      <w:pPr>
        <w:pStyle w:val="Heading4"/>
      </w:pPr>
      <w:r w:rsidRPr="00DD59D3">
        <w:t>Quelle est la tranche d'âge de votre auditeur</w:t>
      </w:r>
    </w:p>
    <w:tbl>
      <w:tblPr>
        <w:tblStyle w:val="TableGrid"/>
        <w:tblW w:w="0" w:type="auto"/>
        <w:tblLook w:val="04A0" w:firstRow="1" w:lastRow="0" w:firstColumn="1" w:lastColumn="0" w:noHBand="0" w:noVBand="1"/>
      </w:tblPr>
      <w:tblGrid>
        <w:gridCol w:w="2263"/>
        <w:gridCol w:w="7087"/>
      </w:tblGrid>
      <w:tr w:rsidR="00F974EE" w:rsidRPr="00774944" w14:paraId="393E1767" w14:textId="77777777" w:rsidTr="000137AD">
        <w:tc>
          <w:tcPr>
            <w:tcW w:w="2263" w:type="dxa"/>
          </w:tcPr>
          <w:p w14:paraId="22E8855D" w14:textId="4F917FA8" w:rsidR="00F974EE" w:rsidRPr="00774944" w:rsidRDefault="00F974EE" w:rsidP="006245BA">
            <w:pPr>
              <w:rPr>
                <w:b/>
                <w:bCs/>
              </w:rPr>
            </w:pPr>
            <w:r w:rsidRPr="00774944">
              <w:rPr>
                <w:b/>
                <w:bCs/>
              </w:rPr>
              <w:t>Id</w:t>
            </w:r>
            <w:r w:rsidR="00DD59D3">
              <w:rPr>
                <w:b/>
                <w:bCs/>
              </w:rPr>
              <w:t>ée</w:t>
            </w:r>
          </w:p>
        </w:tc>
        <w:tc>
          <w:tcPr>
            <w:tcW w:w="7087" w:type="dxa"/>
          </w:tcPr>
          <w:p w14:paraId="4D510BCA" w14:textId="6BD78129" w:rsidR="00F974EE" w:rsidRPr="00774944" w:rsidRDefault="00DD59D3" w:rsidP="006245BA">
            <w:pPr>
              <w:rPr>
                <w:b/>
                <w:bCs/>
              </w:rPr>
            </w:pPr>
            <w:r>
              <w:rPr>
                <w:b/>
                <w:bCs/>
              </w:rPr>
              <w:t>L’âge</w:t>
            </w:r>
            <w:r w:rsidRPr="00DD59D3">
              <w:rPr>
                <w:b/>
                <w:bCs/>
              </w:rPr>
              <w:t xml:space="preserve"> des auditeurs</w:t>
            </w:r>
          </w:p>
        </w:tc>
      </w:tr>
      <w:tr w:rsidR="00F974EE" w:rsidRPr="00774944" w14:paraId="64DAD842" w14:textId="77777777" w:rsidTr="000137AD">
        <w:tc>
          <w:tcPr>
            <w:tcW w:w="2263" w:type="dxa"/>
          </w:tcPr>
          <w:p w14:paraId="1E14AE26" w14:textId="77777777" w:rsidR="00F974EE" w:rsidRPr="00774944" w:rsidRDefault="00F974EE" w:rsidP="006245BA"/>
        </w:tc>
        <w:tc>
          <w:tcPr>
            <w:tcW w:w="7087" w:type="dxa"/>
          </w:tcPr>
          <w:p w14:paraId="1A69B894" w14:textId="77777777" w:rsidR="00F974EE" w:rsidRPr="00774944" w:rsidRDefault="00F974EE" w:rsidP="006245BA"/>
        </w:tc>
      </w:tr>
      <w:tr w:rsidR="00F974EE" w:rsidRPr="00774944" w14:paraId="1AAEFDC2" w14:textId="77777777" w:rsidTr="000137AD">
        <w:tc>
          <w:tcPr>
            <w:tcW w:w="2263" w:type="dxa"/>
          </w:tcPr>
          <w:p w14:paraId="3AA75BA8" w14:textId="77777777" w:rsidR="00F974EE" w:rsidRPr="00774944" w:rsidRDefault="00F974EE" w:rsidP="006245BA"/>
        </w:tc>
        <w:tc>
          <w:tcPr>
            <w:tcW w:w="7087" w:type="dxa"/>
          </w:tcPr>
          <w:p w14:paraId="4174034A" w14:textId="77777777" w:rsidR="00F974EE" w:rsidRPr="00774944" w:rsidRDefault="00F974EE" w:rsidP="006245BA"/>
        </w:tc>
      </w:tr>
      <w:tr w:rsidR="00F974EE" w:rsidRPr="00774944" w14:paraId="6C763F3E" w14:textId="77777777" w:rsidTr="000137AD">
        <w:tc>
          <w:tcPr>
            <w:tcW w:w="2263" w:type="dxa"/>
          </w:tcPr>
          <w:p w14:paraId="4649C714" w14:textId="77777777" w:rsidR="00F974EE" w:rsidRPr="00774944" w:rsidRDefault="00F974EE" w:rsidP="006245BA"/>
        </w:tc>
        <w:tc>
          <w:tcPr>
            <w:tcW w:w="7087" w:type="dxa"/>
          </w:tcPr>
          <w:p w14:paraId="17672EAC" w14:textId="77777777" w:rsidR="00F974EE" w:rsidRPr="00774944" w:rsidRDefault="00F974EE" w:rsidP="006245BA"/>
        </w:tc>
      </w:tr>
    </w:tbl>
    <w:p w14:paraId="0F6527A9" w14:textId="0C6125D4" w:rsidR="00F974EE" w:rsidRPr="00774944" w:rsidRDefault="000E3E04" w:rsidP="00541FC7">
      <w:pPr>
        <w:pStyle w:val="Heading4"/>
      </w:pPr>
      <w:r w:rsidRPr="000E3E04">
        <w:t xml:space="preserve">Lorsqu'ils sont en ligne, où </w:t>
      </w:r>
      <w:r>
        <w:t>vont</w:t>
      </w:r>
      <w:r w:rsidRPr="000E3E04">
        <w:t>-ils ?</w:t>
      </w:r>
    </w:p>
    <w:tbl>
      <w:tblPr>
        <w:tblStyle w:val="TableGrid"/>
        <w:tblW w:w="0" w:type="auto"/>
        <w:tblLook w:val="04A0" w:firstRow="1" w:lastRow="0" w:firstColumn="1" w:lastColumn="0" w:noHBand="0" w:noVBand="1"/>
      </w:tblPr>
      <w:tblGrid>
        <w:gridCol w:w="2263"/>
        <w:gridCol w:w="7087"/>
      </w:tblGrid>
      <w:tr w:rsidR="00F974EE" w:rsidRPr="00774944" w14:paraId="6895E397" w14:textId="77777777" w:rsidTr="000137AD">
        <w:tc>
          <w:tcPr>
            <w:tcW w:w="2263" w:type="dxa"/>
          </w:tcPr>
          <w:p w14:paraId="36AF34DE" w14:textId="41A3FD5B" w:rsidR="00F974EE" w:rsidRPr="00774944" w:rsidRDefault="00F974EE" w:rsidP="006245BA">
            <w:pPr>
              <w:rPr>
                <w:b/>
                <w:bCs/>
              </w:rPr>
            </w:pPr>
            <w:r w:rsidRPr="00774944">
              <w:rPr>
                <w:b/>
                <w:bCs/>
              </w:rPr>
              <w:t>Id</w:t>
            </w:r>
            <w:r w:rsidR="00DD59D3">
              <w:rPr>
                <w:b/>
                <w:bCs/>
              </w:rPr>
              <w:t>ée</w:t>
            </w:r>
          </w:p>
        </w:tc>
        <w:tc>
          <w:tcPr>
            <w:tcW w:w="7087" w:type="dxa"/>
          </w:tcPr>
          <w:p w14:paraId="7A8C0482" w14:textId="3F99BA6C" w:rsidR="00F974EE" w:rsidRPr="00774944" w:rsidRDefault="00E84436" w:rsidP="006245BA">
            <w:pPr>
              <w:rPr>
                <w:b/>
                <w:bCs/>
              </w:rPr>
            </w:pPr>
            <w:r>
              <w:rPr>
                <w:b/>
                <w:bCs/>
              </w:rPr>
              <w:t>Endroit</w:t>
            </w:r>
          </w:p>
        </w:tc>
      </w:tr>
      <w:tr w:rsidR="00F974EE" w:rsidRPr="00774944" w14:paraId="68FFC29A" w14:textId="77777777" w:rsidTr="000137AD">
        <w:tc>
          <w:tcPr>
            <w:tcW w:w="2263" w:type="dxa"/>
          </w:tcPr>
          <w:p w14:paraId="5948F524" w14:textId="77777777" w:rsidR="00F974EE" w:rsidRPr="00774944" w:rsidRDefault="00F974EE" w:rsidP="006245BA"/>
        </w:tc>
        <w:tc>
          <w:tcPr>
            <w:tcW w:w="7087" w:type="dxa"/>
          </w:tcPr>
          <w:p w14:paraId="5EF14563" w14:textId="77777777" w:rsidR="00F974EE" w:rsidRPr="00774944" w:rsidRDefault="00F974EE" w:rsidP="006245BA"/>
        </w:tc>
      </w:tr>
      <w:tr w:rsidR="00F974EE" w:rsidRPr="00774944" w14:paraId="12BE747E" w14:textId="77777777" w:rsidTr="000137AD">
        <w:tc>
          <w:tcPr>
            <w:tcW w:w="2263" w:type="dxa"/>
          </w:tcPr>
          <w:p w14:paraId="36D96D68" w14:textId="77777777" w:rsidR="00F974EE" w:rsidRPr="00774944" w:rsidRDefault="00F974EE" w:rsidP="006245BA"/>
        </w:tc>
        <w:tc>
          <w:tcPr>
            <w:tcW w:w="7087" w:type="dxa"/>
          </w:tcPr>
          <w:p w14:paraId="4E46F1FE" w14:textId="77777777" w:rsidR="00F974EE" w:rsidRPr="00774944" w:rsidRDefault="00F974EE" w:rsidP="006245BA"/>
        </w:tc>
      </w:tr>
      <w:tr w:rsidR="00F974EE" w:rsidRPr="00774944" w14:paraId="166C4013" w14:textId="77777777" w:rsidTr="000137AD">
        <w:tc>
          <w:tcPr>
            <w:tcW w:w="2263" w:type="dxa"/>
          </w:tcPr>
          <w:p w14:paraId="2F87C9BC" w14:textId="77777777" w:rsidR="00F974EE" w:rsidRPr="00774944" w:rsidRDefault="00F974EE" w:rsidP="006245BA"/>
        </w:tc>
        <w:tc>
          <w:tcPr>
            <w:tcW w:w="7087" w:type="dxa"/>
          </w:tcPr>
          <w:p w14:paraId="07530179" w14:textId="77777777" w:rsidR="00F974EE" w:rsidRPr="00774944" w:rsidRDefault="00F974EE" w:rsidP="006245BA"/>
        </w:tc>
      </w:tr>
    </w:tbl>
    <w:p w14:paraId="51E2C675" w14:textId="535EE54F" w:rsidR="00F974EE" w:rsidRPr="00774944" w:rsidRDefault="00E84436" w:rsidP="00541FC7">
      <w:pPr>
        <w:pStyle w:val="Heading4"/>
      </w:pPr>
      <w:r w:rsidRPr="00E84436">
        <w:t>Où font-ils leurs achats, ou quels sont leurs passe-temps ?</w:t>
      </w:r>
    </w:p>
    <w:tbl>
      <w:tblPr>
        <w:tblStyle w:val="TableGrid"/>
        <w:tblW w:w="0" w:type="auto"/>
        <w:tblLook w:val="04A0" w:firstRow="1" w:lastRow="0" w:firstColumn="1" w:lastColumn="0" w:noHBand="0" w:noVBand="1"/>
      </w:tblPr>
      <w:tblGrid>
        <w:gridCol w:w="2263"/>
        <w:gridCol w:w="7087"/>
      </w:tblGrid>
      <w:tr w:rsidR="00F974EE" w:rsidRPr="00774944" w14:paraId="1AAD417B" w14:textId="77777777" w:rsidTr="000137AD">
        <w:tc>
          <w:tcPr>
            <w:tcW w:w="2263" w:type="dxa"/>
          </w:tcPr>
          <w:p w14:paraId="03E46121" w14:textId="7808ADFA" w:rsidR="00F974EE" w:rsidRPr="00774944" w:rsidRDefault="00F974EE" w:rsidP="006245BA">
            <w:pPr>
              <w:rPr>
                <w:b/>
                <w:bCs/>
              </w:rPr>
            </w:pPr>
            <w:r w:rsidRPr="00774944">
              <w:rPr>
                <w:b/>
                <w:bCs/>
              </w:rPr>
              <w:t>Id</w:t>
            </w:r>
            <w:r w:rsidR="00DD59D3">
              <w:rPr>
                <w:b/>
                <w:bCs/>
              </w:rPr>
              <w:t>ée</w:t>
            </w:r>
          </w:p>
        </w:tc>
        <w:tc>
          <w:tcPr>
            <w:tcW w:w="7087" w:type="dxa"/>
          </w:tcPr>
          <w:p w14:paraId="6B6EF4AB" w14:textId="33C99604" w:rsidR="00F974EE" w:rsidRPr="00774944" w:rsidRDefault="00BB3EAF" w:rsidP="006245BA">
            <w:pPr>
              <w:rPr>
                <w:b/>
                <w:bCs/>
              </w:rPr>
            </w:pPr>
            <w:r>
              <w:rPr>
                <w:b/>
                <w:bCs/>
              </w:rPr>
              <w:t>Achats / Loisirs</w:t>
            </w:r>
          </w:p>
        </w:tc>
      </w:tr>
      <w:tr w:rsidR="00F974EE" w:rsidRPr="00774944" w14:paraId="5E4BEB68" w14:textId="77777777" w:rsidTr="000137AD">
        <w:tc>
          <w:tcPr>
            <w:tcW w:w="2263" w:type="dxa"/>
          </w:tcPr>
          <w:p w14:paraId="03B5BAD1" w14:textId="77777777" w:rsidR="00F974EE" w:rsidRPr="00774944" w:rsidRDefault="00F974EE" w:rsidP="006245BA"/>
        </w:tc>
        <w:tc>
          <w:tcPr>
            <w:tcW w:w="7087" w:type="dxa"/>
          </w:tcPr>
          <w:p w14:paraId="6DCCA111" w14:textId="77777777" w:rsidR="00F974EE" w:rsidRPr="00774944" w:rsidRDefault="00F974EE" w:rsidP="006245BA"/>
        </w:tc>
      </w:tr>
      <w:tr w:rsidR="00F974EE" w:rsidRPr="00774944" w14:paraId="22F94B48" w14:textId="77777777" w:rsidTr="000137AD">
        <w:tc>
          <w:tcPr>
            <w:tcW w:w="2263" w:type="dxa"/>
          </w:tcPr>
          <w:p w14:paraId="2192D3B8" w14:textId="77777777" w:rsidR="00F974EE" w:rsidRPr="00774944" w:rsidRDefault="00F974EE" w:rsidP="006245BA"/>
        </w:tc>
        <w:tc>
          <w:tcPr>
            <w:tcW w:w="7087" w:type="dxa"/>
          </w:tcPr>
          <w:p w14:paraId="18D0F2A4" w14:textId="77777777" w:rsidR="00F974EE" w:rsidRPr="00774944" w:rsidRDefault="00F974EE" w:rsidP="006245BA"/>
        </w:tc>
      </w:tr>
      <w:tr w:rsidR="00F974EE" w:rsidRPr="00774944" w14:paraId="4C3DC7D7" w14:textId="77777777" w:rsidTr="000137AD">
        <w:tc>
          <w:tcPr>
            <w:tcW w:w="2263" w:type="dxa"/>
          </w:tcPr>
          <w:p w14:paraId="50C9CA7E" w14:textId="77777777" w:rsidR="00F974EE" w:rsidRPr="00774944" w:rsidRDefault="00F974EE" w:rsidP="006245BA"/>
        </w:tc>
        <w:tc>
          <w:tcPr>
            <w:tcW w:w="7087" w:type="dxa"/>
          </w:tcPr>
          <w:p w14:paraId="686A2C99" w14:textId="77777777" w:rsidR="00F974EE" w:rsidRPr="00774944" w:rsidRDefault="00F974EE" w:rsidP="006245BA"/>
        </w:tc>
      </w:tr>
    </w:tbl>
    <w:p w14:paraId="79287046" w14:textId="221AE39A" w:rsidR="00F974EE" w:rsidRPr="00774944" w:rsidRDefault="00975B46" w:rsidP="00541FC7">
      <w:pPr>
        <w:pStyle w:val="Heading4"/>
      </w:pPr>
      <w:r w:rsidRPr="00975B46">
        <w:lastRenderedPageBreak/>
        <w:t>S'agit-il d'étudiants ? O</w:t>
      </w:r>
      <w:r w:rsidR="00A27096">
        <w:t>ù</w:t>
      </w:r>
      <w:r w:rsidRPr="00975B46">
        <w:t xml:space="preserve"> ont-ils une carrière ?</w:t>
      </w:r>
    </w:p>
    <w:tbl>
      <w:tblPr>
        <w:tblStyle w:val="TableGrid"/>
        <w:tblW w:w="0" w:type="auto"/>
        <w:tblLook w:val="04A0" w:firstRow="1" w:lastRow="0" w:firstColumn="1" w:lastColumn="0" w:noHBand="0" w:noVBand="1"/>
      </w:tblPr>
      <w:tblGrid>
        <w:gridCol w:w="2263"/>
        <w:gridCol w:w="7087"/>
      </w:tblGrid>
      <w:tr w:rsidR="00F974EE" w:rsidRPr="00774944" w14:paraId="02F2F0A5" w14:textId="77777777" w:rsidTr="000137AD">
        <w:tc>
          <w:tcPr>
            <w:tcW w:w="2263" w:type="dxa"/>
          </w:tcPr>
          <w:p w14:paraId="1F682039" w14:textId="0C93136D" w:rsidR="00F974EE" w:rsidRPr="00774944" w:rsidRDefault="00F974EE" w:rsidP="006245BA">
            <w:pPr>
              <w:rPr>
                <w:b/>
                <w:bCs/>
              </w:rPr>
            </w:pPr>
            <w:r w:rsidRPr="00774944">
              <w:rPr>
                <w:b/>
                <w:bCs/>
              </w:rPr>
              <w:t>Id</w:t>
            </w:r>
            <w:r w:rsidR="00DD59D3">
              <w:rPr>
                <w:b/>
                <w:bCs/>
              </w:rPr>
              <w:t>ée</w:t>
            </w:r>
          </w:p>
        </w:tc>
        <w:tc>
          <w:tcPr>
            <w:tcW w:w="7087" w:type="dxa"/>
          </w:tcPr>
          <w:p w14:paraId="78A8E8AB" w14:textId="012ACA86" w:rsidR="00F974EE" w:rsidRPr="00774944" w:rsidRDefault="00975B46" w:rsidP="006245BA">
            <w:pPr>
              <w:rPr>
                <w:b/>
                <w:bCs/>
              </w:rPr>
            </w:pPr>
            <w:r>
              <w:rPr>
                <w:b/>
                <w:bCs/>
              </w:rPr>
              <w:t>Étudiant</w:t>
            </w:r>
            <w:r w:rsidR="00EE73AE">
              <w:rPr>
                <w:b/>
                <w:bCs/>
              </w:rPr>
              <w:t>s</w:t>
            </w:r>
            <w:r>
              <w:rPr>
                <w:b/>
                <w:bCs/>
              </w:rPr>
              <w:t xml:space="preserve"> / Carrière</w:t>
            </w:r>
            <w:r w:rsidR="00EE73AE">
              <w:rPr>
                <w:b/>
                <w:bCs/>
              </w:rPr>
              <w:t>s</w:t>
            </w:r>
          </w:p>
        </w:tc>
      </w:tr>
      <w:tr w:rsidR="00F974EE" w:rsidRPr="00774944" w14:paraId="55794E83" w14:textId="77777777" w:rsidTr="000137AD">
        <w:tc>
          <w:tcPr>
            <w:tcW w:w="2263" w:type="dxa"/>
          </w:tcPr>
          <w:p w14:paraId="3D069B9F" w14:textId="77777777" w:rsidR="00F974EE" w:rsidRPr="00774944" w:rsidRDefault="00F974EE" w:rsidP="006245BA"/>
        </w:tc>
        <w:tc>
          <w:tcPr>
            <w:tcW w:w="7087" w:type="dxa"/>
          </w:tcPr>
          <w:p w14:paraId="418CE6A6" w14:textId="77777777" w:rsidR="00F974EE" w:rsidRPr="00774944" w:rsidRDefault="00F974EE" w:rsidP="006245BA"/>
        </w:tc>
      </w:tr>
      <w:tr w:rsidR="00F974EE" w:rsidRPr="00774944" w14:paraId="0CBE2D90" w14:textId="77777777" w:rsidTr="000137AD">
        <w:tc>
          <w:tcPr>
            <w:tcW w:w="2263" w:type="dxa"/>
          </w:tcPr>
          <w:p w14:paraId="29C5DA1F" w14:textId="77777777" w:rsidR="00F974EE" w:rsidRPr="00774944" w:rsidRDefault="00F974EE" w:rsidP="006245BA"/>
        </w:tc>
        <w:tc>
          <w:tcPr>
            <w:tcW w:w="7087" w:type="dxa"/>
          </w:tcPr>
          <w:p w14:paraId="264DABA2" w14:textId="77777777" w:rsidR="00F974EE" w:rsidRPr="00774944" w:rsidRDefault="00F974EE" w:rsidP="006245BA"/>
        </w:tc>
      </w:tr>
      <w:tr w:rsidR="00F974EE" w:rsidRPr="00774944" w14:paraId="6465F110" w14:textId="77777777" w:rsidTr="000137AD">
        <w:tc>
          <w:tcPr>
            <w:tcW w:w="2263" w:type="dxa"/>
          </w:tcPr>
          <w:p w14:paraId="76E69A44" w14:textId="77777777" w:rsidR="00F974EE" w:rsidRPr="00774944" w:rsidRDefault="00F974EE" w:rsidP="006245BA"/>
        </w:tc>
        <w:tc>
          <w:tcPr>
            <w:tcW w:w="7087" w:type="dxa"/>
          </w:tcPr>
          <w:p w14:paraId="07B9224F" w14:textId="77777777" w:rsidR="00F974EE" w:rsidRPr="00774944" w:rsidRDefault="00F974EE" w:rsidP="006245BA"/>
        </w:tc>
      </w:tr>
    </w:tbl>
    <w:p w14:paraId="192C1267" w14:textId="77777777" w:rsidR="00F974EE" w:rsidRPr="00774944" w:rsidRDefault="00F974EE" w:rsidP="006245BA">
      <w:pPr>
        <w:pStyle w:val="Heading3"/>
      </w:pPr>
      <w:r w:rsidRPr="00774944">
        <w:t>Question 3.2</w:t>
      </w:r>
    </w:p>
    <w:p w14:paraId="4ACABB5B" w14:textId="40724BEE" w:rsidR="00F974EE" w:rsidRPr="00774944" w:rsidRDefault="00EE73AE" w:rsidP="006245BA">
      <w:r w:rsidRPr="00EE73AE">
        <w:t xml:space="preserve">En réfléchissant aux réponses ci-dessus et à vos lectures sur les sept différents types de formats de </w:t>
      </w:r>
      <w:r>
        <w:t>P</w:t>
      </w:r>
      <w:r w:rsidRPr="00EE73AE">
        <w:t xml:space="preserve">odcast, partagez vos réflexions sur le modèle qui, selon vous, conviendrait au style de </w:t>
      </w:r>
      <w:r>
        <w:t>P</w:t>
      </w:r>
      <w:r w:rsidRPr="00EE73AE">
        <w:t>odcast que vous avez développé.</w:t>
      </w:r>
    </w:p>
    <w:tbl>
      <w:tblPr>
        <w:tblStyle w:val="TableGrid"/>
        <w:tblW w:w="0" w:type="auto"/>
        <w:tblLook w:val="04A0" w:firstRow="1" w:lastRow="0" w:firstColumn="1" w:lastColumn="0" w:noHBand="0" w:noVBand="1"/>
      </w:tblPr>
      <w:tblGrid>
        <w:gridCol w:w="2547"/>
        <w:gridCol w:w="6803"/>
      </w:tblGrid>
      <w:tr w:rsidR="00F974EE" w:rsidRPr="00774944" w14:paraId="5C7CFB35" w14:textId="77777777" w:rsidTr="000137AD">
        <w:tc>
          <w:tcPr>
            <w:tcW w:w="2547" w:type="dxa"/>
          </w:tcPr>
          <w:p w14:paraId="5E8265E7" w14:textId="77777777" w:rsidR="00F974EE" w:rsidRPr="00774944" w:rsidRDefault="00F974EE" w:rsidP="006245BA">
            <w:pPr>
              <w:rPr>
                <w:b/>
                <w:bCs/>
              </w:rPr>
            </w:pPr>
            <w:r w:rsidRPr="00774944">
              <w:rPr>
                <w:b/>
                <w:bCs/>
              </w:rPr>
              <w:t xml:space="preserve">Style </w:t>
            </w:r>
          </w:p>
        </w:tc>
        <w:tc>
          <w:tcPr>
            <w:tcW w:w="6803" w:type="dxa"/>
          </w:tcPr>
          <w:p w14:paraId="4B8C3292" w14:textId="179C57E5" w:rsidR="00F974EE" w:rsidRPr="00774944" w:rsidRDefault="000824ED" w:rsidP="006245BA">
            <w:pPr>
              <w:rPr>
                <w:b/>
                <w:bCs/>
              </w:rPr>
            </w:pPr>
            <w:r w:rsidRPr="000824ED">
              <w:rPr>
                <w:b/>
                <w:bCs/>
              </w:rPr>
              <w:t>Vos réflexions</w:t>
            </w:r>
          </w:p>
        </w:tc>
      </w:tr>
      <w:tr w:rsidR="000824ED" w:rsidRPr="00774944" w14:paraId="3FB5D86B" w14:textId="77777777" w:rsidTr="000137AD">
        <w:tc>
          <w:tcPr>
            <w:tcW w:w="2547" w:type="dxa"/>
          </w:tcPr>
          <w:p w14:paraId="41BDF6DF" w14:textId="19B78FA7" w:rsidR="000824ED" w:rsidRPr="00774944" w:rsidRDefault="000824ED" w:rsidP="000824ED">
            <w:pPr>
              <w:jc w:val="left"/>
            </w:pPr>
            <w:r w:rsidRPr="00CF2486">
              <w:t>Entretien individuel</w:t>
            </w:r>
          </w:p>
        </w:tc>
        <w:tc>
          <w:tcPr>
            <w:tcW w:w="6803" w:type="dxa"/>
          </w:tcPr>
          <w:p w14:paraId="2FB4A1F4" w14:textId="77777777" w:rsidR="000824ED" w:rsidRPr="00774944" w:rsidRDefault="000824ED" w:rsidP="000824ED"/>
        </w:tc>
      </w:tr>
      <w:tr w:rsidR="000824ED" w:rsidRPr="00774944" w14:paraId="2908E040" w14:textId="77777777" w:rsidTr="000137AD">
        <w:tc>
          <w:tcPr>
            <w:tcW w:w="2547" w:type="dxa"/>
          </w:tcPr>
          <w:p w14:paraId="3E3C655A" w14:textId="788DF0AE" w:rsidR="000824ED" w:rsidRPr="00774944" w:rsidRDefault="000824ED" w:rsidP="000824ED">
            <w:pPr>
              <w:jc w:val="left"/>
            </w:pPr>
            <w:r w:rsidRPr="00CF2486">
              <w:t>Commentaire en solo</w:t>
            </w:r>
          </w:p>
        </w:tc>
        <w:tc>
          <w:tcPr>
            <w:tcW w:w="6803" w:type="dxa"/>
          </w:tcPr>
          <w:p w14:paraId="2E08F76D" w14:textId="77777777" w:rsidR="000824ED" w:rsidRPr="00774944" w:rsidRDefault="000824ED" w:rsidP="000824ED"/>
        </w:tc>
      </w:tr>
      <w:tr w:rsidR="000824ED" w:rsidRPr="00774944" w14:paraId="5446B436" w14:textId="77777777" w:rsidTr="000137AD">
        <w:tc>
          <w:tcPr>
            <w:tcW w:w="2547" w:type="dxa"/>
          </w:tcPr>
          <w:p w14:paraId="548FADF2" w14:textId="43BFADEA" w:rsidR="000824ED" w:rsidRPr="00774944" w:rsidRDefault="000824ED" w:rsidP="000824ED">
            <w:pPr>
              <w:jc w:val="left"/>
            </w:pPr>
            <w:r w:rsidRPr="00CF2486">
              <w:t>Panel (entretien ou discussion avec un invité)</w:t>
            </w:r>
          </w:p>
        </w:tc>
        <w:tc>
          <w:tcPr>
            <w:tcW w:w="6803" w:type="dxa"/>
          </w:tcPr>
          <w:p w14:paraId="27110DAF" w14:textId="77777777" w:rsidR="000824ED" w:rsidRPr="00774944" w:rsidRDefault="000824ED" w:rsidP="000824ED"/>
        </w:tc>
      </w:tr>
      <w:tr w:rsidR="000824ED" w:rsidRPr="00774944" w14:paraId="1556D82E" w14:textId="77777777" w:rsidTr="000137AD">
        <w:tc>
          <w:tcPr>
            <w:tcW w:w="2547" w:type="dxa"/>
          </w:tcPr>
          <w:p w14:paraId="377C59F4" w14:textId="5F4FB017" w:rsidR="000824ED" w:rsidRPr="00774944" w:rsidRDefault="000824ED" w:rsidP="000824ED">
            <w:pPr>
              <w:jc w:val="left"/>
            </w:pPr>
            <w:r w:rsidRPr="00CF2486">
              <w:t>Récit narratif non fictionnel</w:t>
            </w:r>
          </w:p>
        </w:tc>
        <w:tc>
          <w:tcPr>
            <w:tcW w:w="6803" w:type="dxa"/>
          </w:tcPr>
          <w:p w14:paraId="3893B36B" w14:textId="77777777" w:rsidR="000824ED" w:rsidRPr="00774944" w:rsidRDefault="000824ED" w:rsidP="000824ED"/>
        </w:tc>
      </w:tr>
      <w:tr w:rsidR="000824ED" w:rsidRPr="00774944" w14:paraId="4CB6ACB5" w14:textId="77777777" w:rsidTr="000137AD">
        <w:tc>
          <w:tcPr>
            <w:tcW w:w="2547" w:type="dxa"/>
          </w:tcPr>
          <w:p w14:paraId="3FB01B0D" w14:textId="569252C8" w:rsidR="000824ED" w:rsidRPr="00774944" w:rsidRDefault="000824ED" w:rsidP="000824ED">
            <w:pPr>
              <w:jc w:val="left"/>
            </w:pPr>
            <w:r w:rsidRPr="00CF2486">
              <w:t>Récit de fiction</w:t>
            </w:r>
          </w:p>
        </w:tc>
        <w:tc>
          <w:tcPr>
            <w:tcW w:w="6803" w:type="dxa"/>
          </w:tcPr>
          <w:p w14:paraId="620AA05B" w14:textId="77777777" w:rsidR="000824ED" w:rsidRPr="00774944" w:rsidRDefault="000824ED" w:rsidP="000824ED"/>
        </w:tc>
      </w:tr>
      <w:tr w:rsidR="000824ED" w:rsidRPr="00774944" w14:paraId="51CA16E0" w14:textId="77777777" w:rsidTr="000137AD">
        <w:tc>
          <w:tcPr>
            <w:tcW w:w="2547" w:type="dxa"/>
          </w:tcPr>
          <w:p w14:paraId="170C79F1" w14:textId="04F866C6" w:rsidR="000824ED" w:rsidRPr="00774944" w:rsidRDefault="000824ED" w:rsidP="000824ED">
            <w:pPr>
              <w:jc w:val="left"/>
            </w:pPr>
            <w:r w:rsidRPr="00CF2486">
              <w:t>Hybride</w:t>
            </w:r>
          </w:p>
        </w:tc>
        <w:tc>
          <w:tcPr>
            <w:tcW w:w="6803" w:type="dxa"/>
          </w:tcPr>
          <w:p w14:paraId="54AED264" w14:textId="77777777" w:rsidR="000824ED" w:rsidRPr="00774944" w:rsidRDefault="000824ED" w:rsidP="000824ED"/>
        </w:tc>
      </w:tr>
      <w:tr w:rsidR="000824ED" w:rsidRPr="00774944" w14:paraId="46BB9B4C" w14:textId="77777777" w:rsidTr="000137AD">
        <w:tc>
          <w:tcPr>
            <w:tcW w:w="2547" w:type="dxa"/>
          </w:tcPr>
          <w:p w14:paraId="50DC7354" w14:textId="2921B2BF" w:rsidR="000824ED" w:rsidRPr="00774944" w:rsidRDefault="000824ED" w:rsidP="000824ED">
            <w:pPr>
              <w:jc w:val="left"/>
            </w:pPr>
            <w:r w:rsidRPr="00CF2486">
              <w:t>Contenu réutilisé</w:t>
            </w:r>
          </w:p>
        </w:tc>
        <w:tc>
          <w:tcPr>
            <w:tcW w:w="6803" w:type="dxa"/>
          </w:tcPr>
          <w:p w14:paraId="34414332" w14:textId="77777777" w:rsidR="000824ED" w:rsidRPr="00774944" w:rsidRDefault="000824ED" w:rsidP="000824ED"/>
        </w:tc>
      </w:tr>
    </w:tbl>
    <w:p w14:paraId="40CDAAA2" w14:textId="77777777" w:rsidR="006245BA" w:rsidRPr="00774944" w:rsidRDefault="006245BA" w:rsidP="006245BA"/>
    <w:p w14:paraId="05D6CF34" w14:textId="77777777" w:rsidR="006245BA" w:rsidRPr="00774944" w:rsidRDefault="006245BA">
      <w:pPr>
        <w:spacing w:after="0"/>
        <w:jc w:val="left"/>
        <w:rPr>
          <w:rFonts w:asciiTheme="minorHAnsi" w:eastAsiaTheme="majorEastAsia" w:hAnsiTheme="minorHAnsi" w:cstheme="majorBidi"/>
          <w:color w:val="1932FF"/>
          <w:sz w:val="28"/>
        </w:rPr>
      </w:pPr>
      <w:r w:rsidRPr="00774944">
        <w:br w:type="page"/>
      </w:r>
    </w:p>
    <w:p w14:paraId="3BCCE86A" w14:textId="2D17D1C2" w:rsidR="00F974EE" w:rsidRPr="00774944" w:rsidRDefault="00F974EE" w:rsidP="006245BA">
      <w:pPr>
        <w:pStyle w:val="Heading3"/>
      </w:pPr>
      <w:r w:rsidRPr="00774944">
        <w:lastRenderedPageBreak/>
        <w:t>Question 3.3</w:t>
      </w:r>
    </w:p>
    <w:p w14:paraId="3EFD094B" w14:textId="5E018683" w:rsidR="00F974EE" w:rsidRPr="00774944" w:rsidRDefault="00B92123" w:rsidP="006245BA">
      <w:r w:rsidRPr="00B92123">
        <w:t>Faites des recherches sur six différents types de podcasts et, grâce à votre compréhension de la couleur, de la typographie et du design, expliquez pourquoi, à votre avis, c'est une réussite.</w:t>
      </w:r>
    </w:p>
    <w:tbl>
      <w:tblPr>
        <w:tblStyle w:val="TableGrid"/>
        <w:tblW w:w="0" w:type="auto"/>
        <w:tblLook w:val="04A0" w:firstRow="1" w:lastRow="0" w:firstColumn="1" w:lastColumn="0" w:noHBand="0" w:noVBand="1"/>
      </w:tblPr>
      <w:tblGrid>
        <w:gridCol w:w="2972"/>
        <w:gridCol w:w="6378"/>
      </w:tblGrid>
      <w:tr w:rsidR="00F974EE" w:rsidRPr="00774944" w14:paraId="1EBC30B7" w14:textId="77777777" w:rsidTr="000137AD">
        <w:tc>
          <w:tcPr>
            <w:tcW w:w="2972" w:type="dxa"/>
          </w:tcPr>
          <w:p w14:paraId="0040F88A" w14:textId="1C48116A" w:rsidR="00F974EE" w:rsidRPr="00774944" w:rsidRDefault="0034258E" w:rsidP="006245BA">
            <w:pPr>
              <w:rPr>
                <w:b/>
                <w:bCs/>
              </w:rPr>
            </w:pPr>
            <w:r>
              <w:rPr>
                <w:rFonts w:cs="Arial"/>
                <w:color w:val="000000"/>
                <w:sz w:val="30"/>
                <w:szCs w:val="30"/>
                <w:shd w:val="clear" w:color="auto" w:fill="FFFFFF"/>
              </w:rPr>
              <w:t>Œuvres d'art</w:t>
            </w:r>
          </w:p>
        </w:tc>
        <w:tc>
          <w:tcPr>
            <w:tcW w:w="6378" w:type="dxa"/>
          </w:tcPr>
          <w:p w14:paraId="578B86B8" w14:textId="0A318B07" w:rsidR="00F974EE" w:rsidRPr="00774944" w:rsidRDefault="0034258E" w:rsidP="006245BA">
            <w:pPr>
              <w:rPr>
                <w:b/>
                <w:bCs/>
              </w:rPr>
            </w:pPr>
            <w:r w:rsidRPr="0034258E">
              <w:rPr>
                <w:b/>
                <w:bCs/>
              </w:rPr>
              <w:t>Les raisons de sa réussite</w:t>
            </w:r>
          </w:p>
        </w:tc>
      </w:tr>
      <w:tr w:rsidR="00F974EE" w:rsidRPr="00774944" w14:paraId="1562FFA4" w14:textId="77777777" w:rsidTr="000137AD">
        <w:tc>
          <w:tcPr>
            <w:tcW w:w="2972" w:type="dxa"/>
          </w:tcPr>
          <w:p w14:paraId="34A5A59D" w14:textId="46085259" w:rsidR="00F974EE" w:rsidRPr="00774944" w:rsidRDefault="00F974EE" w:rsidP="006245BA">
            <w:r w:rsidRPr="00774944">
              <w:rPr>
                <w:noProof/>
              </w:rPr>
              <w:drawing>
                <wp:inline distT="0" distB="0" distL="0" distR="0" wp14:anchorId="4AE8A4F6" wp14:editId="2FB611FB">
                  <wp:extent cx="628650" cy="628650"/>
                  <wp:effectExtent l="0" t="0" r="0" b="0"/>
                  <wp:docPr id="65" name="Picture 65" descr="An example of a Podcast thumbnail titled &quot;For Women By Women&quot;. The picture shows 2 ladies walking on a dock away from the camera. " title="For Women By Wo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n example of a Podcast thumbnail"/>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inline>
              </w:drawing>
            </w:r>
            <w:r w:rsidRPr="00774944">
              <w:t xml:space="preserve"> ex</w:t>
            </w:r>
            <w:r w:rsidR="0034258E">
              <w:t>e</w:t>
            </w:r>
            <w:r w:rsidRPr="00774944">
              <w:t>mple</w:t>
            </w:r>
          </w:p>
        </w:tc>
        <w:tc>
          <w:tcPr>
            <w:tcW w:w="6378" w:type="dxa"/>
          </w:tcPr>
          <w:p w14:paraId="51CF364D" w14:textId="6A1F1356" w:rsidR="00F974EE" w:rsidRPr="00774944" w:rsidRDefault="00B4328C" w:rsidP="00B4328C">
            <w:pPr>
              <w:spacing w:after="0"/>
            </w:pPr>
            <w:r w:rsidRPr="00B4328C">
              <w:t xml:space="preserve">L'utilisation du bleu donne une impression de calme ; les couleurs sourdes suggèrent une sensation de confort et de détente.  La police est facile à lire et utilise des couleurs contrastées.  Dans l'ensemble, je pense que ce </w:t>
            </w:r>
            <w:r w:rsidR="009B1436">
              <w:t>P</w:t>
            </w:r>
            <w:r w:rsidRPr="00B4328C">
              <w:t>odcast est un de ceux que je voudrais écouter après une journée stressante à l'école</w:t>
            </w:r>
            <w:r>
              <w:t>.</w:t>
            </w:r>
          </w:p>
        </w:tc>
      </w:tr>
      <w:tr w:rsidR="00F974EE" w:rsidRPr="00774944" w14:paraId="7951AEC7" w14:textId="77777777" w:rsidTr="000137AD">
        <w:tc>
          <w:tcPr>
            <w:tcW w:w="2972" w:type="dxa"/>
          </w:tcPr>
          <w:p w14:paraId="11F5FDFD" w14:textId="77777777" w:rsidR="00F974EE" w:rsidRPr="00774944" w:rsidRDefault="00F974EE" w:rsidP="006245BA"/>
        </w:tc>
        <w:tc>
          <w:tcPr>
            <w:tcW w:w="6378" w:type="dxa"/>
          </w:tcPr>
          <w:p w14:paraId="251D8A5C" w14:textId="77777777" w:rsidR="00F974EE" w:rsidRPr="00774944" w:rsidRDefault="00F974EE" w:rsidP="006245BA"/>
        </w:tc>
      </w:tr>
      <w:tr w:rsidR="00F974EE" w:rsidRPr="00774944" w14:paraId="73B330D1" w14:textId="77777777" w:rsidTr="000137AD">
        <w:tc>
          <w:tcPr>
            <w:tcW w:w="2972" w:type="dxa"/>
          </w:tcPr>
          <w:p w14:paraId="4DAB13CF" w14:textId="77777777" w:rsidR="00F974EE" w:rsidRPr="00774944" w:rsidRDefault="00F974EE" w:rsidP="006245BA"/>
        </w:tc>
        <w:tc>
          <w:tcPr>
            <w:tcW w:w="6378" w:type="dxa"/>
          </w:tcPr>
          <w:p w14:paraId="3723CE6E" w14:textId="77777777" w:rsidR="00F974EE" w:rsidRPr="00774944" w:rsidRDefault="00F974EE" w:rsidP="006245BA"/>
        </w:tc>
      </w:tr>
      <w:tr w:rsidR="00F974EE" w:rsidRPr="00774944" w14:paraId="25D81C10" w14:textId="77777777" w:rsidTr="000137AD">
        <w:tc>
          <w:tcPr>
            <w:tcW w:w="2972" w:type="dxa"/>
          </w:tcPr>
          <w:p w14:paraId="3C64C07B" w14:textId="77777777" w:rsidR="00F974EE" w:rsidRPr="00774944" w:rsidRDefault="00F974EE" w:rsidP="006245BA"/>
        </w:tc>
        <w:tc>
          <w:tcPr>
            <w:tcW w:w="6378" w:type="dxa"/>
          </w:tcPr>
          <w:p w14:paraId="00390096" w14:textId="77777777" w:rsidR="00F974EE" w:rsidRPr="00774944" w:rsidRDefault="00F974EE" w:rsidP="006245BA"/>
        </w:tc>
      </w:tr>
      <w:tr w:rsidR="00F974EE" w:rsidRPr="00774944" w14:paraId="68A0E84D" w14:textId="77777777" w:rsidTr="000137AD">
        <w:tc>
          <w:tcPr>
            <w:tcW w:w="2972" w:type="dxa"/>
          </w:tcPr>
          <w:p w14:paraId="6EB953AC" w14:textId="77777777" w:rsidR="00F974EE" w:rsidRPr="00774944" w:rsidRDefault="00F974EE" w:rsidP="006245BA"/>
        </w:tc>
        <w:tc>
          <w:tcPr>
            <w:tcW w:w="6378" w:type="dxa"/>
          </w:tcPr>
          <w:p w14:paraId="56CBEF1C" w14:textId="77777777" w:rsidR="00F974EE" w:rsidRPr="00774944" w:rsidRDefault="00F974EE" w:rsidP="006245BA"/>
        </w:tc>
      </w:tr>
      <w:tr w:rsidR="00F974EE" w:rsidRPr="00774944" w14:paraId="1BFBC7E1" w14:textId="77777777" w:rsidTr="000137AD">
        <w:tc>
          <w:tcPr>
            <w:tcW w:w="2972" w:type="dxa"/>
          </w:tcPr>
          <w:p w14:paraId="7FFCB7B9" w14:textId="77777777" w:rsidR="00F974EE" w:rsidRPr="00774944" w:rsidRDefault="00F974EE" w:rsidP="006245BA"/>
        </w:tc>
        <w:tc>
          <w:tcPr>
            <w:tcW w:w="6378" w:type="dxa"/>
          </w:tcPr>
          <w:p w14:paraId="1D2127AD" w14:textId="77777777" w:rsidR="00F974EE" w:rsidRPr="00774944" w:rsidRDefault="00F974EE" w:rsidP="006245BA"/>
        </w:tc>
      </w:tr>
      <w:tr w:rsidR="00F974EE" w:rsidRPr="00774944" w14:paraId="7AA3A2E4" w14:textId="77777777" w:rsidTr="000137AD">
        <w:tc>
          <w:tcPr>
            <w:tcW w:w="2972" w:type="dxa"/>
          </w:tcPr>
          <w:p w14:paraId="252FC6C6" w14:textId="77777777" w:rsidR="00F974EE" w:rsidRPr="00774944" w:rsidRDefault="00F974EE" w:rsidP="006245BA"/>
        </w:tc>
        <w:tc>
          <w:tcPr>
            <w:tcW w:w="6378" w:type="dxa"/>
          </w:tcPr>
          <w:p w14:paraId="34E97113" w14:textId="77777777" w:rsidR="00F974EE" w:rsidRPr="00774944" w:rsidRDefault="00F974EE" w:rsidP="006245BA"/>
        </w:tc>
      </w:tr>
    </w:tbl>
    <w:p w14:paraId="2504AC32" w14:textId="64A99E3F" w:rsidR="00F974EE" w:rsidRPr="00774944" w:rsidRDefault="00F974EE" w:rsidP="006245BA">
      <w:pPr>
        <w:pStyle w:val="Heading3"/>
      </w:pPr>
      <w:r w:rsidRPr="00774944">
        <w:t>Question 3.</w:t>
      </w:r>
      <w:r w:rsidR="00C37B69">
        <w:t>4</w:t>
      </w:r>
    </w:p>
    <w:p w14:paraId="3F4EAF97" w14:textId="2D09DB2F" w:rsidR="00F974EE" w:rsidRPr="00774944" w:rsidRDefault="00911C6B" w:rsidP="00F974EE">
      <w:r w:rsidRPr="00911C6B">
        <w:t>Utilisez votre créativité pour concevoir deux couvertures d'albums de podcasts ; la première représentera au mieux qui vous êtes ; la seconde représentera un podcast sur un animal/animal domestique préféré.  Les critères pour cette couverture sont les suivants.</w:t>
      </w:r>
    </w:p>
    <w:p w14:paraId="0E55D14C" w14:textId="77777777" w:rsidR="00D834ED" w:rsidRPr="00D834ED" w:rsidRDefault="00D834ED" w:rsidP="00D834ED">
      <w:pPr>
        <w:pStyle w:val="ListParagraph"/>
        <w:rPr>
          <w:lang w:val="fr-CA"/>
        </w:rPr>
      </w:pPr>
      <w:r w:rsidRPr="00D834ED">
        <w:rPr>
          <w:lang w:val="fr-CA"/>
        </w:rPr>
        <w:t>Taille de 1400 x 1400 pixels</w:t>
      </w:r>
    </w:p>
    <w:p w14:paraId="0D4B1313" w14:textId="6AD6FB68" w:rsidR="00D834ED" w:rsidRPr="00D834ED" w:rsidRDefault="00D834ED" w:rsidP="00D834ED">
      <w:pPr>
        <w:pStyle w:val="ListParagraph"/>
        <w:rPr>
          <w:lang w:val="fr-CA"/>
        </w:rPr>
      </w:pPr>
      <w:r w:rsidRPr="00D834ED">
        <w:rPr>
          <w:lang w:val="fr-CA"/>
        </w:rPr>
        <w:t>Utilise efficacement la couleur et le texte</w:t>
      </w:r>
    </w:p>
    <w:p w14:paraId="2E4AE514" w14:textId="21051991" w:rsidR="00F974EE" w:rsidRPr="00774944" w:rsidRDefault="00D834ED" w:rsidP="00D834ED">
      <w:pPr>
        <w:pStyle w:val="ListParagraph"/>
        <w:rPr>
          <w:lang w:val="fr-CA"/>
        </w:rPr>
      </w:pPr>
      <w:r w:rsidRPr="00D834ED">
        <w:rPr>
          <w:lang w:val="fr-CA"/>
        </w:rPr>
        <w:t>Une couverture podcast combinant vecteurs et bitmaps</w:t>
      </w:r>
    </w:p>
    <w:p w14:paraId="2E0B64D2" w14:textId="1FC12EBF" w:rsidR="006245BA" w:rsidRPr="00774944" w:rsidRDefault="00D834ED" w:rsidP="00F974EE">
      <w:r w:rsidRPr="00D834ED">
        <w:t>Insérez vos couvertures de podcast ici :</w:t>
      </w:r>
    </w:p>
    <w:p w14:paraId="3911BDB0" w14:textId="78A6E1F3" w:rsidR="006245BA" w:rsidRPr="00774944" w:rsidRDefault="006245BA" w:rsidP="00F974EE"/>
    <w:p w14:paraId="35371F63" w14:textId="1EBBF966" w:rsidR="006245BA" w:rsidRPr="00774944" w:rsidRDefault="006245BA" w:rsidP="00F974EE"/>
    <w:p w14:paraId="2C5B8F21" w14:textId="77777777" w:rsidR="006245BA" w:rsidRPr="00774944" w:rsidRDefault="006245BA" w:rsidP="00F974EE"/>
    <w:p w14:paraId="53523943" w14:textId="62425181" w:rsidR="00F974EE" w:rsidRPr="00774944" w:rsidRDefault="00763BE7" w:rsidP="00B4328C">
      <w:pPr>
        <w:pStyle w:val="Heading3"/>
      </w:pPr>
      <w:r w:rsidRPr="00763BE7">
        <w:rPr>
          <w:rFonts w:ascii="Arial" w:eastAsiaTheme="minorHAnsi" w:hAnsi="Arial" w:cstheme="minorBidi"/>
          <w:color w:val="auto"/>
          <w:sz w:val="24"/>
        </w:rPr>
        <w:t>Décrivez la chose la plus difficile ou le problème technique que vous avez rencontré lors de la conception de votre couverture :</w:t>
      </w:r>
      <w:r w:rsidR="00F974EE" w:rsidRPr="00774944">
        <w:br w:type="page"/>
      </w:r>
      <w:r w:rsidR="00EB2807" w:rsidRPr="00774944">
        <w:lastRenderedPageBreak/>
        <w:t>Activité</w:t>
      </w:r>
      <w:r w:rsidR="00F974EE" w:rsidRPr="00774944">
        <w:t xml:space="preserve"> 4 – </w:t>
      </w:r>
      <w:r w:rsidR="00D7587E">
        <w:t>Produire votre Podcast</w:t>
      </w:r>
    </w:p>
    <w:p w14:paraId="146B9A4E" w14:textId="77777777" w:rsidR="00F974EE" w:rsidRPr="00774944" w:rsidRDefault="00F974EE" w:rsidP="006245BA">
      <w:pPr>
        <w:pStyle w:val="Heading3"/>
      </w:pPr>
      <w:r w:rsidRPr="00774944">
        <w:t xml:space="preserve">Question 4.1 </w:t>
      </w:r>
    </w:p>
    <w:p w14:paraId="7F0B6970" w14:textId="63D0411A" w:rsidR="00F974EE" w:rsidRPr="00774944" w:rsidRDefault="00D7587E" w:rsidP="006245BA">
      <w:r w:rsidRPr="00D7587E">
        <w:t xml:space="preserve">Dans le cadre de l'activité précédente, des sites </w:t>
      </w:r>
      <w:r w:rsidR="00A27096">
        <w:t>Web</w:t>
      </w:r>
      <w:r w:rsidRPr="00D7587E">
        <w:t xml:space="preserve"> libres de droit</w:t>
      </w:r>
      <w:r w:rsidR="00A27096">
        <w:t>s</w:t>
      </w:r>
      <w:r w:rsidRPr="00D7587E">
        <w:t>/</w:t>
      </w:r>
      <w:r w:rsidR="00447E34">
        <w:t xml:space="preserve"> C</w:t>
      </w:r>
      <w:r w:rsidRPr="00D7587E">
        <w:t xml:space="preserve">reative Commons vous ont été fournis pour les images.  Faites des recherches et dressez la liste de six sites </w:t>
      </w:r>
      <w:r w:rsidR="00447E34">
        <w:t>W</w:t>
      </w:r>
      <w:r w:rsidRPr="00D7587E">
        <w:t>eb qui peuvent être utilisés légalement pour des podcasts.</w:t>
      </w:r>
    </w:p>
    <w:tbl>
      <w:tblPr>
        <w:tblStyle w:val="TableGrid"/>
        <w:tblW w:w="0" w:type="auto"/>
        <w:tblLook w:val="04A0" w:firstRow="1" w:lastRow="0" w:firstColumn="1" w:lastColumn="0" w:noHBand="0" w:noVBand="1"/>
      </w:tblPr>
      <w:tblGrid>
        <w:gridCol w:w="2653"/>
        <w:gridCol w:w="4056"/>
        <w:gridCol w:w="2641"/>
      </w:tblGrid>
      <w:tr w:rsidR="00F974EE" w:rsidRPr="00774944" w14:paraId="52BB580F" w14:textId="77777777" w:rsidTr="000137AD">
        <w:tc>
          <w:tcPr>
            <w:tcW w:w="3116" w:type="dxa"/>
          </w:tcPr>
          <w:p w14:paraId="73D8FC59" w14:textId="2DBBF2C6" w:rsidR="00F974EE" w:rsidRPr="00774944" w:rsidRDefault="00F974EE" w:rsidP="006245BA">
            <w:pPr>
              <w:rPr>
                <w:b/>
                <w:bCs/>
              </w:rPr>
            </w:pPr>
            <w:r w:rsidRPr="00774944">
              <w:rPr>
                <w:b/>
                <w:bCs/>
              </w:rPr>
              <w:t>N</w:t>
            </w:r>
            <w:r w:rsidR="00D7587E">
              <w:rPr>
                <w:b/>
                <w:bCs/>
              </w:rPr>
              <w:t>om</w:t>
            </w:r>
          </w:p>
        </w:tc>
        <w:tc>
          <w:tcPr>
            <w:tcW w:w="3117" w:type="dxa"/>
          </w:tcPr>
          <w:p w14:paraId="6655DC8A" w14:textId="6331D1F1" w:rsidR="00F974EE" w:rsidRPr="00774944" w:rsidRDefault="00D7587E" w:rsidP="006245BA">
            <w:pPr>
              <w:rPr>
                <w:b/>
                <w:bCs/>
              </w:rPr>
            </w:pPr>
            <w:r>
              <w:rPr>
                <w:b/>
                <w:bCs/>
              </w:rPr>
              <w:t>Site</w:t>
            </w:r>
            <w:r w:rsidR="00447E34">
              <w:rPr>
                <w:b/>
                <w:bCs/>
              </w:rPr>
              <w:t>s</w:t>
            </w:r>
            <w:r>
              <w:rPr>
                <w:b/>
                <w:bCs/>
              </w:rPr>
              <w:t xml:space="preserve"> Web</w:t>
            </w:r>
          </w:p>
        </w:tc>
        <w:tc>
          <w:tcPr>
            <w:tcW w:w="3117" w:type="dxa"/>
          </w:tcPr>
          <w:p w14:paraId="06FA7DDE" w14:textId="2F010B05" w:rsidR="00F974EE" w:rsidRPr="00774944" w:rsidRDefault="00447E34" w:rsidP="006245BA">
            <w:pPr>
              <w:rPr>
                <w:b/>
                <w:bCs/>
              </w:rPr>
            </w:pPr>
            <w:r w:rsidRPr="00447E34">
              <w:rPr>
                <w:b/>
                <w:bCs/>
              </w:rPr>
              <w:t>Type de son</w:t>
            </w:r>
          </w:p>
        </w:tc>
      </w:tr>
      <w:tr w:rsidR="00F974EE" w:rsidRPr="00774944" w14:paraId="215CAE2D" w14:textId="77777777" w:rsidTr="000137AD">
        <w:tc>
          <w:tcPr>
            <w:tcW w:w="3116" w:type="dxa"/>
          </w:tcPr>
          <w:p w14:paraId="782E09F1" w14:textId="627C3DB7" w:rsidR="00F974EE" w:rsidRPr="00774944" w:rsidRDefault="00BB01E3" w:rsidP="006245BA">
            <w:r>
              <w:t>p. ex.,</w:t>
            </w:r>
            <w:r w:rsidR="00F974EE" w:rsidRPr="00774944">
              <w:t xml:space="preserve"> Sound Click</w:t>
            </w:r>
          </w:p>
        </w:tc>
        <w:tc>
          <w:tcPr>
            <w:tcW w:w="3117" w:type="dxa"/>
          </w:tcPr>
          <w:p w14:paraId="1940623B" w14:textId="77777777" w:rsidR="00F974EE" w:rsidRPr="00774944" w:rsidRDefault="007226B8" w:rsidP="006245BA">
            <w:hyperlink r:id="rId67" w:history="1">
              <w:r w:rsidR="00F974EE" w:rsidRPr="00774944">
                <w:t>https://www.soundclick.com/default.cfm</w:t>
              </w:r>
            </w:hyperlink>
          </w:p>
        </w:tc>
        <w:tc>
          <w:tcPr>
            <w:tcW w:w="3117" w:type="dxa"/>
          </w:tcPr>
          <w:p w14:paraId="560538B0" w14:textId="77777777" w:rsidR="00F974EE" w:rsidRPr="00774944" w:rsidRDefault="00F974EE" w:rsidP="006245BA">
            <w:r w:rsidRPr="00774944">
              <w:t>Music</w:t>
            </w:r>
          </w:p>
        </w:tc>
      </w:tr>
      <w:tr w:rsidR="00F974EE" w:rsidRPr="00774944" w14:paraId="300D3C03" w14:textId="77777777" w:rsidTr="000137AD">
        <w:tc>
          <w:tcPr>
            <w:tcW w:w="3116" w:type="dxa"/>
          </w:tcPr>
          <w:p w14:paraId="7B92BFF2" w14:textId="77777777" w:rsidR="00F974EE" w:rsidRPr="00774944" w:rsidRDefault="00F974EE" w:rsidP="006245BA"/>
        </w:tc>
        <w:tc>
          <w:tcPr>
            <w:tcW w:w="3117" w:type="dxa"/>
          </w:tcPr>
          <w:p w14:paraId="47DAB1AE" w14:textId="77777777" w:rsidR="00F974EE" w:rsidRPr="00774944" w:rsidRDefault="00F974EE" w:rsidP="006245BA"/>
        </w:tc>
        <w:tc>
          <w:tcPr>
            <w:tcW w:w="3117" w:type="dxa"/>
          </w:tcPr>
          <w:p w14:paraId="2BDF4956" w14:textId="77777777" w:rsidR="00F974EE" w:rsidRPr="00774944" w:rsidRDefault="00F974EE" w:rsidP="006245BA"/>
        </w:tc>
      </w:tr>
      <w:tr w:rsidR="00F974EE" w:rsidRPr="00774944" w14:paraId="5CF98FF4" w14:textId="77777777" w:rsidTr="000137AD">
        <w:tc>
          <w:tcPr>
            <w:tcW w:w="3116" w:type="dxa"/>
          </w:tcPr>
          <w:p w14:paraId="06C41BC8" w14:textId="77777777" w:rsidR="00F974EE" w:rsidRPr="00774944" w:rsidRDefault="00F974EE" w:rsidP="006245BA"/>
        </w:tc>
        <w:tc>
          <w:tcPr>
            <w:tcW w:w="3117" w:type="dxa"/>
          </w:tcPr>
          <w:p w14:paraId="2C6A6F38" w14:textId="77777777" w:rsidR="00F974EE" w:rsidRPr="00774944" w:rsidRDefault="00F974EE" w:rsidP="006245BA"/>
        </w:tc>
        <w:tc>
          <w:tcPr>
            <w:tcW w:w="3117" w:type="dxa"/>
          </w:tcPr>
          <w:p w14:paraId="0A398D97" w14:textId="77777777" w:rsidR="00F974EE" w:rsidRPr="00774944" w:rsidRDefault="00F974EE" w:rsidP="006245BA"/>
        </w:tc>
      </w:tr>
      <w:tr w:rsidR="00F974EE" w:rsidRPr="00774944" w14:paraId="250B5602" w14:textId="77777777" w:rsidTr="000137AD">
        <w:tc>
          <w:tcPr>
            <w:tcW w:w="3116" w:type="dxa"/>
          </w:tcPr>
          <w:p w14:paraId="6D146306" w14:textId="77777777" w:rsidR="00F974EE" w:rsidRPr="00774944" w:rsidRDefault="00F974EE" w:rsidP="006245BA"/>
        </w:tc>
        <w:tc>
          <w:tcPr>
            <w:tcW w:w="3117" w:type="dxa"/>
          </w:tcPr>
          <w:p w14:paraId="4227BFC9" w14:textId="77777777" w:rsidR="00F974EE" w:rsidRPr="00774944" w:rsidRDefault="00F974EE" w:rsidP="006245BA"/>
        </w:tc>
        <w:tc>
          <w:tcPr>
            <w:tcW w:w="3117" w:type="dxa"/>
          </w:tcPr>
          <w:p w14:paraId="09F55D5C" w14:textId="77777777" w:rsidR="00F974EE" w:rsidRPr="00774944" w:rsidRDefault="00F974EE" w:rsidP="006245BA"/>
        </w:tc>
      </w:tr>
      <w:tr w:rsidR="00F974EE" w:rsidRPr="00774944" w14:paraId="387CC9CF" w14:textId="77777777" w:rsidTr="000137AD">
        <w:tc>
          <w:tcPr>
            <w:tcW w:w="3116" w:type="dxa"/>
          </w:tcPr>
          <w:p w14:paraId="3EEF5E6C" w14:textId="77777777" w:rsidR="00F974EE" w:rsidRPr="00774944" w:rsidRDefault="00F974EE" w:rsidP="006245BA"/>
        </w:tc>
        <w:tc>
          <w:tcPr>
            <w:tcW w:w="3117" w:type="dxa"/>
          </w:tcPr>
          <w:p w14:paraId="00062AF5" w14:textId="77777777" w:rsidR="00F974EE" w:rsidRPr="00774944" w:rsidRDefault="00F974EE" w:rsidP="006245BA"/>
        </w:tc>
        <w:tc>
          <w:tcPr>
            <w:tcW w:w="3117" w:type="dxa"/>
          </w:tcPr>
          <w:p w14:paraId="07AAA4B1" w14:textId="77777777" w:rsidR="00F974EE" w:rsidRPr="00774944" w:rsidRDefault="00F974EE" w:rsidP="006245BA"/>
        </w:tc>
      </w:tr>
      <w:tr w:rsidR="00F974EE" w:rsidRPr="00774944" w14:paraId="37994717" w14:textId="77777777" w:rsidTr="000137AD">
        <w:tc>
          <w:tcPr>
            <w:tcW w:w="3116" w:type="dxa"/>
          </w:tcPr>
          <w:p w14:paraId="2656D17A" w14:textId="77777777" w:rsidR="00F974EE" w:rsidRPr="00774944" w:rsidRDefault="00F974EE" w:rsidP="006245BA"/>
        </w:tc>
        <w:tc>
          <w:tcPr>
            <w:tcW w:w="3117" w:type="dxa"/>
          </w:tcPr>
          <w:p w14:paraId="6BAEFD53" w14:textId="77777777" w:rsidR="00F974EE" w:rsidRPr="00774944" w:rsidRDefault="00F974EE" w:rsidP="006245BA"/>
        </w:tc>
        <w:tc>
          <w:tcPr>
            <w:tcW w:w="3117" w:type="dxa"/>
          </w:tcPr>
          <w:p w14:paraId="33394859" w14:textId="77777777" w:rsidR="00F974EE" w:rsidRPr="00774944" w:rsidRDefault="00F974EE" w:rsidP="006245BA"/>
        </w:tc>
      </w:tr>
      <w:tr w:rsidR="00F974EE" w:rsidRPr="00774944" w14:paraId="0B3F2E7E" w14:textId="77777777" w:rsidTr="000137AD">
        <w:tc>
          <w:tcPr>
            <w:tcW w:w="3116" w:type="dxa"/>
          </w:tcPr>
          <w:p w14:paraId="0E48FF25" w14:textId="77777777" w:rsidR="00F974EE" w:rsidRPr="00774944" w:rsidRDefault="00F974EE" w:rsidP="006245BA"/>
        </w:tc>
        <w:tc>
          <w:tcPr>
            <w:tcW w:w="3117" w:type="dxa"/>
          </w:tcPr>
          <w:p w14:paraId="2170F45A" w14:textId="77777777" w:rsidR="00F974EE" w:rsidRPr="00774944" w:rsidRDefault="00F974EE" w:rsidP="006245BA"/>
        </w:tc>
        <w:tc>
          <w:tcPr>
            <w:tcW w:w="3117" w:type="dxa"/>
          </w:tcPr>
          <w:p w14:paraId="055AE63C" w14:textId="77777777" w:rsidR="00F974EE" w:rsidRPr="00774944" w:rsidRDefault="00F974EE" w:rsidP="006245BA"/>
        </w:tc>
      </w:tr>
    </w:tbl>
    <w:p w14:paraId="71D14153" w14:textId="77777777" w:rsidR="00F974EE" w:rsidRPr="00774944" w:rsidRDefault="00F974EE" w:rsidP="006245BA">
      <w:pPr>
        <w:pStyle w:val="Heading3"/>
      </w:pPr>
      <w:r w:rsidRPr="00774944">
        <w:t xml:space="preserve">Question 4.2 </w:t>
      </w:r>
    </w:p>
    <w:p w14:paraId="03C3FA8D" w14:textId="18023A8D" w:rsidR="00F974EE" w:rsidRPr="00774944" w:rsidRDefault="006B42CE" w:rsidP="006245BA">
      <w:r w:rsidRPr="006B42CE">
        <w:t>Lors de la préparation de l'enregistrement de votre podcast, la pièce est parfois négligée comme facteur de qualité audio.  Recherchez et documentez les meilleures zones d'une maison dans lesquelles vous pouvez enregistrer.</w:t>
      </w:r>
    </w:p>
    <w:tbl>
      <w:tblPr>
        <w:tblStyle w:val="TableGrid"/>
        <w:tblW w:w="0" w:type="auto"/>
        <w:tblLook w:val="04A0" w:firstRow="1" w:lastRow="0" w:firstColumn="1" w:lastColumn="0" w:noHBand="0" w:noVBand="1"/>
      </w:tblPr>
      <w:tblGrid>
        <w:gridCol w:w="3116"/>
        <w:gridCol w:w="3117"/>
        <w:gridCol w:w="3117"/>
      </w:tblGrid>
      <w:tr w:rsidR="00F974EE" w:rsidRPr="00774944" w14:paraId="75EFA95F" w14:textId="77777777" w:rsidTr="000137AD">
        <w:tc>
          <w:tcPr>
            <w:tcW w:w="3116" w:type="dxa"/>
          </w:tcPr>
          <w:p w14:paraId="106FAE32" w14:textId="77CD7F37" w:rsidR="00F974EE" w:rsidRPr="00774944" w:rsidRDefault="006B42CE" w:rsidP="006245BA">
            <w:pPr>
              <w:rPr>
                <w:b/>
                <w:bCs/>
              </w:rPr>
            </w:pPr>
            <w:r>
              <w:rPr>
                <w:b/>
                <w:bCs/>
              </w:rPr>
              <w:t>Salle</w:t>
            </w:r>
          </w:p>
        </w:tc>
        <w:tc>
          <w:tcPr>
            <w:tcW w:w="3117" w:type="dxa"/>
          </w:tcPr>
          <w:p w14:paraId="277A65C5" w14:textId="3231E3D9" w:rsidR="00F974EE" w:rsidRPr="00774944" w:rsidRDefault="0009644C" w:rsidP="006245BA">
            <w:pPr>
              <w:rPr>
                <w:b/>
                <w:bCs/>
              </w:rPr>
            </w:pPr>
            <w:r w:rsidRPr="0009644C">
              <w:rPr>
                <w:b/>
                <w:bCs/>
              </w:rPr>
              <w:t xml:space="preserve">Pourquoi </w:t>
            </w:r>
            <w:r w:rsidR="00FA2ED6">
              <w:rPr>
                <w:b/>
                <w:bCs/>
              </w:rPr>
              <w:t>est-ce</w:t>
            </w:r>
            <w:r w:rsidRPr="0009644C">
              <w:rPr>
                <w:b/>
                <w:bCs/>
              </w:rPr>
              <w:t xml:space="preserve"> la meilleure région</w:t>
            </w:r>
          </w:p>
        </w:tc>
        <w:tc>
          <w:tcPr>
            <w:tcW w:w="3117" w:type="dxa"/>
          </w:tcPr>
          <w:p w14:paraId="1D9EF37C" w14:textId="79012C19" w:rsidR="00F974EE" w:rsidRPr="00774944" w:rsidRDefault="0009644C" w:rsidP="006245BA">
            <w:pPr>
              <w:rPr>
                <w:b/>
                <w:bCs/>
              </w:rPr>
            </w:pPr>
            <w:r w:rsidRPr="0009644C">
              <w:rPr>
                <w:b/>
                <w:bCs/>
              </w:rPr>
              <w:t>Considérations sur le bruit</w:t>
            </w:r>
          </w:p>
        </w:tc>
      </w:tr>
      <w:tr w:rsidR="00F974EE" w:rsidRPr="00774944" w14:paraId="6C700D4A" w14:textId="77777777" w:rsidTr="000137AD">
        <w:tc>
          <w:tcPr>
            <w:tcW w:w="3116" w:type="dxa"/>
          </w:tcPr>
          <w:p w14:paraId="06418CBD" w14:textId="5750DF8D" w:rsidR="00F974EE" w:rsidRPr="00774944" w:rsidRDefault="00340FB9" w:rsidP="006245BA">
            <w:r>
              <w:t>p. ex</w:t>
            </w:r>
            <w:r w:rsidR="00F974EE" w:rsidRPr="00774944">
              <w:t xml:space="preserve">., </w:t>
            </w:r>
            <w:r w:rsidR="006B42CE">
              <w:t>Sous-</w:t>
            </w:r>
            <w:r w:rsidR="00BB5BE5">
              <w:t>bassement</w:t>
            </w:r>
          </w:p>
        </w:tc>
        <w:tc>
          <w:tcPr>
            <w:tcW w:w="3117" w:type="dxa"/>
          </w:tcPr>
          <w:p w14:paraId="1BC0DF71" w14:textId="5114833F" w:rsidR="00F974EE" w:rsidRPr="00774944" w:rsidRDefault="0097680D" w:rsidP="00BB5BE5">
            <w:pPr>
              <w:jc w:val="left"/>
            </w:pPr>
            <w:r>
              <w:t>B</w:t>
            </w:r>
            <w:r w:rsidR="0009644C" w:rsidRPr="0009644C">
              <w:t>eaucoup de bibliothèques, un grand espace ouvert au milieu de la pièce</w:t>
            </w:r>
          </w:p>
        </w:tc>
        <w:tc>
          <w:tcPr>
            <w:tcW w:w="3117" w:type="dxa"/>
          </w:tcPr>
          <w:p w14:paraId="5148AF0B" w14:textId="40B08980" w:rsidR="00F974EE" w:rsidRPr="00774944" w:rsidRDefault="00BB5BE5" w:rsidP="00BB5BE5">
            <w:pPr>
              <w:jc w:val="left"/>
            </w:pPr>
            <w:r>
              <w:t xml:space="preserve">L’air climatisé, la </w:t>
            </w:r>
            <w:r w:rsidR="001B3151" w:rsidRPr="001B3151">
              <w:t xml:space="preserve">fournaise, </w:t>
            </w:r>
            <w:r>
              <w:t xml:space="preserve">le </w:t>
            </w:r>
            <w:r w:rsidR="001B3151" w:rsidRPr="001B3151">
              <w:t>chat</w:t>
            </w:r>
          </w:p>
        </w:tc>
      </w:tr>
      <w:tr w:rsidR="00F974EE" w:rsidRPr="00774944" w14:paraId="2AA9881B" w14:textId="77777777" w:rsidTr="000137AD">
        <w:tc>
          <w:tcPr>
            <w:tcW w:w="3116" w:type="dxa"/>
          </w:tcPr>
          <w:p w14:paraId="21BAB6FC" w14:textId="77777777" w:rsidR="00F974EE" w:rsidRPr="00774944" w:rsidRDefault="00F974EE" w:rsidP="006245BA"/>
        </w:tc>
        <w:tc>
          <w:tcPr>
            <w:tcW w:w="3117" w:type="dxa"/>
          </w:tcPr>
          <w:p w14:paraId="130AB8FE" w14:textId="77777777" w:rsidR="00F974EE" w:rsidRPr="00774944" w:rsidRDefault="00F974EE" w:rsidP="006245BA"/>
        </w:tc>
        <w:tc>
          <w:tcPr>
            <w:tcW w:w="3117" w:type="dxa"/>
          </w:tcPr>
          <w:p w14:paraId="1D679AC7" w14:textId="77777777" w:rsidR="00F974EE" w:rsidRPr="00774944" w:rsidRDefault="00F974EE" w:rsidP="006245BA"/>
        </w:tc>
      </w:tr>
      <w:tr w:rsidR="00F974EE" w:rsidRPr="00774944" w14:paraId="1BF6BFF9" w14:textId="77777777" w:rsidTr="000137AD">
        <w:tc>
          <w:tcPr>
            <w:tcW w:w="3116" w:type="dxa"/>
          </w:tcPr>
          <w:p w14:paraId="44D7360C" w14:textId="77777777" w:rsidR="00F974EE" w:rsidRPr="00774944" w:rsidRDefault="00F974EE" w:rsidP="006245BA"/>
        </w:tc>
        <w:tc>
          <w:tcPr>
            <w:tcW w:w="3117" w:type="dxa"/>
          </w:tcPr>
          <w:p w14:paraId="0F4133B8" w14:textId="77777777" w:rsidR="00F974EE" w:rsidRPr="00774944" w:rsidRDefault="00F974EE" w:rsidP="006245BA"/>
        </w:tc>
        <w:tc>
          <w:tcPr>
            <w:tcW w:w="3117" w:type="dxa"/>
          </w:tcPr>
          <w:p w14:paraId="5369C6A6" w14:textId="77777777" w:rsidR="00F974EE" w:rsidRPr="00774944" w:rsidRDefault="00F974EE" w:rsidP="006245BA"/>
        </w:tc>
      </w:tr>
    </w:tbl>
    <w:p w14:paraId="10D6057C" w14:textId="77777777" w:rsidR="006245BA" w:rsidRPr="00774944" w:rsidRDefault="006245BA" w:rsidP="006245BA"/>
    <w:p w14:paraId="11AC1B8A" w14:textId="77777777" w:rsidR="006245BA" w:rsidRPr="00774944" w:rsidRDefault="006245BA">
      <w:pPr>
        <w:spacing w:after="0"/>
        <w:jc w:val="left"/>
        <w:rPr>
          <w:rFonts w:asciiTheme="minorHAnsi" w:eastAsiaTheme="majorEastAsia" w:hAnsiTheme="minorHAnsi" w:cstheme="majorBidi"/>
          <w:color w:val="1932FF"/>
          <w:sz w:val="28"/>
        </w:rPr>
      </w:pPr>
      <w:r w:rsidRPr="00774944">
        <w:br w:type="page"/>
      </w:r>
    </w:p>
    <w:p w14:paraId="0CB46C29" w14:textId="7D9D2BF4" w:rsidR="00F974EE" w:rsidRPr="00774944" w:rsidRDefault="00F974EE" w:rsidP="006245BA">
      <w:pPr>
        <w:pStyle w:val="Heading3"/>
      </w:pPr>
      <w:r w:rsidRPr="00774944">
        <w:lastRenderedPageBreak/>
        <w:t>Question 4.3</w:t>
      </w:r>
    </w:p>
    <w:p w14:paraId="3A826B28" w14:textId="0A75C774" w:rsidR="00332B35" w:rsidRDefault="00332B35" w:rsidP="006245BA">
      <w:r w:rsidRPr="00332B35">
        <w:t>Audacity est un outil</w:t>
      </w:r>
      <w:r w:rsidR="00056BA9">
        <w:t xml:space="preserve"> de</w:t>
      </w:r>
      <w:r w:rsidRPr="00332B35">
        <w:t xml:space="preserve"> </w:t>
      </w:r>
      <w:r w:rsidR="00A84A1E">
        <w:t>source-libre</w:t>
      </w:r>
      <w:r w:rsidRPr="00332B35">
        <w:t xml:space="preserve"> étonnant qui offre la possibilité d'analyser et d'éliminer le bruit de fond.  Faites des recherches et documentez les étapes à suivre pour éliminer le bruit de fond de la pièce.  </w:t>
      </w:r>
      <w:r w:rsidR="00AC748A">
        <w:t>POINTS BONI</w:t>
      </w:r>
      <w:r w:rsidRPr="00332B35">
        <w:t xml:space="preserve"> : Utilisez Audacity ou une application similaire et enregistrez l'avant et l'après, soumettez les deux clips.</w:t>
      </w:r>
    </w:p>
    <w:p w14:paraId="7D45FF3E" w14:textId="38C50BE6" w:rsidR="00F974EE" w:rsidRPr="00774944" w:rsidRDefault="00AC748A" w:rsidP="006245BA">
      <w:r>
        <w:t>Écrire les étapes ici</w:t>
      </w:r>
      <w:r w:rsidR="009162A2" w:rsidRPr="00774944">
        <w:t>:</w:t>
      </w:r>
    </w:p>
    <w:p w14:paraId="015DE783" w14:textId="77777777" w:rsidR="00F974EE" w:rsidRPr="00774944" w:rsidRDefault="00F974EE" w:rsidP="006245BA"/>
    <w:p w14:paraId="01C2DD14" w14:textId="116A51FE" w:rsidR="00F974EE" w:rsidRPr="00774944" w:rsidRDefault="000C68A5" w:rsidP="006245BA">
      <w:r w:rsidRPr="000C68A5">
        <w:t>Insérer les clips avant et après sous forme de fichiers MP3, AIFF ou WAV</w:t>
      </w:r>
    </w:p>
    <w:p w14:paraId="2BA7EE12" w14:textId="77777777" w:rsidR="00F974EE" w:rsidRPr="00774944" w:rsidRDefault="00F974EE" w:rsidP="006245BA">
      <w:pPr>
        <w:pStyle w:val="Heading3"/>
      </w:pPr>
      <w:r w:rsidRPr="00774944">
        <w:t>Question 4.4</w:t>
      </w:r>
    </w:p>
    <w:p w14:paraId="07406122" w14:textId="77777777" w:rsidR="000C68A5" w:rsidRDefault="000C68A5" w:rsidP="006245BA">
      <w:r w:rsidRPr="000C68A5">
        <w:t>Zoom est un outil de communication fantastique qui peut également être utilisé pour enregistrer des interviews et des recherches en podcast d'une qualité étonnante, et pour documenter le processus pour y parvenir.</w:t>
      </w:r>
    </w:p>
    <w:p w14:paraId="3C46E191" w14:textId="3CAEC520" w:rsidR="00F974EE" w:rsidRPr="00774944" w:rsidRDefault="000C68A5" w:rsidP="006245BA">
      <w:r>
        <w:t>Réponse</w:t>
      </w:r>
      <w:r w:rsidR="00F974EE" w:rsidRPr="00774944">
        <w:t>:</w:t>
      </w:r>
    </w:p>
    <w:p w14:paraId="02F67D1A" w14:textId="77777777" w:rsidR="006245BA" w:rsidRPr="00774944" w:rsidRDefault="006245BA">
      <w:pPr>
        <w:spacing w:after="0"/>
        <w:jc w:val="left"/>
        <w:rPr>
          <w:rFonts w:asciiTheme="minorHAnsi" w:eastAsiaTheme="majorEastAsia" w:hAnsiTheme="minorHAnsi" w:cstheme="majorBidi"/>
          <w:color w:val="1932FF"/>
          <w:sz w:val="44"/>
          <w:szCs w:val="44"/>
        </w:rPr>
      </w:pPr>
      <w:r w:rsidRPr="00774944">
        <w:rPr>
          <w:sz w:val="44"/>
          <w:szCs w:val="44"/>
        </w:rPr>
        <w:br w:type="page"/>
      </w:r>
    </w:p>
    <w:p w14:paraId="1E5DD2C9" w14:textId="6A721A6F" w:rsidR="00F974EE" w:rsidRPr="00774944" w:rsidRDefault="003E35EF" w:rsidP="006245BA">
      <w:pPr>
        <w:pStyle w:val="Heading2"/>
      </w:pPr>
      <w:bookmarkStart w:id="92" w:name="_Assignment_1_–_3"/>
      <w:bookmarkStart w:id="93" w:name="_Toc55722334"/>
      <w:bookmarkEnd w:id="92"/>
      <w:r w:rsidRPr="00774944">
        <w:lastRenderedPageBreak/>
        <w:t>Travail</w:t>
      </w:r>
      <w:r w:rsidR="00F974EE" w:rsidRPr="00774944">
        <w:t xml:space="preserve"> 1 – </w:t>
      </w:r>
      <w:r w:rsidR="00E10654">
        <w:t xml:space="preserve">Créer un </w:t>
      </w:r>
      <w:r w:rsidR="00B6443A">
        <w:t>P</w:t>
      </w:r>
      <w:r w:rsidR="00E10654">
        <w:t>odcast</w:t>
      </w:r>
      <w:bookmarkEnd w:id="93"/>
    </w:p>
    <w:p w14:paraId="05E4E83F" w14:textId="77777777" w:rsidR="00EB17E3" w:rsidRPr="00774944" w:rsidRDefault="00EB17E3" w:rsidP="00EB17E3"/>
    <w:p w14:paraId="106C1FCC" w14:textId="77777777" w:rsidR="00F974EE" w:rsidRPr="00774944" w:rsidRDefault="00F974EE" w:rsidP="00F974EE">
      <w:r w:rsidRPr="00774944">
        <w:rPr>
          <w:noProof/>
        </w:rPr>
        <w:drawing>
          <wp:inline distT="0" distB="0" distL="0" distR="0" wp14:anchorId="4C9D6FD2" wp14:editId="1F8A7F31">
            <wp:extent cx="2768336" cy="23653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8">
                      <a:extLst>
                        <a:ext uri="{28A0092B-C50C-407E-A947-70E740481C1C}">
                          <a14:useLocalDpi xmlns:a14="http://schemas.microsoft.com/office/drawing/2010/main" val="0"/>
                        </a:ext>
                      </a:extLst>
                    </a:blip>
                    <a:stretch>
                      <a:fillRect/>
                    </a:stretch>
                  </pic:blipFill>
                  <pic:spPr>
                    <a:xfrm>
                      <a:off x="0" y="0"/>
                      <a:ext cx="2768336" cy="2365351"/>
                    </a:xfrm>
                    <a:prstGeom prst="rect">
                      <a:avLst/>
                    </a:prstGeom>
                  </pic:spPr>
                </pic:pic>
              </a:graphicData>
            </a:graphic>
          </wp:inline>
        </w:drawing>
      </w:r>
    </w:p>
    <w:p w14:paraId="3D9BE2C7" w14:textId="0086D432" w:rsidR="00F974EE" w:rsidRPr="00774944" w:rsidRDefault="00F974EE" w:rsidP="006245BA">
      <w:pPr>
        <w:pStyle w:val="Heading3"/>
      </w:pPr>
      <w:r w:rsidRPr="00774944">
        <w:t>Objecti</w:t>
      </w:r>
      <w:r w:rsidR="003E35EF" w:rsidRPr="00774944">
        <w:t>f</w:t>
      </w:r>
      <w:r w:rsidRPr="00774944">
        <w:t>:</w:t>
      </w:r>
    </w:p>
    <w:p w14:paraId="2057CB01" w14:textId="13804576" w:rsidR="00F974EE" w:rsidRPr="00774944" w:rsidRDefault="008B2DC5" w:rsidP="006245BA">
      <w:r w:rsidRPr="008B2DC5">
        <w:t>Dans cette mission, vous appliquerez les compétences et les connaissances que vous avez acquises pour créer et produire votre premier Podcast.</w:t>
      </w:r>
    </w:p>
    <w:p w14:paraId="05451A77" w14:textId="10C3AC86" w:rsidR="00F974EE" w:rsidRPr="00774944" w:rsidRDefault="003E35EF" w:rsidP="00F974EE">
      <w:pPr>
        <w:pStyle w:val="Heading3"/>
      </w:pPr>
      <w:r w:rsidRPr="00774944">
        <w:t>Regardez</w:t>
      </w:r>
      <w:r w:rsidR="00F974EE" w:rsidRPr="00774944">
        <w:t>:</w:t>
      </w:r>
    </w:p>
    <w:p w14:paraId="0537C549" w14:textId="2AAD204F" w:rsidR="00A139F1" w:rsidRPr="00774944" w:rsidRDefault="00E6287D" w:rsidP="00A139F1">
      <w:pPr>
        <w:contextualSpacing/>
        <w:rPr>
          <w:rStyle w:val="Hyperlink"/>
        </w:rPr>
      </w:pPr>
      <w:r>
        <w:t>Lien vidéo</w:t>
      </w:r>
      <w:r w:rsidR="00A139F1" w:rsidRPr="00774944">
        <w:t xml:space="preserve">: </w:t>
      </w:r>
      <w:hyperlink r:id="rId69" w:history="1">
        <w:r w:rsidR="00A139F1" w:rsidRPr="00774944">
          <w:rPr>
            <w:rStyle w:val="Hyperlink"/>
          </w:rPr>
          <w:t>How to Start a Podcast 2020: Podcasting for Beginners</w:t>
        </w:r>
      </w:hyperlink>
    </w:p>
    <w:p w14:paraId="126B6CB4" w14:textId="48DBF219" w:rsidR="00A139F1" w:rsidRPr="00774944" w:rsidRDefault="00A139F1" w:rsidP="00A139F1">
      <w:r w:rsidRPr="00774944">
        <w:t>https://www.youtube.com/</w:t>
      </w:r>
      <w:r w:rsidR="003E35EF" w:rsidRPr="00774944">
        <w:t>Regardez</w:t>
      </w:r>
      <w:r w:rsidRPr="00774944">
        <w:t>?v=NUmdoFDtpQg</w:t>
      </w:r>
    </w:p>
    <w:p w14:paraId="7C1A46BA" w14:textId="26488FA7" w:rsidR="00A139F1" w:rsidRPr="00774944" w:rsidRDefault="00A139F1" w:rsidP="00A139F1">
      <w:r w:rsidRPr="00774944">
        <w:rPr>
          <w:noProof/>
        </w:rPr>
        <w:drawing>
          <wp:inline distT="0" distB="0" distL="0" distR="0" wp14:anchorId="17185904" wp14:editId="7190EFAD">
            <wp:extent cx="2743200" cy="1417320"/>
            <wp:effectExtent l="0" t="0" r="0" b="0"/>
            <wp:docPr id="66" name="Picture 66" descr="A screenshot of the YouTube link with a male sitting at a table in front of a brick wall" title=" YouTube link">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the YouTube link">
                      <a:hlinkClick r:id="rId69"/>
                    </pic:cNvPr>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0" cy="1417320"/>
                    </a:xfrm>
                    <a:prstGeom prst="rect">
                      <a:avLst/>
                    </a:prstGeom>
                  </pic:spPr>
                </pic:pic>
              </a:graphicData>
            </a:graphic>
          </wp:inline>
        </w:drawing>
      </w:r>
      <w:r w:rsidRPr="00774944">
        <w:t xml:space="preserve"> </w:t>
      </w:r>
      <w:r w:rsidR="009639F1">
        <w:t>Longueur du vidéo</w:t>
      </w:r>
      <w:r w:rsidRPr="00774944">
        <w:t>: 12 minutes</w:t>
      </w:r>
    </w:p>
    <w:p w14:paraId="73325766" w14:textId="40CE4B56" w:rsidR="00F974EE" w:rsidRPr="00774944" w:rsidRDefault="00F974EE" w:rsidP="00F974EE">
      <w:pPr>
        <w:pStyle w:val="Heading3"/>
      </w:pPr>
      <w:r w:rsidRPr="00774944">
        <w:t>T</w:t>
      </w:r>
      <w:r w:rsidR="00E6287D">
        <w:t>âche</w:t>
      </w:r>
      <w:r w:rsidRPr="00774944">
        <w:t>:</w:t>
      </w:r>
    </w:p>
    <w:p w14:paraId="6D4FCB9A" w14:textId="2E02F468" w:rsidR="00F974EE" w:rsidRPr="00774944" w:rsidRDefault="00777013" w:rsidP="00F974EE">
      <w:r w:rsidRPr="00777013">
        <w:t>Vous créerez un Podcast de 5 à 20 minutes sur l'un des sujets suivants, ainsi qu'une couverture de 1400 x 1400 pixels pour promouvoir votre Podcast</w:t>
      </w:r>
      <w:r w:rsidR="00F974EE" w:rsidRPr="00774944">
        <w:t>.</w:t>
      </w:r>
    </w:p>
    <w:p w14:paraId="51F3D7BF" w14:textId="02BEAB8D" w:rsidR="004947D2" w:rsidRPr="004947D2" w:rsidRDefault="004947D2" w:rsidP="004947D2">
      <w:pPr>
        <w:pStyle w:val="ListParagraph"/>
        <w:numPr>
          <w:ilvl w:val="0"/>
          <w:numId w:val="37"/>
        </w:numPr>
        <w:rPr>
          <w:lang w:val="fr-CA"/>
        </w:rPr>
      </w:pPr>
      <w:r w:rsidRPr="004947D2">
        <w:rPr>
          <w:lang w:val="fr-CA"/>
        </w:rPr>
        <w:t>Les défis que les jeunes ont dû relever pendant la pandémie</w:t>
      </w:r>
    </w:p>
    <w:p w14:paraId="12A8895D" w14:textId="0C0BEE0D" w:rsidR="004947D2" w:rsidRPr="004947D2" w:rsidRDefault="004947D2" w:rsidP="004947D2">
      <w:pPr>
        <w:pStyle w:val="ListParagraph"/>
        <w:numPr>
          <w:ilvl w:val="0"/>
          <w:numId w:val="37"/>
        </w:numPr>
        <w:rPr>
          <w:lang w:val="fr-CA"/>
        </w:rPr>
      </w:pPr>
      <w:r w:rsidRPr="004947D2">
        <w:rPr>
          <w:lang w:val="fr-CA"/>
        </w:rPr>
        <w:t xml:space="preserve">Des habitudes d'apprentissage réussies pour </w:t>
      </w:r>
      <w:r w:rsidR="006D463D">
        <w:rPr>
          <w:lang w:val="fr-CA"/>
        </w:rPr>
        <w:t>Apprendre</w:t>
      </w:r>
      <w:r w:rsidRPr="004947D2">
        <w:rPr>
          <w:lang w:val="fr-CA"/>
        </w:rPr>
        <w:t>@</w:t>
      </w:r>
      <w:r w:rsidR="006D463D">
        <w:rPr>
          <w:lang w:val="fr-CA"/>
        </w:rPr>
        <w:t>lamais</w:t>
      </w:r>
      <w:r w:rsidR="00CE25A7">
        <w:rPr>
          <w:lang w:val="fr-CA"/>
        </w:rPr>
        <w:t>on</w:t>
      </w:r>
    </w:p>
    <w:p w14:paraId="66AA797E" w14:textId="32B7DCEB" w:rsidR="004947D2" w:rsidRPr="004947D2" w:rsidRDefault="004947D2" w:rsidP="004947D2">
      <w:pPr>
        <w:pStyle w:val="ListParagraph"/>
        <w:numPr>
          <w:ilvl w:val="0"/>
          <w:numId w:val="37"/>
        </w:numPr>
        <w:rPr>
          <w:lang w:val="fr-CA"/>
        </w:rPr>
      </w:pPr>
      <w:r w:rsidRPr="004947D2">
        <w:rPr>
          <w:lang w:val="fr-CA"/>
        </w:rPr>
        <w:t>Bien-être mental</w:t>
      </w:r>
    </w:p>
    <w:p w14:paraId="3503C645" w14:textId="52266ECC" w:rsidR="004947D2" w:rsidRPr="004947D2" w:rsidRDefault="004947D2" w:rsidP="004947D2">
      <w:pPr>
        <w:pStyle w:val="ListParagraph"/>
        <w:numPr>
          <w:ilvl w:val="0"/>
          <w:numId w:val="37"/>
        </w:numPr>
        <w:rPr>
          <w:lang w:val="fr-CA"/>
        </w:rPr>
      </w:pPr>
      <w:r w:rsidRPr="004947D2">
        <w:rPr>
          <w:lang w:val="fr-CA"/>
        </w:rPr>
        <w:t>Impacts environnementaux d'une pandémie mondiale</w:t>
      </w:r>
    </w:p>
    <w:p w14:paraId="27F0C0D4" w14:textId="2FFC78BF" w:rsidR="00F974EE" w:rsidRPr="00774944" w:rsidRDefault="004947D2" w:rsidP="004947D2">
      <w:pPr>
        <w:pStyle w:val="ListParagraph"/>
        <w:numPr>
          <w:ilvl w:val="0"/>
          <w:numId w:val="37"/>
        </w:numPr>
        <w:rPr>
          <w:lang w:val="fr-CA"/>
        </w:rPr>
      </w:pPr>
      <w:r w:rsidRPr="004947D2">
        <w:rPr>
          <w:lang w:val="fr-CA"/>
        </w:rPr>
        <w:t>Changements positifs survenus depuis la pandémie mondiale</w:t>
      </w:r>
    </w:p>
    <w:p w14:paraId="463A4A97" w14:textId="77777777" w:rsidR="00A139F1" w:rsidRPr="00774944" w:rsidRDefault="00A139F1">
      <w:pPr>
        <w:spacing w:after="0"/>
        <w:jc w:val="left"/>
        <w:rPr>
          <w:rFonts w:asciiTheme="minorHAnsi" w:eastAsiaTheme="majorEastAsia" w:hAnsiTheme="minorHAnsi" w:cstheme="majorBidi"/>
          <w:color w:val="1932FF"/>
          <w:sz w:val="28"/>
        </w:rPr>
      </w:pPr>
      <w:r w:rsidRPr="00774944">
        <w:br w:type="page"/>
      </w:r>
    </w:p>
    <w:p w14:paraId="7358CC55" w14:textId="1D3A4E50" w:rsidR="00F974EE" w:rsidRPr="00774944" w:rsidRDefault="00E6287D" w:rsidP="00F974EE">
      <w:pPr>
        <w:pStyle w:val="Heading3"/>
      </w:pPr>
      <w:r>
        <w:lastRenderedPageBreak/>
        <w:t>Outils :</w:t>
      </w:r>
    </w:p>
    <w:p w14:paraId="30A3C873" w14:textId="0A07C84B" w:rsidR="00F974EE" w:rsidRPr="00774944" w:rsidRDefault="00E6287D" w:rsidP="00F974EE">
      <w:r w:rsidRPr="00E6287D">
        <w:t>Appareil mobile, application mobile, outil de création d'images (par ex,</w:t>
      </w:r>
      <w:r w:rsidR="00B6443A">
        <w:t xml:space="preserve"> </w:t>
      </w:r>
      <w:hyperlink r:id="rId71" w:history="1">
        <w:r w:rsidR="00B6443A" w:rsidRPr="004726F8">
          <w:rPr>
            <w:rStyle w:val="Hyperlink"/>
          </w:rPr>
          <w:t>https://vectr.com/</w:t>
        </w:r>
      </w:hyperlink>
      <w:r w:rsidR="00F974EE" w:rsidRPr="00774944">
        <w:t>)</w:t>
      </w:r>
    </w:p>
    <w:p w14:paraId="2E379156" w14:textId="3155A909" w:rsidR="00E6287D" w:rsidRDefault="00E6287D" w:rsidP="00E6287D">
      <w:pPr>
        <w:spacing w:after="0"/>
        <w:contextualSpacing/>
      </w:pPr>
      <w:r w:rsidRPr="00E6287D">
        <w:t xml:space="preserve">Facultatif : Ordinateur PC ou Mac, Protools First (ou similaire), Audacity (ou similaire), microphone, logiciel d'imagerie vectorielle ou </w:t>
      </w:r>
      <w:r>
        <w:t>b</w:t>
      </w:r>
      <w:r w:rsidRPr="00E6287D">
        <w:t>itmap (pour la couverture des podcasts)</w:t>
      </w:r>
    </w:p>
    <w:p w14:paraId="436D8194" w14:textId="77777777" w:rsidR="00E6287D" w:rsidRDefault="00E6287D" w:rsidP="00E6287D">
      <w:pPr>
        <w:spacing w:after="0"/>
        <w:contextualSpacing/>
      </w:pPr>
    </w:p>
    <w:p w14:paraId="041C3D78" w14:textId="24CF654A" w:rsidR="00E6287D" w:rsidRPr="00774944" w:rsidRDefault="00E6287D" w:rsidP="00E6287D">
      <w:pPr>
        <w:spacing w:after="0"/>
        <w:contextualSpacing/>
      </w:pPr>
      <w:r w:rsidRPr="00774944">
        <w:t>Pour appareil mobile</w:t>
      </w:r>
    </w:p>
    <w:p w14:paraId="4A6ECE07" w14:textId="77777777" w:rsidR="00E6287D" w:rsidRPr="00774944" w:rsidRDefault="007226B8" w:rsidP="00E6287D">
      <w:pPr>
        <w:pStyle w:val="ListParagraph"/>
        <w:numPr>
          <w:ilvl w:val="0"/>
          <w:numId w:val="35"/>
        </w:numPr>
        <w:rPr>
          <w:rStyle w:val="Hyperlink"/>
          <w:lang w:val="fr-CA"/>
        </w:rPr>
      </w:pPr>
      <w:hyperlink r:id="rId72" w:history="1">
        <w:r w:rsidR="00E6287D" w:rsidRPr="00774944">
          <w:rPr>
            <w:rStyle w:val="Hyperlink"/>
            <w:lang w:val="fr-CA"/>
          </w:rPr>
          <w:t>https://anchor.fm/</w:t>
        </w:r>
      </w:hyperlink>
    </w:p>
    <w:p w14:paraId="17E2CD8B" w14:textId="77777777" w:rsidR="00E6287D" w:rsidRPr="00774944" w:rsidRDefault="007226B8" w:rsidP="00E6287D">
      <w:pPr>
        <w:pStyle w:val="ListParagraph"/>
        <w:numPr>
          <w:ilvl w:val="0"/>
          <w:numId w:val="35"/>
        </w:numPr>
        <w:rPr>
          <w:rStyle w:val="Hyperlink"/>
          <w:lang w:val="fr-CA"/>
        </w:rPr>
      </w:pPr>
      <w:hyperlink r:id="rId73" w:history="1">
        <w:r w:rsidR="00E6287D" w:rsidRPr="00774944">
          <w:rPr>
            <w:rStyle w:val="Hyperlink"/>
            <w:lang w:val="fr-CA"/>
          </w:rPr>
          <w:t>https://auphonic.com/</w:t>
        </w:r>
      </w:hyperlink>
    </w:p>
    <w:p w14:paraId="72F40FA8" w14:textId="77777777" w:rsidR="00E6287D" w:rsidRPr="00774944" w:rsidRDefault="007226B8" w:rsidP="00E6287D">
      <w:pPr>
        <w:pStyle w:val="ListParagraph"/>
        <w:numPr>
          <w:ilvl w:val="0"/>
          <w:numId w:val="35"/>
        </w:numPr>
        <w:rPr>
          <w:rStyle w:val="Hyperlink"/>
          <w:lang w:val="fr-CA"/>
        </w:rPr>
      </w:pPr>
      <w:hyperlink r:id="rId74" w:history="1">
        <w:r w:rsidR="00E6287D" w:rsidRPr="00774944">
          <w:rPr>
            <w:rStyle w:val="Hyperlink"/>
            <w:lang w:val="fr-CA"/>
          </w:rPr>
          <w:t>https://sone.app/</w:t>
        </w:r>
      </w:hyperlink>
    </w:p>
    <w:p w14:paraId="7AE58159" w14:textId="342B0015" w:rsidR="00E6287D" w:rsidRPr="00774944" w:rsidRDefault="00E6287D" w:rsidP="00E6287D">
      <w:pPr>
        <w:spacing w:after="0"/>
      </w:pPr>
      <w:r w:rsidRPr="00774944">
        <w:t>Logiciel DAW pour PC/Mac (recommandé</w:t>
      </w:r>
      <w:r w:rsidR="00981805">
        <w:t>,</w:t>
      </w:r>
      <w:r w:rsidRPr="00774944">
        <w:t xml:space="preserve"> mais n’est pas obligatoire)</w:t>
      </w:r>
    </w:p>
    <w:p w14:paraId="51A03F5F" w14:textId="512D4524" w:rsidR="00E6287D" w:rsidRPr="00774944" w:rsidRDefault="007226B8" w:rsidP="00E6287D">
      <w:pPr>
        <w:pStyle w:val="ListParagraph"/>
        <w:numPr>
          <w:ilvl w:val="0"/>
          <w:numId w:val="34"/>
        </w:numPr>
        <w:rPr>
          <w:lang w:val="fr-CA"/>
        </w:rPr>
      </w:pPr>
      <w:hyperlink r:id="rId75" w:history="1">
        <w:r w:rsidR="00E6287D" w:rsidRPr="00774944">
          <w:rPr>
            <w:rStyle w:val="Hyperlink"/>
            <w:lang w:val="fr-CA"/>
          </w:rPr>
          <w:t>Protools First</w:t>
        </w:r>
      </w:hyperlink>
      <w:r w:rsidR="00E6287D" w:rsidRPr="00774944">
        <w:rPr>
          <w:lang w:val="fr-CA"/>
        </w:rPr>
        <w:t xml:space="preserve"> (</w:t>
      </w:r>
      <w:r w:rsidR="003D6B51">
        <w:rPr>
          <w:lang w:val="fr-CA"/>
        </w:rPr>
        <w:t>application éducative</w:t>
      </w:r>
      <w:r w:rsidR="00E6287D" w:rsidRPr="00774944">
        <w:rPr>
          <w:lang w:val="fr-CA"/>
        </w:rPr>
        <w:t xml:space="preserve"> gratuite)</w:t>
      </w:r>
    </w:p>
    <w:p w14:paraId="0BAC0C16" w14:textId="7506D026" w:rsidR="00E6287D" w:rsidRPr="00774944" w:rsidRDefault="007226B8" w:rsidP="00E6287D">
      <w:pPr>
        <w:pStyle w:val="ListParagraph"/>
        <w:numPr>
          <w:ilvl w:val="0"/>
          <w:numId w:val="34"/>
        </w:numPr>
        <w:rPr>
          <w:lang w:val="fr-CA"/>
        </w:rPr>
      </w:pPr>
      <w:hyperlink r:id="rId76" w:history="1">
        <w:r w:rsidR="00E6287D" w:rsidRPr="00774944">
          <w:rPr>
            <w:rStyle w:val="Hyperlink"/>
            <w:lang w:val="fr-CA"/>
          </w:rPr>
          <w:t>Audacity</w:t>
        </w:r>
      </w:hyperlink>
      <w:r w:rsidR="00E6287D" w:rsidRPr="00774944">
        <w:rPr>
          <w:lang w:val="fr-CA"/>
        </w:rPr>
        <w:t xml:space="preserve"> (</w:t>
      </w:r>
      <w:r w:rsidR="003D6B51">
        <w:rPr>
          <w:lang w:val="fr-CA"/>
        </w:rPr>
        <w:t>source libre</w:t>
      </w:r>
      <w:r w:rsidR="00E6287D" w:rsidRPr="00774944">
        <w:rPr>
          <w:lang w:val="fr-CA"/>
        </w:rPr>
        <w:t>)</w:t>
      </w:r>
    </w:p>
    <w:p w14:paraId="62586309" w14:textId="77777777" w:rsidR="00E6287D" w:rsidRPr="00774944" w:rsidRDefault="007226B8" w:rsidP="00E6287D">
      <w:pPr>
        <w:pStyle w:val="ListParagraph"/>
        <w:numPr>
          <w:ilvl w:val="0"/>
          <w:numId w:val="34"/>
        </w:numPr>
        <w:rPr>
          <w:lang w:val="fr-CA"/>
        </w:rPr>
      </w:pPr>
      <w:hyperlink r:id="rId77" w:history="1">
        <w:r w:rsidR="00E6287D" w:rsidRPr="00774944">
          <w:rPr>
            <w:rStyle w:val="Hyperlink"/>
            <w:lang w:val="fr-CA"/>
          </w:rPr>
          <w:t>Auphonic</w:t>
        </w:r>
      </w:hyperlink>
      <w:r w:rsidR="00E6287D" w:rsidRPr="00774944">
        <w:rPr>
          <w:lang w:val="fr-CA"/>
        </w:rPr>
        <w:t xml:space="preserve"> (compte gratuit)</w:t>
      </w:r>
    </w:p>
    <w:p w14:paraId="6060A6D4" w14:textId="54AFA6B5" w:rsidR="00F974EE" w:rsidRPr="00774944" w:rsidRDefault="00E6287D" w:rsidP="00F974EE">
      <w:pPr>
        <w:pStyle w:val="Heading3"/>
      </w:pPr>
      <w:r>
        <w:t>Étapes</w:t>
      </w:r>
      <w:r w:rsidR="00F974EE" w:rsidRPr="00774944">
        <w:t>:</w:t>
      </w:r>
    </w:p>
    <w:p w14:paraId="76ECF625" w14:textId="062139AE" w:rsidR="00F974EE" w:rsidRPr="00774944" w:rsidRDefault="00CE25A7" w:rsidP="00F974EE">
      <w:r w:rsidRPr="00CE25A7">
        <w:t>Pensez à l'apprentissage que vous venez de faire.</w:t>
      </w:r>
    </w:p>
    <w:p w14:paraId="30D4DB8B" w14:textId="4186FB60" w:rsidR="000B5BBB" w:rsidRPr="000B5BBB" w:rsidRDefault="000B5BBB" w:rsidP="000B5BBB">
      <w:pPr>
        <w:pStyle w:val="ListParagraph"/>
        <w:numPr>
          <w:ilvl w:val="0"/>
          <w:numId w:val="38"/>
        </w:numPr>
        <w:rPr>
          <w:lang w:val="fr-CA"/>
        </w:rPr>
      </w:pPr>
      <w:r w:rsidRPr="000B5BBB">
        <w:rPr>
          <w:lang w:val="fr-CA"/>
        </w:rPr>
        <w:t>Décidez de votre sujet</w:t>
      </w:r>
    </w:p>
    <w:p w14:paraId="70F741D4" w14:textId="1706D2CA" w:rsidR="000B5BBB" w:rsidRPr="000B5BBB" w:rsidRDefault="000B5BBB" w:rsidP="000B5BBB">
      <w:pPr>
        <w:pStyle w:val="ListParagraph"/>
        <w:numPr>
          <w:ilvl w:val="0"/>
          <w:numId w:val="38"/>
        </w:numPr>
        <w:rPr>
          <w:lang w:val="fr-CA"/>
        </w:rPr>
      </w:pPr>
      <w:r w:rsidRPr="000B5BBB">
        <w:rPr>
          <w:lang w:val="fr-CA"/>
        </w:rPr>
        <w:t>Prévoyez de rédiger votre esquisse/script pour votre premier Podcast (vous le soumettrez)</w:t>
      </w:r>
    </w:p>
    <w:p w14:paraId="58A55627" w14:textId="3F41C256" w:rsidR="000B5BBB" w:rsidRPr="000B5BBB" w:rsidRDefault="000B5BBB" w:rsidP="000B5BBB">
      <w:pPr>
        <w:pStyle w:val="ListParagraph"/>
        <w:numPr>
          <w:ilvl w:val="0"/>
          <w:numId w:val="38"/>
        </w:numPr>
        <w:rPr>
          <w:lang w:val="fr-CA"/>
        </w:rPr>
      </w:pPr>
      <w:r w:rsidRPr="000B5BBB">
        <w:rPr>
          <w:lang w:val="fr-CA"/>
        </w:rPr>
        <w:t>S'assurer que l'équipement, les applications ou les logiciels sont prêts à fonctionner</w:t>
      </w:r>
    </w:p>
    <w:p w14:paraId="59E704FC" w14:textId="7FAC08B7" w:rsidR="000B5BBB" w:rsidRPr="000B5BBB" w:rsidRDefault="000B5BBB" w:rsidP="000B5BBB">
      <w:pPr>
        <w:pStyle w:val="ListParagraph"/>
        <w:numPr>
          <w:ilvl w:val="0"/>
          <w:numId w:val="38"/>
        </w:numPr>
        <w:rPr>
          <w:lang w:val="fr-CA"/>
        </w:rPr>
      </w:pPr>
      <w:r w:rsidRPr="000B5BBB">
        <w:rPr>
          <w:lang w:val="fr-CA"/>
        </w:rPr>
        <w:t>Enregistrez dans une pièce calme, de préférence au centre pour éviter toute réflexion audio</w:t>
      </w:r>
    </w:p>
    <w:p w14:paraId="0EB72A31" w14:textId="3DCD70E7" w:rsidR="000B5BBB" w:rsidRPr="000B5BBB" w:rsidRDefault="000B5BBB" w:rsidP="000B5BBB">
      <w:pPr>
        <w:pStyle w:val="ListParagraph"/>
        <w:numPr>
          <w:ilvl w:val="0"/>
          <w:numId w:val="38"/>
        </w:numPr>
        <w:rPr>
          <w:lang w:val="fr-CA"/>
        </w:rPr>
      </w:pPr>
      <w:r w:rsidRPr="000B5BBB">
        <w:rPr>
          <w:lang w:val="fr-CA"/>
        </w:rPr>
        <w:t>Modifiez votre audio</w:t>
      </w:r>
    </w:p>
    <w:p w14:paraId="23DA49D5" w14:textId="1935FBE9" w:rsidR="000B5BBB" w:rsidRPr="000B5BBB" w:rsidRDefault="000B5BBB" w:rsidP="000B5BBB">
      <w:pPr>
        <w:pStyle w:val="ListParagraph"/>
        <w:numPr>
          <w:ilvl w:val="0"/>
          <w:numId w:val="38"/>
        </w:numPr>
        <w:rPr>
          <w:lang w:val="fr-CA"/>
        </w:rPr>
      </w:pPr>
      <w:r w:rsidRPr="000B5BBB">
        <w:rPr>
          <w:lang w:val="fr-CA"/>
        </w:rPr>
        <w:t>Mixez votre audio</w:t>
      </w:r>
    </w:p>
    <w:p w14:paraId="119EFA9F" w14:textId="1FB0AC32" w:rsidR="00F934EA" w:rsidRDefault="000B5BBB" w:rsidP="000B5BBB">
      <w:pPr>
        <w:pStyle w:val="ListParagraph"/>
        <w:numPr>
          <w:ilvl w:val="0"/>
          <w:numId w:val="38"/>
        </w:numPr>
        <w:rPr>
          <w:lang w:val="fr-CA"/>
        </w:rPr>
      </w:pPr>
      <w:r w:rsidRPr="000B5BBB">
        <w:rPr>
          <w:lang w:val="fr-CA"/>
        </w:rPr>
        <w:t>Exportez votre audio dans l'un des formats suivants : .</w:t>
      </w:r>
      <w:r w:rsidR="00056BA9">
        <w:rPr>
          <w:lang w:val="fr-CA"/>
        </w:rPr>
        <w:t>MP3</w:t>
      </w:r>
      <w:r w:rsidRPr="000B5BBB">
        <w:rPr>
          <w:lang w:val="fr-CA"/>
        </w:rPr>
        <w:t xml:space="preserve"> .</w:t>
      </w:r>
      <w:r w:rsidR="00F32A84">
        <w:rPr>
          <w:lang w:val="fr-CA"/>
        </w:rPr>
        <w:t>MP</w:t>
      </w:r>
      <w:r w:rsidRPr="000B5BBB">
        <w:rPr>
          <w:lang w:val="fr-CA"/>
        </w:rPr>
        <w:t>4a ou AIFF et soumettez</w:t>
      </w:r>
    </w:p>
    <w:p w14:paraId="6C862E6A" w14:textId="20B01DA2" w:rsidR="0032140A" w:rsidRPr="0032140A" w:rsidRDefault="007226B8" w:rsidP="0032140A">
      <w:pPr>
        <w:pStyle w:val="ListParagraph"/>
        <w:numPr>
          <w:ilvl w:val="0"/>
          <w:numId w:val="38"/>
        </w:numPr>
        <w:spacing w:after="0"/>
        <w:rPr>
          <w:rStyle w:val="Hyperlink"/>
          <w:color w:val="auto"/>
          <w:u w:val="none"/>
          <w:lang w:val="fr-CA"/>
        </w:rPr>
      </w:pPr>
      <w:hyperlink r:id="rId78" w:history="1">
        <w:r w:rsidR="00A56BB0" w:rsidRPr="00A56BB0">
          <w:rPr>
            <w:rStyle w:val="Hyperlink"/>
            <w:lang w:val="fr-CA"/>
          </w:rPr>
          <w:t>Produisez une couverture de podcast de 1400 x 1400 pixels en utilisant un éditeur d'images de votre choix</w:t>
        </w:r>
      </w:hyperlink>
    </w:p>
    <w:p w14:paraId="0996944E" w14:textId="0F167B55" w:rsidR="00F974EE" w:rsidRPr="00774944" w:rsidRDefault="00F974EE" w:rsidP="0032140A">
      <w:pPr>
        <w:pStyle w:val="ListParagraph"/>
        <w:numPr>
          <w:ilvl w:val="0"/>
          <w:numId w:val="0"/>
        </w:numPr>
        <w:spacing w:after="0"/>
        <w:ind w:left="720"/>
        <w:rPr>
          <w:lang w:val="fr-CA"/>
        </w:rPr>
      </w:pPr>
      <w:r w:rsidRPr="00774944">
        <w:rPr>
          <w:noProof/>
          <w:lang w:val="fr-CA" w:eastAsia="en-US"/>
        </w:rPr>
        <w:drawing>
          <wp:inline distT="0" distB="0" distL="0" distR="0" wp14:anchorId="419BF806" wp14:editId="472ECDEB">
            <wp:extent cx="1704975" cy="1704975"/>
            <wp:effectExtent l="0" t="0" r="9525" b="9525"/>
            <wp:docPr id="9" name="Picture 9" descr="A picture of a podcast thumbnail about gradutes. A yellow panel with the title &quot;How To Graduate THE PODCAST&quot; partially covers a female student in the background" title="podcast thumbna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of a podcast thumbnail about gradutes"/>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704975" cy="1704975"/>
                    </a:xfrm>
                    <a:prstGeom prst="rect">
                      <a:avLst/>
                    </a:prstGeom>
                  </pic:spPr>
                </pic:pic>
              </a:graphicData>
            </a:graphic>
          </wp:inline>
        </w:drawing>
      </w:r>
      <w:r w:rsidRPr="00774944">
        <w:rPr>
          <w:noProof/>
          <w:lang w:val="fr-CA" w:eastAsia="en-US"/>
        </w:rPr>
        <w:drawing>
          <wp:inline distT="0" distB="0" distL="0" distR="0" wp14:anchorId="29D817F9" wp14:editId="5747E731">
            <wp:extent cx="1790700" cy="1790700"/>
            <wp:effectExtent l="0" t="0" r="0" b="0"/>
            <wp:docPr id="10" name="Picture 10" descr="A picture of a podcast thumbnail about dogs with a picture of a spotted black and white dog on the front" title="podcast thumbna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of a podcast thumbnail about dogs"/>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inline>
        </w:drawing>
      </w:r>
      <w:r w:rsidRPr="00774944">
        <w:rPr>
          <w:noProof/>
          <w:lang w:val="fr-CA" w:eastAsia="en-US"/>
        </w:rPr>
        <w:drawing>
          <wp:inline distT="0" distB="0" distL="0" distR="0" wp14:anchorId="7B4F44FC" wp14:editId="2DA7034E">
            <wp:extent cx="1771650" cy="1771650"/>
            <wp:effectExtent l="0" t="0" r="0" b="0"/>
            <wp:docPr id="11" name="Picture 11" descr="A picture of a podcast thumbnail about masks titled &quot;Wear The Mask Podcast&quot;" title="podcast thumbna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of a podcast thumbnail about masks"/>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771650" cy="1771650"/>
                    </a:xfrm>
                    <a:prstGeom prst="rect">
                      <a:avLst/>
                    </a:prstGeom>
                  </pic:spPr>
                </pic:pic>
              </a:graphicData>
            </a:graphic>
          </wp:inline>
        </w:drawing>
      </w:r>
    </w:p>
    <w:p w14:paraId="442C8218" w14:textId="644FA640" w:rsidR="00892CD8" w:rsidRPr="00774944" w:rsidRDefault="00F934EA" w:rsidP="003D6B51">
      <w:pPr>
        <w:pStyle w:val="ListParagraph"/>
        <w:numPr>
          <w:ilvl w:val="0"/>
          <w:numId w:val="38"/>
        </w:numPr>
        <w:spacing w:after="0"/>
        <w:jc w:val="left"/>
        <w:rPr>
          <w:lang w:val="fr-CA"/>
        </w:rPr>
      </w:pPr>
      <w:r w:rsidRPr="00F934EA">
        <w:rPr>
          <w:lang w:val="fr-CA"/>
        </w:rPr>
        <w:t>Soumettez une réflexion de 3 à 5 paragraphes sur l'apprentissage que vous avez fait au cours de cette mission, ainsi que sur les défis que vous avez rencontrés et la façon dont vous les avez surmontés.</w:t>
      </w:r>
      <w:r w:rsidR="00F974EE" w:rsidRPr="00774944">
        <w:rPr>
          <w:lang w:val="fr-CA"/>
        </w:rPr>
        <w:t xml:space="preserve"> </w:t>
      </w:r>
      <w:r w:rsidR="00892CD8" w:rsidRPr="00774944">
        <w:rPr>
          <w:lang w:val="fr-CA"/>
        </w:rPr>
        <w:br w:type="page"/>
      </w:r>
    </w:p>
    <w:tbl>
      <w:tblPr>
        <w:tblStyle w:val="TableGrid"/>
        <w:tblW w:w="10620" w:type="dxa"/>
        <w:tblInd w:w="-905" w:type="dxa"/>
        <w:tblLook w:val="04A0" w:firstRow="1" w:lastRow="0" w:firstColumn="1" w:lastColumn="0" w:noHBand="0" w:noVBand="1"/>
        <w:tblCaption w:val="An assessment rubric for creating a sticker"/>
        <w:tblDescription w:val="An assessment rubric for creating a sticker - Communication and Thinking and Application and Knowledge"/>
      </w:tblPr>
      <w:tblGrid>
        <w:gridCol w:w="1871"/>
        <w:gridCol w:w="1875"/>
        <w:gridCol w:w="1869"/>
        <w:gridCol w:w="1794"/>
        <w:gridCol w:w="1789"/>
        <w:gridCol w:w="1422"/>
      </w:tblGrid>
      <w:tr w:rsidR="00F974EE" w:rsidRPr="00774944" w14:paraId="72C9CC1D" w14:textId="77777777" w:rsidTr="00E270B4">
        <w:trPr>
          <w:cantSplit/>
          <w:trHeight w:val="576"/>
          <w:tblHeader/>
        </w:trPr>
        <w:tc>
          <w:tcPr>
            <w:tcW w:w="1890" w:type="dxa"/>
            <w:vAlign w:val="center"/>
          </w:tcPr>
          <w:p w14:paraId="40C5E933" w14:textId="3818D8AD" w:rsidR="00F974EE" w:rsidRPr="00774944" w:rsidRDefault="00F40367" w:rsidP="000137AD">
            <w:pPr>
              <w:pStyle w:val="chart"/>
              <w:rPr>
                <w:b/>
                <w:bCs/>
              </w:rPr>
            </w:pPr>
            <w:r w:rsidRPr="00774944">
              <w:rPr>
                <w:b/>
                <w:bCs/>
              </w:rPr>
              <w:lastRenderedPageBreak/>
              <w:t>Attentes</w:t>
            </w:r>
          </w:p>
        </w:tc>
        <w:tc>
          <w:tcPr>
            <w:tcW w:w="1890" w:type="dxa"/>
            <w:vAlign w:val="center"/>
          </w:tcPr>
          <w:p w14:paraId="03902DB6" w14:textId="568C41D4" w:rsidR="00F974EE" w:rsidRPr="00774944" w:rsidRDefault="00F40367" w:rsidP="000137AD">
            <w:pPr>
              <w:pStyle w:val="chart"/>
              <w:rPr>
                <w:b/>
                <w:bCs/>
              </w:rPr>
            </w:pPr>
            <w:r w:rsidRPr="00774944">
              <w:rPr>
                <w:b/>
                <w:bCs/>
              </w:rPr>
              <w:t>Niveau</w:t>
            </w:r>
            <w:r w:rsidR="00F974EE" w:rsidRPr="00774944">
              <w:rPr>
                <w:b/>
                <w:bCs/>
              </w:rPr>
              <w:t xml:space="preserve"> 4</w:t>
            </w:r>
          </w:p>
        </w:tc>
        <w:tc>
          <w:tcPr>
            <w:tcW w:w="1884" w:type="dxa"/>
            <w:vAlign w:val="center"/>
          </w:tcPr>
          <w:p w14:paraId="4D364CF9" w14:textId="564CE91B" w:rsidR="00F974EE" w:rsidRPr="00774944" w:rsidRDefault="00F40367" w:rsidP="000137AD">
            <w:pPr>
              <w:pStyle w:val="chart"/>
              <w:rPr>
                <w:b/>
                <w:bCs/>
              </w:rPr>
            </w:pPr>
            <w:r w:rsidRPr="00774944">
              <w:rPr>
                <w:b/>
                <w:bCs/>
              </w:rPr>
              <w:t>Niveau</w:t>
            </w:r>
            <w:r w:rsidR="00F974EE" w:rsidRPr="00774944">
              <w:rPr>
                <w:b/>
                <w:bCs/>
              </w:rPr>
              <w:t xml:space="preserve"> 3</w:t>
            </w:r>
          </w:p>
        </w:tc>
        <w:tc>
          <w:tcPr>
            <w:tcW w:w="1806" w:type="dxa"/>
            <w:vAlign w:val="center"/>
          </w:tcPr>
          <w:p w14:paraId="3733CC97" w14:textId="3078ADC0" w:rsidR="00F974EE" w:rsidRPr="00774944" w:rsidRDefault="00F40367" w:rsidP="000137AD">
            <w:pPr>
              <w:pStyle w:val="chart"/>
              <w:rPr>
                <w:b/>
                <w:bCs/>
              </w:rPr>
            </w:pPr>
            <w:r w:rsidRPr="00774944">
              <w:rPr>
                <w:b/>
                <w:bCs/>
              </w:rPr>
              <w:t>Niveau</w:t>
            </w:r>
            <w:r w:rsidR="00F974EE" w:rsidRPr="00774944">
              <w:rPr>
                <w:b/>
                <w:bCs/>
              </w:rPr>
              <w:t xml:space="preserve"> 2</w:t>
            </w:r>
          </w:p>
        </w:tc>
        <w:tc>
          <w:tcPr>
            <w:tcW w:w="1800" w:type="dxa"/>
            <w:vAlign w:val="center"/>
          </w:tcPr>
          <w:p w14:paraId="593C986B" w14:textId="765F4D41" w:rsidR="00F974EE" w:rsidRPr="00774944" w:rsidRDefault="00F40367" w:rsidP="000137AD">
            <w:pPr>
              <w:pStyle w:val="chart"/>
              <w:rPr>
                <w:b/>
                <w:bCs/>
              </w:rPr>
            </w:pPr>
            <w:r w:rsidRPr="00774944">
              <w:rPr>
                <w:b/>
                <w:bCs/>
              </w:rPr>
              <w:t>Niveau</w:t>
            </w:r>
            <w:r w:rsidR="00F974EE" w:rsidRPr="00774944">
              <w:rPr>
                <w:b/>
                <w:bCs/>
              </w:rPr>
              <w:t xml:space="preserve"> 1</w:t>
            </w:r>
          </w:p>
        </w:tc>
        <w:tc>
          <w:tcPr>
            <w:tcW w:w="1350" w:type="dxa"/>
            <w:vAlign w:val="center"/>
          </w:tcPr>
          <w:p w14:paraId="04B0195E" w14:textId="77777777" w:rsidR="00F974EE" w:rsidRPr="00774944" w:rsidRDefault="00F974EE" w:rsidP="000137AD">
            <w:pPr>
              <w:pStyle w:val="chart"/>
              <w:rPr>
                <w:b/>
                <w:bCs/>
              </w:rPr>
            </w:pPr>
            <w:r w:rsidRPr="00774944">
              <w:rPr>
                <w:b/>
                <w:bCs/>
              </w:rPr>
              <w:t>R</w:t>
            </w:r>
          </w:p>
        </w:tc>
      </w:tr>
      <w:tr w:rsidR="00F974EE" w:rsidRPr="00774944" w14:paraId="194D1284" w14:textId="77777777" w:rsidTr="00E270B4">
        <w:trPr>
          <w:cantSplit/>
          <w:trHeight w:val="576"/>
          <w:tblHeader/>
        </w:trPr>
        <w:tc>
          <w:tcPr>
            <w:tcW w:w="10620" w:type="dxa"/>
            <w:gridSpan w:val="6"/>
            <w:shd w:val="clear" w:color="auto" w:fill="D9E2F3" w:themeFill="accent1" w:themeFillTint="33"/>
            <w:vAlign w:val="center"/>
          </w:tcPr>
          <w:p w14:paraId="42A871BE" w14:textId="7C309A7C" w:rsidR="00F974EE" w:rsidRPr="00774944" w:rsidRDefault="00F974EE" w:rsidP="000137AD">
            <w:pPr>
              <w:pStyle w:val="chart"/>
            </w:pPr>
            <w:r w:rsidRPr="00774944">
              <w:rPr>
                <w:b/>
                <w:bCs/>
              </w:rPr>
              <w:t>Communication:</w:t>
            </w:r>
            <w:r w:rsidRPr="00774944">
              <w:t xml:space="preserve"> </w:t>
            </w:r>
            <w:r w:rsidR="00C92625" w:rsidRPr="00C92625">
              <w:t xml:space="preserve">Définir précisément les objectifs et les critères </w:t>
            </w:r>
            <w:r w:rsidR="00E91764">
              <w:t xml:space="preserve">d’évaluation </w:t>
            </w:r>
            <w:r w:rsidR="00C92625" w:rsidRPr="00C92625">
              <w:t>du projet.</w:t>
            </w:r>
          </w:p>
          <w:p w14:paraId="53204D94" w14:textId="04A16866" w:rsidR="00F974EE" w:rsidRPr="00774944" w:rsidRDefault="00F974EE" w:rsidP="000137AD">
            <w:pPr>
              <w:pStyle w:val="chart"/>
            </w:pPr>
          </w:p>
        </w:tc>
      </w:tr>
      <w:tr w:rsidR="00F974EE" w:rsidRPr="00774944" w14:paraId="10394EF5" w14:textId="77777777" w:rsidTr="00E270B4">
        <w:trPr>
          <w:cantSplit/>
          <w:trHeight w:val="1610"/>
          <w:tblHeader/>
        </w:trPr>
        <w:tc>
          <w:tcPr>
            <w:tcW w:w="1890" w:type="dxa"/>
            <w:vAlign w:val="center"/>
          </w:tcPr>
          <w:p w14:paraId="7B1E5170" w14:textId="2F099255" w:rsidR="00F974EE" w:rsidRPr="00774944" w:rsidRDefault="00967E6D" w:rsidP="000137AD">
            <w:pPr>
              <w:pStyle w:val="chart"/>
              <w:rPr>
                <w:sz w:val="18"/>
                <w:szCs w:val="18"/>
              </w:rPr>
            </w:pPr>
            <w:r w:rsidRPr="00967E6D">
              <w:rPr>
                <w:sz w:val="18"/>
                <w:szCs w:val="18"/>
              </w:rPr>
              <w:t>Créer un schéma ou un script, Réfl</w:t>
            </w:r>
            <w:r>
              <w:rPr>
                <w:sz w:val="18"/>
                <w:szCs w:val="18"/>
              </w:rPr>
              <w:t>exion</w:t>
            </w:r>
            <w:r w:rsidRPr="00967E6D">
              <w:rPr>
                <w:sz w:val="18"/>
                <w:szCs w:val="18"/>
              </w:rPr>
              <w:t xml:space="preserve"> sur l'apprentissage</w:t>
            </w:r>
          </w:p>
        </w:tc>
        <w:tc>
          <w:tcPr>
            <w:tcW w:w="1890" w:type="dxa"/>
            <w:vAlign w:val="center"/>
          </w:tcPr>
          <w:p w14:paraId="55273716" w14:textId="03F5FF62" w:rsidR="00F974EE" w:rsidRPr="00774944" w:rsidRDefault="00967E6D" w:rsidP="000137AD">
            <w:pPr>
              <w:pStyle w:val="chart"/>
              <w:rPr>
                <w:sz w:val="18"/>
                <w:szCs w:val="18"/>
              </w:rPr>
            </w:pPr>
            <w:r w:rsidRPr="00967E6D">
              <w:rPr>
                <w:sz w:val="18"/>
                <w:szCs w:val="18"/>
              </w:rPr>
              <w:t>Définit et explique les objectifs du projet, le processus et la réflexion avec beaucoup de détails</w:t>
            </w:r>
            <w:r w:rsidR="00F974EE" w:rsidRPr="00774944">
              <w:rPr>
                <w:sz w:val="18"/>
                <w:szCs w:val="18"/>
              </w:rPr>
              <w:t>.</w:t>
            </w:r>
          </w:p>
        </w:tc>
        <w:tc>
          <w:tcPr>
            <w:tcW w:w="1884" w:type="dxa"/>
            <w:vAlign w:val="center"/>
          </w:tcPr>
          <w:p w14:paraId="5C793B81" w14:textId="1F609D52" w:rsidR="00F974EE" w:rsidRPr="00774944" w:rsidRDefault="00080BC7" w:rsidP="000137AD">
            <w:pPr>
              <w:pStyle w:val="chart"/>
              <w:rPr>
                <w:sz w:val="18"/>
                <w:szCs w:val="18"/>
              </w:rPr>
            </w:pPr>
            <w:r w:rsidRPr="00080BC7">
              <w:rPr>
                <w:sz w:val="18"/>
                <w:szCs w:val="18"/>
              </w:rPr>
              <w:t>Définit et explique avec détails le processus et la réflexion sur les objectifs du projet.</w:t>
            </w:r>
          </w:p>
        </w:tc>
        <w:tc>
          <w:tcPr>
            <w:tcW w:w="1806" w:type="dxa"/>
            <w:vAlign w:val="center"/>
          </w:tcPr>
          <w:p w14:paraId="31ECAF03" w14:textId="0B592E83" w:rsidR="00F974EE" w:rsidRPr="00774944" w:rsidRDefault="00B372DF" w:rsidP="000137AD">
            <w:pPr>
              <w:pStyle w:val="chart"/>
              <w:rPr>
                <w:sz w:val="18"/>
                <w:szCs w:val="18"/>
              </w:rPr>
            </w:pPr>
            <w:r w:rsidRPr="00B372DF">
              <w:rPr>
                <w:sz w:val="18"/>
                <w:szCs w:val="18"/>
              </w:rPr>
              <w:t>Définit et explique les objectifs du projet, le processus et la réflexion avec quelques détails.</w:t>
            </w:r>
          </w:p>
        </w:tc>
        <w:tc>
          <w:tcPr>
            <w:tcW w:w="1800" w:type="dxa"/>
            <w:vAlign w:val="center"/>
          </w:tcPr>
          <w:p w14:paraId="6002D630" w14:textId="60631994" w:rsidR="00F974EE" w:rsidRPr="00774944" w:rsidRDefault="00B372DF" w:rsidP="000137AD">
            <w:pPr>
              <w:pStyle w:val="chart"/>
              <w:rPr>
                <w:sz w:val="18"/>
                <w:szCs w:val="18"/>
              </w:rPr>
            </w:pPr>
            <w:r w:rsidRPr="00B372DF">
              <w:rPr>
                <w:sz w:val="18"/>
                <w:szCs w:val="18"/>
              </w:rPr>
              <w:t>N'a pas défini ou expliqué les objectifs, le processus et la réflexion du projet.</w:t>
            </w:r>
          </w:p>
        </w:tc>
        <w:tc>
          <w:tcPr>
            <w:tcW w:w="1350" w:type="dxa"/>
            <w:vAlign w:val="center"/>
          </w:tcPr>
          <w:p w14:paraId="67DFCFF1" w14:textId="49D7F83C" w:rsidR="00F974EE" w:rsidRPr="00774944" w:rsidRDefault="004026B9" w:rsidP="000137AD">
            <w:pPr>
              <w:pStyle w:val="chart"/>
              <w:rPr>
                <w:sz w:val="18"/>
                <w:szCs w:val="18"/>
              </w:rPr>
            </w:pPr>
            <w:r w:rsidRPr="004026B9">
              <w:rPr>
                <w:sz w:val="18"/>
                <w:szCs w:val="18"/>
              </w:rPr>
              <w:t>N'a pas soumis</w:t>
            </w:r>
          </w:p>
        </w:tc>
      </w:tr>
      <w:tr w:rsidR="00F974EE" w:rsidRPr="00774944" w14:paraId="11D88409" w14:textId="77777777" w:rsidTr="00E270B4">
        <w:trPr>
          <w:cantSplit/>
          <w:trHeight w:val="576"/>
          <w:tblHeader/>
        </w:trPr>
        <w:tc>
          <w:tcPr>
            <w:tcW w:w="10620" w:type="dxa"/>
            <w:gridSpan w:val="6"/>
            <w:shd w:val="clear" w:color="auto" w:fill="D9E2F3" w:themeFill="accent1" w:themeFillTint="33"/>
            <w:vAlign w:val="center"/>
          </w:tcPr>
          <w:p w14:paraId="0196D0E5" w14:textId="1003887E" w:rsidR="00F974EE" w:rsidRPr="00774944" w:rsidRDefault="00E91764" w:rsidP="000137AD">
            <w:pPr>
              <w:pStyle w:val="chart"/>
            </w:pPr>
            <w:r>
              <w:rPr>
                <w:b/>
                <w:bCs/>
              </w:rPr>
              <w:t>Habiletés de la pensée</w:t>
            </w:r>
            <w:r w:rsidR="00F974EE" w:rsidRPr="00774944">
              <w:rPr>
                <w:b/>
                <w:bCs/>
              </w:rPr>
              <w:t xml:space="preserve">: </w:t>
            </w:r>
            <w:r w:rsidR="00177437" w:rsidRPr="00177437">
              <w:t>Utiliser une variété de techniques et d'outils de planification lors de la création de plans pour des projets de technologies de communication</w:t>
            </w:r>
            <w:r w:rsidR="00F974EE" w:rsidRPr="00774944">
              <w:t xml:space="preserve">. </w:t>
            </w:r>
          </w:p>
        </w:tc>
      </w:tr>
      <w:tr w:rsidR="00F974EE" w:rsidRPr="00774944" w14:paraId="341EB954" w14:textId="77777777" w:rsidTr="00E270B4">
        <w:trPr>
          <w:cantSplit/>
          <w:trHeight w:val="2276"/>
          <w:tblHeader/>
        </w:trPr>
        <w:tc>
          <w:tcPr>
            <w:tcW w:w="1890" w:type="dxa"/>
            <w:vAlign w:val="center"/>
          </w:tcPr>
          <w:p w14:paraId="3A4E1281" w14:textId="7BE33227" w:rsidR="00F974EE" w:rsidRPr="00774944" w:rsidRDefault="004026B9" w:rsidP="000137AD">
            <w:pPr>
              <w:pStyle w:val="chart"/>
              <w:rPr>
                <w:sz w:val="18"/>
                <w:szCs w:val="18"/>
              </w:rPr>
            </w:pPr>
            <w:r w:rsidRPr="004026B9">
              <w:rPr>
                <w:sz w:val="18"/>
                <w:szCs w:val="18"/>
              </w:rPr>
              <w:t>Démonstration de diverses techniques lors de la</w:t>
            </w:r>
            <w:r w:rsidR="002C7EC8">
              <w:rPr>
                <w:sz w:val="18"/>
                <w:szCs w:val="18"/>
              </w:rPr>
              <w:t xml:space="preserve"> p</w:t>
            </w:r>
            <w:r w:rsidR="00F8685A">
              <w:rPr>
                <w:sz w:val="18"/>
                <w:szCs w:val="18"/>
              </w:rPr>
              <w:t>roduction</w:t>
            </w:r>
            <w:r w:rsidR="002B1B54">
              <w:rPr>
                <w:sz w:val="18"/>
                <w:szCs w:val="18"/>
              </w:rPr>
              <w:t xml:space="preserve"> de la </w:t>
            </w:r>
            <w:r w:rsidRPr="004026B9">
              <w:rPr>
                <w:sz w:val="18"/>
                <w:szCs w:val="18"/>
              </w:rPr>
              <w:t>couverture artistique</w:t>
            </w:r>
            <w:r w:rsidR="00511205">
              <w:rPr>
                <w:sz w:val="18"/>
                <w:szCs w:val="18"/>
              </w:rPr>
              <w:t xml:space="preserve"> et </w:t>
            </w:r>
            <w:r w:rsidRPr="004026B9">
              <w:rPr>
                <w:sz w:val="18"/>
                <w:szCs w:val="18"/>
              </w:rPr>
              <w:t xml:space="preserve">du Podcast </w:t>
            </w:r>
          </w:p>
        </w:tc>
        <w:tc>
          <w:tcPr>
            <w:tcW w:w="1890" w:type="dxa"/>
            <w:vAlign w:val="center"/>
          </w:tcPr>
          <w:p w14:paraId="6028BDE8" w14:textId="5E07BD30" w:rsidR="00F974EE" w:rsidRPr="00774944" w:rsidRDefault="004026B9" w:rsidP="000137AD">
            <w:pPr>
              <w:pStyle w:val="chart"/>
              <w:rPr>
                <w:sz w:val="18"/>
                <w:szCs w:val="18"/>
              </w:rPr>
            </w:pPr>
            <w:r w:rsidRPr="004026B9">
              <w:rPr>
                <w:sz w:val="18"/>
                <w:szCs w:val="18"/>
              </w:rPr>
              <w:t>Utilise une variété de techniques et d'outils de planification lors de la création de plans pour des projets de technologie des communications avec un degré élevé de logique.</w:t>
            </w:r>
          </w:p>
        </w:tc>
        <w:tc>
          <w:tcPr>
            <w:tcW w:w="1884" w:type="dxa"/>
            <w:vAlign w:val="center"/>
          </w:tcPr>
          <w:p w14:paraId="160A6A1D" w14:textId="11C5C88D" w:rsidR="00F974EE" w:rsidRPr="00774944" w:rsidRDefault="00A23D7E" w:rsidP="000137AD">
            <w:pPr>
              <w:pStyle w:val="chart"/>
              <w:rPr>
                <w:sz w:val="18"/>
                <w:szCs w:val="18"/>
              </w:rPr>
            </w:pPr>
            <w:r w:rsidRPr="004026B9">
              <w:rPr>
                <w:sz w:val="18"/>
                <w:szCs w:val="18"/>
              </w:rPr>
              <w:t>Utilise une variété de techniques et d'outils de planification lors de la création de plans pour des projets de technologie des communications avec un</w:t>
            </w:r>
            <w:r>
              <w:rPr>
                <w:sz w:val="18"/>
                <w:szCs w:val="18"/>
              </w:rPr>
              <w:t xml:space="preserve"> certai</w:t>
            </w:r>
            <w:r w:rsidR="00CF6025">
              <w:rPr>
                <w:sz w:val="18"/>
                <w:szCs w:val="18"/>
              </w:rPr>
              <w:t>n degré</w:t>
            </w:r>
            <w:r w:rsidRPr="004026B9">
              <w:rPr>
                <w:sz w:val="18"/>
                <w:szCs w:val="18"/>
              </w:rPr>
              <w:t xml:space="preserve"> de logique.</w:t>
            </w:r>
          </w:p>
        </w:tc>
        <w:tc>
          <w:tcPr>
            <w:tcW w:w="1806" w:type="dxa"/>
            <w:vAlign w:val="center"/>
          </w:tcPr>
          <w:p w14:paraId="2895A58A" w14:textId="427EB3D5" w:rsidR="00F974EE" w:rsidRPr="00774944" w:rsidRDefault="00CF6025" w:rsidP="000137AD">
            <w:pPr>
              <w:pStyle w:val="chart"/>
              <w:rPr>
                <w:sz w:val="18"/>
                <w:szCs w:val="18"/>
              </w:rPr>
            </w:pPr>
            <w:r w:rsidRPr="004026B9">
              <w:rPr>
                <w:sz w:val="18"/>
                <w:szCs w:val="18"/>
              </w:rPr>
              <w:t xml:space="preserve">Utilise une variété de techniques et d'outils de planification lors de la création de plans pour des projets de technologie des communications avec un </w:t>
            </w:r>
            <w:r>
              <w:rPr>
                <w:sz w:val="18"/>
                <w:szCs w:val="18"/>
              </w:rPr>
              <w:t>peu de</w:t>
            </w:r>
            <w:r w:rsidRPr="004026B9">
              <w:rPr>
                <w:sz w:val="18"/>
                <w:szCs w:val="18"/>
              </w:rPr>
              <w:t xml:space="preserve"> logique.</w:t>
            </w:r>
          </w:p>
        </w:tc>
        <w:tc>
          <w:tcPr>
            <w:tcW w:w="1800" w:type="dxa"/>
            <w:vAlign w:val="center"/>
          </w:tcPr>
          <w:p w14:paraId="0FFC7228" w14:textId="57CACE9B" w:rsidR="00F974EE" w:rsidRPr="00774944" w:rsidRDefault="00CF6025" w:rsidP="000137AD">
            <w:pPr>
              <w:pStyle w:val="chart"/>
              <w:rPr>
                <w:sz w:val="18"/>
                <w:szCs w:val="18"/>
              </w:rPr>
            </w:pPr>
            <w:r w:rsidRPr="004026B9">
              <w:rPr>
                <w:sz w:val="18"/>
                <w:szCs w:val="18"/>
              </w:rPr>
              <w:t>Utilise une variété de techniques et d'outils de planification lors de la création de plans pour des projets de technologie des communications avec un</w:t>
            </w:r>
            <w:r>
              <w:rPr>
                <w:sz w:val="18"/>
                <w:szCs w:val="18"/>
              </w:rPr>
              <w:t xml:space="preserve">e </w:t>
            </w:r>
            <w:r w:rsidRPr="004026B9">
              <w:rPr>
                <w:sz w:val="18"/>
                <w:szCs w:val="18"/>
              </w:rPr>
              <w:t>logique</w:t>
            </w:r>
            <w:r>
              <w:rPr>
                <w:sz w:val="18"/>
                <w:szCs w:val="18"/>
              </w:rPr>
              <w:t xml:space="preserve"> limité</w:t>
            </w:r>
            <w:r w:rsidR="00F32A84">
              <w:rPr>
                <w:sz w:val="18"/>
                <w:szCs w:val="18"/>
              </w:rPr>
              <w:t>e</w:t>
            </w:r>
            <w:r w:rsidRPr="004026B9">
              <w:rPr>
                <w:sz w:val="18"/>
                <w:szCs w:val="18"/>
              </w:rPr>
              <w:t>.</w:t>
            </w:r>
          </w:p>
        </w:tc>
        <w:tc>
          <w:tcPr>
            <w:tcW w:w="1350" w:type="dxa"/>
            <w:vAlign w:val="center"/>
          </w:tcPr>
          <w:p w14:paraId="62B425E5" w14:textId="75FC2223" w:rsidR="00F974EE" w:rsidRPr="00774944" w:rsidRDefault="007E1D73" w:rsidP="000137AD">
            <w:pPr>
              <w:pStyle w:val="chart"/>
              <w:rPr>
                <w:sz w:val="18"/>
                <w:szCs w:val="18"/>
              </w:rPr>
            </w:pPr>
            <w:r w:rsidRPr="004026B9">
              <w:rPr>
                <w:sz w:val="18"/>
                <w:szCs w:val="18"/>
              </w:rPr>
              <w:t>N'a pas soumis</w:t>
            </w:r>
          </w:p>
        </w:tc>
      </w:tr>
      <w:tr w:rsidR="00F974EE" w:rsidRPr="00774944" w14:paraId="5A92B267" w14:textId="77777777" w:rsidTr="00E270B4">
        <w:trPr>
          <w:cantSplit/>
          <w:trHeight w:val="576"/>
          <w:tblHeader/>
        </w:trPr>
        <w:tc>
          <w:tcPr>
            <w:tcW w:w="10620" w:type="dxa"/>
            <w:gridSpan w:val="6"/>
            <w:shd w:val="clear" w:color="auto" w:fill="D9E2F3" w:themeFill="accent1" w:themeFillTint="33"/>
            <w:vAlign w:val="center"/>
          </w:tcPr>
          <w:p w14:paraId="19B89E04" w14:textId="5296ED0C" w:rsidR="00F974EE" w:rsidRPr="00774944" w:rsidRDefault="00E91764" w:rsidP="000137AD">
            <w:pPr>
              <w:pStyle w:val="chart"/>
            </w:pPr>
            <w:r>
              <w:rPr>
                <w:b/>
                <w:bCs/>
              </w:rPr>
              <w:t>Mise en a</w:t>
            </w:r>
            <w:r w:rsidR="00F974EE" w:rsidRPr="00774944">
              <w:rPr>
                <w:b/>
                <w:bCs/>
              </w:rPr>
              <w:t>pplication:</w:t>
            </w:r>
            <w:r w:rsidR="00F974EE" w:rsidRPr="00774944">
              <w:t xml:space="preserve"> </w:t>
            </w:r>
            <w:r w:rsidR="004F2E30" w:rsidRPr="004F2E30">
              <w:t>Produire des produits rich</w:t>
            </w:r>
            <w:r w:rsidR="0028600F">
              <w:t>e</w:t>
            </w:r>
            <w:r w:rsidR="00511205">
              <w:t>s</w:t>
            </w:r>
            <w:r w:rsidR="0028600F">
              <w:t xml:space="preserve"> en</w:t>
            </w:r>
            <w:r w:rsidR="00484EAD">
              <w:t xml:space="preserve"> contenu</w:t>
            </w:r>
            <w:r w:rsidR="004F2E30" w:rsidRPr="004F2E30">
              <w:t xml:space="preserve"> conforme aux formats industriels en évolution.</w:t>
            </w:r>
          </w:p>
        </w:tc>
      </w:tr>
      <w:tr w:rsidR="00F974EE" w:rsidRPr="00774944" w14:paraId="14C29278" w14:textId="77777777" w:rsidTr="00E270B4">
        <w:trPr>
          <w:cantSplit/>
          <w:trHeight w:val="1907"/>
          <w:tblHeader/>
        </w:trPr>
        <w:tc>
          <w:tcPr>
            <w:tcW w:w="1890" w:type="dxa"/>
            <w:vAlign w:val="center"/>
          </w:tcPr>
          <w:p w14:paraId="48D3070A" w14:textId="3746A6EB" w:rsidR="00F974EE" w:rsidRPr="00774944" w:rsidRDefault="00086FD9" w:rsidP="000137AD">
            <w:pPr>
              <w:pStyle w:val="chart"/>
              <w:rPr>
                <w:sz w:val="18"/>
                <w:szCs w:val="18"/>
              </w:rPr>
            </w:pPr>
            <w:r>
              <w:rPr>
                <w:sz w:val="18"/>
                <w:szCs w:val="18"/>
              </w:rPr>
              <w:t>D</w:t>
            </w:r>
            <w:r w:rsidR="0036032B" w:rsidRPr="0036032B">
              <w:rPr>
                <w:sz w:val="18"/>
                <w:szCs w:val="18"/>
              </w:rPr>
              <w:t>émonstration de divers outils et techniques lors de la création du Podcast et de la couverture artistique du Podcast</w:t>
            </w:r>
          </w:p>
        </w:tc>
        <w:tc>
          <w:tcPr>
            <w:tcW w:w="1890" w:type="dxa"/>
            <w:vAlign w:val="center"/>
          </w:tcPr>
          <w:p w14:paraId="62C1DA81" w14:textId="12EEBAD4" w:rsidR="00F974EE" w:rsidRPr="00774944" w:rsidRDefault="005E0AD5" w:rsidP="000137AD">
            <w:pPr>
              <w:pStyle w:val="chart"/>
              <w:rPr>
                <w:sz w:val="18"/>
                <w:szCs w:val="18"/>
              </w:rPr>
            </w:pPr>
            <w:r w:rsidRPr="005E0AD5">
              <w:rPr>
                <w:sz w:val="18"/>
                <w:szCs w:val="18"/>
              </w:rPr>
              <w:t>Produit des produits rich</w:t>
            </w:r>
            <w:r>
              <w:rPr>
                <w:sz w:val="18"/>
                <w:szCs w:val="18"/>
              </w:rPr>
              <w:t>es en contenu</w:t>
            </w:r>
            <w:r w:rsidR="00220D37">
              <w:rPr>
                <w:sz w:val="18"/>
                <w:szCs w:val="18"/>
              </w:rPr>
              <w:t>s</w:t>
            </w:r>
            <w:r w:rsidRPr="005E0AD5">
              <w:rPr>
                <w:sz w:val="18"/>
                <w:szCs w:val="18"/>
              </w:rPr>
              <w:t xml:space="preserve"> conformes aux normes et formats industriels en évolution avec un haut degré de fluidité.</w:t>
            </w:r>
          </w:p>
        </w:tc>
        <w:tc>
          <w:tcPr>
            <w:tcW w:w="1884" w:type="dxa"/>
            <w:vAlign w:val="center"/>
          </w:tcPr>
          <w:p w14:paraId="41E878D4" w14:textId="10F9929E" w:rsidR="00F974EE" w:rsidRPr="00774944" w:rsidRDefault="00220D37" w:rsidP="000137AD">
            <w:pPr>
              <w:pStyle w:val="chart"/>
              <w:rPr>
                <w:sz w:val="18"/>
                <w:szCs w:val="18"/>
              </w:rPr>
            </w:pPr>
            <w:r w:rsidRPr="005E0AD5">
              <w:rPr>
                <w:sz w:val="18"/>
                <w:szCs w:val="18"/>
              </w:rPr>
              <w:t>Produit des produits rich</w:t>
            </w:r>
            <w:r>
              <w:rPr>
                <w:sz w:val="18"/>
                <w:szCs w:val="18"/>
              </w:rPr>
              <w:t>es en contenus</w:t>
            </w:r>
            <w:r w:rsidRPr="005E0AD5">
              <w:rPr>
                <w:sz w:val="18"/>
                <w:szCs w:val="18"/>
              </w:rPr>
              <w:t xml:space="preserve"> conformes aux normes et formats industriels en évolution avec un </w:t>
            </w:r>
            <w:r>
              <w:rPr>
                <w:sz w:val="18"/>
                <w:szCs w:val="18"/>
              </w:rPr>
              <w:t>certain</w:t>
            </w:r>
            <w:r w:rsidRPr="005E0AD5">
              <w:rPr>
                <w:sz w:val="18"/>
                <w:szCs w:val="18"/>
              </w:rPr>
              <w:t xml:space="preserve"> degré de fluidité.</w:t>
            </w:r>
          </w:p>
        </w:tc>
        <w:tc>
          <w:tcPr>
            <w:tcW w:w="1806" w:type="dxa"/>
            <w:vAlign w:val="center"/>
          </w:tcPr>
          <w:p w14:paraId="0E70416C" w14:textId="090F1B2C" w:rsidR="00F974EE" w:rsidRPr="00774944" w:rsidRDefault="00220D37" w:rsidP="000137AD">
            <w:pPr>
              <w:pStyle w:val="chart"/>
              <w:rPr>
                <w:sz w:val="18"/>
                <w:szCs w:val="18"/>
              </w:rPr>
            </w:pPr>
            <w:r w:rsidRPr="005E0AD5">
              <w:rPr>
                <w:sz w:val="18"/>
                <w:szCs w:val="18"/>
              </w:rPr>
              <w:t>Produit des produits rich</w:t>
            </w:r>
            <w:r>
              <w:rPr>
                <w:sz w:val="18"/>
                <w:szCs w:val="18"/>
              </w:rPr>
              <w:t>es en contenus</w:t>
            </w:r>
            <w:r w:rsidRPr="005E0AD5">
              <w:rPr>
                <w:sz w:val="18"/>
                <w:szCs w:val="18"/>
              </w:rPr>
              <w:t xml:space="preserve"> conformes aux normes et formats industriels en évolution avec </w:t>
            </w:r>
            <w:r>
              <w:rPr>
                <w:sz w:val="18"/>
                <w:szCs w:val="18"/>
              </w:rPr>
              <w:t>un peu</w:t>
            </w:r>
            <w:r w:rsidRPr="005E0AD5">
              <w:rPr>
                <w:sz w:val="18"/>
                <w:szCs w:val="18"/>
              </w:rPr>
              <w:t xml:space="preserve"> de fluidité.</w:t>
            </w:r>
          </w:p>
        </w:tc>
        <w:tc>
          <w:tcPr>
            <w:tcW w:w="1800" w:type="dxa"/>
            <w:vAlign w:val="center"/>
          </w:tcPr>
          <w:p w14:paraId="038A8F00" w14:textId="2D324BAE" w:rsidR="00F974EE" w:rsidRPr="00774944" w:rsidRDefault="00220D37" w:rsidP="000137AD">
            <w:pPr>
              <w:pStyle w:val="chart"/>
              <w:rPr>
                <w:sz w:val="18"/>
                <w:szCs w:val="18"/>
              </w:rPr>
            </w:pPr>
            <w:r w:rsidRPr="005E0AD5">
              <w:rPr>
                <w:sz w:val="18"/>
                <w:szCs w:val="18"/>
              </w:rPr>
              <w:t>Produit des produits rich</w:t>
            </w:r>
            <w:r>
              <w:rPr>
                <w:sz w:val="18"/>
                <w:szCs w:val="18"/>
              </w:rPr>
              <w:t>es en contenus</w:t>
            </w:r>
            <w:r w:rsidRPr="005E0AD5">
              <w:rPr>
                <w:sz w:val="18"/>
                <w:szCs w:val="18"/>
              </w:rPr>
              <w:t xml:space="preserve"> conformes aux normes et formats industriels en évolution avec un</w:t>
            </w:r>
            <w:r>
              <w:rPr>
                <w:sz w:val="18"/>
                <w:szCs w:val="18"/>
              </w:rPr>
              <w:t xml:space="preserve">e </w:t>
            </w:r>
            <w:r w:rsidRPr="005E0AD5">
              <w:rPr>
                <w:sz w:val="18"/>
                <w:szCs w:val="18"/>
              </w:rPr>
              <w:t>fluidité</w:t>
            </w:r>
            <w:r>
              <w:rPr>
                <w:sz w:val="18"/>
                <w:szCs w:val="18"/>
              </w:rPr>
              <w:t xml:space="preserve"> limitée</w:t>
            </w:r>
            <w:r w:rsidRPr="005E0AD5">
              <w:rPr>
                <w:sz w:val="18"/>
                <w:szCs w:val="18"/>
              </w:rPr>
              <w:t>.</w:t>
            </w:r>
          </w:p>
        </w:tc>
        <w:tc>
          <w:tcPr>
            <w:tcW w:w="1350" w:type="dxa"/>
            <w:vAlign w:val="center"/>
          </w:tcPr>
          <w:p w14:paraId="759CA067" w14:textId="5425902D" w:rsidR="00F974EE" w:rsidRPr="00774944" w:rsidRDefault="00E270B4" w:rsidP="000137AD">
            <w:pPr>
              <w:pStyle w:val="chart"/>
              <w:rPr>
                <w:sz w:val="18"/>
                <w:szCs w:val="18"/>
              </w:rPr>
            </w:pPr>
            <w:r w:rsidRPr="00E270B4">
              <w:rPr>
                <w:sz w:val="18"/>
                <w:szCs w:val="18"/>
              </w:rPr>
              <w:t>Ne répond pas aux exigences minimales, veuillez recommencer et soumettre à nouveau</w:t>
            </w:r>
          </w:p>
        </w:tc>
      </w:tr>
      <w:tr w:rsidR="00F974EE" w:rsidRPr="00774944" w14:paraId="5AAD4576" w14:textId="77777777" w:rsidTr="00E270B4">
        <w:trPr>
          <w:cantSplit/>
          <w:trHeight w:val="1538"/>
          <w:tblHeader/>
        </w:trPr>
        <w:tc>
          <w:tcPr>
            <w:tcW w:w="1890" w:type="dxa"/>
            <w:vAlign w:val="center"/>
          </w:tcPr>
          <w:p w14:paraId="0779D399" w14:textId="77C21FF7" w:rsidR="00F974EE" w:rsidRPr="00774944" w:rsidRDefault="000952C0" w:rsidP="000137AD">
            <w:pPr>
              <w:pStyle w:val="chart"/>
              <w:rPr>
                <w:sz w:val="18"/>
                <w:szCs w:val="18"/>
              </w:rPr>
            </w:pPr>
            <w:r w:rsidRPr="000952C0">
              <w:rPr>
                <w:sz w:val="18"/>
                <w:szCs w:val="18"/>
              </w:rPr>
              <w:t>Compétences</w:t>
            </w:r>
            <w:r w:rsidR="00086FD9">
              <w:rPr>
                <w:sz w:val="18"/>
                <w:szCs w:val="18"/>
              </w:rPr>
              <w:t xml:space="preserve"> des</w:t>
            </w:r>
            <w:r w:rsidRPr="000952C0">
              <w:rPr>
                <w:sz w:val="18"/>
                <w:szCs w:val="18"/>
              </w:rPr>
              <w:t xml:space="preserve"> logicielles appliquées à la réalisation du podcast et de la couverture artistique du podcast</w:t>
            </w:r>
          </w:p>
        </w:tc>
        <w:tc>
          <w:tcPr>
            <w:tcW w:w="1890" w:type="dxa"/>
            <w:vAlign w:val="center"/>
          </w:tcPr>
          <w:p w14:paraId="67B74B6D" w14:textId="3A3FC389" w:rsidR="00F974EE" w:rsidRPr="00774944" w:rsidRDefault="0096489C" w:rsidP="000137AD">
            <w:pPr>
              <w:pStyle w:val="chart"/>
              <w:rPr>
                <w:sz w:val="18"/>
                <w:szCs w:val="18"/>
              </w:rPr>
            </w:pPr>
            <w:r w:rsidRPr="0096489C">
              <w:rPr>
                <w:sz w:val="18"/>
                <w:szCs w:val="18"/>
              </w:rPr>
              <w:t>Applique des compétences</w:t>
            </w:r>
            <w:r w:rsidR="006C3093">
              <w:rPr>
                <w:sz w:val="18"/>
                <w:szCs w:val="18"/>
              </w:rPr>
              <w:t xml:space="preserve"> de</w:t>
            </w:r>
            <w:r w:rsidRPr="0096489C">
              <w:rPr>
                <w:sz w:val="18"/>
                <w:szCs w:val="18"/>
              </w:rPr>
              <w:t xml:space="preserve"> logicielles pour intégrer des composants pour une production médiatique d'une grande pertinence.</w:t>
            </w:r>
          </w:p>
        </w:tc>
        <w:tc>
          <w:tcPr>
            <w:tcW w:w="1884" w:type="dxa"/>
            <w:vAlign w:val="center"/>
          </w:tcPr>
          <w:p w14:paraId="7DD5934C" w14:textId="170D5F1A" w:rsidR="00F974EE" w:rsidRPr="00774944" w:rsidRDefault="006C3093" w:rsidP="000137AD">
            <w:pPr>
              <w:pStyle w:val="chart"/>
              <w:rPr>
                <w:sz w:val="18"/>
                <w:szCs w:val="18"/>
              </w:rPr>
            </w:pPr>
            <w:r w:rsidRPr="0096489C">
              <w:rPr>
                <w:sz w:val="18"/>
                <w:szCs w:val="18"/>
              </w:rPr>
              <w:t>Applique des compétences</w:t>
            </w:r>
            <w:r>
              <w:rPr>
                <w:sz w:val="18"/>
                <w:szCs w:val="18"/>
              </w:rPr>
              <w:t xml:space="preserve"> de</w:t>
            </w:r>
            <w:r w:rsidRPr="0096489C">
              <w:rPr>
                <w:sz w:val="18"/>
                <w:szCs w:val="18"/>
              </w:rPr>
              <w:t xml:space="preserve"> logicielles pour intégrer des composants pour une production médiatique </w:t>
            </w:r>
            <w:r w:rsidR="00771BFD">
              <w:rPr>
                <w:sz w:val="18"/>
                <w:szCs w:val="18"/>
              </w:rPr>
              <w:t xml:space="preserve">avec </w:t>
            </w:r>
            <w:r w:rsidRPr="0096489C">
              <w:rPr>
                <w:sz w:val="18"/>
                <w:szCs w:val="18"/>
              </w:rPr>
              <w:t xml:space="preserve">une </w:t>
            </w:r>
            <w:r>
              <w:rPr>
                <w:sz w:val="18"/>
                <w:szCs w:val="18"/>
              </w:rPr>
              <w:t>certaine</w:t>
            </w:r>
            <w:r w:rsidRPr="0096489C">
              <w:rPr>
                <w:sz w:val="18"/>
                <w:szCs w:val="18"/>
              </w:rPr>
              <w:t xml:space="preserve"> pertinence.</w:t>
            </w:r>
          </w:p>
        </w:tc>
        <w:tc>
          <w:tcPr>
            <w:tcW w:w="1806" w:type="dxa"/>
            <w:vAlign w:val="center"/>
          </w:tcPr>
          <w:p w14:paraId="0580D0BC" w14:textId="200E8F41" w:rsidR="00F974EE" w:rsidRPr="00774944" w:rsidRDefault="006C3093" w:rsidP="000137AD">
            <w:pPr>
              <w:pStyle w:val="chart"/>
              <w:rPr>
                <w:sz w:val="18"/>
                <w:szCs w:val="18"/>
              </w:rPr>
            </w:pPr>
            <w:r w:rsidRPr="0096489C">
              <w:rPr>
                <w:sz w:val="18"/>
                <w:szCs w:val="18"/>
              </w:rPr>
              <w:t>Applique des compétences</w:t>
            </w:r>
            <w:r>
              <w:rPr>
                <w:sz w:val="18"/>
                <w:szCs w:val="18"/>
              </w:rPr>
              <w:t xml:space="preserve"> de</w:t>
            </w:r>
            <w:r w:rsidRPr="0096489C">
              <w:rPr>
                <w:sz w:val="18"/>
                <w:szCs w:val="18"/>
              </w:rPr>
              <w:t xml:space="preserve"> logicielles pour intégrer des composants pour une production médiatique </w:t>
            </w:r>
            <w:r>
              <w:rPr>
                <w:sz w:val="18"/>
                <w:szCs w:val="18"/>
              </w:rPr>
              <w:t>avec un peu de</w:t>
            </w:r>
            <w:r w:rsidRPr="0096489C">
              <w:rPr>
                <w:sz w:val="18"/>
                <w:szCs w:val="18"/>
              </w:rPr>
              <w:t xml:space="preserve"> pertinence.</w:t>
            </w:r>
          </w:p>
        </w:tc>
        <w:tc>
          <w:tcPr>
            <w:tcW w:w="1800" w:type="dxa"/>
            <w:vAlign w:val="center"/>
          </w:tcPr>
          <w:p w14:paraId="39D4752B" w14:textId="549292E1" w:rsidR="00F974EE" w:rsidRPr="00774944" w:rsidRDefault="006C3093" w:rsidP="000137AD">
            <w:pPr>
              <w:pStyle w:val="chart"/>
              <w:rPr>
                <w:sz w:val="18"/>
                <w:szCs w:val="18"/>
              </w:rPr>
            </w:pPr>
            <w:r w:rsidRPr="0096489C">
              <w:rPr>
                <w:sz w:val="18"/>
                <w:szCs w:val="18"/>
              </w:rPr>
              <w:t xml:space="preserve">Applique </w:t>
            </w:r>
            <w:r w:rsidR="00894E13">
              <w:rPr>
                <w:sz w:val="18"/>
                <w:szCs w:val="18"/>
              </w:rPr>
              <w:t>de façon limité</w:t>
            </w:r>
            <w:r w:rsidR="0010365D">
              <w:rPr>
                <w:sz w:val="18"/>
                <w:szCs w:val="18"/>
              </w:rPr>
              <w:t>e</w:t>
            </w:r>
            <w:r w:rsidR="00894E13">
              <w:rPr>
                <w:sz w:val="18"/>
                <w:szCs w:val="18"/>
              </w:rPr>
              <w:t xml:space="preserve"> </w:t>
            </w:r>
            <w:r w:rsidRPr="0096489C">
              <w:rPr>
                <w:sz w:val="18"/>
                <w:szCs w:val="18"/>
              </w:rPr>
              <w:t>des compétences</w:t>
            </w:r>
            <w:r>
              <w:rPr>
                <w:sz w:val="18"/>
                <w:szCs w:val="18"/>
              </w:rPr>
              <w:t xml:space="preserve"> de</w:t>
            </w:r>
            <w:r w:rsidRPr="0096489C">
              <w:rPr>
                <w:sz w:val="18"/>
                <w:szCs w:val="18"/>
              </w:rPr>
              <w:t xml:space="preserve"> logicielles pour intégrer des composants pour une production médiatique.</w:t>
            </w:r>
          </w:p>
        </w:tc>
        <w:tc>
          <w:tcPr>
            <w:tcW w:w="1350" w:type="dxa"/>
            <w:vAlign w:val="center"/>
          </w:tcPr>
          <w:p w14:paraId="269FC74B" w14:textId="1EAAC856" w:rsidR="00F974EE" w:rsidRPr="00774944" w:rsidRDefault="00ED0682" w:rsidP="000137AD">
            <w:pPr>
              <w:pStyle w:val="chart"/>
              <w:rPr>
                <w:sz w:val="18"/>
                <w:szCs w:val="18"/>
              </w:rPr>
            </w:pPr>
            <w:r w:rsidRPr="00ED0682">
              <w:rPr>
                <w:sz w:val="18"/>
                <w:szCs w:val="18"/>
              </w:rPr>
              <w:t>Aucune application d'édition ou de mélange d'indications n'a été utilisée</w:t>
            </w:r>
          </w:p>
        </w:tc>
      </w:tr>
      <w:tr w:rsidR="00F974EE" w:rsidRPr="00774944" w14:paraId="18B8CBEB" w14:textId="77777777" w:rsidTr="00E270B4">
        <w:trPr>
          <w:cantSplit/>
          <w:trHeight w:val="576"/>
          <w:tblHeader/>
        </w:trPr>
        <w:tc>
          <w:tcPr>
            <w:tcW w:w="10620" w:type="dxa"/>
            <w:gridSpan w:val="6"/>
            <w:shd w:val="clear" w:color="auto" w:fill="D9E2F3" w:themeFill="accent1" w:themeFillTint="33"/>
            <w:vAlign w:val="center"/>
          </w:tcPr>
          <w:p w14:paraId="444EA911" w14:textId="1FAD80B3" w:rsidR="00F974EE" w:rsidRPr="00774944" w:rsidRDefault="00E91764" w:rsidP="000137AD">
            <w:pPr>
              <w:pStyle w:val="chart"/>
              <w:rPr>
                <w:b/>
                <w:bCs/>
              </w:rPr>
            </w:pPr>
            <w:r>
              <w:rPr>
                <w:rFonts w:cs="Arial"/>
                <w:b/>
                <w:bCs/>
                <w:color w:val="000000"/>
                <w:szCs w:val="20"/>
              </w:rPr>
              <w:t>Connaissances et compréhension</w:t>
            </w:r>
            <w:r w:rsidR="00F974EE" w:rsidRPr="00774944">
              <w:rPr>
                <w:rFonts w:cs="Arial"/>
                <w:b/>
                <w:bCs/>
                <w:color w:val="000000"/>
                <w:szCs w:val="20"/>
              </w:rPr>
              <w:t>:</w:t>
            </w:r>
            <w:r w:rsidR="00F974EE" w:rsidRPr="00774944">
              <w:rPr>
                <w:rFonts w:cs="Arial"/>
                <w:color w:val="000000"/>
                <w:szCs w:val="20"/>
              </w:rPr>
              <w:t xml:space="preserve"> </w:t>
            </w:r>
            <w:r w:rsidR="0006409A" w:rsidRPr="0006409A">
              <w:rPr>
                <w:rFonts w:cs="Arial"/>
                <w:color w:val="000000"/>
                <w:szCs w:val="20"/>
              </w:rPr>
              <w:t>Démontrer une compréhension des concepts avancés utilisés pour produire des produits ou des services de communication</w:t>
            </w:r>
          </w:p>
        </w:tc>
      </w:tr>
      <w:tr w:rsidR="00F974EE" w:rsidRPr="00774944" w14:paraId="57BC06BC" w14:textId="77777777" w:rsidTr="00E270B4">
        <w:trPr>
          <w:cantSplit/>
          <w:trHeight w:val="2105"/>
          <w:tblHeader/>
        </w:trPr>
        <w:tc>
          <w:tcPr>
            <w:tcW w:w="1890" w:type="dxa"/>
            <w:vAlign w:val="center"/>
          </w:tcPr>
          <w:p w14:paraId="0473A894" w14:textId="3FC93D4D" w:rsidR="00F974EE" w:rsidRPr="00774944" w:rsidRDefault="00086FD9" w:rsidP="000137AD">
            <w:pPr>
              <w:pStyle w:val="chart"/>
              <w:rPr>
                <w:sz w:val="18"/>
                <w:szCs w:val="18"/>
              </w:rPr>
            </w:pPr>
            <w:r w:rsidRPr="00086FD9">
              <w:rPr>
                <w:sz w:val="18"/>
                <w:szCs w:val="18"/>
              </w:rPr>
              <w:t>Apprentissage appliqué au Podcast terminé</w:t>
            </w:r>
          </w:p>
        </w:tc>
        <w:tc>
          <w:tcPr>
            <w:tcW w:w="1890" w:type="dxa"/>
            <w:vAlign w:val="center"/>
          </w:tcPr>
          <w:p w14:paraId="5C44151C" w14:textId="379CDE90" w:rsidR="00F974EE" w:rsidRPr="00774944" w:rsidRDefault="00ED0682" w:rsidP="00084DBC">
            <w:pPr>
              <w:pStyle w:val="chart"/>
              <w:rPr>
                <w:sz w:val="18"/>
                <w:szCs w:val="18"/>
              </w:rPr>
            </w:pPr>
            <w:r w:rsidRPr="00ED0682">
              <w:rPr>
                <w:sz w:val="18"/>
                <w:szCs w:val="18"/>
              </w:rPr>
              <w:t>Démontre une compréhension approfondie des concepts avancés utilisés pour produire un produit ou un service de communication.</w:t>
            </w:r>
          </w:p>
        </w:tc>
        <w:tc>
          <w:tcPr>
            <w:tcW w:w="1884" w:type="dxa"/>
            <w:vAlign w:val="center"/>
          </w:tcPr>
          <w:p w14:paraId="5B09FA95" w14:textId="0AC3E67E" w:rsidR="00F974EE" w:rsidRPr="00774944" w:rsidRDefault="000E6B43" w:rsidP="00084DBC">
            <w:pPr>
              <w:pStyle w:val="chart"/>
              <w:rPr>
                <w:sz w:val="18"/>
                <w:szCs w:val="18"/>
              </w:rPr>
            </w:pPr>
            <w:r w:rsidRPr="000E6B43">
              <w:rPr>
                <w:sz w:val="18"/>
                <w:szCs w:val="18"/>
              </w:rPr>
              <w:t xml:space="preserve">Démontre une compréhension </w:t>
            </w:r>
            <w:r>
              <w:rPr>
                <w:sz w:val="18"/>
                <w:szCs w:val="18"/>
              </w:rPr>
              <w:t xml:space="preserve">considérable </w:t>
            </w:r>
            <w:r w:rsidRPr="000E6B43">
              <w:rPr>
                <w:sz w:val="18"/>
                <w:szCs w:val="18"/>
              </w:rPr>
              <w:t>des concepts avancés utilisés pour produire un produit ou un service de communication.</w:t>
            </w:r>
          </w:p>
        </w:tc>
        <w:tc>
          <w:tcPr>
            <w:tcW w:w="1806" w:type="dxa"/>
            <w:vAlign w:val="center"/>
          </w:tcPr>
          <w:p w14:paraId="127B2BD0" w14:textId="7A5B6036" w:rsidR="00F974EE" w:rsidRPr="00774944" w:rsidRDefault="000E6B43" w:rsidP="00084DBC">
            <w:pPr>
              <w:pStyle w:val="chart"/>
              <w:rPr>
                <w:sz w:val="18"/>
                <w:szCs w:val="18"/>
              </w:rPr>
            </w:pPr>
            <w:r w:rsidRPr="000E6B43">
              <w:rPr>
                <w:sz w:val="18"/>
                <w:szCs w:val="18"/>
              </w:rPr>
              <w:t xml:space="preserve">Démontre </w:t>
            </w:r>
            <w:r w:rsidR="00F50E8E">
              <w:rPr>
                <w:sz w:val="18"/>
                <w:szCs w:val="18"/>
              </w:rPr>
              <w:t>une</w:t>
            </w:r>
            <w:r w:rsidRPr="000E6B43">
              <w:rPr>
                <w:sz w:val="18"/>
                <w:szCs w:val="18"/>
              </w:rPr>
              <w:t xml:space="preserve"> compréhension </w:t>
            </w:r>
            <w:r w:rsidR="00E74441">
              <w:rPr>
                <w:sz w:val="18"/>
                <w:szCs w:val="18"/>
              </w:rPr>
              <w:t xml:space="preserve">moyenne </w:t>
            </w:r>
            <w:r w:rsidRPr="000E6B43">
              <w:rPr>
                <w:sz w:val="18"/>
                <w:szCs w:val="18"/>
              </w:rPr>
              <w:t>des concepts utilisés pour produire un produit ou un service de communication.</w:t>
            </w:r>
          </w:p>
        </w:tc>
        <w:tc>
          <w:tcPr>
            <w:tcW w:w="1800" w:type="dxa"/>
            <w:vAlign w:val="center"/>
          </w:tcPr>
          <w:p w14:paraId="075D6B56" w14:textId="1E86DFFF" w:rsidR="00F974EE" w:rsidRPr="00774944" w:rsidRDefault="00F50E8E" w:rsidP="00084DBC">
            <w:pPr>
              <w:pStyle w:val="chart"/>
              <w:rPr>
                <w:sz w:val="18"/>
                <w:szCs w:val="18"/>
              </w:rPr>
            </w:pPr>
            <w:r w:rsidRPr="00F50E8E">
              <w:rPr>
                <w:sz w:val="18"/>
                <w:szCs w:val="18"/>
              </w:rPr>
              <w:t xml:space="preserve">Démontre une compréhension </w:t>
            </w:r>
            <w:r>
              <w:rPr>
                <w:sz w:val="18"/>
                <w:szCs w:val="18"/>
              </w:rPr>
              <w:t>limitée</w:t>
            </w:r>
            <w:r w:rsidRPr="00F50E8E">
              <w:rPr>
                <w:sz w:val="18"/>
                <w:szCs w:val="18"/>
              </w:rPr>
              <w:t xml:space="preserve"> des concepts utilisés pour produire un produit ou un service de communication</w:t>
            </w:r>
            <w:r w:rsidR="00F974EE" w:rsidRPr="00774944">
              <w:rPr>
                <w:sz w:val="18"/>
                <w:szCs w:val="18"/>
              </w:rPr>
              <w:t>.</w:t>
            </w:r>
          </w:p>
        </w:tc>
        <w:tc>
          <w:tcPr>
            <w:tcW w:w="1350" w:type="dxa"/>
            <w:vAlign w:val="center"/>
          </w:tcPr>
          <w:p w14:paraId="25EB878E" w14:textId="3B5BD76F" w:rsidR="00F974EE" w:rsidRPr="00774944" w:rsidRDefault="00E74441" w:rsidP="000137AD">
            <w:pPr>
              <w:pStyle w:val="chart"/>
              <w:rPr>
                <w:sz w:val="18"/>
                <w:szCs w:val="18"/>
              </w:rPr>
            </w:pPr>
            <w:r w:rsidRPr="00E74441">
              <w:rPr>
                <w:sz w:val="18"/>
                <w:szCs w:val="18"/>
              </w:rPr>
              <w:t>Aucune indication sur l'achèvement de l'apprentissage</w:t>
            </w:r>
          </w:p>
        </w:tc>
      </w:tr>
      <w:bookmarkEnd w:id="87"/>
    </w:tbl>
    <w:p w14:paraId="1FC8A1BB" w14:textId="767DEEE2" w:rsidR="0013580E" w:rsidRPr="00774944" w:rsidRDefault="0013580E" w:rsidP="00084DBC">
      <w:pPr>
        <w:rPr>
          <w:highlight w:val="yellow"/>
        </w:rPr>
      </w:pPr>
    </w:p>
    <w:p w14:paraId="7035DFAD" w14:textId="49AB174C" w:rsidR="0013580E" w:rsidRPr="00774944" w:rsidRDefault="001306B4" w:rsidP="0013580E">
      <w:pPr>
        <w:pStyle w:val="Heading1"/>
      </w:pPr>
      <w:bookmarkStart w:id="94" w:name="_Toc47706106"/>
      <w:bookmarkStart w:id="95" w:name="_Toc55722335"/>
      <w:r w:rsidRPr="00774944">
        <w:t>Annexe</w:t>
      </w:r>
      <w:r w:rsidR="0013580E" w:rsidRPr="00774944">
        <w:t xml:space="preserve"> B – TGJ3M </w:t>
      </w:r>
      <w:r w:rsidR="00806B64" w:rsidRPr="00774944">
        <w:t>Podcasting</w:t>
      </w:r>
      <w:r w:rsidR="0013580E" w:rsidRPr="00774944">
        <w:t xml:space="preserve"> </w:t>
      </w:r>
      <w:bookmarkEnd w:id="94"/>
      <w:r w:rsidR="00787814">
        <w:t>liens et diaporamas</w:t>
      </w:r>
      <w:bookmarkEnd w:id="95"/>
    </w:p>
    <w:p w14:paraId="5DC6A8C7" w14:textId="1EEB1046" w:rsidR="00810C44" w:rsidRPr="00774944" w:rsidRDefault="00EB2807" w:rsidP="00810C44">
      <w:pPr>
        <w:pStyle w:val="Heading2"/>
      </w:pPr>
      <w:bookmarkStart w:id="96" w:name="_Activité_1_–"/>
      <w:bookmarkStart w:id="97" w:name="_Toc55722336"/>
      <w:bookmarkEnd w:id="96"/>
      <w:r w:rsidRPr="00774944">
        <w:t>Activité</w:t>
      </w:r>
      <w:r w:rsidR="00810C44" w:rsidRPr="00774944">
        <w:t xml:space="preserve"> 1 – </w:t>
      </w:r>
      <w:hyperlink r:id="rId82" w:history="1">
        <w:r w:rsidR="00862465" w:rsidRPr="000F7760">
          <w:rPr>
            <w:rStyle w:val="Hyperlink"/>
            <w:rFonts w:asciiTheme="minorHAnsi" w:hAnsiTheme="minorHAnsi"/>
            <w:sz w:val="32"/>
          </w:rPr>
          <w:t>Qu’est</w:t>
        </w:r>
        <w:r w:rsidR="00787814" w:rsidRPr="000F7760">
          <w:rPr>
            <w:rStyle w:val="Hyperlink"/>
            <w:rFonts w:asciiTheme="minorHAnsi" w:hAnsiTheme="minorHAnsi"/>
            <w:sz w:val="32"/>
          </w:rPr>
          <w:t>-ce qu’un Podcast</w:t>
        </w:r>
        <w:bookmarkEnd w:id="97"/>
      </w:hyperlink>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810C44" w:rsidRPr="00774944" w14:paraId="2173A80C" w14:textId="77777777" w:rsidTr="00133A2F">
        <w:tc>
          <w:tcPr>
            <w:tcW w:w="5850" w:type="dxa"/>
            <w:tcMar>
              <w:left w:w="0" w:type="dxa"/>
              <w:right w:w="0" w:type="dxa"/>
            </w:tcMar>
          </w:tcPr>
          <w:p w14:paraId="6F2AE3D5" w14:textId="77777777" w:rsidR="00DC6E6C" w:rsidRDefault="00DC6E6C" w:rsidP="00810C44">
            <w:pPr>
              <w:pStyle w:val="LinksNormal"/>
              <w:rPr>
                <w:lang w:val="fr-CA"/>
              </w:rPr>
            </w:pPr>
          </w:p>
          <w:p w14:paraId="6E4BB5F5" w14:textId="5480E054" w:rsidR="00810C44" w:rsidRPr="00774944" w:rsidRDefault="003E35EF" w:rsidP="00810C44">
            <w:pPr>
              <w:pStyle w:val="LinksNormal"/>
              <w:rPr>
                <w:lang w:val="fr-CA"/>
              </w:rPr>
            </w:pPr>
            <w:r w:rsidRPr="00774944">
              <w:rPr>
                <w:lang w:val="fr-CA"/>
              </w:rPr>
              <w:t>Allez plus profondément</w:t>
            </w:r>
          </w:p>
          <w:p w14:paraId="699072CF" w14:textId="02A5C96F" w:rsidR="00810C44" w:rsidRPr="00774944" w:rsidRDefault="007226B8" w:rsidP="00810C44">
            <w:pPr>
              <w:pStyle w:val="LinksNormal"/>
              <w:rPr>
                <w:lang w:val="fr-CA"/>
              </w:rPr>
            </w:pPr>
            <w:hyperlink r:id="rId83" w:history="1">
              <w:r w:rsidR="00810C44" w:rsidRPr="00774944">
                <w:rPr>
                  <w:rStyle w:val="Hyperlink"/>
                  <w:sz w:val="22"/>
                  <w:lang w:val="fr-CA"/>
                </w:rPr>
                <w:t xml:space="preserve">How </w:t>
              </w:r>
              <w:r w:rsidR="005A43B9" w:rsidRPr="00774944">
                <w:rPr>
                  <w:rStyle w:val="Hyperlink"/>
                  <w:sz w:val="22"/>
                  <w:lang w:val="fr-CA"/>
                </w:rPr>
                <w:t>to</w:t>
              </w:r>
              <w:r w:rsidR="00810C44" w:rsidRPr="00774944">
                <w:rPr>
                  <w:rStyle w:val="Hyperlink"/>
                  <w:sz w:val="22"/>
                  <w:lang w:val="fr-CA"/>
                </w:rPr>
                <w:t xml:space="preserve"> Apply for a Broadcasting </w:t>
              </w:r>
              <w:r w:rsidR="005A43B9" w:rsidRPr="00774944">
                <w:rPr>
                  <w:rStyle w:val="Hyperlink"/>
                  <w:sz w:val="22"/>
                  <w:lang w:val="fr-CA"/>
                </w:rPr>
                <w:t>License</w:t>
              </w:r>
            </w:hyperlink>
          </w:p>
          <w:p w14:paraId="7E8026F4" w14:textId="6591644F" w:rsidR="00810C44" w:rsidRPr="00774944" w:rsidRDefault="00810C44" w:rsidP="00810C44">
            <w:pPr>
              <w:pStyle w:val="LinksNormal"/>
              <w:rPr>
                <w:lang w:val="fr-CA"/>
              </w:rPr>
            </w:pPr>
            <w:r w:rsidRPr="00774944">
              <w:rPr>
                <w:lang w:val="fr-CA"/>
              </w:rPr>
              <w:t>https://crtc.gc.ca/eng/info_sht/b313.htm</w:t>
            </w:r>
          </w:p>
        </w:tc>
        <w:tc>
          <w:tcPr>
            <w:tcW w:w="3510" w:type="dxa"/>
            <w:tcMar>
              <w:left w:w="0" w:type="dxa"/>
              <w:right w:w="0" w:type="dxa"/>
            </w:tcMar>
          </w:tcPr>
          <w:p w14:paraId="15636703" w14:textId="77777777" w:rsidR="00810C44" w:rsidRPr="00774944" w:rsidRDefault="00810C44" w:rsidP="00256514">
            <w:r w:rsidRPr="00774944">
              <w:rPr>
                <w:noProof/>
              </w:rPr>
              <w:drawing>
                <wp:inline distT="0" distB="0" distL="0" distR="0" wp14:anchorId="18BBA129" wp14:editId="30237925">
                  <wp:extent cx="2194560" cy="1051560"/>
                  <wp:effectExtent l="12700" t="12700" r="15240" b="15240"/>
                  <wp:docPr id="15" name="Picture 15" descr="Screenshot of the CRTC website">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hot of the CRTC website">
                            <a:hlinkClick r:id="rId83"/>
                          </pic:cNvPr>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194560" cy="1051560"/>
                          </a:xfrm>
                          <a:prstGeom prst="rect">
                            <a:avLst/>
                          </a:prstGeom>
                          <a:ln>
                            <a:solidFill>
                              <a:schemeClr val="tx1"/>
                            </a:solidFill>
                          </a:ln>
                        </pic:spPr>
                      </pic:pic>
                    </a:graphicData>
                  </a:graphic>
                </wp:inline>
              </w:drawing>
            </w:r>
          </w:p>
        </w:tc>
      </w:tr>
      <w:tr w:rsidR="00810C44" w:rsidRPr="00774944" w14:paraId="3BEB0611" w14:textId="77777777" w:rsidTr="00133A2F">
        <w:tc>
          <w:tcPr>
            <w:tcW w:w="5850" w:type="dxa"/>
            <w:tcMar>
              <w:left w:w="0" w:type="dxa"/>
              <w:right w:w="0" w:type="dxa"/>
            </w:tcMar>
          </w:tcPr>
          <w:p w14:paraId="6FF2A783" w14:textId="5915C11E" w:rsidR="00810C44" w:rsidRPr="00774944" w:rsidRDefault="003D6B51" w:rsidP="00810C44">
            <w:pPr>
              <w:pStyle w:val="LinksNormal"/>
              <w:rPr>
                <w:lang w:val="fr-CA"/>
              </w:rPr>
            </w:pPr>
            <w:r>
              <w:rPr>
                <w:lang w:val="fr-CA"/>
              </w:rPr>
              <w:t>Regarder et apprendre</w:t>
            </w:r>
          </w:p>
          <w:p w14:paraId="4B113B8F" w14:textId="448619D5" w:rsidR="00810C44" w:rsidRPr="00774944" w:rsidRDefault="007226B8" w:rsidP="00810C44">
            <w:pPr>
              <w:pStyle w:val="LinksNormal"/>
              <w:rPr>
                <w:lang w:val="fr-CA"/>
              </w:rPr>
            </w:pPr>
            <w:hyperlink r:id="rId85" w:history="1">
              <w:r w:rsidR="00810C44" w:rsidRPr="00774944">
                <w:rPr>
                  <w:rStyle w:val="Hyperlink"/>
                  <w:sz w:val="22"/>
                  <w:lang w:val="fr-CA"/>
                </w:rPr>
                <w:t>Ted Talks Daily</w:t>
              </w:r>
            </w:hyperlink>
          </w:p>
          <w:p w14:paraId="6B195856" w14:textId="4D1EAADD" w:rsidR="00810C44" w:rsidRPr="00774944" w:rsidRDefault="00801B18" w:rsidP="00810C44">
            <w:pPr>
              <w:pStyle w:val="LinksNormal"/>
              <w:rPr>
                <w:lang w:val="fr-CA"/>
              </w:rPr>
            </w:pPr>
            <w:r w:rsidRPr="00774944">
              <w:rPr>
                <w:lang w:val="fr-CA"/>
              </w:rPr>
              <w:t>https://www.ted.com/about/programs-initiatives/ted-talks/ted-talks-daily</w:t>
            </w:r>
          </w:p>
        </w:tc>
        <w:tc>
          <w:tcPr>
            <w:tcW w:w="3510" w:type="dxa"/>
            <w:tcMar>
              <w:left w:w="0" w:type="dxa"/>
              <w:right w:w="0" w:type="dxa"/>
            </w:tcMar>
          </w:tcPr>
          <w:p w14:paraId="465EBFA5" w14:textId="77777777" w:rsidR="00810C44" w:rsidRPr="00774944" w:rsidRDefault="00810C44" w:rsidP="00256514">
            <w:r w:rsidRPr="00774944">
              <w:rPr>
                <w:noProof/>
              </w:rPr>
              <w:drawing>
                <wp:inline distT="0" distB="0" distL="0" distR="0" wp14:anchorId="4DE4272A" wp14:editId="0029CF41">
                  <wp:extent cx="2194560" cy="1005840"/>
                  <wp:effectExtent l="12700" t="12700" r="15240" b="10160"/>
                  <wp:docPr id="13" name="Picture 13" descr="Screenshot of Ted Talks website">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of Ted Talks website">
                            <a:hlinkClick r:id="rId86"/>
                          </pic:cNvPr>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94560" cy="1005840"/>
                          </a:xfrm>
                          <a:prstGeom prst="rect">
                            <a:avLst/>
                          </a:prstGeom>
                          <a:ln>
                            <a:solidFill>
                              <a:schemeClr val="tx1"/>
                            </a:solidFill>
                          </a:ln>
                        </pic:spPr>
                      </pic:pic>
                    </a:graphicData>
                  </a:graphic>
                </wp:inline>
              </w:drawing>
            </w:r>
          </w:p>
        </w:tc>
      </w:tr>
      <w:tr w:rsidR="00810C44" w:rsidRPr="00774944" w14:paraId="188A9D27" w14:textId="77777777" w:rsidTr="00133A2F">
        <w:tc>
          <w:tcPr>
            <w:tcW w:w="5850" w:type="dxa"/>
          </w:tcPr>
          <w:p w14:paraId="7A00155C" w14:textId="3D6E8A20" w:rsidR="00810C44" w:rsidRPr="00774944" w:rsidRDefault="003E35EF" w:rsidP="00810C44">
            <w:pPr>
              <w:pStyle w:val="LinksNormal"/>
              <w:rPr>
                <w:lang w:val="fr-CA"/>
              </w:rPr>
            </w:pPr>
            <w:r w:rsidRPr="00774944">
              <w:rPr>
                <w:lang w:val="fr-CA"/>
              </w:rPr>
              <w:t>Lire et apprendre</w:t>
            </w:r>
          </w:p>
          <w:p w14:paraId="70406E98" w14:textId="4D1F6C52" w:rsidR="00810C44" w:rsidRPr="00774944" w:rsidRDefault="007226B8" w:rsidP="00810C44">
            <w:pPr>
              <w:pStyle w:val="LinksNormal"/>
              <w:rPr>
                <w:lang w:val="fr-CA"/>
              </w:rPr>
            </w:pPr>
            <w:hyperlink r:id="rId88" w:history="1">
              <w:r w:rsidR="00810C44" w:rsidRPr="00774944">
                <w:rPr>
                  <w:rStyle w:val="Hyperlink"/>
                  <w:sz w:val="22"/>
                  <w:lang w:val="fr-CA"/>
                </w:rPr>
                <w:t>Why do some podcasts sound bad</w:t>
              </w:r>
            </w:hyperlink>
          </w:p>
          <w:p w14:paraId="7A3836DE" w14:textId="72DFA6F1" w:rsidR="00810C44" w:rsidRPr="00774944" w:rsidRDefault="00810C44" w:rsidP="00810C44">
            <w:pPr>
              <w:pStyle w:val="LinksNormal"/>
              <w:rPr>
                <w:lang w:val="fr-CA"/>
              </w:rPr>
            </w:pPr>
            <w:r w:rsidRPr="00774944">
              <w:rPr>
                <w:lang w:val="fr-CA"/>
              </w:rPr>
              <w:t>https://www.quora.com/Why-do-some-podcasters-presents-podcasts-with-so-bad-sound-quality-Is-it-that-hard-to-put-up-a-good-sound-quality-podcast</w:t>
            </w:r>
          </w:p>
        </w:tc>
        <w:tc>
          <w:tcPr>
            <w:tcW w:w="3510" w:type="dxa"/>
          </w:tcPr>
          <w:p w14:paraId="599DDF41" w14:textId="77777777" w:rsidR="00810C44" w:rsidRPr="00774944" w:rsidRDefault="00810C44" w:rsidP="00256514">
            <w:r w:rsidRPr="00774944">
              <w:rPr>
                <w:noProof/>
              </w:rPr>
              <w:drawing>
                <wp:inline distT="0" distB="0" distL="0" distR="0" wp14:anchorId="7C538B06" wp14:editId="07FE9E76">
                  <wp:extent cx="2194560" cy="850392"/>
                  <wp:effectExtent l="12700" t="12700" r="15240" b="13335"/>
                  <wp:docPr id="21" name="Picture 21" descr="Screenshot of the Quora website">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the Quora website">
                            <a:hlinkClick r:id="rId89"/>
                          </pic:cNvPr>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194560" cy="850392"/>
                          </a:xfrm>
                          <a:prstGeom prst="rect">
                            <a:avLst/>
                          </a:prstGeom>
                          <a:ln>
                            <a:solidFill>
                              <a:schemeClr val="tx1"/>
                            </a:solidFill>
                          </a:ln>
                        </pic:spPr>
                      </pic:pic>
                    </a:graphicData>
                  </a:graphic>
                </wp:inline>
              </w:drawing>
            </w:r>
          </w:p>
        </w:tc>
      </w:tr>
      <w:tr w:rsidR="00810C44" w:rsidRPr="00774944" w14:paraId="6D995138" w14:textId="77777777" w:rsidTr="00133A2F">
        <w:tc>
          <w:tcPr>
            <w:tcW w:w="5850" w:type="dxa"/>
          </w:tcPr>
          <w:p w14:paraId="33770975" w14:textId="6A896A91" w:rsidR="00810C44" w:rsidRPr="00774944" w:rsidRDefault="003E35EF" w:rsidP="00810C44">
            <w:pPr>
              <w:pStyle w:val="LinksNormal"/>
              <w:rPr>
                <w:lang w:val="fr-CA"/>
              </w:rPr>
            </w:pPr>
            <w:r w:rsidRPr="00774944">
              <w:rPr>
                <w:lang w:val="fr-CA"/>
              </w:rPr>
              <w:t>Lire et apprendre</w:t>
            </w:r>
          </w:p>
          <w:p w14:paraId="78B2956F" w14:textId="6B2D27D4" w:rsidR="00810C44" w:rsidRPr="00774944" w:rsidRDefault="007226B8" w:rsidP="00810C44">
            <w:pPr>
              <w:pStyle w:val="LinksNormal"/>
              <w:rPr>
                <w:lang w:val="fr-CA"/>
              </w:rPr>
            </w:pPr>
            <w:hyperlink r:id="rId91" w:history="1">
              <w:r w:rsidR="00810C44" w:rsidRPr="00774944">
                <w:rPr>
                  <w:rStyle w:val="Hyperlink"/>
                  <w:sz w:val="22"/>
                  <w:lang w:val="fr-CA"/>
                </w:rPr>
                <w:t>Critical Thinking Skills</w:t>
              </w:r>
            </w:hyperlink>
            <w:r w:rsidR="00810C44" w:rsidRPr="00774944">
              <w:rPr>
                <w:lang w:val="fr-CA"/>
              </w:rPr>
              <w:t xml:space="preserve"> </w:t>
            </w:r>
          </w:p>
          <w:p w14:paraId="40B7A4AB" w14:textId="761BAB8C" w:rsidR="00810C44" w:rsidRPr="00774944" w:rsidRDefault="00810C44" w:rsidP="00810C44">
            <w:pPr>
              <w:pStyle w:val="LinksNormal"/>
              <w:rPr>
                <w:lang w:val="fr-CA"/>
              </w:rPr>
            </w:pPr>
            <w:r w:rsidRPr="00774944">
              <w:rPr>
                <w:lang w:val="fr-CA"/>
              </w:rPr>
              <w:t>https://www.skillsyouneed.com/learn/critical-thinking.html</w:t>
            </w:r>
          </w:p>
        </w:tc>
        <w:tc>
          <w:tcPr>
            <w:tcW w:w="3510" w:type="dxa"/>
          </w:tcPr>
          <w:p w14:paraId="603508A3" w14:textId="325FE257" w:rsidR="00810C44" w:rsidRPr="00774944" w:rsidRDefault="00810C44" w:rsidP="00256514">
            <w:r w:rsidRPr="00774944">
              <w:rPr>
                <w:noProof/>
              </w:rPr>
              <w:drawing>
                <wp:inline distT="0" distB="0" distL="0" distR="0" wp14:anchorId="237AEACA" wp14:editId="4BAF4EA4">
                  <wp:extent cx="2194560" cy="932688"/>
                  <wp:effectExtent l="12700" t="12700" r="15240" b="7620"/>
                  <wp:docPr id="1" name="Picture 1" descr="A screenshot of the Skills You Need website">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the Skills You Need website">
                            <a:hlinkClick r:id="rId91"/>
                          </pic:cNvPr>
                          <pic:cNvPicPr/>
                        </pic:nvPicPr>
                        <pic:blipFill rotWithShape="1">
                          <a:blip r:embed="rId92" cstate="print">
                            <a:extLst>
                              <a:ext uri="{28A0092B-C50C-407E-A947-70E740481C1C}">
                                <a14:useLocalDpi xmlns:a14="http://schemas.microsoft.com/office/drawing/2010/main" val="0"/>
                              </a:ext>
                            </a:extLst>
                          </a:blip>
                          <a:srcRect b="26550"/>
                          <a:stretch/>
                        </pic:blipFill>
                        <pic:spPr bwMode="auto">
                          <a:xfrm>
                            <a:off x="0" y="0"/>
                            <a:ext cx="2194560" cy="93268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10C44" w:rsidRPr="00774944" w14:paraId="41FEB953" w14:textId="77777777" w:rsidTr="00133A2F">
        <w:tc>
          <w:tcPr>
            <w:tcW w:w="5850" w:type="dxa"/>
          </w:tcPr>
          <w:p w14:paraId="024A288B" w14:textId="49FC3E89" w:rsidR="00810C44" w:rsidRPr="00774944" w:rsidRDefault="003E35EF" w:rsidP="00810C44">
            <w:pPr>
              <w:pStyle w:val="LinksNormal"/>
              <w:rPr>
                <w:lang w:val="fr-CA"/>
              </w:rPr>
            </w:pPr>
            <w:r w:rsidRPr="00774944">
              <w:rPr>
                <w:lang w:val="fr-CA"/>
              </w:rPr>
              <w:t>Lire et apprendre</w:t>
            </w:r>
          </w:p>
          <w:p w14:paraId="720218E3" w14:textId="52891CFC" w:rsidR="00810C44" w:rsidRPr="00774944" w:rsidRDefault="007226B8" w:rsidP="00810C44">
            <w:pPr>
              <w:pStyle w:val="LinksNormal"/>
              <w:rPr>
                <w:lang w:val="fr-CA"/>
              </w:rPr>
            </w:pPr>
            <w:hyperlink r:id="rId93" w:history="1">
              <w:r w:rsidR="00810C44" w:rsidRPr="00774944">
                <w:rPr>
                  <w:rStyle w:val="Hyperlink"/>
                  <w:sz w:val="22"/>
                  <w:lang w:val="fr-CA"/>
                </w:rPr>
                <w:t>Podcast The Joe Rogan Experience</w:t>
              </w:r>
            </w:hyperlink>
          </w:p>
          <w:p w14:paraId="1CDD31C4" w14:textId="5581A5BE" w:rsidR="00810C44" w:rsidRPr="00774944" w:rsidRDefault="00810C44" w:rsidP="00810C44">
            <w:pPr>
              <w:pStyle w:val="LinksNormal"/>
              <w:rPr>
                <w:lang w:val="fr-CA"/>
              </w:rPr>
            </w:pPr>
            <w:r w:rsidRPr="00774944">
              <w:rPr>
                <w:lang w:val="fr-CA"/>
              </w:rPr>
              <w:t>https://www.thestar.com/entertainment/opinion/2020/05/20/joe-rogans-100-million-deal-with-spotify-has-valuable-lessons-for-all-podcasters.html</w:t>
            </w:r>
          </w:p>
        </w:tc>
        <w:tc>
          <w:tcPr>
            <w:tcW w:w="3510" w:type="dxa"/>
          </w:tcPr>
          <w:p w14:paraId="6CCAFAA7" w14:textId="77777777" w:rsidR="00810C44" w:rsidRPr="00774944" w:rsidRDefault="00810C44" w:rsidP="00256514">
            <w:r w:rsidRPr="00774944">
              <w:rPr>
                <w:noProof/>
              </w:rPr>
              <w:drawing>
                <wp:inline distT="0" distB="0" distL="0" distR="0" wp14:anchorId="64188B47" wp14:editId="088EC574">
                  <wp:extent cx="2194560" cy="1115568"/>
                  <wp:effectExtent l="12700" t="12700" r="15240" b="15240"/>
                  <wp:docPr id="3" name="Picture 3" descr="Screenshot of the Toronto Star website">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of the Toronto Star website">
                            <a:hlinkClick r:id="rId91"/>
                          </pic:cNvPr>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194560" cy="1115568"/>
                          </a:xfrm>
                          <a:prstGeom prst="rect">
                            <a:avLst/>
                          </a:prstGeom>
                          <a:ln>
                            <a:solidFill>
                              <a:schemeClr val="tx1"/>
                            </a:solidFill>
                          </a:ln>
                        </pic:spPr>
                      </pic:pic>
                    </a:graphicData>
                  </a:graphic>
                </wp:inline>
              </w:drawing>
            </w:r>
          </w:p>
        </w:tc>
      </w:tr>
      <w:tr w:rsidR="00810C44" w:rsidRPr="00774944" w14:paraId="591CFA5A" w14:textId="77777777" w:rsidTr="00133A2F">
        <w:tc>
          <w:tcPr>
            <w:tcW w:w="5850" w:type="dxa"/>
          </w:tcPr>
          <w:p w14:paraId="12F879E2" w14:textId="7E579383" w:rsidR="00801B18" w:rsidRPr="00774944" w:rsidRDefault="003E35EF" w:rsidP="00801B18">
            <w:pPr>
              <w:pStyle w:val="LinksNormal"/>
              <w:rPr>
                <w:lang w:val="fr-CA"/>
              </w:rPr>
            </w:pPr>
            <w:r w:rsidRPr="00774944">
              <w:rPr>
                <w:lang w:val="fr-CA"/>
              </w:rPr>
              <w:lastRenderedPageBreak/>
              <w:t>Lire et apprendre</w:t>
            </w:r>
          </w:p>
          <w:p w14:paraId="61687F9B" w14:textId="7C809646" w:rsidR="00801B18" w:rsidRPr="00774944" w:rsidRDefault="007226B8" w:rsidP="00801B18">
            <w:pPr>
              <w:pStyle w:val="LinksNormal"/>
              <w:rPr>
                <w:lang w:val="fr-CA"/>
              </w:rPr>
            </w:pPr>
            <w:hyperlink r:id="rId95" w:history="1">
              <w:r w:rsidR="00801B18" w:rsidRPr="00774944">
                <w:rPr>
                  <w:rStyle w:val="Hyperlink"/>
                  <w:sz w:val="22"/>
                  <w:lang w:val="fr-CA"/>
                </w:rPr>
                <w:t>Building a Podcast Team</w:t>
              </w:r>
            </w:hyperlink>
          </w:p>
          <w:p w14:paraId="2B6E827E" w14:textId="00F45978" w:rsidR="00810C44" w:rsidRPr="00774944" w:rsidRDefault="00801B18" w:rsidP="00801B18">
            <w:pPr>
              <w:pStyle w:val="LinksNormal"/>
              <w:rPr>
                <w:lang w:val="fr-CA"/>
              </w:rPr>
            </w:pPr>
            <w:r w:rsidRPr="00774944">
              <w:rPr>
                <w:lang w:val="fr-CA"/>
              </w:rPr>
              <w:t>https://sweetfishmedia.com/how-to-build-a-podcast-team/</w:t>
            </w:r>
          </w:p>
        </w:tc>
        <w:tc>
          <w:tcPr>
            <w:tcW w:w="3510" w:type="dxa"/>
          </w:tcPr>
          <w:p w14:paraId="4990F53D" w14:textId="05828F1F" w:rsidR="00810C44" w:rsidRPr="00774944" w:rsidRDefault="00801B18" w:rsidP="00256514">
            <w:r w:rsidRPr="00774944">
              <w:rPr>
                <w:noProof/>
              </w:rPr>
              <w:drawing>
                <wp:inline distT="0" distB="0" distL="0" distR="0" wp14:anchorId="7CB9503B" wp14:editId="1625DA76">
                  <wp:extent cx="2194560" cy="1106424"/>
                  <wp:effectExtent l="12700" t="12700" r="15240" b="11430"/>
                  <wp:docPr id="5" name="Picture 5" descr="A screenshot of the SweetFish website">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the SweetFish website">
                            <a:hlinkClick r:id="rId96"/>
                          </pic:cNvPr>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194560" cy="1106424"/>
                          </a:xfrm>
                          <a:prstGeom prst="rect">
                            <a:avLst/>
                          </a:prstGeom>
                          <a:ln>
                            <a:solidFill>
                              <a:schemeClr val="tx1"/>
                            </a:solidFill>
                          </a:ln>
                        </pic:spPr>
                      </pic:pic>
                    </a:graphicData>
                  </a:graphic>
                </wp:inline>
              </w:drawing>
            </w:r>
          </w:p>
        </w:tc>
      </w:tr>
      <w:tr w:rsidR="001839A8" w:rsidRPr="00774944" w14:paraId="1A71A3D2" w14:textId="77777777" w:rsidTr="00256514">
        <w:tc>
          <w:tcPr>
            <w:tcW w:w="5850" w:type="dxa"/>
          </w:tcPr>
          <w:p w14:paraId="26DDABA2" w14:textId="73549948" w:rsidR="0068181A" w:rsidRPr="00774944" w:rsidRDefault="001A16E3" w:rsidP="0068181A">
            <w:pPr>
              <w:pStyle w:val="LinksNormal"/>
              <w:rPr>
                <w:lang w:val="fr-CA"/>
              </w:rPr>
            </w:pPr>
            <w:r w:rsidRPr="00774944">
              <w:rPr>
                <w:lang w:val="fr-CA"/>
              </w:rPr>
              <w:br w:type="page"/>
            </w:r>
            <w:r w:rsidR="0068181A" w:rsidRPr="00774944">
              <w:rPr>
                <w:lang w:val="fr-CA"/>
              </w:rPr>
              <w:t>Regarde</w:t>
            </w:r>
            <w:r w:rsidR="002C3227">
              <w:rPr>
                <w:lang w:val="fr-CA"/>
              </w:rPr>
              <w:t>r</w:t>
            </w:r>
            <w:r w:rsidR="0068181A" w:rsidRPr="00774944">
              <w:rPr>
                <w:lang w:val="fr-CA"/>
              </w:rPr>
              <w:t xml:space="preserve"> et apprendre</w:t>
            </w:r>
          </w:p>
          <w:p w14:paraId="1D41CFA4" w14:textId="0409584F" w:rsidR="00BA6A15" w:rsidRPr="00774944" w:rsidRDefault="007226B8" w:rsidP="00BA6A15">
            <w:pPr>
              <w:pStyle w:val="LinksNormal"/>
              <w:rPr>
                <w:lang w:val="fr-CA"/>
              </w:rPr>
            </w:pPr>
            <w:hyperlink r:id="rId98" w:history="1">
              <w:r w:rsidR="00BA6A15" w:rsidRPr="00774944">
                <w:rPr>
                  <w:rStyle w:val="Hyperlink"/>
                  <w:sz w:val="22"/>
                  <w:lang w:val="fr-CA"/>
                </w:rPr>
                <w:t>How to find work you love | Scott Dinsmore</w:t>
              </w:r>
            </w:hyperlink>
          </w:p>
          <w:p w14:paraId="19C1FD9F" w14:textId="00C7879F" w:rsidR="001839A8" w:rsidRPr="00774944" w:rsidRDefault="00BA6A15" w:rsidP="00BA6A15">
            <w:pPr>
              <w:pStyle w:val="LinksNormal"/>
              <w:rPr>
                <w:lang w:val="fr-CA"/>
              </w:rPr>
            </w:pPr>
            <w:r w:rsidRPr="00774944">
              <w:rPr>
                <w:lang w:val="fr-CA"/>
              </w:rPr>
              <w:t>https://www.youtube.com/watch?v=bvAEJ8G9l9U</w:t>
            </w:r>
          </w:p>
        </w:tc>
        <w:tc>
          <w:tcPr>
            <w:tcW w:w="3510" w:type="dxa"/>
          </w:tcPr>
          <w:p w14:paraId="422B83F2" w14:textId="1D03094A" w:rsidR="001839A8" w:rsidRPr="00774944" w:rsidRDefault="00BA6A15" w:rsidP="00256514">
            <w:r w:rsidRPr="00774944">
              <w:rPr>
                <w:noProof/>
              </w:rPr>
              <w:drawing>
                <wp:inline distT="0" distB="0" distL="0" distR="0" wp14:anchorId="18881D4C" wp14:editId="00CC4397">
                  <wp:extent cx="2194560" cy="1225296"/>
                  <wp:effectExtent l="0" t="0" r="2540" b="0"/>
                  <wp:docPr id="18" name="Picture 18" descr="A screenshot of the Scott Dinsmore YouTube video">
                    <a:hlinkClick xmlns:a="http://schemas.openxmlformats.org/drawingml/2006/main" r:id="rId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the Scott Dinsmore YouTube video">
                            <a:hlinkClick r:id="rId98"/>
                          </pic:cNvPr>
                          <pic:cNvPicPr/>
                        </pic:nvPicPr>
                        <pic:blipFill>
                          <a:blip r:embed="rId99"/>
                          <a:stretch>
                            <a:fillRect/>
                          </a:stretch>
                        </pic:blipFill>
                        <pic:spPr>
                          <a:xfrm>
                            <a:off x="0" y="0"/>
                            <a:ext cx="2194560" cy="1225296"/>
                          </a:xfrm>
                          <a:prstGeom prst="rect">
                            <a:avLst/>
                          </a:prstGeom>
                        </pic:spPr>
                      </pic:pic>
                    </a:graphicData>
                  </a:graphic>
                </wp:inline>
              </w:drawing>
            </w:r>
          </w:p>
        </w:tc>
      </w:tr>
      <w:tr w:rsidR="001839A8" w:rsidRPr="00774944" w14:paraId="4B44F6D3" w14:textId="77777777" w:rsidTr="00256514">
        <w:tc>
          <w:tcPr>
            <w:tcW w:w="5850" w:type="dxa"/>
          </w:tcPr>
          <w:p w14:paraId="34F3DF17" w14:textId="543830DF" w:rsidR="00BA6A15" w:rsidRPr="00774944" w:rsidRDefault="003E35EF" w:rsidP="00BA6A15">
            <w:pPr>
              <w:pStyle w:val="LinksNormal"/>
              <w:rPr>
                <w:lang w:val="fr-CA"/>
              </w:rPr>
            </w:pPr>
            <w:r w:rsidRPr="00774944">
              <w:rPr>
                <w:lang w:val="fr-CA"/>
              </w:rPr>
              <w:t>Lire et apprendre</w:t>
            </w:r>
          </w:p>
          <w:p w14:paraId="0AC23A38" w14:textId="1B08E2A1" w:rsidR="00BA6A15" w:rsidRPr="00774944" w:rsidRDefault="007226B8" w:rsidP="00BA6A15">
            <w:pPr>
              <w:pStyle w:val="LinksNormal"/>
              <w:rPr>
                <w:lang w:val="fr-CA"/>
              </w:rPr>
            </w:pPr>
            <w:hyperlink r:id="rId100" w:history="1">
              <w:r w:rsidR="00BA6A15" w:rsidRPr="00774944">
                <w:rPr>
                  <w:rStyle w:val="Hyperlink"/>
                  <w:sz w:val="22"/>
                  <w:lang w:val="fr-CA"/>
                </w:rPr>
                <w:t>Why Choose College</w:t>
              </w:r>
            </w:hyperlink>
          </w:p>
          <w:p w14:paraId="4D50BD8B" w14:textId="5840270C" w:rsidR="001839A8" w:rsidRPr="00774944" w:rsidRDefault="00BA6A15" w:rsidP="00BA6A15">
            <w:pPr>
              <w:pStyle w:val="LinksNormal"/>
              <w:rPr>
                <w:lang w:val="fr-CA"/>
              </w:rPr>
            </w:pPr>
            <w:r w:rsidRPr="00774944">
              <w:rPr>
                <w:lang w:val="fr-CA"/>
              </w:rPr>
              <w:t>https://www.ontariocolleges.ca/en/colleges/why-college</w:t>
            </w:r>
          </w:p>
        </w:tc>
        <w:tc>
          <w:tcPr>
            <w:tcW w:w="3510" w:type="dxa"/>
          </w:tcPr>
          <w:p w14:paraId="2D8465DF" w14:textId="77777777" w:rsidR="001839A8" w:rsidRPr="00774944" w:rsidRDefault="001839A8" w:rsidP="00256514">
            <w:r w:rsidRPr="00774944">
              <w:rPr>
                <w:noProof/>
              </w:rPr>
              <w:drawing>
                <wp:inline distT="0" distB="0" distL="0" distR="0" wp14:anchorId="7E559454" wp14:editId="35E3A8DC">
                  <wp:extent cx="2194560" cy="1261872"/>
                  <wp:effectExtent l="12700" t="12700" r="15240" b="8255"/>
                  <wp:docPr id="14" name="Picture 14" descr="Screenshot of the Ontraio Colleges website">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of the Ontraio Colleges website">
                            <a:hlinkClick r:id="rId100"/>
                          </pic:cNvPr>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194560" cy="1261872"/>
                          </a:xfrm>
                          <a:prstGeom prst="rect">
                            <a:avLst/>
                          </a:prstGeom>
                          <a:ln>
                            <a:solidFill>
                              <a:schemeClr val="tx1"/>
                            </a:solidFill>
                          </a:ln>
                        </pic:spPr>
                      </pic:pic>
                    </a:graphicData>
                  </a:graphic>
                </wp:inline>
              </w:drawing>
            </w:r>
          </w:p>
        </w:tc>
      </w:tr>
      <w:tr w:rsidR="001839A8" w:rsidRPr="00774944" w14:paraId="521D0D9C" w14:textId="77777777" w:rsidTr="00256514">
        <w:tc>
          <w:tcPr>
            <w:tcW w:w="5850" w:type="dxa"/>
          </w:tcPr>
          <w:p w14:paraId="60105560" w14:textId="4836E313" w:rsidR="000F0987" w:rsidRPr="00774944" w:rsidRDefault="003E35EF" w:rsidP="000F0987">
            <w:pPr>
              <w:pStyle w:val="LinksNormal"/>
              <w:rPr>
                <w:lang w:val="fr-CA"/>
              </w:rPr>
            </w:pPr>
            <w:r w:rsidRPr="00774944">
              <w:rPr>
                <w:lang w:val="fr-CA"/>
              </w:rPr>
              <w:t>Lire et apprendre</w:t>
            </w:r>
          </w:p>
          <w:p w14:paraId="6DA8291A" w14:textId="57AAD46C" w:rsidR="000F0987" w:rsidRPr="00774944" w:rsidRDefault="007226B8" w:rsidP="000F0987">
            <w:pPr>
              <w:pStyle w:val="LinksNormal"/>
              <w:rPr>
                <w:lang w:val="fr-CA"/>
              </w:rPr>
            </w:pPr>
            <w:hyperlink r:id="rId102" w:history="1">
              <w:r w:rsidR="000F0987" w:rsidRPr="00774944">
                <w:rPr>
                  <w:rStyle w:val="Hyperlink"/>
                  <w:sz w:val="22"/>
                  <w:lang w:val="fr-CA"/>
                </w:rPr>
                <w:t>The Seven Most Common Podcast Formats</w:t>
              </w:r>
            </w:hyperlink>
          </w:p>
          <w:p w14:paraId="34266B7F" w14:textId="673DB37E" w:rsidR="001839A8" w:rsidRPr="00774944" w:rsidRDefault="000F0987" w:rsidP="000F0987">
            <w:pPr>
              <w:pStyle w:val="LinksNormal"/>
              <w:rPr>
                <w:lang w:val="fr-CA"/>
              </w:rPr>
            </w:pPr>
            <w:r w:rsidRPr="00774944">
              <w:rPr>
                <w:lang w:val="fr-CA"/>
              </w:rPr>
              <w:t>https://medium.com/@mark_leonard/the-seven-most-common-podcast-formats-87bbc3ecf40d</w:t>
            </w:r>
            <w:r w:rsidR="001839A8" w:rsidRPr="00774944">
              <w:rPr>
                <w:lang w:val="fr-CA"/>
              </w:rPr>
              <w:t>/</w:t>
            </w:r>
          </w:p>
        </w:tc>
        <w:tc>
          <w:tcPr>
            <w:tcW w:w="3510" w:type="dxa"/>
          </w:tcPr>
          <w:p w14:paraId="40F6AB79" w14:textId="77777777" w:rsidR="001839A8" w:rsidRPr="00774944" w:rsidRDefault="001839A8" w:rsidP="00256514">
            <w:r w:rsidRPr="00774944">
              <w:rPr>
                <w:noProof/>
              </w:rPr>
              <w:drawing>
                <wp:inline distT="0" distB="0" distL="0" distR="0" wp14:anchorId="08D171C1" wp14:editId="15FB75A8">
                  <wp:extent cx="2194560" cy="1197864"/>
                  <wp:effectExtent l="12700" t="12700" r="15240" b="8890"/>
                  <wp:docPr id="16" name="Picture 16" descr="Screenshot of the Medium.com website">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creenshot of the Medium.com website">
                            <a:hlinkClick r:id="rId102"/>
                          </pic:cNvPr>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194560" cy="1197864"/>
                          </a:xfrm>
                          <a:prstGeom prst="rect">
                            <a:avLst/>
                          </a:prstGeom>
                          <a:ln>
                            <a:solidFill>
                              <a:schemeClr val="tx1"/>
                            </a:solidFill>
                          </a:ln>
                        </pic:spPr>
                      </pic:pic>
                    </a:graphicData>
                  </a:graphic>
                </wp:inline>
              </w:drawing>
            </w:r>
          </w:p>
        </w:tc>
      </w:tr>
      <w:tr w:rsidR="00027E1C" w:rsidRPr="00774944" w14:paraId="48E7E949" w14:textId="77777777" w:rsidTr="00256514">
        <w:tc>
          <w:tcPr>
            <w:tcW w:w="5850" w:type="dxa"/>
          </w:tcPr>
          <w:p w14:paraId="472F0A16" w14:textId="77777777" w:rsidR="00027E1C" w:rsidRDefault="00027E1C" w:rsidP="000F0987">
            <w:pPr>
              <w:pStyle w:val="LinksNormal"/>
              <w:rPr>
                <w:lang w:val="fr-CA"/>
              </w:rPr>
            </w:pPr>
          </w:p>
          <w:p w14:paraId="67E1FEAE" w14:textId="77777777" w:rsidR="00027E1C" w:rsidRDefault="00027E1C" w:rsidP="000F0987">
            <w:pPr>
              <w:pStyle w:val="LinksNormal"/>
              <w:rPr>
                <w:lang w:val="fr-CA"/>
              </w:rPr>
            </w:pPr>
          </w:p>
          <w:p w14:paraId="2EE09726" w14:textId="77777777" w:rsidR="00027E1C" w:rsidRDefault="00027E1C" w:rsidP="000F0987">
            <w:pPr>
              <w:pStyle w:val="LinksNormal"/>
              <w:rPr>
                <w:lang w:val="fr-CA"/>
              </w:rPr>
            </w:pPr>
          </w:p>
          <w:p w14:paraId="75F9F4C5" w14:textId="77777777" w:rsidR="00027E1C" w:rsidRDefault="00027E1C" w:rsidP="000F0987">
            <w:pPr>
              <w:pStyle w:val="LinksNormal"/>
              <w:rPr>
                <w:lang w:val="fr-CA"/>
              </w:rPr>
            </w:pPr>
          </w:p>
          <w:p w14:paraId="7D245A50" w14:textId="77777777" w:rsidR="00027E1C" w:rsidRDefault="00027E1C" w:rsidP="000F0987">
            <w:pPr>
              <w:pStyle w:val="LinksNormal"/>
              <w:rPr>
                <w:lang w:val="fr-CA"/>
              </w:rPr>
            </w:pPr>
          </w:p>
          <w:p w14:paraId="673CAF72" w14:textId="77777777" w:rsidR="00027E1C" w:rsidRDefault="00027E1C" w:rsidP="000F0987">
            <w:pPr>
              <w:pStyle w:val="LinksNormal"/>
              <w:rPr>
                <w:lang w:val="fr-CA"/>
              </w:rPr>
            </w:pPr>
          </w:p>
          <w:p w14:paraId="5509351C" w14:textId="77777777" w:rsidR="00027E1C" w:rsidRDefault="00027E1C" w:rsidP="000F0987">
            <w:pPr>
              <w:pStyle w:val="LinksNormal"/>
              <w:rPr>
                <w:lang w:val="fr-CA"/>
              </w:rPr>
            </w:pPr>
          </w:p>
          <w:p w14:paraId="14B56E81" w14:textId="77777777" w:rsidR="00027E1C" w:rsidRDefault="00027E1C" w:rsidP="000F0987">
            <w:pPr>
              <w:pStyle w:val="LinksNormal"/>
              <w:rPr>
                <w:lang w:val="fr-CA"/>
              </w:rPr>
            </w:pPr>
          </w:p>
          <w:p w14:paraId="7F620C95" w14:textId="77777777" w:rsidR="00027E1C" w:rsidRDefault="00027E1C" w:rsidP="000F0987">
            <w:pPr>
              <w:pStyle w:val="LinksNormal"/>
              <w:rPr>
                <w:lang w:val="fr-CA"/>
              </w:rPr>
            </w:pPr>
          </w:p>
          <w:p w14:paraId="0F194BD2" w14:textId="77777777" w:rsidR="00027E1C" w:rsidRDefault="00027E1C" w:rsidP="000F0987">
            <w:pPr>
              <w:pStyle w:val="LinksNormal"/>
              <w:rPr>
                <w:lang w:val="fr-CA"/>
              </w:rPr>
            </w:pPr>
          </w:p>
          <w:p w14:paraId="05906A58" w14:textId="77777777" w:rsidR="00027E1C" w:rsidRDefault="00027E1C" w:rsidP="000F0987">
            <w:pPr>
              <w:pStyle w:val="LinksNormal"/>
              <w:rPr>
                <w:lang w:val="fr-CA"/>
              </w:rPr>
            </w:pPr>
          </w:p>
          <w:p w14:paraId="5D471ECF" w14:textId="77777777" w:rsidR="00027E1C" w:rsidRDefault="00027E1C" w:rsidP="000F0987">
            <w:pPr>
              <w:pStyle w:val="LinksNormal"/>
              <w:rPr>
                <w:lang w:val="fr-CA"/>
              </w:rPr>
            </w:pPr>
          </w:p>
          <w:p w14:paraId="2061FC49" w14:textId="77777777" w:rsidR="00027E1C" w:rsidRDefault="00027E1C" w:rsidP="000F0987">
            <w:pPr>
              <w:pStyle w:val="LinksNormal"/>
              <w:rPr>
                <w:lang w:val="fr-CA"/>
              </w:rPr>
            </w:pPr>
          </w:p>
          <w:p w14:paraId="77564188" w14:textId="0C75DB12" w:rsidR="00027E1C" w:rsidRPr="00774944" w:rsidRDefault="00027E1C" w:rsidP="000F0987">
            <w:pPr>
              <w:pStyle w:val="LinksNormal"/>
              <w:rPr>
                <w:lang w:val="fr-CA"/>
              </w:rPr>
            </w:pPr>
          </w:p>
        </w:tc>
        <w:tc>
          <w:tcPr>
            <w:tcW w:w="3510" w:type="dxa"/>
          </w:tcPr>
          <w:p w14:paraId="431CF4CB" w14:textId="77777777" w:rsidR="00027E1C" w:rsidRPr="00774944" w:rsidRDefault="00027E1C" w:rsidP="00256514"/>
        </w:tc>
      </w:tr>
    </w:tbl>
    <w:p w14:paraId="3D2CE62C" w14:textId="07218019" w:rsidR="0013580E" w:rsidRPr="00774944" w:rsidRDefault="00EB2807" w:rsidP="000F0987">
      <w:pPr>
        <w:pStyle w:val="Heading2"/>
      </w:pPr>
      <w:bookmarkStart w:id="98" w:name="_Activité_2_–"/>
      <w:bookmarkStart w:id="99" w:name="_Toc55722337"/>
      <w:bookmarkEnd w:id="98"/>
      <w:r w:rsidRPr="00774944">
        <w:lastRenderedPageBreak/>
        <w:t>Activité</w:t>
      </w:r>
      <w:r w:rsidR="0013580E" w:rsidRPr="00774944">
        <w:t xml:space="preserve"> 2 –</w:t>
      </w:r>
      <w:r w:rsidR="003D6B51">
        <w:t xml:space="preserve"> </w:t>
      </w:r>
      <w:hyperlink r:id="rId104" w:history="1">
        <w:r w:rsidR="003D6B51" w:rsidRPr="000F7760">
          <w:rPr>
            <w:rStyle w:val="Hyperlink"/>
            <w:rFonts w:asciiTheme="minorHAnsi" w:hAnsiTheme="minorHAnsi"/>
            <w:sz w:val="32"/>
          </w:rPr>
          <w:t xml:space="preserve">Équipements </w:t>
        </w:r>
        <w:r w:rsidR="003E35EF" w:rsidRPr="000F7760">
          <w:rPr>
            <w:rStyle w:val="Hyperlink"/>
            <w:rFonts w:asciiTheme="minorHAnsi" w:hAnsiTheme="minorHAnsi"/>
            <w:sz w:val="32"/>
          </w:rPr>
          <w:t xml:space="preserve">et </w:t>
        </w:r>
        <w:r w:rsidR="003D6B51" w:rsidRPr="000F7760">
          <w:rPr>
            <w:rStyle w:val="Hyperlink"/>
            <w:rFonts w:asciiTheme="minorHAnsi" w:hAnsiTheme="minorHAnsi"/>
            <w:sz w:val="32"/>
          </w:rPr>
          <w:t>logiciels</w:t>
        </w:r>
        <w:bookmarkEnd w:id="99"/>
      </w:hyperlink>
      <w:r w:rsidR="000F7760">
        <w:t xml:space="preserve"> </w:t>
      </w:r>
    </w:p>
    <w:p w14:paraId="6CCB7628" w14:textId="77777777" w:rsidR="00DC6E6C" w:rsidRDefault="00DC6E6C" w:rsidP="000F0987"/>
    <w:p w14:paraId="1A6D6635" w14:textId="53292709" w:rsidR="0013580E" w:rsidRPr="00774944" w:rsidRDefault="003E35EF" w:rsidP="000F0987">
      <w:r w:rsidRPr="00774944">
        <w:t>Allez plus profondément</w:t>
      </w:r>
      <w:r w:rsidR="0013580E" w:rsidRPr="00774944">
        <w:t xml:space="preserve">: </w:t>
      </w:r>
      <w:r w:rsidR="00862465">
        <w:t>Explor</w:t>
      </w:r>
      <w:r w:rsidR="00033A81">
        <w:t>er</w:t>
      </w:r>
      <w:r w:rsidR="00862465">
        <w:t xml:space="preserve"> les applications suivantes</w:t>
      </w:r>
      <w:r w:rsidR="0013580E" w:rsidRPr="00774944">
        <w:t xml:space="preserve"> </w:t>
      </w:r>
    </w:p>
    <w:p w14:paraId="71F6CC81" w14:textId="77777777" w:rsidR="0013580E" w:rsidRPr="00774944" w:rsidRDefault="007226B8" w:rsidP="00DF504D">
      <w:pPr>
        <w:pStyle w:val="ListParagraph"/>
        <w:rPr>
          <w:lang w:val="fr-CA"/>
        </w:rPr>
      </w:pPr>
      <w:hyperlink r:id="rId105" w:history="1">
        <w:r w:rsidR="0013580E" w:rsidRPr="00774944">
          <w:rPr>
            <w:rStyle w:val="Hyperlink"/>
            <w:lang w:val="fr-CA"/>
          </w:rPr>
          <w:t>https://anchor.fm/</w:t>
        </w:r>
      </w:hyperlink>
    </w:p>
    <w:p w14:paraId="2410551F" w14:textId="77777777" w:rsidR="0013580E" w:rsidRPr="00774944" w:rsidRDefault="007226B8" w:rsidP="00DF504D">
      <w:pPr>
        <w:pStyle w:val="ListParagraph"/>
        <w:rPr>
          <w:lang w:val="fr-CA"/>
        </w:rPr>
      </w:pPr>
      <w:hyperlink r:id="rId106" w:history="1">
        <w:r w:rsidR="0013580E" w:rsidRPr="00774944">
          <w:rPr>
            <w:rStyle w:val="Hyperlink"/>
            <w:lang w:val="fr-CA"/>
          </w:rPr>
          <w:t>https://auphonic.com/</w:t>
        </w:r>
      </w:hyperlink>
    </w:p>
    <w:p w14:paraId="219E3B3D" w14:textId="77777777" w:rsidR="0013580E" w:rsidRPr="00774944" w:rsidRDefault="007226B8" w:rsidP="00DF504D">
      <w:pPr>
        <w:pStyle w:val="ListParagraph"/>
        <w:rPr>
          <w:lang w:val="fr-CA"/>
        </w:rPr>
      </w:pPr>
      <w:hyperlink r:id="rId107" w:history="1">
        <w:r w:rsidR="0013580E" w:rsidRPr="00774944">
          <w:rPr>
            <w:rStyle w:val="Hyperlink"/>
            <w:lang w:val="fr-CA"/>
          </w:rPr>
          <w:t>https://sone.app/</w:t>
        </w:r>
      </w:hyperlink>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0F0987" w:rsidRPr="00774944" w14:paraId="232E0202" w14:textId="77777777" w:rsidTr="00256514">
        <w:tc>
          <w:tcPr>
            <w:tcW w:w="5850" w:type="dxa"/>
          </w:tcPr>
          <w:p w14:paraId="5CB13B0F" w14:textId="302D5DFE" w:rsidR="000F0987" w:rsidRPr="00774944" w:rsidRDefault="003E35EF" w:rsidP="00256514">
            <w:pPr>
              <w:pStyle w:val="LinksNormal"/>
              <w:rPr>
                <w:lang w:val="fr-CA"/>
              </w:rPr>
            </w:pPr>
            <w:r w:rsidRPr="00774944">
              <w:rPr>
                <w:lang w:val="fr-CA"/>
              </w:rPr>
              <w:t>Allez plus profondément</w:t>
            </w:r>
          </w:p>
          <w:p w14:paraId="0EC69336" w14:textId="39968AB0" w:rsidR="000F0987" w:rsidRPr="00774944" w:rsidRDefault="007226B8" w:rsidP="000F0987">
            <w:pPr>
              <w:pStyle w:val="LinksNormal"/>
              <w:rPr>
                <w:lang w:val="fr-CA"/>
              </w:rPr>
            </w:pPr>
            <w:hyperlink r:id="rId108" w:history="1">
              <w:r w:rsidR="000F0987" w:rsidRPr="00774944">
                <w:rPr>
                  <w:rStyle w:val="Hyperlink"/>
                  <w:sz w:val="22"/>
                  <w:lang w:val="fr-CA"/>
                </w:rPr>
                <w:t>How Free Games Make Money</w:t>
              </w:r>
            </w:hyperlink>
          </w:p>
          <w:p w14:paraId="51D5327E" w14:textId="730A3A55" w:rsidR="000F0987" w:rsidRPr="00774944" w:rsidRDefault="000F0987" w:rsidP="000F0987">
            <w:pPr>
              <w:pStyle w:val="LinksNormal"/>
              <w:rPr>
                <w:lang w:val="fr-CA"/>
              </w:rPr>
            </w:pPr>
            <w:r w:rsidRPr="00774944">
              <w:rPr>
                <w:lang w:val="fr-CA"/>
              </w:rPr>
              <w:t>https://www.youtube.com/watch?v=fKK9nVLvhGM</w:t>
            </w:r>
          </w:p>
        </w:tc>
        <w:tc>
          <w:tcPr>
            <w:tcW w:w="3510" w:type="dxa"/>
          </w:tcPr>
          <w:p w14:paraId="7AFEFC9D" w14:textId="6150E6B0" w:rsidR="000F0987" w:rsidRPr="00774944" w:rsidRDefault="000F0987" w:rsidP="00256514">
            <w:r w:rsidRPr="00774944">
              <w:rPr>
                <w:noProof/>
              </w:rPr>
              <w:drawing>
                <wp:inline distT="0" distB="0" distL="0" distR="0" wp14:anchorId="77AEDD5A" wp14:editId="62F4F8F7">
                  <wp:extent cx="2194560" cy="1207008"/>
                  <wp:effectExtent l="12700" t="12700" r="15240" b="12700"/>
                  <wp:docPr id="23" name="Picture 23" descr="Screenshot of YouTube video">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creenshot of YouTube video">
                            <a:hlinkClick r:id="rId108"/>
                          </pic:cNvPr>
                          <pic:cNvPicPr/>
                        </pic:nvPicPr>
                        <pic:blipFill>
                          <a:blip r:embed="rId109"/>
                          <a:stretch>
                            <a:fillRect/>
                          </a:stretch>
                        </pic:blipFill>
                        <pic:spPr>
                          <a:xfrm>
                            <a:off x="0" y="0"/>
                            <a:ext cx="2194560" cy="1207008"/>
                          </a:xfrm>
                          <a:prstGeom prst="rect">
                            <a:avLst/>
                          </a:prstGeom>
                          <a:ln>
                            <a:solidFill>
                              <a:schemeClr val="tx1"/>
                            </a:solidFill>
                          </a:ln>
                        </pic:spPr>
                      </pic:pic>
                    </a:graphicData>
                  </a:graphic>
                </wp:inline>
              </w:drawing>
            </w:r>
          </w:p>
        </w:tc>
      </w:tr>
      <w:tr w:rsidR="009046E3" w:rsidRPr="00774944" w14:paraId="7261D970" w14:textId="77777777" w:rsidTr="00256514">
        <w:tc>
          <w:tcPr>
            <w:tcW w:w="5850" w:type="dxa"/>
          </w:tcPr>
          <w:p w14:paraId="393B5D99" w14:textId="61B88858" w:rsidR="009046E3" w:rsidRPr="00774944" w:rsidRDefault="009046E3" w:rsidP="009046E3">
            <w:pPr>
              <w:pStyle w:val="LinksNormal"/>
              <w:rPr>
                <w:lang w:val="fr-CA"/>
              </w:rPr>
            </w:pPr>
            <w:r w:rsidRPr="00774944">
              <w:rPr>
                <w:lang w:val="fr-CA"/>
              </w:rPr>
              <w:br w:type="page"/>
            </w:r>
            <w:r w:rsidR="003E35EF" w:rsidRPr="00774944">
              <w:rPr>
                <w:lang w:val="fr-CA"/>
              </w:rPr>
              <w:t>Lire et apprendre</w:t>
            </w:r>
          </w:p>
          <w:p w14:paraId="35829811" w14:textId="2B5496E7" w:rsidR="009046E3" w:rsidRPr="00774944" w:rsidRDefault="007226B8" w:rsidP="009046E3">
            <w:pPr>
              <w:pStyle w:val="LinksNormal"/>
              <w:rPr>
                <w:lang w:val="fr-CA"/>
              </w:rPr>
            </w:pPr>
            <w:hyperlink r:id="rId110" w:history="1">
              <w:r w:rsidR="009046E3" w:rsidRPr="00774944">
                <w:rPr>
                  <w:rStyle w:val="Hyperlink"/>
                  <w:sz w:val="22"/>
                  <w:lang w:val="fr-CA"/>
                </w:rPr>
                <w:t>Make Money From Your Free App</w:t>
              </w:r>
            </w:hyperlink>
          </w:p>
          <w:p w14:paraId="5CB5A131" w14:textId="6E1083B6" w:rsidR="009046E3" w:rsidRPr="00774944" w:rsidRDefault="009046E3" w:rsidP="009046E3">
            <w:pPr>
              <w:pStyle w:val="LinksNormal"/>
              <w:rPr>
                <w:lang w:val="fr-CA"/>
              </w:rPr>
            </w:pPr>
            <w:r w:rsidRPr="00774944">
              <w:rPr>
                <w:lang w:val="fr-CA"/>
              </w:rPr>
              <w:t>https://www.business.com/articles/why-free-apps/</w:t>
            </w:r>
          </w:p>
        </w:tc>
        <w:tc>
          <w:tcPr>
            <w:tcW w:w="3510" w:type="dxa"/>
          </w:tcPr>
          <w:p w14:paraId="3EF5AFB0" w14:textId="77777777" w:rsidR="009046E3" w:rsidRPr="00774944" w:rsidRDefault="009046E3" w:rsidP="00256514">
            <w:r w:rsidRPr="00774944">
              <w:rPr>
                <w:noProof/>
              </w:rPr>
              <w:drawing>
                <wp:inline distT="0" distB="0" distL="0" distR="0" wp14:anchorId="2EDF8A1C" wp14:editId="0D1B61E9">
                  <wp:extent cx="2194560" cy="1069755"/>
                  <wp:effectExtent l="12700" t="12700" r="15240" b="10160"/>
                  <wp:docPr id="24" name="Picture 24" descr="Screenshot of the Business.com website">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of the Business.com website">
                            <a:hlinkClick r:id="rId110"/>
                          </pic:cNvPr>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194560" cy="1069755"/>
                          </a:xfrm>
                          <a:prstGeom prst="rect">
                            <a:avLst/>
                          </a:prstGeom>
                          <a:ln>
                            <a:solidFill>
                              <a:schemeClr val="tx1"/>
                            </a:solidFill>
                          </a:ln>
                        </pic:spPr>
                      </pic:pic>
                    </a:graphicData>
                  </a:graphic>
                </wp:inline>
              </w:drawing>
            </w:r>
          </w:p>
        </w:tc>
      </w:tr>
      <w:tr w:rsidR="009046E3" w:rsidRPr="00774944" w14:paraId="1F5577D4" w14:textId="77777777" w:rsidTr="00256514">
        <w:tc>
          <w:tcPr>
            <w:tcW w:w="5850" w:type="dxa"/>
          </w:tcPr>
          <w:p w14:paraId="0396BCFF" w14:textId="5712FCA5" w:rsidR="009046E3" w:rsidRPr="00774944" w:rsidRDefault="003E35EF" w:rsidP="009046E3">
            <w:pPr>
              <w:pStyle w:val="LinksNormal"/>
              <w:rPr>
                <w:lang w:val="fr-CA"/>
              </w:rPr>
            </w:pPr>
            <w:r w:rsidRPr="00774944">
              <w:rPr>
                <w:lang w:val="fr-CA"/>
              </w:rPr>
              <w:t>Regarde</w:t>
            </w:r>
            <w:r w:rsidR="002C3227">
              <w:rPr>
                <w:lang w:val="fr-CA"/>
              </w:rPr>
              <w:t>r</w:t>
            </w:r>
            <w:r w:rsidRPr="00774944">
              <w:rPr>
                <w:lang w:val="fr-CA"/>
              </w:rPr>
              <w:t xml:space="preserve"> et apprendre</w:t>
            </w:r>
          </w:p>
          <w:p w14:paraId="48DD40E7" w14:textId="113A0D47" w:rsidR="009046E3" w:rsidRPr="00774944" w:rsidRDefault="007226B8" w:rsidP="009046E3">
            <w:pPr>
              <w:pStyle w:val="LinksNormal"/>
              <w:rPr>
                <w:lang w:val="fr-CA"/>
              </w:rPr>
            </w:pPr>
            <w:hyperlink r:id="rId112" w:history="1">
              <w:r w:rsidR="009046E3" w:rsidRPr="00774944">
                <w:rPr>
                  <w:rStyle w:val="Hyperlink"/>
                  <w:sz w:val="22"/>
                  <w:lang w:val="fr-CA"/>
                </w:rPr>
                <w:t>Recording 101: Microphones</w:t>
              </w:r>
            </w:hyperlink>
          </w:p>
          <w:p w14:paraId="626C6905" w14:textId="6B0FB595" w:rsidR="009046E3" w:rsidRPr="00774944" w:rsidRDefault="009046E3" w:rsidP="009046E3">
            <w:pPr>
              <w:pStyle w:val="LinksNormal"/>
              <w:rPr>
                <w:lang w:val="fr-CA"/>
              </w:rPr>
            </w:pPr>
            <w:r w:rsidRPr="00774944">
              <w:rPr>
                <w:lang w:val="fr-CA"/>
              </w:rPr>
              <w:t>https://www.youtube.com/watch?v=Z5Nza3Z6WTY</w:t>
            </w:r>
          </w:p>
        </w:tc>
        <w:tc>
          <w:tcPr>
            <w:tcW w:w="3510" w:type="dxa"/>
          </w:tcPr>
          <w:p w14:paraId="7405D8A7" w14:textId="7D6E4785" w:rsidR="009046E3" w:rsidRPr="00774944" w:rsidRDefault="009046E3" w:rsidP="00256514">
            <w:r w:rsidRPr="00774944">
              <w:rPr>
                <w:noProof/>
              </w:rPr>
              <w:drawing>
                <wp:inline distT="0" distB="0" distL="0" distR="0" wp14:anchorId="0ABAAD16" wp14:editId="6AB33EE6">
                  <wp:extent cx="2194560" cy="1152144"/>
                  <wp:effectExtent l="12700" t="12700" r="15240" b="16510"/>
                  <wp:docPr id="29" name="Picture 29" descr="Screenshot of YouTube video">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reenshot of YouTube video">
                            <a:hlinkClick r:id="rId112"/>
                          </pic:cNvPr>
                          <pic:cNvPicPr/>
                        </pic:nvPicPr>
                        <pic:blipFill>
                          <a:blip r:embed="rId113"/>
                          <a:stretch>
                            <a:fillRect/>
                          </a:stretch>
                        </pic:blipFill>
                        <pic:spPr>
                          <a:xfrm>
                            <a:off x="0" y="0"/>
                            <a:ext cx="2194560" cy="1152144"/>
                          </a:xfrm>
                          <a:prstGeom prst="rect">
                            <a:avLst/>
                          </a:prstGeom>
                          <a:ln>
                            <a:solidFill>
                              <a:schemeClr val="tx1"/>
                            </a:solidFill>
                          </a:ln>
                        </pic:spPr>
                      </pic:pic>
                    </a:graphicData>
                  </a:graphic>
                </wp:inline>
              </w:drawing>
            </w:r>
          </w:p>
        </w:tc>
      </w:tr>
      <w:tr w:rsidR="009046E3" w:rsidRPr="00774944" w14:paraId="745473C4" w14:textId="77777777" w:rsidTr="00256514">
        <w:tc>
          <w:tcPr>
            <w:tcW w:w="5850" w:type="dxa"/>
          </w:tcPr>
          <w:p w14:paraId="3AB4082B" w14:textId="0F0251AA" w:rsidR="009046E3" w:rsidRPr="00774944" w:rsidRDefault="003E35EF" w:rsidP="009046E3">
            <w:pPr>
              <w:pStyle w:val="LinksNormal"/>
              <w:rPr>
                <w:lang w:val="fr-CA"/>
              </w:rPr>
            </w:pPr>
            <w:r w:rsidRPr="00774944">
              <w:rPr>
                <w:lang w:val="fr-CA"/>
              </w:rPr>
              <w:t>Lire et apprendre</w:t>
            </w:r>
          </w:p>
          <w:p w14:paraId="27AA31AA" w14:textId="6B8B1016" w:rsidR="009046E3" w:rsidRPr="00774944" w:rsidRDefault="007226B8" w:rsidP="009046E3">
            <w:pPr>
              <w:pStyle w:val="LinksNormal"/>
              <w:rPr>
                <w:lang w:val="fr-CA"/>
              </w:rPr>
            </w:pPr>
            <w:hyperlink r:id="rId114" w:history="1">
              <w:r w:rsidR="009046E3" w:rsidRPr="00774944">
                <w:rPr>
                  <w:rStyle w:val="Hyperlink"/>
                  <w:sz w:val="22"/>
                  <w:lang w:val="fr-CA"/>
                </w:rPr>
                <w:t>The Proximity Effect</w:t>
              </w:r>
            </w:hyperlink>
          </w:p>
          <w:p w14:paraId="7C04E4C8" w14:textId="47400AA5" w:rsidR="009046E3" w:rsidRPr="00774944" w:rsidRDefault="009046E3" w:rsidP="009046E3">
            <w:pPr>
              <w:pStyle w:val="LinksNormal"/>
              <w:rPr>
                <w:lang w:val="fr-CA"/>
              </w:rPr>
            </w:pPr>
            <w:r w:rsidRPr="00774944">
              <w:rPr>
                <w:lang w:val="fr-CA"/>
              </w:rPr>
              <w:t>https://theproaudiofiles.com/proximity-effect/</w:t>
            </w:r>
          </w:p>
        </w:tc>
        <w:tc>
          <w:tcPr>
            <w:tcW w:w="3510" w:type="dxa"/>
          </w:tcPr>
          <w:p w14:paraId="62C9D746" w14:textId="0EDD4A66" w:rsidR="009046E3" w:rsidRPr="00774944" w:rsidRDefault="009046E3" w:rsidP="00256514">
            <w:r w:rsidRPr="00774944">
              <w:rPr>
                <w:noProof/>
              </w:rPr>
              <w:drawing>
                <wp:inline distT="0" distB="0" distL="0" distR="0" wp14:anchorId="5A7BD6D0" wp14:editId="14CFF458">
                  <wp:extent cx="2194560" cy="1000125"/>
                  <wp:effectExtent l="12700" t="12700" r="15240" b="15875"/>
                  <wp:docPr id="26" name="Picture 26" descr="Screeenshot of the website">
                    <a:hlinkClick xmlns:a="http://schemas.openxmlformats.org/drawingml/2006/main" r:id="rId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creeenshot of the website">
                            <a:hlinkClick r:id="rId114"/>
                          </pic:cNvPr>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194560" cy="1000125"/>
                          </a:xfrm>
                          <a:prstGeom prst="rect">
                            <a:avLst/>
                          </a:prstGeom>
                          <a:ln>
                            <a:solidFill>
                              <a:schemeClr val="tx1"/>
                            </a:solidFill>
                          </a:ln>
                        </pic:spPr>
                      </pic:pic>
                    </a:graphicData>
                  </a:graphic>
                </wp:inline>
              </w:drawing>
            </w:r>
          </w:p>
        </w:tc>
      </w:tr>
      <w:tr w:rsidR="009046E3" w:rsidRPr="00774944" w14:paraId="155597CD" w14:textId="77777777" w:rsidTr="00256514">
        <w:tc>
          <w:tcPr>
            <w:tcW w:w="5850" w:type="dxa"/>
          </w:tcPr>
          <w:p w14:paraId="363ADA1F" w14:textId="13E9061B" w:rsidR="009046E3" w:rsidRPr="00774944" w:rsidRDefault="003E35EF" w:rsidP="009046E3">
            <w:pPr>
              <w:pStyle w:val="LinksNormal"/>
              <w:rPr>
                <w:lang w:val="fr-CA"/>
              </w:rPr>
            </w:pPr>
            <w:r w:rsidRPr="00774944">
              <w:rPr>
                <w:lang w:val="fr-CA"/>
              </w:rPr>
              <w:t>Télécharge</w:t>
            </w:r>
            <w:r w:rsidR="003D6B51">
              <w:rPr>
                <w:lang w:val="fr-CA"/>
              </w:rPr>
              <w:t>r</w:t>
            </w:r>
          </w:p>
          <w:p w14:paraId="0ACEA0EB" w14:textId="6A3715D3" w:rsidR="009046E3" w:rsidRPr="00774944" w:rsidRDefault="007226B8" w:rsidP="009046E3">
            <w:pPr>
              <w:pStyle w:val="LinksNormal"/>
              <w:rPr>
                <w:lang w:val="fr-CA"/>
              </w:rPr>
            </w:pPr>
            <w:hyperlink r:id="rId116" w:history="1">
              <w:r w:rsidR="009046E3" w:rsidRPr="00774944">
                <w:rPr>
                  <w:rStyle w:val="Hyperlink"/>
                  <w:sz w:val="22"/>
                  <w:lang w:val="fr-CA"/>
                </w:rPr>
                <w:t>Pro Tools First</w:t>
              </w:r>
            </w:hyperlink>
          </w:p>
          <w:p w14:paraId="4386BC59" w14:textId="3400200D" w:rsidR="009046E3" w:rsidRPr="00774944" w:rsidRDefault="009046E3" w:rsidP="009046E3">
            <w:pPr>
              <w:pStyle w:val="LinksNormal"/>
              <w:rPr>
                <w:lang w:val="fr-CA"/>
              </w:rPr>
            </w:pPr>
            <w:r w:rsidRPr="00774944">
              <w:rPr>
                <w:lang w:val="fr-CA"/>
              </w:rPr>
              <w:t>https://www.avid.com/pro-tools/comparison</w:t>
            </w:r>
          </w:p>
        </w:tc>
        <w:tc>
          <w:tcPr>
            <w:tcW w:w="3510" w:type="dxa"/>
          </w:tcPr>
          <w:p w14:paraId="22F46864" w14:textId="77777777" w:rsidR="009046E3" w:rsidRPr="00774944" w:rsidRDefault="009046E3" w:rsidP="00256514">
            <w:r w:rsidRPr="00774944">
              <w:rPr>
                <w:noProof/>
              </w:rPr>
              <w:drawing>
                <wp:inline distT="0" distB="0" distL="0" distR="0" wp14:anchorId="0FAD544A" wp14:editId="354453E7">
                  <wp:extent cx="2194560" cy="1179576"/>
                  <wp:effectExtent l="12700" t="12700" r="15240" b="14605"/>
                  <wp:docPr id="38" name="Picture 38" descr="Screenshot of the ProTools website">
                    <a:hlinkClick xmlns:a="http://schemas.openxmlformats.org/drawingml/2006/main" r:id="rId1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creenshot of the ProTools website">
                            <a:hlinkClick r:id="rId116"/>
                          </pic:cNvPr>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194560" cy="1179576"/>
                          </a:xfrm>
                          <a:prstGeom prst="rect">
                            <a:avLst/>
                          </a:prstGeom>
                          <a:ln>
                            <a:solidFill>
                              <a:schemeClr val="tx1"/>
                            </a:solidFill>
                          </a:ln>
                        </pic:spPr>
                      </pic:pic>
                    </a:graphicData>
                  </a:graphic>
                </wp:inline>
              </w:drawing>
            </w:r>
          </w:p>
        </w:tc>
      </w:tr>
      <w:tr w:rsidR="009046E3" w:rsidRPr="00774944" w14:paraId="1EA39AED" w14:textId="77777777" w:rsidTr="00256514">
        <w:tc>
          <w:tcPr>
            <w:tcW w:w="5850" w:type="dxa"/>
          </w:tcPr>
          <w:p w14:paraId="2CFC8F0E" w14:textId="39DB45FE" w:rsidR="009046E3" w:rsidRPr="00774944" w:rsidRDefault="003E35EF" w:rsidP="00256514">
            <w:pPr>
              <w:pStyle w:val="LinksNormal"/>
              <w:rPr>
                <w:lang w:val="fr-CA"/>
              </w:rPr>
            </w:pPr>
            <w:r w:rsidRPr="00774944">
              <w:rPr>
                <w:lang w:val="fr-CA"/>
              </w:rPr>
              <w:lastRenderedPageBreak/>
              <w:t>Télécharge</w:t>
            </w:r>
            <w:r w:rsidR="003D6B51">
              <w:rPr>
                <w:lang w:val="fr-CA"/>
              </w:rPr>
              <w:t>r</w:t>
            </w:r>
          </w:p>
          <w:p w14:paraId="347D1626" w14:textId="35753C10" w:rsidR="009046E3" w:rsidRPr="00774944" w:rsidRDefault="007226B8" w:rsidP="009046E3">
            <w:pPr>
              <w:pStyle w:val="LinksNormal"/>
              <w:rPr>
                <w:lang w:val="fr-CA"/>
              </w:rPr>
            </w:pPr>
            <w:hyperlink r:id="rId118" w:history="1">
              <w:r w:rsidR="009046E3" w:rsidRPr="00774944">
                <w:rPr>
                  <w:rStyle w:val="Hyperlink"/>
                  <w:sz w:val="22"/>
                  <w:lang w:val="fr-CA"/>
                </w:rPr>
                <w:t>Audactiy</w:t>
              </w:r>
            </w:hyperlink>
          </w:p>
          <w:p w14:paraId="1BA3DDBC" w14:textId="3DC77663" w:rsidR="009046E3" w:rsidRPr="00774944" w:rsidRDefault="009046E3" w:rsidP="009046E3">
            <w:pPr>
              <w:pStyle w:val="LinksNormal"/>
              <w:rPr>
                <w:lang w:val="fr-CA"/>
              </w:rPr>
            </w:pPr>
            <w:r w:rsidRPr="00774944">
              <w:rPr>
                <w:lang w:val="fr-CA"/>
              </w:rPr>
              <w:t>https://www.audacityteam.org/</w:t>
            </w:r>
          </w:p>
        </w:tc>
        <w:tc>
          <w:tcPr>
            <w:tcW w:w="3510" w:type="dxa"/>
          </w:tcPr>
          <w:p w14:paraId="787E417F" w14:textId="77777777" w:rsidR="009046E3" w:rsidRPr="00774944" w:rsidRDefault="009046E3" w:rsidP="00256514">
            <w:r w:rsidRPr="00774944">
              <w:rPr>
                <w:noProof/>
              </w:rPr>
              <w:drawing>
                <wp:inline distT="0" distB="0" distL="0" distR="0" wp14:anchorId="057B3E42" wp14:editId="1416A27E">
                  <wp:extent cx="2194560" cy="1179576"/>
                  <wp:effectExtent l="12700" t="12700" r="15240" b="14605"/>
                  <wp:docPr id="39" name="Picture 39" descr="Screenshot of the Audacity website">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creenshot of the Audacity website">
                            <a:hlinkClick r:id="rId118"/>
                          </pic:cNvPr>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194560" cy="1179576"/>
                          </a:xfrm>
                          <a:prstGeom prst="rect">
                            <a:avLst/>
                          </a:prstGeom>
                          <a:ln>
                            <a:solidFill>
                              <a:schemeClr val="tx1"/>
                            </a:solidFill>
                          </a:ln>
                        </pic:spPr>
                      </pic:pic>
                    </a:graphicData>
                  </a:graphic>
                </wp:inline>
              </w:drawing>
            </w:r>
          </w:p>
        </w:tc>
      </w:tr>
      <w:tr w:rsidR="009046E3" w:rsidRPr="00774944" w14:paraId="71F0456A" w14:textId="77777777" w:rsidTr="00256514">
        <w:tc>
          <w:tcPr>
            <w:tcW w:w="5850" w:type="dxa"/>
          </w:tcPr>
          <w:p w14:paraId="7CA29093" w14:textId="2B1BBD4A" w:rsidR="009046E3" w:rsidRPr="00774944" w:rsidRDefault="003E35EF" w:rsidP="009046E3">
            <w:pPr>
              <w:pStyle w:val="LinksNormal"/>
              <w:rPr>
                <w:lang w:val="fr-CA"/>
              </w:rPr>
            </w:pPr>
            <w:r w:rsidRPr="00774944">
              <w:rPr>
                <w:lang w:val="fr-CA"/>
              </w:rPr>
              <w:t>Regarde</w:t>
            </w:r>
            <w:r w:rsidR="002C3227">
              <w:rPr>
                <w:lang w:val="fr-CA"/>
              </w:rPr>
              <w:t>r</w:t>
            </w:r>
            <w:r w:rsidRPr="00774944">
              <w:rPr>
                <w:lang w:val="fr-CA"/>
              </w:rPr>
              <w:t xml:space="preserve"> et apprendre</w:t>
            </w:r>
          </w:p>
          <w:p w14:paraId="782E5A66" w14:textId="0C23C3D6" w:rsidR="009046E3" w:rsidRPr="00774944" w:rsidRDefault="007226B8" w:rsidP="009046E3">
            <w:pPr>
              <w:pStyle w:val="LinksNormal"/>
              <w:rPr>
                <w:lang w:val="fr-CA"/>
              </w:rPr>
            </w:pPr>
            <w:hyperlink r:id="rId120" w:history="1">
              <w:r w:rsidR="009046E3" w:rsidRPr="00774944">
                <w:rPr>
                  <w:rStyle w:val="Hyperlink"/>
                  <w:sz w:val="22"/>
                  <w:lang w:val="fr-CA"/>
                </w:rPr>
                <w:t>Tutorial for Beginners in 12 minutes</w:t>
              </w:r>
            </w:hyperlink>
          </w:p>
          <w:p w14:paraId="41F462BF" w14:textId="254EE29C" w:rsidR="009046E3" w:rsidRPr="00774944" w:rsidRDefault="009046E3" w:rsidP="009046E3">
            <w:pPr>
              <w:pStyle w:val="LinksNormal"/>
              <w:rPr>
                <w:lang w:val="fr-CA"/>
              </w:rPr>
            </w:pPr>
            <w:r w:rsidRPr="00774944">
              <w:rPr>
                <w:lang w:val="fr-CA"/>
              </w:rPr>
              <w:t>https://www.youtube.com/watch?v=g5zwi--TT2Y</w:t>
            </w:r>
          </w:p>
        </w:tc>
        <w:tc>
          <w:tcPr>
            <w:tcW w:w="3510" w:type="dxa"/>
          </w:tcPr>
          <w:p w14:paraId="577D0331" w14:textId="28ED7269" w:rsidR="009046E3" w:rsidRPr="00774944" w:rsidRDefault="009046E3" w:rsidP="00256514">
            <w:r w:rsidRPr="00774944">
              <w:rPr>
                <w:noProof/>
              </w:rPr>
              <w:drawing>
                <wp:inline distT="0" distB="0" distL="0" distR="0" wp14:anchorId="384AEE60" wp14:editId="37DBF137">
                  <wp:extent cx="2194560" cy="1234440"/>
                  <wp:effectExtent l="0" t="0" r="2540" b="0"/>
                  <wp:docPr id="30" name="Picture 30" descr="Screenshot of YouTube video">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creenshot of YouTube video">
                            <a:hlinkClick r:id="rId120"/>
                          </pic:cNvPr>
                          <pic:cNvPicPr/>
                        </pic:nvPicPr>
                        <pic:blipFill>
                          <a:blip r:embed="rId121"/>
                          <a:stretch>
                            <a:fillRect/>
                          </a:stretch>
                        </pic:blipFill>
                        <pic:spPr>
                          <a:xfrm>
                            <a:off x="0" y="0"/>
                            <a:ext cx="2194560" cy="1234440"/>
                          </a:xfrm>
                          <a:prstGeom prst="rect">
                            <a:avLst/>
                          </a:prstGeom>
                        </pic:spPr>
                      </pic:pic>
                    </a:graphicData>
                  </a:graphic>
                </wp:inline>
              </w:drawing>
            </w:r>
          </w:p>
        </w:tc>
      </w:tr>
      <w:tr w:rsidR="00BA585B" w:rsidRPr="00774944" w14:paraId="6886A448" w14:textId="77777777" w:rsidTr="00256514">
        <w:tc>
          <w:tcPr>
            <w:tcW w:w="5850" w:type="dxa"/>
          </w:tcPr>
          <w:p w14:paraId="15B9AC03" w14:textId="660B113C" w:rsidR="00BA585B" w:rsidRPr="00774944" w:rsidRDefault="00BA585B" w:rsidP="00256514">
            <w:pPr>
              <w:pStyle w:val="LinksNormal"/>
              <w:rPr>
                <w:lang w:val="fr-CA"/>
              </w:rPr>
            </w:pPr>
            <w:r w:rsidRPr="00774944">
              <w:rPr>
                <w:lang w:val="fr-CA"/>
              </w:rPr>
              <w:br w:type="page"/>
            </w:r>
            <w:r w:rsidR="003E35EF" w:rsidRPr="00774944">
              <w:rPr>
                <w:lang w:val="fr-CA"/>
              </w:rPr>
              <w:t>Regarde</w:t>
            </w:r>
            <w:r w:rsidR="002C3227">
              <w:rPr>
                <w:lang w:val="fr-CA"/>
              </w:rPr>
              <w:t>r</w:t>
            </w:r>
            <w:r w:rsidR="003E35EF" w:rsidRPr="00774944">
              <w:rPr>
                <w:lang w:val="fr-CA"/>
              </w:rPr>
              <w:t xml:space="preserve"> et apprendre</w:t>
            </w:r>
          </w:p>
          <w:p w14:paraId="0F08A3FE" w14:textId="77777777" w:rsidR="00BA585B" w:rsidRPr="00774944" w:rsidRDefault="007226B8" w:rsidP="00256514">
            <w:pPr>
              <w:pStyle w:val="LinksNormal"/>
              <w:rPr>
                <w:rStyle w:val="Hyperlink"/>
                <w:sz w:val="22"/>
                <w:lang w:val="fr-CA"/>
              </w:rPr>
            </w:pPr>
            <w:hyperlink r:id="rId122" w:history="1">
              <w:r w:rsidR="00BA585B" w:rsidRPr="00774944">
                <w:rPr>
                  <w:rStyle w:val="Hyperlink"/>
                  <w:sz w:val="22"/>
                  <w:lang w:val="fr-CA"/>
                </w:rPr>
                <w:t>Pro Tools Workspace</w:t>
              </w:r>
            </w:hyperlink>
          </w:p>
          <w:p w14:paraId="598803E4" w14:textId="77777777" w:rsidR="00BA585B" w:rsidRPr="00774944" w:rsidRDefault="00BA585B" w:rsidP="00256514">
            <w:pPr>
              <w:pStyle w:val="LinksNormal"/>
              <w:rPr>
                <w:lang w:val="fr-CA"/>
              </w:rPr>
            </w:pPr>
            <w:r w:rsidRPr="00774944">
              <w:rPr>
                <w:lang w:val="fr-CA"/>
              </w:rPr>
              <w:t>https://www.youtube.com/watch?v=rdvt4JjgYno</w:t>
            </w:r>
          </w:p>
        </w:tc>
        <w:tc>
          <w:tcPr>
            <w:tcW w:w="3510" w:type="dxa"/>
          </w:tcPr>
          <w:p w14:paraId="520A19A5" w14:textId="77777777" w:rsidR="00BA585B" w:rsidRPr="00774944" w:rsidRDefault="00BA585B" w:rsidP="00256514">
            <w:r w:rsidRPr="00774944">
              <w:rPr>
                <w:noProof/>
              </w:rPr>
              <w:drawing>
                <wp:inline distT="0" distB="0" distL="0" distR="0" wp14:anchorId="10595A17" wp14:editId="4EE1E877">
                  <wp:extent cx="2203476" cy="1152144"/>
                  <wp:effectExtent l="0" t="0" r="0" b="3810"/>
                  <wp:docPr id="41" name="Picture 41" descr="Screenshot of YouTube video">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creenshot of YouTube video">
                            <a:hlinkClick r:id="rId122"/>
                          </pic:cNvPr>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203476" cy="1152144"/>
                          </a:xfrm>
                          <a:prstGeom prst="rect">
                            <a:avLst/>
                          </a:prstGeom>
                        </pic:spPr>
                      </pic:pic>
                    </a:graphicData>
                  </a:graphic>
                </wp:inline>
              </w:drawing>
            </w:r>
          </w:p>
        </w:tc>
      </w:tr>
      <w:tr w:rsidR="00BA585B" w:rsidRPr="00774944" w14:paraId="4F65366D" w14:textId="77777777" w:rsidTr="00256514">
        <w:tc>
          <w:tcPr>
            <w:tcW w:w="5850" w:type="dxa"/>
          </w:tcPr>
          <w:p w14:paraId="4B9FFB57" w14:textId="0E594E35" w:rsidR="00BA585B" w:rsidRPr="00774944" w:rsidRDefault="003E35EF" w:rsidP="00256514">
            <w:pPr>
              <w:pStyle w:val="LinksNormal"/>
              <w:rPr>
                <w:lang w:val="fr-CA"/>
              </w:rPr>
            </w:pPr>
            <w:r w:rsidRPr="00774944">
              <w:rPr>
                <w:lang w:val="fr-CA"/>
              </w:rPr>
              <w:t>Regarde</w:t>
            </w:r>
            <w:r w:rsidR="002C3227">
              <w:rPr>
                <w:lang w:val="fr-CA"/>
              </w:rPr>
              <w:t>r</w:t>
            </w:r>
            <w:r w:rsidRPr="00774944">
              <w:rPr>
                <w:lang w:val="fr-CA"/>
              </w:rPr>
              <w:t xml:space="preserve"> et apprendre</w:t>
            </w:r>
          </w:p>
          <w:p w14:paraId="331819F7" w14:textId="77777777" w:rsidR="00BA585B" w:rsidRPr="00774944" w:rsidRDefault="007226B8" w:rsidP="00BA585B">
            <w:pPr>
              <w:pStyle w:val="NoSpacing"/>
              <w:rPr>
                <w:rStyle w:val="Hyperlink"/>
                <w:rFonts w:eastAsia="Times New Roman"/>
                <w:sz w:val="22"/>
                <w:szCs w:val="21"/>
                <w:lang w:val="fr-CA"/>
              </w:rPr>
            </w:pPr>
            <w:hyperlink r:id="rId124" w:history="1">
              <w:r w:rsidR="00BA585B" w:rsidRPr="00774944">
                <w:rPr>
                  <w:rStyle w:val="Hyperlink"/>
                  <w:rFonts w:eastAsia="Times New Roman"/>
                  <w:sz w:val="22"/>
                  <w:szCs w:val="21"/>
                  <w:lang w:val="fr-CA"/>
                </w:rPr>
                <w:t xml:space="preserve">Modes </w:t>
              </w:r>
              <w:r w:rsidR="00BA585B" w:rsidRPr="00774944">
                <w:rPr>
                  <w:rStyle w:val="Hyperlink"/>
                  <w:rFonts w:eastAsia="Times New Roman"/>
                  <w:sz w:val="21"/>
                  <w:szCs w:val="20"/>
                  <w:lang w:val="fr-CA"/>
                </w:rPr>
                <w:t>and</w:t>
              </w:r>
              <w:r w:rsidR="00BA585B" w:rsidRPr="00774944">
                <w:rPr>
                  <w:rStyle w:val="Hyperlink"/>
                  <w:rFonts w:eastAsia="Times New Roman"/>
                  <w:sz w:val="22"/>
                  <w:szCs w:val="21"/>
                  <w:lang w:val="fr-CA"/>
                </w:rPr>
                <w:t xml:space="preserve"> Tools</w:t>
              </w:r>
            </w:hyperlink>
          </w:p>
          <w:p w14:paraId="0DF167C7" w14:textId="1272B8C6" w:rsidR="00BA585B" w:rsidRPr="00774944" w:rsidRDefault="00BA585B" w:rsidP="00BA585B">
            <w:pPr>
              <w:pStyle w:val="NoSpacing"/>
              <w:rPr>
                <w:rFonts w:eastAsia="Times New Roman"/>
                <w:lang w:val="fr-CA"/>
              </w:rPr>
            </w:pPr>
            <w:r w:rsidRPr="00774944">
              <w:rPr>
                <w:rFonts w:eastAsia="Times New Roman"/>
                <w:lang w:val="fr-CA"/>
              </w:rPr>
              <w:t>https://www.youtube.com/watch?v=m2acPBR4S1E</w:t>
            </w:r>
          </w:p>
        </w:tc>
        <w:tc>
          <w:tcPr>
            <w:tcW w:w="3510" w:type="dxa"/>
          </w:tcPr>
          <w:p w14:paraId="0126FA83" w14:textId="77777777" w:rsidR="00BA585B" w:rsidRPr="00774944" w:rsidRDefault="00BA585B" w:rsidP="00256514">
            <w:r w:rsidRPr="00774944">
              <w:rPr>
                <w:noProof/>
              </w:rPr>
              <w:drawing>
                <wp:inline distT="0" distB="0" distL="0" distR="0" wp14:anchorId="78E5CE55" wp14:editId="0E7EC23F">
                  <wp:extent cx="2203476" cy="1152144"/>
                  <wp:effectExtent l="0" t="0" r="0" b="3810"/>
                  <wp:docPr id="42" name="Picture 42" descr="Screenshot of YouTube video">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creenshot of YouTube video">
                            <a:hlinkClick r:id="rId124"/>
                          </pic:cNvPr>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203476" cy="1152144"/>
                          </a:xfrm>
                          <a:prstGeom prst="rect">
                            <a:avLst/>
                          </a:prstGeom>
                        </pic:spPr>
                      </pic:pic>
                    </a:graphicData>
                  </a:graphic>
                </wp:inline>
              </w:drawing>
            </w:r>
          </w:p>
        </w:tc>
      </w:tr>
      <w:tr w:rsidR="00BA585B" w:rsidRPr="00774944" w14:paraId="3D16EE17" w14:textId="77777777" w:rsidTr="00256514">
        <w:tc>
          <w:tcPr>
            <w:tcW w:w="5850" w:type="dxa"/>
          </w:tcPr>
          <w:p w14:paraId="0E834CCA" w14:textId="2CD5DD0B" w:rsidR="00BA585B" w:rsidRPr="00774944" w:rsidRDefault="003E35EF" w:rsidP="00256514">
            <w:pPr>
              <w:pStyle w:val="LinksNormal"/>
              <w:rPr>
                <w:lang w:val="fr-CA"/>
              </w:rPr>
            </w:pPr>
            <w:r w:rsidRPr="00774944">
              <w:rPr>
                <w:lang w:val="fr-CA"/>
              </w:rPr>
              <w:t>Regarde</w:t>
            </w:r>
            <w:r w:rsidR="002C3227">
              <w:rPr>
                <w:lang w:val="fr-CA"/>
              </w:rPr>
              <w:t>r</w:t>
            </w:r>
            <w:r w:rsidRPr="00774944">
              <w:rPr>
                <w:lang w:val="fr-CA"/>
              </w:rPr>
              <w:t xml:space="preserve"> et apprendre</w:t>
            </w:r>
          </w:p>
          <w:p w14:paraId="01E96B26" w14:textId="77777777" w:rsidR="00BA585B" w:rsidRPr="00774944" w:rsidRDefault="007226B8" w:rsidP="00BA585B">
            <w:pPr>
              <w:pStyle w:val="NoSpacing"/>
              <w:rPr>
                <w:rStyle w:val="Hyperlink"/>
                <w:rFonts w:eastAsia="Times New Roman"/>
                <w:sz w:val="22"/>
                <w:szCs w:val="21"/>
                <w:lang w:val="fr-CA"/>
              </w:rPr>
            </w:pPr>
            <w:hyperlink r:id="rId125" w:history="1">
              <w:r w:rsidR="00BA585B" w:rsidRPr="00774944">
                <w:rPr>
                  <w:rStyle w:val="Hyperlink"/>
                  <w:rFonts w:eastAsia="Times New Roman"/>
                  <w:sz w:val="22"/>
                  <w:szCs w:val="21"/>
                  <w:lang w:val="fr-CA"/>
                </w:rPr>
                <w:t>Recording Audio</w:t>
              </w:r>
            </w:hyperlink>
          </w:p>
          <w:p w14:paraId="6605887A" w14:textId="548F9543" w:rsidR="00BA585B" w:rsidRPr="00774944" w:rsidRDefault="00BA585B" w:rsidP="00BA585B">
            <w:pPr>
              <w:pStyle w:val="NoSpacing"/>
              <w:rPr>
                <w:rFonts w:eastAsia="Times New Roman"/>
                <w:lang w:val="fr-CA"/>
              </w:rPr>
            </w:pPr>
            <w:r w:rsidRPr="00774944">
              <w:rPr>
                <w:rFonts w:eastAsia="Times New Roman"/>
                <w:lang w:val="fr-CA"/>
              </w:rPr>
              <w:t>https://www.youtube.com/watch?v=Xm-J6Xf4xow</w:t>
            </w:r>
          </w:p>
        </w:tc>
        <w:tc>
          <w:tcPr>
            <w:tcW w:w="3510" w:type="dxa"/>
          </w:tcPr>
          <w:p w14:paraId="7D51903A" w14:textId="77777777" w:rsidR="00BA585B" w:rsidRPr="00774944" w:rsidRDefault="00BA585B" w:rsidP="00256514">
            <w:r w:rsidRPr="00774944">
              <w:rPr>
                <w:noProof/>
              </w:rPr>
              <w:drawing>
                <wp:inline distT="0" distB="0" distL="0" distR="0" wp14:anchorId="33B8CD49" wp14:editId="02A90582">
                  <wp:extent cx="2197683" cy="1152144"/>
                  <wp:effectExtent l="0" t="0" r="0" b="3810"/>
                  <wp:docPr id="43" name="Picture 43" descr="Screenshot of YouTube video">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creenshot of YouTube video">
                            <a:hlinkClick r:id="rId125"/>
                          </pic:cNvPr>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197683" cy="1152144"/>
                          </a:xfrm>
                          <a:prstGeom prst="rect">
                            <a:avLst/>
                          </a:prstGeom>
                        </pic:spPr>
                      </pic:pic>
                    </a:graphicData>
                  </a:graphic>
                </wp:inline>
              </w:drawing>
            </w:r>
          </w:p>
        </w:tc>
      </w:tr>
      <w:tr w:rsidR="00BA585B" w:rsidRPr="00774944" w14:paraId="3AA295DC" w14:textId="77777777" w:rsidTr="00256514">
        <w:tc>
          <w:tcPr>
            <w:tcW w:w="5850" w:type="dxa"/>
          </w:tcPr>
          <w:p w14:paraId="774727F2" w14:textId="0A8F89AD" w:rsidR="00BA585B" w:rsidRPr="00774944" w:rsidRDefault="003E35EF" w:rsidP="00256514">
            <w:pPr>
              <w:pStyle w:val="LinksNormal"/>
              <w:rPr>
                <w:lang w:val="fr-CA"/>
              </w:rPr>
            </w:pPr>
            <w:r w:rsidRPr="00774944">
              <w:rPr>
                <w:lang w:val="fr-CA"/>
              </w:rPr>
              <w:t>Regarde</w:t>
            </w:r>
            <w:r w:rsidR="002C3227">
              <w:rPr>
                <w:lang w:val="fr-CA"/>
              </w:rPr>
              <w:t>r</w:t>
            </w:r>
            <w:r w:rsidRPr="00774944">
              <w:rPr>
                <w:lang w:val="fr-CA"/>
              </w:rPr>
              <w:t xml:space="preserve"> et apprendre</w:t>
            </w:r>
          </w:p>
          <w:p w14:paraId="6839B4EE" w14:textId="77777777" w:rsidR="00BA585B" w:rsidRPr="00774944" w:rsidRDefault="007226B8" w:rsidP="00BA585B">
            <w:pPr>
              <w:pStyle w:val="NoSpacing"/>
              <w:rPr>
                <w:rStyle w:val="Hyperlink"/>
                <w:rFonts w:eastAsia="Times New Roman"/>
                <w:sz w:val="22"/>
                <w:lang w:val="fr-CA"/>
              </w:rPr>
            </w:pPr>
            <w:hyperlink r:id="rId127" w:history="1">
              <w:r w:rsidR="00BA585B" w:rsidRPr="00774944">
                <w:rPr>
                  <w:rStyle w:val="Hyperlink"/>
                  <w:rFonts w:eastAsia="Times New Roman"/>
                  <w:sz w:val="22"/>
                  <w:lang w:val="fr-CA"/>
                </w:rPr>
                <w:t>Intro Music</w:t>
              </w:r>
            </w:hyperlink>
          </w:p>
          <w:p w14:paraId="14897A22" w14:textId="6F650B63" w:rsidR="00BA585B" w:rsidRPr="00774944" w:rsidRDefault="00BA585B" w:rsidP="00BA585B">
            <w:pPr>
              <w:pStyle w:val="NoSpacing"/>
              <w:rPr>
                <w:rFonts w:eastAsia="Times New Roman"/>
                <w:lang w:val="fr-CA"/>
              </w:rPr>
            </w:pPr>
            <w:r w:rsidRPr="00774944">
              <w:rPr>
                <w:rFonts w:eastAsia="Times New Roman"/>
                <w:lang w:val="fr-CA"/>
              </w:rPr>
              <w:t>https://www.youtube.com/watch?v=GpjDz0yZ030</w:t>
            </w:r>
          </w:p>
        </w:tc>
        <w:tc>
          <w:tcPr>
            <w:tcW w:w="3510" w:type="dxa"/>
          </w:tcPr>
          <w:p w14:paraId="791F2385" w14:textId="77777777" w:rsidR="00BA585B" w:rsidRPr="00774944" w:rsidRDefault="00BA585B" w:rsidP="00256514">
            <w:r w:rsidRPr="00774944">
              <w:rPr>
                <w:noProof/>
              </w:rPr>
              <w:drawing>
                <wp:inline distT="0" distB="0" distL="0" distR="0" wp14:anchorId="0A5BEC2C" wp14:editId="46033AED">
                  <wp:extent cx="2203476" cy="1149014"/>
                  <wp:effectExtent l="0" t="0" r="0" b="0"/>
                  <wp:docPr id="44" name="Picture 44" descr="Screenshot of YouTube video">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creenshot of YouTube video">
                            <a:hlinkClick r:id="rId127"/>
                          </pic:cNvPr>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203476" cy="1149014"/>
                          </a:xfrm>
                          <a:prstGeom prst="rect">
                            <a:avLst/>
                          </a:prstGeom>
                        </pic:spPr>
                      </pic:pic>
                    </a:graphicData>
                  </a:graphic>
                </wp:inline>
              </w:drawing>
            </w:r>
          </w:p>
        </w:tc>
      </w:tr>
      <w:tr w:rsidR="00483F1A" w:rsidRPr="00774944" w14:paraId="567012C9" w14:textId="77777777" w:rsidTr="00256514">
        <w:tc>
          <w:tcPr>
            <w:tcW w:w="5850" w:type="dxa"/>
          </w:tcPr>
          <w:p w14:paraId="262357B2" w14:textId="0725D6E1" w:rsidR="00483F1A" w:rsidRPr="00774944" w:rsidRDefault="003E35EF" w:rsidP="00256514">
            <w:pPr>
              <w:pStyle w:val="LinksNormal"/>
              <w:rPr>
                <w:lang w:val="fr-CA"/>
              </w:rPr>
            </w:pPr>
            <w:r w:rsidRPr="00774944">
              <w:rPr>
                <w:lang w:val="fr-CA"/>
              </w:rPr>
              <w:lastRenderedPageBreak/>
              <w:t>Regarde</w:t>
            </w:r>
            <w:r w:rsidR="007779C5">
              <w:rPr>
                <w:lang w:val="fr-CA"/>
              </w:rPr>
              <w:t>r</w:t>
            </w:r>
            <w:r w:rsidRPr="00774944">
              <w:rPr>
                <w:lang w:val="fr-CA"/>
              </w:rPr>
              <w:t xml:space="preserve"> et apprendre</w:t>
            </w:r>
          </w:p>
          <w:p w14:paraId="34E81883" w14:textId="77777777" w:rsidR="00483F1A" w:rsidRPr="00774944" w:rsidRDefault="007226B8" w:rsidP="00256514">
            <w:pPr>
              <w:pStyle w:val="NoSpacing"/>
              <w:rPr>
                <w:rStyle w:val="Hyperlink"/>
                <w:rFonts w:eastAsia="Times New Roman"/>
                <w:sz w:val="22"/>
                <w:lang w:val="fr-CA"/>
              </w:rPr>
            </w:pPr>
            <w:hyperlink r:id="rId129" w:history="1">
              <w:r w:rsidR="00483F1A" w:rsidRPr="00774944">
                <w:rPr>
                  <w:rStyle w:val="Hyperlink"/>
                  <w:rFonts w:eastAsia="Times New Roman"/>
                  <w:sz w:val="22"/>
                  <w:lang w:val="fr-CA"/>
                </w:rPr>
                <w:t>Edit Your Podcast</w:t>
              </w:r>
            </w:hyperlink>
          </w:p>
          <w:p w14:paraId="4701330E" w14:textId="77777777" w:rsidR="00483F1A" w:rsidRPr="00774944" w:rsidRDefault="00483F1A" w:rsidP="00256514">
            <w:pPr>
              <w:pStyle w:val="NoSpacing"/>
              <w:rPr>
                <w:rFonts w:eastAsia="Times New Roman"/>
                <w:lang w:val="fr-CA"/>
              </w:rPr>
            </w:pPr>
            <w:r w:rsidRPr="00774944">
              <w:rPr>
                <w:rFonts w:eastAsia="Times New Roman"/>
                <w:lang w:val="fr-CA"/>
              </w:rPr>
              <w:t>https://www.youtube.com/watch?v=8T4oC8Wu_7g</w:t>
            </w:r>
          </w:p>
        </w:tc>
        <w:tc>
          <w:tcPr>
            <w:tcW w:w="3510" w:type="dxa"/>
          </w:tcPr>
          <w:p w14:paraId="14107548" w14:textId="77777777" w:rsidR="00483F1A" w:rsidRPr="00774944" w:rsidRDefault="00483F1A" w:rsidP="00256514">
            <w:r w:rsidRPr="00774944">
              <w:rPr>
                <w:noProof/>
              </w:rPr>
              <w:drawing>
                <wp:inline distT="0" distB="0" distL="0" distR="0" wp14:anchorId="248D9BBD" wp14:editId="679C58A8">
                  <wp:extent cx="2194560" cy="1152656"/>
                  <wp:effectExtent l="0" t="0" r="2540" b="3175"/>
                  <wp:docPr id="48" name="Picture 48" descr="Screenshot of YouTube video">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creenshot of YouTube video">
                            <a:hlinkClick r:id="rId129"/>
                          </pic:cNvPr>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194560" cy="1152656"/>
                          </a:xfrm>
                          <a:prstGeom prst="rect">
                            <a:avLst/>
                          </a:prstGeom>
                        </pic:spPr>
                      </pic:pic>
                    </a:graphicData>
                  </a:graphic>
                </wp:inline>
              </w:drawing>
            </w:r>
          </w:p>
        </w:tc>
      </w:tr>
      <w:tr w:rsidR="00BA585B" w:rsidRPr="00774944" w14:paraId="59D7D285" w14:textId="77777777" w:rsidTr="00256514">
        <w:tc>
          <w:tcPr>
            <w:tcW w:w="5850" w:type="dxa"/>
          </w:tcPr>
          <w:p w14:paraId="62A5F25E" w14:textId="204DA9F0" w:rsidR="00BA585B" w:rsidRPr="00774944" w:rsidRDefault="003E35EF" w:rsidP="00BA585B">
            <w:pPr>
              <w:pStyle w:val="LinksNormal"/>
              <w:rPr>
                <w:lang w:val="fr-CA"/>
              </w:rPr>
            </w:pPr>
            <w:r w:rsidRPr="00774944">
              <w:rPr>
                <w:lang w:val="fr-CA"/>
              </w:rPr>
              <w:t>Regarde</w:t>
            </w:r>
            <w:r w:rsidR="002C3227">
              <w:rPr>
                <w:lang w:val="fr-CA"/>
              </w:rPr>
              <w:t>r</w:t>
            </w:r>
            <w:r w:rsidRPr="00774944">
              <w:rPr>
                <w:lang w:val="fr-CA"/>
              </w:rPr>
              <w:t xml:space="preserve"> et apprendre</w:t>
            </w:r>
          </w:p>
          <w:p w14:paraId="529E6F9D" w14:textId="77777777" w:rsidR="00483F1A" w:rsidRPr="00774944" w:rsidRDefault="007226B8" w:rsidP="00483F1A">
            <w:pPr>
              <w:pStyle w:val="NoSpacing"/>
              <w:rPr>
                <w:rFonts w:eastAsia="Times New Roman"/>
                <w:lang w:val="fr-CA"/>
              </w:rPr>
            </w:pPr>
            <w:hyperlink r:id="rId131" w:history="1">
              <w:r w:rsidR="00483F1A" w:rsidRPr="00774944">
                <w:rPr>
                  <w:rStyle w:val="Hyperlink"/>
                  <w:rFonts w:eastAsia="Times New Roman"/>
                  <w:sz w:val="22"/>
                  <w:lang w:val="fr-CA"/>
                </w:rPr>
                <w:t>How to Edit a Podcast in Audacity</w:t>
              </w:r>
            </w:hyperlink>
          </w:p>
          <w:p w14:paraId="6147E71F" w14:textId="331FF118" w:rsidR="00BA585B" w:rsidRPr="00774944" w:rsidRDefault="00483F1A" w:rsidP="00483F1A">
            <w:pPr>
              <w:pStyle w:val="NoSpacing"/>
              <w:rPr>
                <w:rFonts w:eastAsia="Times New Roman"/>
                <w:lang w:val="fr-CA"/>
              </w:rPr>
            </w:pPr>
            <w:r w:rsidRPr="00774944">
              <w:rPr>
                <w:rFonts w:eastAsia="Times New Roman"/>
                <w:lang w:val="fr-CA"/>
              </w:rPr>
              <w:t>https://www.youtube.com/watch?v=Zw9nkEHQ5B8</w:t>
            </w:r>
          </w:p>
        </w:tc>
        <w:tc>
          <w:tcPr>
            <w:tcW w:w="3510" w:type="dxa"/>
          </w:tcPr>
          <w:p w14:paraId="1E7A6DED" w14:textId="6D8DFFA6" w:rsidR="00BA585B" w:rsidRPr="00774944" w:rsidRDefault="00483F1A" w:rsidP="00256514">
            <w:r w:rsidRPr="00774944">
              <w:rPr>
                <w:noProof/>
              </w:rPr>
              <w:drawing>
                <wp:inline distT="0" distB="0" distL="0" distR="0" wp14:anchorId="7B9583BB" wp14:editId="094A66D7">
                  <wp:extent cx="2194560" cy="1243584"/>
                  <wp:effectExtent l="0" t="0" r="2540" b="1270"/>
                  <wp:docPr id="49" name="Picture 49" descr="Screenshot of YouTube video">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creenshot of YouTube video">
                            <a:hlinkClick r:id="rId131"/>
                          </pic:cNvPr>
                          <pic:cNvPicPr/>
                        </pic:nvPicPr>
                        <pic:blipFill>
                          <a:blip r:embed="rId132"/>
                          <a:stretch>
                            <a:fillRect/>
                          </a:stretch>
                        </pic:blipFill>
                        <pic:spPr>
                          <a:xfrm>
                            <a:off x="0" y="0"/>
                            <a:ext cx="2194560" cy="1243584"/>
                          </a:xfrm>
                          <a:prstGeom prst="rect">
                            <a:avLst/>
                          </a:prstGeom>
                        </pic:spPr>
                      </pic:pic>
                    </a:graphicData>
                  </a:graphic>
                </wp:inline>
              </w:drawing>
            </w:r>
          </w:p>
        </w:tc>
      </w:tr>
      <w:tr w:rsidR="00483F1A" w:rsidRPr="00774944" w14:paraId="21CF3E82" w14:textId="77777777" w:rsidTr="00256514">
        <w:tc>
          <w:tcPr>
            <w:tcW w:w="5850" w:type="dxa"/>
          </w:tcPr>
          <w:p w14:paraId="0B785811" w14:textId="126A8CF8" w:rsidR="00483F1A" w:rsidRPr="00774944" w:rsidRDefault="00483F1A" w:rsidP="00256514">
            <w:pPr>
              <w:pStyle w:val="LinksNormal"/>
              <w:rPr>
                <w:lang w:val="fr-CA"/>
              </w:rPr>
            </w:pPr>
            <w:r w:rsidRPr="00774944">
              <w:rPr>
                <w:rFonts w:eastAsia="Times New Roman"/>
                <w:b/>
                <w:bCs/>
                <w:lang w:val="fr-CA"/>
              </w:rPr>
              <w:br w:type="page"/>
            </w:r>
            <w:r w:rsidR="003E35EF" w:rsidRPr="00774944">
              <w:rPr>
                <w:lang w:val="fr-CA"/>
              </w:rPr>
              <w:t>Regarde</w:t>
            </w:r>
            <w:r w:rsidR="007779C5">
              <w:rPr>
                <w:lang w:val="fr-CA"/>
              </w:rPr>
              <w:t>r</w:t>
            </w:r>
            <w:r w:rsidR="003E35EF" w:rsidRPr="00774944">
              <w:rPr>
                <w:lang w:val="fr-CA"/>
              </w:rPr>
              <w:t xml:space="preserve"> et apprendre</w:t>
            </w:r>
          </w:p>
          <w:p w14:paraId="4D8077CE" w14:textId="29001563" w:rsidR="00483F1A" w:rsidRPr="00774944" w:rsidRDefault="007226B8" w:rsidP="00483F1A">
            <w:pPr>
              <w:pStyle w:val="LinksNormal"/>
              <w:rPr>
                <w:color w:val="000000" w:themeColor="text1"/>
                <w:lang w:val="fr-CA"/>
              </w:rPr>
            </w:pPr>
            <w:hyperlink r:id="rId133" w:history="1">
              <w:r w:rsidR="00483F1A" w:rsidRPr="00774944">
                <w:rPr>
                  <w:rStyle w:val="Hyperlink"/>
                  <w:sz w:val="22"/>
                  <w:lang w:val="fr-CA"/>
                </w:rPr>
                <w:t>Voice and Voice Effects</w:t>
              </w:r>
            </w:hyperlink>
          </w:p>
          <w:p w14:paraId="34DDDA95" w14:textId="5480F985" w:rsidR="00483F1A" w:rsidRPr="00774944" w:rsidRDefault="00483F1A" w:rsidP="00483F1A">
            <w:pPr>
              <w:pStyle w:val="NoSpacing"/>
              <w:rPr>
                <w:rFonts w:eastAsia="Times New Roman"/>
                <w:lang w:val="fr-CA"/>
              </w:rPr>
            </w:pPr>
            <w:r w:rsidRPr="00774944">
              <w:rPr>
                <w:lang w:val="fr-CA"/>
              </w:rPr>
              <w:t>https://www.youtube.com/watch?v=Ijidrx0K670</w:t>
            </w:r>
          </w:p>
        </w:tc>
        <w:tc>
          <w:tcPr>
            <w:tcW w:w="3510" w:type="dxa"/>
          </w:tcPr>
          <w:p w14:paraId="3E17601E" w14:textId="1D3C69E6" w:rsidR="00483F1A" w:rsidRPr="00774944" w:rsidRDefault="00483F1A" w:rsidP="00256514">
            <w:r w:rsidRPr="00774944">
              <w:rPr>
                <w:noProof/>
              </w:rPr>
              <w:drawing>
                <wp:inline distT="0" distB="0" distL="0" distR="0" wp14:anchorId="31B75A39" wp14:editId="53206A10">
                  <wp:extent cx="2194560" cy="1225296"/>
                  <wp:effectExtent l="0" t="0" r="2540" b="0"/>
                  <wp:docPr id="59" name="Picture 59" descr="Screenshot of YouTube video">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creenshot of YouTube video">
                            <a:hlinkClick r:id="rId133"/>
                          </pic:cNvPr>
                          <pic:cNvPicPr/>
                        </pic:nvPicPr>
                        <pic:blipFill>
                          <a:blip r:embed="rId134"/>
                          <a:stretch>
                            <a:fillRect/>
                          </a:stretch>
                        </pic:blipFill>
                        <pic:spPr>
                          <a:xfrm>
                            <a:off x="0" y="0"/>
                            <a:ext cx="2194560" cy="1225296"/>
                          </a:xfrm>
                          <a:prstGeom prst="rect">
                            <a:avLst/>
                          </a:prstGeom>
                        </pic:spPr>
                      </pic:pic>
                    </a:graphicData>
                  </a:graphic>
                </wp:inline>
              </w:drawing>
            </w:r>
          </w:p>
        </w:tc>
      </w:tr>
      <w:tr w:rsidR="00483F1A" w:rsidRPr="00774944" w14:paraId="2C1667C7" w14:textId="77777777" w:rsidTr="00256514">
        <w:tc>
          <w:tcPr>
            <w:tcW w:w="5850" w:type="dxa"/>
          </w:tcPr>
          <w:p w14:paraId="6F784945" w14:textId="2A1FC278" w:rsidR="00483F1A" w:rsidRPr="00774944" w:rsidRDefault="003E35EF" w:rsidP="00483F1A">
            <w:pPr>
              <w:pStyle w:val="LinksNormal"/>
              <w:rPr>
                <w:lang w:val="fr-CA"/>
              </w:rPr>
            </w:pPr>
            <w:r w:rsidRPr="00774944">
              <w:rPr>
                <w:lang w:val="fr-CA"/>
              </w:rPr>
              <w:t>Regarde</w:t>
            </w:r>
            <w:r w:rsidR="002C3227">
              <w:rPr>
                <w:lang w:val="fr-CA"/>
              </w:rPr>
              <w:t>r</w:t>
            </w:r>
            <w:r w:rsidRPr="00774944">
              <w:rPr>
                <w:lang w:val="fr-CA"/>
              </w:rPr>
              <w:t xml:space="preserve"> et apprendre</w:t>
            </w:r>
          </w:p>
          <w:p w14:paraId="749FBFF1" w14:textId="2D6FC0E5" w:rsidR="00483F1A" w:rsidRPr="00774944" w:rsidRDefault="007226B8" w:rsidP="00483F1A">
            <w:pPr>
              <w:pStyle w:val="LinksNormal"/>
              <w:rPr>
                <w:lang w:val="fr-CA"/>
              </w:rPr>
            </w:pPr>
            <w:hyperlink r:id="rId135" w:history="1">
              <w:r w:rsidR="00483F1A" w:rsidRPr="00774944">
                <w:rPr>
                  <w:rStyle w:val="Hyperlink"/>
                  <w:sz w:val="22"/>
                  <w:lang w:val="fr-CA"/>
                </w:rPr>
                <w:t>Make Your Voice Sound Better</w:t>
              </w:r>
            </w:hyperlink>
          </w:p>
          <w:p w14:paraId="01481EE9" w14:textId="2F9385B3" w:rsidR="00483F1A" w:rsidRPr="00774944" w:rsidRDefault="00483F1A" w:rsidP="00483F1A">
            <w:pPr>
              <w:pStyle w:val="NoSpacing"/>
              <w:rPr>
                <w:rFonts w:eastAsia="Times New Roman"/>
                <w:lang w:val="fr-CA"/>
              </w:rPr>
            </w:pPr>
            <w:r w:rsidRPr="00774944">
              <w:rPr>
                <w:lang w:val="fr-CA"/>
              </w:rPr>
              <w:t>https://www.youtube.com/watch?v=dQCB72S64L4</w:t>
            </w:r>
          </w:p>
        </w:tc>
        <w:tc>
          <w:tcPr>
            <w:tcW w:w="3510" w:type="dxa"/>
          </w:tcPr>
          <w:p w14:paraId="46D67369" w14:textId="702E35F9" w:rsidR="00483F1A" w:rsidRPr="00774944" w:rsidRDefault="00483F1A" w:rsidP="00256514">
            <w:r w:rsidRPr="00774944">
              <w:rPr>
                <w:noProof/>
              </w:rPr>
              <w:drawing>
                <wp:inline distT="0" distB="0" distL="0" distR="0" wp14:anchorId="37D97A5C" wp14:editId="3347CF3C">
                  <wp:extent cx="2194560" cy="1225296"/>
                  <wp:effectExtent l="0" t="0" r="2540" b="0"/>
                  <wp:docPr id="60" name="Picture 60" descr="Screenshot of YouTube video">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creenshot of YouTube video">
                            <a:hlinkClick r:id="rId135"/>
                          </pic:cNvPr>
                          <pic:cNvPicPr/>
                        </pic:nvPicPr>
                        <pic:blipFill>
                          <a:blip r:embed="rId136"/>
                          <a:stretch>
                            <a:fillRect/>
                          </a:stretch>
                        </pic:blipFill>
                        <pic:spPr>
                          <a:xfrm>
                            <a:off x="0" y="0"/>
                            <a:ext cx="2194560" cy="1225296"/>
                          </a:xfrm>
                          <a:prstGeom prst="rect">
                            <a:avLst/>
                          </a:prstGeom>
                        </pic:spPr>
                      </pic:pic>
                    </a:graphicData>
                  </a:graphic>
                </wp:inline>
              </w:drawing>
            </w:r>
          </w:p>
        </w:tc>
      </w:tr>
      <w:tr w:rsidR="00483F1A" w:rsidRPr="00774944" w14:paraId="55D44811" w14:textId="77777777" w:rsidTr="00256514">
        <w:tc>
          <w:tcPr>
            <w:tcW w:w="5850" w:type="dxa"/>
          </w:tcPr>
          <w:p w14:paraId="0EADC71A" w14:textId="4BB38B86" w:rsidR="00483F1A" w:rsidRPr="00774944" w:rsidRDefault="003E35EF" w:rsidP="00483F1A">
            <w:pPr>
              <w:pStyle w:val="LinksNormal"/>
              <w:rPr>
                <w:lang w:val="fr-CA"/>
              </w:rPr>
            </w:pPr>
            <w:r w:rsidRPr="00774944">
              <w:rPr>
                <w:lang w:val="fr-CA"/>
              </w:rPr>
              <w:t>Regarde</w:t>
            </w:r>
            <w:r w:rsidR="002C3227">
              <w:rPr>
                <w:lang w:val="fr-CA"/>
              </w:rPr>
              <w:t>r</w:t>
            </w:r>
            <w:r w:rsidRPr="00774944">
              <w:rPr>
                <w:lang w:val="fr-CA"/>
              </w:rPr>
              <w:t xml:space="preserve"> et apprendre</w:t>
            </w:r>
          </w:p>
          <w:p w14:paraId="3BBBE44C" w14:textId="63A31FA4" w:rsidR="00483F1A" w:rsidRPr="00774944" w:rsidRDefault="007226B8" w:rsidP="00483F1A">
            <w:pPr>
              <w:pStyle w:val="LinksNormal"/>
              <w:rPr>
                <w:lang w:val="fr-CA"/>
              </w:rPr>
            </w:pPr>
            <w:hyperlink r:id="rId137" w:history="1">
              <w:r w:rsidR="00483F1A" w:rsidRPr="00774944">
                <w:rPr>
                  <w:rStyle w:val="Hyperlink"/>
                  <w:sz w:val="22"/>
                  <w:lang w:val="fr-CA"/>
                </w:rPr>
                <w:t>Create a Podcast Intro and Outro</w:t>
              </w:r>
            </w:hyperlink>
          </w:p>
          <w:p w14:paraId="61F85324" w14:textId="323205C3" w:rsidR="00483F1A" w:rsidRPr="00774944" w:rsidRDefault="00483F1A" w:rsidP="00483F1A">
            <w:pPr>
              <w:pStyle w:val="NoSpacing"/>
              <w:rPr>
                <w:rFonts w:eastAsia="Times New Roman"/>
                <w:lang w:val="fr-CA"/>
              </w:rPr>
            </w:pPr>
            <w:r w:rsidRPr="00774944">
              <w:rPr>
                <w:lang w:val="fr-CA"/>
              </w:rPr>
              <w:t>https://www.youtube.com/watch?v=zdHENJNaydU</w:t>
            </w:r>
          </w:p>
        </w:tc>
        <w:tc>
          <w:tcPr>
            <w:tcW w:w="3510" w:type="dxa"/>
          </w:tcPr>
          <w:p w14:paraId="0E9A7056" w14:textId="27BA5F0C" w:rsidR="00483F1A" w:rsidRPr="00774944" w:rsidRDefault="00483F1A" w:rsidP="00256514">
            <w:r w:rsidRPr="00774944">
              <w:rPr>
                <w:noProof/>
              </w:rPr>
              <w:drawing>
                <wp:inline distT="0" distB="0" distL="0" distR="0" wp14:anchorId="33DD247B" wp14:editId="0401BBF6">
                  <wp:extent cx="2194560" cy="1216152"/>
                  <wp:effectExtent l="0" t="0" r="2540" b="3175"/>
                  <wp:docPr id="69" name="Picture 69" descr="Screenshot of YouTube video">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Screenshot of YouTube video">
                            <a:hlinkClick r:id="rId137"/>
                          </pic:cNvPr>
                          <pic:cNvPicPr/>
                        </pic:nvPicPr>
                        <pic:blipFill>
                          <a:blip r:embed="rId138"/>
                          <a:stretch>
                            <a:fillRect/>
                          </a:stretch>
                        </pic:blipFill>
                        <pic:spPr>
                          <a:xfrm>
                            <a:off x="0" y="0"/>
                            <a:ext cx="2194560" cy="1216152"/>
                          </a:xfrm>
                          <a:prstGeom prst="rect">
                            <a:avLst/>
                          </a:prstGeom>
                        </pic:spPr>
                      </pic:pic>
                    </a:graphicData>
                  </a:graphic>
                </wp:inline>
              </w:drawing>
            </w:r>
          </w:p>
        </w:tc>
      </w:tr>
    </w:tbl>
    <w:p w14:paraId="68935D02" w14:textId="31CEDF96" w:rsidR="0013580E" w:rsidRPr="00774944" w:rsidRDefault="00EB2807" w:rsidP="00DF504D">
      <w:pPr>
        <w:pStyle w:val="Heading2"/>
      </w:pPr>
      <w:bookmarkStart w:id="100" w:name="_Activité_3_–"/>
      <w:bookmarkStart w:id="101" w:name="_Toc55722338"/>
      <w:bookmarkEnd w:id="100"/>
      <w:r w:rsidRPr="00774944">
        <w:t>Activité</w:t>
      </w:r>
      <w:r w:rsidR="0013580E" w:rsidRPr="00774944">
        <w:t xml:space="preserve"> 3 – </w:t>
      </w:r>
      <w:hyperlink r:id="rId139" w:history="1">
        <w:r w:rsidR="00D920BE" w:rsidRPr="000F7760">
          <w:rPr>
            <w:rStyle w:val="Hyperlink"/>
            <w:rFonts w:asciiTheme="minorHAnsi" w:hAnsiTheme="minorHAnsi"/>
            <w:sz w:val="32"/>
          </w:rPr>
          <w:t>Planification d’un Podcast</w:t>
        </w:r>
        <w:bookmarkEnd w:id="101"/>
      </w:hyperlink>
    </w:p>
    <w:p w14:paraId="5F2DD542" w14:textId="13417C03" w:rsidR="00DF504D" w:rsidRPr="00774944" w:rsidRDefault="003E35EF" w:rsidP="00256514">
      <w:pPr>
        <w:pStyle w:val="ListParagraph"/>
        <w:rPr>
          <w:lang w:val="fr-CA"/>
        </w:rPr>
      </w:pPr>
      <w:r w:rsidRPr="00774944">
        <w:rPr>
          <w:lang w:val="fr-CA"/>
        </w:rPr>
        <w:t>Lire et apprendre</w:t>
      </w:r>
    </w:p>
    <w:p w14:paraId="4B9FB123" w14:textId="77777777" w:rsidR="00DF504D" w:rsidRPr="00774944" w:rsidRDefault="007226B8" w:rsidP="00DF504D">
      <w:pPr>
        <w:pStyle w:val="ListParagraph"/>
        <w:numPr>
          <w:ilvl w:val="0"/>
          <w:numId w:val="0"/>
        </w:numPr>
        <w:ind w:left="720"/>
        <w:rPr>
          <w:rStyle w:val="Hyperlink"/>
          <w:lang w:val="fr-CA"/>
        </w:rPr>
      </w:pPr>
      <w:hyperlink r:id="rId140" w:history="1">
        <w:r w:rsidR="0013580E" w:rsidRPr="00774944">
          <w:rPr>
            <w:rStyle w:val="Hyperlink"/>
            <w:lang w:val="fr-CA"/>
          </w:rPr>
          <w:t>The Seven Most Common Podcast Formats</w:t>
        </w:r>
      </w:hyperlink>
    </w:p>
    <w:p w14:paraId="247FFF82" w14:textId="51E4A521" w:rsidR="0013580E" w:rsidRPr="00774944" w:rsidRDefault="00DF504D" w:rsidP="00DF504D">
      <w:pPr>
        <w:pStyle w:val="ListParagraph"/>
        <w:numPr>
          <w:ilvl w:val="0"/>
          <w:numId w:val="0"/>
        </w:numPr>
        <w:ind w:left="720"/>
        <w:contextualSpacing w:val="0"/>
        <w:rPr>
          <w:lang w:val="fr-CA"/>
        </w:rPr>
      </w:pPr>
      <w:r w:rsidRPr="00774944">
        <w:rPr>
          <w:lang w:val="fr-CA"/>
        </w:rPr>
        <w:t>https://medium.com/@mark_leonard/the-seven-most-common-podcast-formats-87bbc3ecf40d</w:t>
      </w:r>
    </w:p>
    <w:p w14:paraId="1C08D37F" w14:textId="60EAAF29" w:rsidR="00DF504D" w:rsidRPr="00774944" w:rsidRDefault="003E35EF" w:rsidP="00256514">
      <w:pPr>
        <w:pStyle w:val="ListParagraph"/>
        <w:rPr>
          <w:lang w:val="fr-CA"/>
        </w:rPr>
      </w:pPr>
      <w:r w:rsidRPr="00774944">
        <w:rPr>
          <w:lang w:val="fr-CA"/>
        </w:rPr>
        <w:lastRenderedPageBreak/>
        <w:t>Lire et apprendre</w:t>
      </w:r>
    </w:p>
    <w:p w14:paraId="27132FE0" w14:textId="4C0291A6" w:rsidR="00DF504D" w:rsidRPr="00774944" w:rsidRDefault="007226B8" w:rsidP="00DF504D">
      <w:pPr>
        <w:pStyle w:val="ListParagraph"/>
        <w:numPr>
          <w:ilvl w:val="0"/>
          <w:numId w:val="0"/>
        </w:numPr>
        <w:ind w:left="720"/>
        <w:rPr>
          <w:rStyle w:val="Hyperlink"/>
          <w:lang w:val="fr-CA"/>
        </w:rPr>
      </w:pPr>
      <w:hyperlink r:id="rId141" w:history="1">
        <w:r w:rsidR="005E1770" w:rsidRPr="00774944">
          <w:rPr>
            <w:rStyle w:val="Hyperlink"/>
            <w:lang w:val="fr-CA"/>
          </w:rPr>
          <w:t xml:space="preserve">10 Tips for Podcast Creating </w:t>
        </w:r>
        <w:r w:rsidR="0013580E" w:rsidRPr="00774944">
          <w:rPr>
            <w:rStyle w:val="Hyperlink"/>
            <w:lang w:val="fr-CA"/>
          </w:rPr>
          <w:t>Artwork</w:t>
        </w:r>
      </w:hyperlink>
    </w:p>
    <w:p w14:paraId="05BA7A12" w14:textId="22580DB9" w:rsidR="0013580E" w:rsidRPr="00774944" w:rsidRDefault="0013580E" w:rsidP="00DF504D">
      <w:pPr>
        <w:pStyle w:val="ListParagraph"/>
        <w:numPr>
          <w:ilvl w:val="0"/>
          <w:numId w:val="0"/>
        </w:numPr>
        <w:ind w:left="720"/>
        <w:contextualSpacing w:val="0"/>
        <w:rPr>
          <w:lang w:val="fr-CA"/>
        </w:rPr>
      </w:pPr>
      <w:r w:rsidRPr="00774944">
        <w:rPr>
          <w:lang w:val="fr-CA"/>
        </w:rPr>
        <w:t>https://www.buzzsprout.com/blog/10-tips-create-awesome-podcast-artwork</w:t>
      </w:r>
    </w:p>
    <w:p w14:paraId="648AAA83" w14:textId="31C06DDF" w:rsidR="00DF504D" w:rsidRPr="00774944" w:rsidRDefault="003E35EF" w:rsidP="00256514">
      <w:pPr>
        <w:pStyle w:val="ListParagraph"/>
        <w:rPr>
          <w:lang w:val="fr-CA"/>
        </w:rPr>
      </w:pPr>
      <w:r w:rsidRPr="00774944">
        <w:rPr>
          <w:lang w:val="fr-CA"/>
        </w:rPr>
        <w:t>Lire et apprendre</w:t>
      </w:r>
    </w:p>
    <w:p w14:paraId="0A198AEF" w14:textId="77777777" w:rsidR="00DF504D" w:rsidRPr="00774944" w:rsidRDefault="007226B8" w:rsidP="00DF504D">
      <w:pPr>
        <w:pStyle w:val="ListParagraph"/>
        <w:numPr>
          <w:ilvl w:val="0"/>
          <w:numId w:val="0"/>
        </w:numPr>
        <w:ind w:left="720"/>
        <w:rPr>
          <w:rStyle w:val="Hyperlink"/>
          <w:lang w:val="fr-CA"/>
        </w:rPr>
      </w:pPr>
      <w:hyperlink r:id="rId142" w:history="1">
        <w:r w:rsidR="0013580E" w:rsidRPr="00774944">
          <w:rPr>
            <w:rStyle w:val="Hyperlink"/>
            <w:lang w:val="fr-CA"/>
          </w:rPr>
          <w:t>What is the difference between Vector and Raster Graphics</w:t>
        </w:r>
      </w:hyperlink>
    </w:p>
    <w:p w14:paraId="17630546" w14:textId="4CC51E72" w:rsidR="0013580E" w:rsidRPr="00774944" w:rsidRDefault="0013580E" w:rsidP="00DF504D">
      <w:pPr>
        <w:pStyle w:val="ListParagraph"/>
        <w:numPr>
          <w:ilvl w:val="0"/>
          <w:numId w:val="0"/>
        </w:numPr>
        <w:ind w:left="720"/>
        <w:contextualSpacing w:val="0"/>
        <w:rPr>
          <w:rFonts w:eastAsia="Times New Roman"/>
          <w:lang w:val="fr-CA"/>
        </w:rPr>
      </w:pPr>
      <w:r w:rsidRPr="00774944">
        <w:rPr>
          <w:rFonts w:eastAsia="Times New Roman"/>
          <w:lang w:val="fr-CA"/>
        </w:rPr>
        <w:t>https://support.pitneybowes.com/VFP05_KnowledgeWithSidebarHowTo?id=kA11E000000D0QFSA0&amp;popup=false&amp;lang=en_US</w:t>
      </w:r>
    </w:p>
    <w:p w14:paraId="266D47CE" w14:textId="4B9771E5" w:rsidR="00DF504D" w:rsidRPr="00774944" w:rsidRDefault="003E35EF" w:rsidP="00256514">
      <w:pPr>
        <w:pStyle w:val="ListParagraph"/>
        <w:rPr>
          <w:rFonts w:eastAsia="Times New Roman"/>
          <w:lang w:val="fr-CA"/>
        </w:rPr>
      </w:pPr>
      <w:r w:rsidRPr="00774944">
        <w:rPr>
          <w:lang w:val="fr-CA"/>
        </w:rPr>
        <w:t>Lire et apprendre</w:t>
      </w:r>
    </w:p>
    <w:p w14:paraId="1BD3986D" w14:textId="77777777" w:rsidR="00DF504D" w:rsidRPr="00774944" w:rsidRDefault="007226B8" w:rsidP="00DF504D">
      <w:pPr>
        <w:pStyle w:val="ListParagraph"/>
        <w:numPr>
          <w:ilvl w:val="0"/>
          <w:numId w:val="0"/>
        </w:numPr>
        <w:ind w:left="720"/>
        <w:rPr>
          <w:rStyle w:val="Hyperlink"/>
          <w:rFonts w:eastAsia="Times New Roman"/>
          <w:lang w:val="fr-CA"/>
        </w:rPr>
      </w:pPr>
      <w:hyperlink r:id="rId143" w:history="1">
        <w:r w:rsidR="0013580E" w:rsidRPr="00774944">
          <w:rPr>
            <w:rStyle w:val="Hyperlink"/>
            <w:rFonts w:eastAsia="Times New Roman"/>
            <w:lang w:val="fr-CA"/>
          </w:rPr>
          <w:t>20 Beautiful Podcast Covers</w:t>
        </w:r>
      </w:hyperlink>
    </w:p>
    <w:p w14:paraId="3A8FD7CC" w14:textId="39B33A67" w:rsidR="00D05455" w:rsidRPr="00774944" w:rsidRDefault="0013580E" w:rsidP="00027E1C">
      <w:pPr>
        <w:pStyle w:val="ListParagraph"/>
        <w:numPr>
          <w:ilvl w:val="0"/>
          <w:numId w:val="0"/>
        </w:numPr>
        <w:ind w:left="720"/>
        <w:rPr>
          <w:rFonts w:eastAsia="Times New Roman"/>
          <w:color w:val="000000" w:themeColor="text1"/>
          <w:szCs w:val="22"/>
          <w:lang w:val="fr-CA"/>
        </w:rPr>
      </w:pPr>
      <w:r w:rsidRPr="00774944">
        <w:rPr>
          <w:rFonts w:eastAsia="Times New Roman"/>
          <w:lang w:val="fr-CA"/>
        </w:rPr>
        <w:t>https://inspirationfeed.com/podcast-covers/</w:t>
      </w:r>
    </w:p>
    <w:p w14:paraId="66956FB7" w14:textId="6D2BF5CC" w:rsidR="0013580E" w:rsidRPr="00774944" w:rsidRDefault="003E35EF" w:rsidP="00D05455">
      <w:pPr>
        <w:pStyle w:val="ListParagraph"/>
        <w:contextualSpacing w:val="0"/>
        <w:rPr>
          <w:rFonts w:eastAsia="Times New Roman"/>
          <w:lang w:val="fr-CA"/>
        </w:rPr>
      </w:pPr>
      <w:r w:rsidRPr="00774944">
        <w:rPr>
          <w:lang w:val="fr-CA"/>
        </w:rPr>
        <w:t>Lire et apprendre</w:t>
      </w:r>
      <w:r w:rsidR="00D05455" w:rsidRPr="00774944">
        <w:rPr>
          <w:lang w:val="fr-CA"/>
        </w:rPr>
        <w:t xml:space="preserve">: </w:t>
      </w:r>
      <w:r w:rsidR="00E34F83" w:rsidRPr="00774944">
        <w:rPr>
          <w:rFonts w:eastAsia="Times New Roman"/>
          <w:lang w:val="fr-CA"/>
        </w:rPr>
        <w:t xml:space="preserve">Tutoriels </w:t>
      </w:r>
      <w:r w:rsidR="0013580E" w:rsidRPr="00774944">
        <w:rPr>
          <w:rFonts w:eastAsia="Times New Roman"/>
          <w:lang w:val="fr-CA"/>
        </w:rPr>
        <w:t xml:space="preserve">Vectr </w:t>
      </w:r>
    </w:p>
    <w:p w14:paraId="0DEBBCD7" w14:textId="26B4A821" w:rsidR="0013580E" w:rsidRPr="00774944" w:rsidRDefault="007226B8" w:rsidP="00D05455">
      <w:pPr>
        <w:pStyle w:val="ListParagraph"/>
        <w:numPr>
          <w:ilvl w:val="0"/>
          <w:numId w:val="0"/>
        </w:numPr>
        <w:ind w:left="720"/>
        <w:rPr>
          <w:rFonts w:eastAsia="Times New Roman"/>
          <w:lang w:val="fr-CA"/>
        </w:rPr>
      </w:pPr>
      <w:hyperlink r:id="rId144" w:history="1">
        <w:r w:rsidR="0013580E" w:rsidRPr="00774944">
          <w:rPr>
            <w:rStyle w:val="Hyperlink"/>
            <w:rFonts w:eastAsia="Times New Roman"/>
            <w:lang w:val="fr-CA"/>
          </w:rPr>
          <w:t xml:space="preserve">Lesson 1 – </w:t>
        </w:r>
        <w:r w:rsidR="003E35EF" w:rsidRPr="00774944">
          <w:rPr>
            <w:rStyle w:val="Hyperlink"/>
            <w:rFonts w:eastAsia="Times New Roman"/>
            <w:lang w:val="fr-CA"/>
          </w:rPr>
          <w:t xml:space="preserve">Démarrer </w:t>
        </w:r>
      </w:hyperlink>
    </w:p>
    <w:p w14:paraId="27B8332A" w14:textId="77777777" w:rsidR="0013580E" w:rsidRPr="00774944" w:rsidRDefault="0013580E" w:rsidP="00D05455">
      <w:pPr>
        <w:pStyle w:val="ListParagraph"/>
        <w:numPr>
          <w:ilvl w:val="0"/>
          <w:numId w:val="0"/>
        </w:numPr>
        <w:ind w:left="720"/>
        <w:contextualSpacing w:val="0"/>
        <w:rPr>
          <w:lang w:val="fr-CA"/>
        </w:rPr>
      </w:pPr>
      <w:r w:rsidRPr="00774944">
        <w:rPr>
          <w:lang w:val="fr-CA"/>
        </w:rPr>
        <w:t>https://vectr.com/tutorials/getting-started-tutorial/</w:t>
      </w:r>
    </w:p>
    <w:p w14:paraId="7D71CA4F" w14:textId="128EF609" w:rsidR="0013580E" w:rsidRPr="00774944" w:rsidRDefault="007226B8" w:rsidP="00D05455">
      <w:pPr>
        <w:pStyle w:val="ListParagraph"/>
        <w:numPr>
          <w:ilvl w:val="0"/>
          <w:numId w:val="0"/>
        </w:numPr>
        <w:ind w:left="720"/>
        <w:rPr>
          <w:rFonts w:eastAsia="Times New Roman"/>
          <w:lang w:val="fr-CA"/>
        </w:rPr>
      </w:pPr>
      <w:hyperlink r:id="rId145" w:history="1">
        <w:r w:rsidR="0013580E" w:rsidRPr="00774944">
          <w:rPr>
            <w:rStyle w:val="Hyperlink"/>
            <w:rFonts w:eastAsia="Times New Roman"/>
            <w:lang w:val="fr-CA"/>
          </w:rPr>
          <w:t xml:space="preserve">Lesson 2 – </w:t>
        </w:r>
        <w:r w:rsidR="003E35EF" w:rsidRPr="00774944">
          <w:rPr>
            <w:rStyle w:val="Hyperlink"/>
            <w:rFonts w:eastAsia="Times New Roman"/>
            <w:lang w:val="fr-CA"/>
          </w:rPr>
          <w:t xml:space="preserve">Partager/exporter votre travail </w:t>
        </w:r>
      </w:hyperlink>
    </w:p>
    <w:p w14:paraId="116B3D8D" w14:textId="77777777" w:rsidR="0013580E" w:rsidRPr="00774944" w:rsidRDefault="0013580E" w:rsidP="00D05455">
      <w:pPr>
        <w:pStyle w:val="ListParagraph"/>
        <w:numPr>
          <w:ilvl w:val="0"/>
          <w:numId w:val="0"/>
        </w:numPr>
        <w:ind w:left="720"/>
        <w:contextualSpacing w:val="0"/>
        <w:rPr>
          <w:lang w:val="fr-CA"/>
        </w:rPr>
      </w:pPr>
      <w:r w:rsidRPr="00774944">
        <w:rPr>
          <w:lang w:val="fr-CA"/>
        </w:rPr>
        <w:t>https://vectr.com/tutorials/real-time-sharing-vectr-projects/</w:t>
      </w:r>
    </w:p>
    <w:p w14:paraId="58704A56" w14:textId="28EED2D3" w:rsidR="0013580E" w:rsidRPr="00774944" w:rsidRDefault="007226B8" w:rsidP="00D05455">
      <w:pPr>
        <w:pStyle w:val="ListParagraph"/>
        <w:numPr>
          <w:ilvl w:val="0"/>
          <w:numId w:val="0"/>
        </w:numPr>
        <w:ind w:left="720"/>
        <w:rPr>
          <w:rFonts w:eastAsia="Times New Roman"/>
          <w:lang w:val="fr-CA"/>
        </w:rPr>
      </w:pPr>
      <w:hyperlink r:id="rId146" w:history="1">
        <w:r w:rsidR="0013580E" w:rsidRPr="00774944">
          <w:rPr>
            <w:rStyle w:val="Hyperlink"/>
            <w:rFonts w:eastAsia="Times New Roman"/>
            <w:lang w:val="fr-CA"/>
          </w:rPr>
          <w:t>Lesson 3 – Cr</w:t>
        </w:r>
        <w:r w:rsidR="003E35EF" w:rsidRPr="00774944">
          <w:rPr>
            <w:rStyle w:val="Hyperlink"/>
            <w:rFonts w:eastAsia="Times New Roman"/>
            <w:lang w:val="fr-CA"/>
          </w:rPr>
          <w:t xml:space="preserve">éer un </w:t>
        </w:r>
        <w:r w:rsidR="00E6287D">
          <w:rPr>
            <w:rStyle w:val="Hyperlink"/>
            <w:rFonts w:eastAsia="Times New Roman"/>
            <w:lang w:val="fr-CA"/>
          </w:rPr>
          <w:t>couvert</w:t>
        </w:r>
        <w:r w:rsidR="003E35EF" w:rsidRPr="00774944">
          <w:rPr>
            <w:rStyle w:val="Hyperlink"/>
            <w:rFonts w:eastAsia="Times New Roman"/>
            <w:lang w:val="fr-CA"/>
          </w:rPr>
          <w:t xml:space="preserve"> pour le</w:t>
        </w:r>
        <w:r w:rsidR="0013580E" w:rsidRPr="00774944">
          <w:rPr>
            <w:rStyle w:val="Hyperlink"/>
            <w:rFonts w:eastAsia="Times New Roman"/>
            <w:lang w:val="fr-CA"/>
          </w:rPr>
          <w:t xml:space="preserve"> Podcast</w:t>
        </w:r>
      </w:hyperlink>
    </w:p>
    <w:p w14:paraId="66E0A692" w14:textId="77777777" w:rsidR="0013580E" w:rsidRPr="00774944" w:rsidRDefault="0013580E" w:rsidP="00D05455">
      <w:pPr>
        <w:pStyle w:val="ListParagraph"/>
        <w:numPr>
          <w:ilvl w:val="0"/>
          <w:numId w:val="0"/>
        </w:numPr>
        <w:ind w:left="720"/>
        <w:contextualSpacing w:val="0"/>
        <w:rPr>
          <w:lang w:val="fr-CA"/>
        </w:rPr>
      </w:pPr>
      <w:r w:rsidRPr="00774944">
        <w:rPr>
          <w:lang w:val="fr-CA"/>
        </w:rPr>
        <w:t>https://vectr.com/tutorials/how-to-create-a-simple-flyer-or-poster/</w:t>
      </w:r>
    </w:p>
    <w:p w14:paraId="1ED0526E" w14:textId="33FD8B60" w:rsidR="0013580E" w:rsidRPr="00774944" w:rsidRDefault="007226B8" w:rsidP="00D05455">
      <w:pPr>
        <w:pStyle w:val="ListParagraph"/>
        <w:numPr>
          <w:ilvl w:val="0"/>
          <w:numId w:val="0"/>
        </w:numPr>
        <w:ind w:left="720"/>
        <w:rPr>
          <w:rFonts w:eastAsia="Times New Roman"/>
          <w:lang w:val="fr-CA"/>
        </w:rPr>
      </w:pPr>
      <w:hyperlink r:id="rId147" w:history="1">
        <w:r w:rsidR="0013580E" w:rsidRPr="00774944">
          <w:rPr>
            <w:rStyle w:val="Hyperlink"/>
            <w:rFonts w:eastAsia="Times New Roman"/>
            <w:lang w:val="fr-CA"/>
          </w:rPr>
          <w:t>Lesson 4 – Cr</w:t>
        </w:r>
        <w:r w:rsidR="003E35EF" w:rsidRPr="00774944">
          <w:rPr>
            <w:rStyle w:val="Hyperlink"/>
            <w:rFonts w:eastAsia="Times New Roman"/>
            <w:lang w:val="fr-CA"/>
          </w:rPr>
          <w:t>éer un</w:t>
        </w:r>
        <w:r w:rsidR="0013580E" w:rsidRPr="00774944">
          <w:rPr>
            <w:rStyle w:val="Hyperlink"/>
            <w:rFonts w:eastAsia="Times New Roman"/>
            <w:lang w:val="fr-CA"/>
          </w:rPr>
          <w:t xml:space="preserve"> logo</w:t>
        </w:r>
      </w:hyperlink>
    </w:p>
    <w:p w14:paraId="38F7134A" w14:textId="77777777" w:rsidR="0013580E" w:rsidRPr="00774944" w:rsidRDefault="0013580E" w:rsidP="00D05455">
      <w:pPr>
        <w:pStyle w:val="ListParagraph"/>
        <w:numPr>
          <w:ilvl w:val="0"/>
          <w:numId w:val="0"/>
        </w:numPr>
        <w:ind w:left="720"/>
        <w:contextualSpacing w:val="0"/>
        <w:rPr>
          <w:lang w:val="fr-CA"/>
        </w:rPr>
      </w:pPr>
      <w:r w:rsidRPr="00774944">
        <w:rPr>
          <w:lang w:val="fr-CA"/>
        </w:rPr>
        <w:t>https://vectr.com/tutorials/what-are-iconic-logos-and-how-to-create-one/</w:t>
      </w:r>
    </w:p>
    <w:p w14:paraId="4D5ACA17" w14:textId="4B04EDEC" w:rsidR="0013580E" w:rsidRPr="00774944" w:rsidRDefault="007226B8" w:rsidP="00D05455">
      <w:pPr>
        <w:pStyle w:val="ListParagraph"/>
        <w:numPr>
          <w:ilvl w:val="0"/>
          <w:numId w:val="0"/>
        </w:numPr>
        <w:ind w:left="720"/>
        <w:rPr>
          <w:rFonts w:eastAsia="Times New Roman"/>
          <w:lang w:val="fr-CA"/>
        </w:rPr>
      </w:pPr>
      <w:hyperlink r:id="rId148" w:history="1">
        <w:r w:rsidR="0013580E" w:rsidRPr="00774944">
          <w:rPr>
            <w:rStyle w:val="Hyperlink"/>
            <w:rFonts w:eastAsia="Times New Roman"/>
            <w:lang w:val="fr-CA"/>
          </w:rPr>
          <w:t xml:space="preserve">Lesson 5 – </w:t>
        </w:r>
        <w:r w:rsidR="003E35EF" w:rsidRPr="00774944">
          <w:rPr>
            <w:rStyle w:val="Hyperlink"/>
            <w:rFonts w:eastAsia="Times New Roman"/>
            <w:lang w:val="fr-CA"/>
          </w:rPr>
          <w:t xml:space="preserve">Créer un logo typographique </w:t>
        </w:r>
      </w:hyperlink>
    </w:p>
    <w:p w14:paraId="2F07B0E5" w14:textId="77777777" w:rsidR="0013580E" w:rsidRPr="00774944" w:rsidRDefault="0013580E" w:rsidP="00545B07">
      <w:pPr>
        <w:pStyle w:val="ListParagraph"/>
        <w:numPr>
          <w:ilvl w:val="0"/>
          <w:numId w:val="0"/>
        </w:numPr>
        <w:ind w:left="720"/>
        <w:contextualSpacing w:val="0"/>
        <w:rPr>
          <w:lang w:val="fr-CA"/>
        </w:rPr>
      </w:pPr>
      <w:r w:rsidRPr="00774944">
        <w:rPr>
          <w:lang w:val="fr-CA"/>
        </w:rPr>
        <w:t>https://vectr.com/tutorials/creating-typographic-logo/</w:t>
      </w:r>
    </w:p>
    <w:p w14:paraId="61AC2032" w14:textId="2C18E8FB" w:rsidR="0013580E" w:rsidRPr="00774944" w:rsidRDefault="0013580E" w:rsidP="00545B07">
      <w:pPr>
        <w:pStyle w:val="ListParagraph"/>
        <w:rPr>
          <w:lang w:val="fr-CA"/>
        </w:rPr>
      </w:pPr>
      <w:r w:rsidRPr="00774944">
        <w:rPr>
          <w:lang w:val="fr-CA"/>
        </w:rPr>
        <w:t>Image</w:t>
      </w:r>
      <w:r w:rsidR="003D6B51">
        <w:rPr>
          <w:lang w:val="fr-CA"/>
        </w:rPr>
        <w:t>s</w:t>
      </w:r>
      <w:r w:rsidRPr="00774944">
        <w:rPr>
          <w:lang w:val="fr-CA"/>
        </w:rPr>
        <w:t xml:space="preserve"> </w:t>
      </w:r>
      <w:r w:rsidR="003E35EF" w:rsidRPr="00774944">
        <w:rPr>
          <w:lang w:val="fr-CA"/>
        </w:rPr>
        <w:t>sur sites Web</w:t>
      </w:r>
    </w:p>
    <w:p w14:paraId="235BF9E1" w14:textId="77777777" w:rsidR="0013580E" w:rsidRPr="00774944" w:rsidRDefault="007226B8" w:rsidP="00545B07">
      <w:pPr>
        <w:pStyle w:val="NoSpacing"/>
        <w:ind w:left="720"/>
        <w:rPr>
          <w:rFonts w:eastAsia="Times New Roman"/>
          <w:lang w:val="fr-CA"/>
        </w:rPr>
      </w:pPr>
      <w:hyperlink r:id="rId149" w:history="1">
        <w:r w:rsidR="0013580E" w:rsidRPr="00774944">
          <w:rPr>
            <w:rStyle w:val="Hyperlink"/>
            <w:rFonts w:eastAsia="Times New Roman"/>
            <w:lang w:val="fr-CA"/>
          </w:rPr>
          <w:t>https://pixabay.com/</w:t>
        </w:r>
      </w:hyperlink>
      <w:r w:rsidR="0013580E" w:rsidRPr="00774944">
        <w:rPr>
          <w:rFonts w:eastAsia="Times New Roman"/>
          <w:lang w:val="fr-CA"/>
        </w:rPr>
        <w:t xml:space="preserve"> </w:t>
      </w:r>
    </w:p>
    <w:p w14:paraId="1A8DECCE" w14:textId="77777777" w:rsidR="0013580E" w:rsidRPr="00774944" w:rsidRDefault="007226B8" w:rsidP="00545B07">
      <w:pPr>
        <w:pStyle w:val="NoSpacing"/>
        <w:ind w:left="720"/>
        <w:rPr>
          <w:rFonts w:eastAsia="Times New Roman"/>
          <w:lang w:val="fr-CA"/>
        </w:rPr>
      </w:pPr>
      <w:hyperlink r:id="rId150" w:history="1">
        <w:r w:rsidR="0013580E" w:rsidRPr="00774944">
          <w:rPr>
            <w:rStyle w:val="Hyperlink"/>
            <w:rFonts w:eastAsia="Times New Roman"/>
            <w:lang w:val="fr-CA"/>
          </w:rPr>
          <w:t>https://unsplash.com/</w:t>
        </w:r>
      </w:hyperlink>
      <w:r w:rsidR="0013580E" w:rsidRPr="00774944">
        <w:rPr>
          <w:rFonts w:eastAsia="Times New Roman"/>
          <w:lang w:val="fr-CA"/>
        </w:rPr>
        <w:t xml:space="preserve"> </w:t>
      </w:r>
    </w:p>
    <w:p w14:paraId="51C259ED" w14:textId="77777777" w:rsidR="0013580E" w:rsidRPr="00774944" w:rsidRDefault="007226B8" w:rsidP="00545B07">
      <w:pPr>
        <w:pStyle w:val="NoSpacing"/>
        <w:ind w:left="720"/>
        <w:rPr>
          <w:rFonts w:eastAsia="Times New Roman"/>
          <w:lang w:val="fr-CA"/>
        </w:rPr>
      </w:pPr>
      <w:hyperlink r:id="rId151" w:history="1">
        <w:r w:rsidR="0013580E" w:rsidRPr="00774944">
          <w:rPr>
            <w:rStyle w:val="Hyperlink"/>
            <w:rFonts w:eastAsia="Times New Roman"/>
            <w:lang w:val="fr-CA"/>
          </w:rPr>
          <w:t>https://thenounproject.com/</w:t>
        </w:r>
      </w:hyperlink>
      <w:r w:rsidR="0013580E" w:rsidRPr="00774944">
        <w:rPr>
          <w:rFonts w:eastAsia="Times New Roman"/>
          <w:lang w:val="fr-CA"/>
        </w:rPr>
        <w:t xml:space="preserve"> </w:t>
      </w:r>
    </w:p>
    <w:p w14:paraId="4E664C7C" w14:textId="0AACEC87" w:rsidR="004754F5" w:rsidRPr="00774944" w:rsidRDefault="007226B8" w:rsidP="004754F5">
      <w:pPr>
        <w:pStyle w:val="NoSpacing"/>
        <w:spacing w:after="240"/>
        <w:ind w:left="720"/>
        <w:contextualSpacing/>
        <w:rPr>
          <w:lang w:val="fr-CA"/>
        </w:rPr>
      </w:pPr>
      <w:hyperlink r:id="rId152" w:history="1">
        <w:r w:rsidR="004754F5" w:rsidRPr="00774944">
          <w:rPr>
            <w:rStyle w:val="Hyperlink"/>
            <w:lang w:val="fr-CA"/>
          </w:rPr>
          <w:t>https://burst.shopify.com/</w:t>
        </w:r>
      </w:hyperlink>
    </w:p>
    <w:p w14:paraId="3D8736BD" w14:textId="511FDCCC" w:rsidR="0013580E" w:rsidRPr="00774944" w:rsidRDefault="007226B8" w:rsidP="00545B07">
      <w:pPr>
        <w:pStyle w:val="NoSpacing"/>
        <w:spacing w:after="240"/>
        <w:ind w:left="720"/>
        <w:rPr>
          <w:rFonts w:eastAsia="Times New Roman"/>
          <w:lang w:val="fr-CA"/>
        </w:rPr>
      </w:pPr>
      <w:hyperlink r:id="rId153" w:history="1">
        <w:r w:rsidR="0013580E" w:rsidRPr="00774944">
          <w:rPr>
            <w:rStyle w:val="Hyperlink"/>
            <w:rFonts w:eastAsia="Times New Roman"/>
            <w:lang w:val="fr-CA"/>
          </w:rPr>
          <w:t>https://www.pexels.com/</w:t>
        </w:r>
      </w:hyperlink>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545B07" w:rsidRPr="00774944" w14:paraId="262876F3" w14:textId="77777777" w:rsidTr="00CD3A4B">
        <w:tc>
          <w:tcPr>
            <w:tcW w:w="5850" w:type="dxa"/>
          </w:tcPr>
          <w:p w14:paraId="14E54E65" w14:textId="0121C3AA" w:rsidR="00545B07" w:rsidRPr="00774944" w:rsidRDefault="003E35EF" w:rsidP="00CD3A4B">
            <w:pPr>
              <w:pStyle w:val="ListParagraph"/>
              <w:rPr>
                <w:lang w:val="fr-CA"/>
              </w:rPr>
            </w:pPr>
            <w:r w:rsidRPr="00774944">
              <w:rPr>
                <w:lang w:val="fr-CA"/>
              </w:rPr>
              <w:t>Regarde</w:t>
            </w:r>
            <w:r w:rsidR="002C3227">
              <w:rPr>
                <w:lang w:val="fr-CA"/>
              </w:rPr>
              <w:t>r</w:t>
            </w:r>
            <w:r w:rsidRPr="00774944">
              <w:rPr>
                <w:lang w:val="fr-CA"/>
              </w:rPr>
              <w:t xml:space="preserve"> et apprendre</w:t>
            </w:r>
          </w:p>
          <w:p w14:paraId="4D93A715" w14:textId="6FC38E74" w:rsidR="00545B07" w:rsidRPr="00774944" w:rsidRDefault="007226B8" w:rsidP="00CD3A4B">
            <w:pPr>
              <w:pStyle w:val="ListParagraph"/>
              <w:numPr>
                <w:ilvl w:val="0"/>
                <w:numId w:val="0"/>
              </w:numPr>
              <w:ind w:left="720"/>
              <w:rPr>
                <w:lang w:val="fr-CA"/>
              </w:rPr>
            </w:pPr>
            <w:hyperlink r:id="rId154" w:history="1">
              <w:r w:rsidR="00545B07" w:rsidRPr="00774944">
                <w:rPr>
                  <w:rStyle w:val="Hyperlink"/>
                  <w:sz w:val="22"/>
                  <w:lang w:val="fr-CA"/>
                </w:rPr>
                <w:t>Pixlr Beginners Tutorial</w:t>
              </w:r>
            </w:hyperlink>
          </w:p>
          <w:p w14:paraId="7BD350EF" w14:textId="36D77076" w:rsidR="00545B07" w:rsidRPr="00774944" w:rsidRDefault="00545B07" w:rsidP="00CD3A4B">
            <w:pPr>
              <w:pStyle w:val="ListParagraph"/>
              <w:numPr>
                <w:ilvl w:val="0"/>
                <w:numId w:val="0"/>
              </w:numPr>
              <w:ind w:left="720"/>
              <w:rPr>
                <w:rFonts w:eastAsia="Times New Roman"/>
                <w:lang w:val="fr-CA"/>
              </w:rPr>
            </w:pPr>
            <w:r w:rsidRPr="00774944">
              <w:rPr>
                <w:lang w:val="fr-CA"/>
              </w:rPr>
              <w:t>https://www.youtube.com/watch?v=7BWLhz1KKzo</w:t>
            </w:r>
          </w:p>
        </w:tc>
        <w:tc>
          <w:tcPr>
            <w:tcW w:w="3510" w:type="dxa"/>
          </w:tcPr>
          <w:p w14:paraId="74D4E37F" w14:textId="77777777" w:rsidR="00545B07" w:rsidRPr="00774944" w:rsidRDefault="00545B07" w:rsidP="00256514">
            <w:r w:rsidRPr="00774944">
              <w:rPr>
                <w:noProof/>
              </w:rPr>
              <w:drawing>
                <wp:inline distT="0" distB="0" distL="0" distR="0" wp14:anchorId="79680CD5" wp14:editId="4D8EAE9D">
                  <wp:extent cx="2194560" cy="1141335"/>
                  <wp:effectExtent l="0" t="0" r="2540" b="1905"/>
                  <wp:docPr id="71" name="Picture 71" descr="Screenshot of YouTube video">
                    <a:hlinkClick xmlns:a="http://schemas.openxmlformats.org/drawingml/2006/main" r:id="rId1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creenshot of YouTube video">
                            <a:hlinkClick r:id="rId154"/>
                          </pic:cNvPr>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194560" cy="1141335"/>
                          </a:xfrm>
                          <a:prstGeom prst="rect">
                            <a:avLst/>
                          </a:prstGeom>
                        </pic:spPr>
                      </pic:pic>
                    </a:graphicData>
                  </a:graphic>
                </wp:inline>
              </w:drawing>
            </w:r>
          </w:p>
        </w:tc>
      </w:tr>
    </w:tbl>
    <w:p w14:paraId="44BED325" w14:textId="10E2C2C4" w:rsidR="00545B07" w:rsidRPr="00774944" w:rsidRDefault="000F2E27" w:rsidP="00256514">
      <w:pPr>
        <w:pStyle w:val="ListParagraph"/>
        <w:rPr>
          <w:rFonts w:eastAsia="Times New Roman"/>
          <w:lang w:val="fr-CA"/>
        </w:rPr>
      </w:pPr>
      <w:r w:rsidRPr="00774944">
        <w:rPr>
          <w:lang w:val="fr-CA"/>
        </w:rPr>
        <w:t>Éditeur d'images en ligne</w:t>
      </w:r>
    </w:p>
    <w:p w14:paraId="71FC64D6" w14:textId="77777777" w:rsidR="00545B07" w:rsidRPr="00774944" w:rsidRDefault="007226B8" w:rsidP="00545B07">
      <w:pPr>
        <w:pStyle w:val="ListParagraph"/>
        <w:numPr>
          <w:ilvl w:val="0"/>
          <w:numId w:val="0"/>
        </w:numPr>
        <w:ind w:left="720"/>
        <w:rPr>
          <w:rStyle w:val="Hyperlink"/>
          <w:rFonts w:eastAsia="Times New Roman"/>
          <w:color w:val="auto"/>
          <w:u w:val="none"/>
          <w:lang w:val="fr-CA"/>
        </w:rPr>
      </w:pPr>
      <w:hyperlink r:id="rId156" w:history="1">
        <w:r w:rsidR="0013580E" w:rsidRPr="00774944">
          <w:rPr>
            <w:rStyle w:val="Hyperlink"/>
            <w:rFonts w:eastAsia="Times New Roman"/>
            <w:lang w:val="fr-CA"/>
          </w:rPr>
          <w:t>Pixlr</w:t>
        </w:r>
      </w:hyperlink>
    </w:p>
    <w:p w14:paraId="5155C897" w14:textId="5614AB4C" w:rsidR="0013580E" w:rsidRPr="00774944" w:rsidRDefault="0013580E" w:rsidP="00545B07">
      <w:pPr>
        <w:pStyle w:val="ListParagraph"/>
        <w:numPr>
          <w:ilvl w:val="0"/>
          <w:numId w:val="0"/>
        </w:numPr>
        <w:ind w:left="720"/>
        <w:rPr>
          <w:rFonts w:eastAsia="Times New Roman"/>
          <w:lang w:val="fr-CA"/>
        </w:rPr>
      </w:pPr>
      <w:r w:rsidRPr="00774944">
        <w:rPr>
          <w:rFonts w:eastAsia="Times New Roman"/>
          <w:lang w:val="fr-CA"/>
        </w:rPr>
        <w:t>https://pixlr.com/</w:t>
      </w:r>
    </w:p>
    <w:p w14:paraId="72FE917C" w14:textId="08F7A7EC" w:rsidR="004754F5" w:rsidRPr="00774944" w:rsidRDefault="004754F5" w:rsidP="00B32C59">
      <w:pPr>
        <w:pStyle w:val="Heading2"/>
      </w:pPr>
      <w:bookmarkStart w:id="102" w:name="_Activité_4_–"/>
      <w:bookmarkEnd w:id="102"/>
      <w:r w:rsidRPr="00774944">
        <w:br w:type="page"/>
      </w:r>
      <w:bookmarkStart w:id="103" w:name="_Toc55722339"/>
      <w:r w:rsidR="00EB2807" w:rsidRPr="00774944">
        <w:lastRenderedPageBreak/>
        <w:t>Activité</w:t>
      </w:r>
      <w:r w:rsidRPr="00774944">
        <w:t xml:space="preserve"> </w:t>
      </w:r>
      <w:r w:rsidR="00B32C59">
        <w:t>4</w:t>
      </w:r>
      <w:r w:rsidRPr="00774944">
        <w:t xml:space="preserve"> – </w:t>
      </w:r>
      <w:hyperlink r:id="rId157" w:history="1">
        <w:r w:rsidRPr="000F7760">
          <w:rPr>
            <w:rStyle w:val="Hyperlink"/>
            <w:rFonts w:asciiTheme="minorHAnsi" w:hAnsiTheme="minorHAnsi"/>
            <w:sz w:val="32"/>
          </w:rPr>
          <w:t>Produ</w:t>
        </w:r>
        <w:r w:rsidR="000F7760">
          <w:rPr>
            <w:rStyle w:val="Hyperlink"/>
            <w:rFonts w:asciiTheme="minorHAnsi" w:hAnsiTheme="minorHAnsi"/>
            <w:sz w:val="32"/>
          </w:rPr>
          <w:t>ire</w:t>
        </w:r>
        <w:r w:rsidR="003E35EF" w:rsidRPr="000F7760">
          <w:rPr>
            <w:rStyle w:val="Hyperlink"/>
            <w:rFonts w:asciiTheme="minorHAnsi" w:hAnsiTheme="minorHAnsi"/>
            <w:sz w:val="32"/>
          </w:rPr>
          <w:t xml:space="preserve"> votre</w:t>
        </w:r>
        <w:r w:rsidRPr="000F7760">
          <w:rPr>
            <w:rStyle w:val="Hyperlink"/>
            <w:rFonts w:asciiTheme="minorHAnsi" w:hAnsiTheme="minorHAnsi"/>
            <w:sz w:val="32"/>
          </w:rPr>
          <w:t xml:space="preserve"> Podcast</w:t>
        </w:r>
        <w:bookmarkEnd w:id="103"/>
      </w:hyperlink>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4754F5" w:rsidRPr="00774944" w14:paraId="394FE84F" w14:textId="77777777" w:rsidTr="00D110A1">
        <w:tc>
          <w:tcPr>
            <w:tcW w:w="5850" w:type="dxa"/>
          </w:tcPr>
          <w:p w14:paraId="03A2E60A" w14:textId="77777777" w:rsidR="00DC6E6C" w:rsidRDefault="00DC6E6C" w:rsidP="00256514">
            <w:pPr>
              <w:pStyle w:val="LinksNormal"/>
              <w:rPr>
                <w:lang w:val="fr-CA"/>
              </w:rPr>
            </w:pPr>
          </w:p>
          <w:p w14:paraId="51D77389" w14:textId="6832E5B3" w:rsidR="004754F5" w:rsidRPr="00774944" w:rsidRDefault="003E35EF" w:rsidP="00256514">
            <w:pPr>
              <w:pStyle w:val="LinksNormal"/>
              <w:rPr>
                <w:lang w:val="fr-CA"/>
              </w:rPr>
            </w:pPr>
            <w:r w:rsidRPr="00774944">
              <w:rPr>
                <w:lang w:val="fr-CA"/>
              </w:rPr>
              <w:t>Regarde</w:t>
            </w:r>
            <w:r w:rsidR="002C3227">
              <w:rPr>
                <w:lang w:val="fr-CA"/>
              </w:rPr>
              <w:t>r</w:t>
            </w:r>
            <w:r w:rsidRPr="00774944">
              <w:rPr>
                <w:lang w:val="fr-CA"/>
              </w:rPr>
              <w:t xml:space="preserve"> et apprendre</w:t>
            </w:r>
          </w:p>
          <w:p w14:paraId="04115BBE" w14:textId="77777777" w:rsidR="004754F5" w:rsidRPr="00774944" w:rsidRDefault="007226B8" w:rsidP="004754F5">
            <w:pPr>
              <w:pStyle w:val="NoSpacing"/>
              <w:rPr>
                <w:rFonts w:eastAsia="Times New Roman"/>
                <w:lang w:val="fr-CA"/>
              </w:rPr>
            </w:pPr>
            <w:hyperlink r:id="rId158" w:history="1">
              <w:r w:rsidR="004754F5" w:rsidRPr="00774944">
                <w:rPr>
                  <w:rStyle w:val="Hyperlink"/>
                  <w:rFonts w:eastAsia="Times New Roman"/>
                  <w:sz w:val="22"/>
                  <w:lang w:val="fr-CA"/>
                </w:rPr>
                <w:t>Signal Flow</w:t>
              </w:r>
            </w:hyperlink>
          </w:p>
          <w:p w14:paraId="28F93E7F" w14:textId="77777777" w:rsidR="004754F5" w:rsidRPr="00774944" w:rsidRDefault="004754F5" w:rsidP="004754F5">
            <w:pPr>
              <w:pStyle w:val="NoSpacing"/>
              <w:rPr>
                <w:rFonts w:eastAsia="Times New Roman"/>
                <w:lang w:val="fr-CA"/>
              </w:rPr>
            </w:pPr>
            <w:r w:rsidRPr="00774944">
              <w:rPr>
                <w:rFonts w:eastAsia="Times New Roman"/>
                <w:lang w:val="fr-CA"/>
              </w:rPr>
              <w:t>https://www.youtube.com/watch?v=pDzlLsYDIEE</w:t>
            </w:r>
          </w:p>
          <w:p w14:paraId="0B97E4E1" w14:textId="76D92946" w:rsidR="004754F5" w:rsidRPr="00774944" w:rsidRDefault="004754F5" w:rsidP="00256514">
            <w:pPr>
              <w:pStyle w:val="LinksNormal"/>
              <w:rPr>
                <w:lang w:val="fr-CA"/>
              </w:rPr>
            </w:pPr>
          </w:p>
        </w:tc>
        <w:tc>
          <w:tcPr>
            <w:tcW w:w="3510" w:type="dxa"/>
          </w:tcPr>
          <w:p w14:paraId="5D344535" w14:textId="6FF600B6" w:rsidR="004754F5" w:rsidRPr="00774944" w:rsidRDefault="004754F5" w:rsidP="00256514">
            <w:r w:rsidRPr="00774944">
              <w:rPr>
                <w:noProof/>
              </w:rPr>
              <w:drawing>
                <wp:inline distT="0" distB="0" distL="0" distR="0" wp14:anchorId="4B864A71" wp14:editId="79AF0DF0">
                  <wp:extent cx="2194560" cy="1243584"/>
                  <wp:effectExtent l="0" t="0" r="2540" b="1270"/>
                  <wp:docPr id="37" name="Picture 37" descr="Screenshot of YouTube video">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creenshot of YouTube video">
                            <a:hlinkClick r:id="rId158"/>
                          </pic:cNvPr>
                          <pic:cNvPicPr/>
                        </pic:nvPicPr>
                        <pic:blipFill>
                          <a:blip r:embed="rId159"/>
                          <a:stretch>
                            <a:fillRect/>
                          </a:stretch>
                        </pic:blipFill>
                        <pic:spPr>
                          <a:xfrm>
                            <a:off x="0" y="0"/>
                            <a:ext cx="2194560" cy="1243584"/>
                          </a:xfrm>
                          <a:prstGeom prst="rect">
                            <a:avLst/>
                          </a:prstGeom>
                        </pic:spPr>
                      </pic:pic>
                    </a:graphicData>
                  </a:graphic>
                </wp:inline>
              </w:drawing>
            </w:r>
          </w:p>
        </w:tc>
      </w:tr>
      <w:tr w:rsidR="004754F5" w:rsidRPr="00774944" w14:paraId="5B58F11F" w14:textId="77777777" w:rsidTr="00D110A1">
        <w:tc>
          <w:tcPr>
            <w:tcW w:w="5850" w:type="dxa"/>
          </w:tcPr>
          <w:p w14:paraId="72E1CF43" w14:textId="302221AD" w:rsidR="004754F5" w:rsidRPr="00774944" w:rsidRDefault="003E35EF" w:rsidP="004754F5">
            <w:pPr>
              <w:pStyle w:val="LinksNormal"/>
              <w:rPr>
                <w:lang w:val="fr-CA"/>
              </w:rPr>
            </w:pPr>
            <w:r w:rsidRPr="00774944">
              <w:rPr>
                <w:lang w:val="fr-CA"/>
              </w:rPr>
              <w:t>Lire et apprendre</w:t>
            </w:r>
          </w:p>
          <w:p w14:paraId="5BD93C44" w14:textId="21EF6510" w:rsidR="004754F5" w:rsidRPr="00774944" w:rsidRDefault="007226B8" w:rsidP="004754F5">
            <w:pPr>
              <w:pStyle w:val="LinksNormal"/>
              <w:rPr>
                <w:lang w:val="fr-CA"/>
              </w:rPr>
            </w:pPr>
            <w:hyperlink r:id="rId160" w:history="1">
              <w:r w:rsidR="004754F5" w:rsidRPr="00774944">
                <w:rPr>
                  <w:rStyle w:val="Hyperlink"/>
                  <w:sz w:val="22"/>
                  <w:lang w:val="fr-CA"/>
                </w:rPr>
                <w:t>Signal Flow</w:t>
              </w:r>
            </w:hyperlink>
          </w:p>
          <w:p w14:paraId="7A0E591E" w14:textId="37E9F184" w:rsidR="004754F5" w:rsidRPr="00774944" w:rsidRDefault="004754F5" w:rsidP="004754F5">
            <w:pPr>
              <w:pStyle w:val="NoSpacing"/>
              <w:rPr>
                <w:rFonts w:eastAsia="Times New Roman"/>
                <w:lang w:val="fr-CA"/>
              </w:rPr>
            </w:pPr>
            <w:r w:rsidRPr="00774944">
              <w:rPr>
                <w:lang w:val="fr-CA"/>
              </w:rPr>
              <w:t>https://www.musicianonamission.com/signal-flow/</w:t>
            </w:r>
          </w:p>
        </w:tc>
        <w:tc>
          <w:tcPr>
            <w:tcW w:w="3510" w:type="dxa"/>
          </w:tcPr>
          <w:p w14:paraId="137DC771" w14:textId="77777777" w:rsidR="004754F5" w:rsidRPr="00774944" w:rsidRDefault="004754F5" w:rsidP="00256514">
            <w:r w:rsidRPr="00774944">
              <w:rPr>
                <w:noProof/>
              </w:rPr>
              <w:drawing>
                <wp:inline distT="0" distB="0" distL="0" distR="0" wp14:anchorId="59464F0D" wp14:editId="0165853F">
                  <wp:extent cx="2194560" cy="1033272"/>
                  <wp:effectExtent l="12700" t="12700" r="15240" b="8255"/>
                  <wp:docPr id="73" name="Picture 73" descr="Screenshot of Music on a Mission website">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Screenshot of Music on a Mission website">
                            <a:hlinkClick r:id="rId160"/>
                          </pic:cNvPr>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194560" cy="1033272"/>
                          </a:xfrm>
                          <a:prstGeom prst="rect">
                            <a:avLst/>
                          </a:prstGeom>
                          <a:ln>
                            <a:solidFill>
                              <a:schemeClr val="tx1"/>
                            </a:solidFill>
                          </a:ln>
                        </pic:spPr>
                      </pic:pic>
                    </a:graphicData>
                  </a:graphic>
                </wp:inline>
              </w:drawing>
            </w:r>
          </w:p>
        </w:tc>
      </w:tr>
      <w:tr w:rsidR="004754F5" w:rsidRPr="00774944" w14:paraId="7753F462" w14:textId="77777777" w:rsidTr="00D110A1">
        <w:tc>
          <w:tcPr>
            <w:tcW w:w="5850" w:type="dxa"/>
          </w:tcPr>
          <w:p w14:paraId="726B2E9A" w14:textId="55D58817" w:rsidR="00D110A1" w:rsidRPr="00774944" w:rsidRDefault="003E35EF" w:rsidP="00D110A1">
            <w:pPr>
              <w:pStyle w:val="LinksNormal"/>
              <w:rPr>
                <w:lang w:val="fr-CA"/>
              </w:rPr>
            </w:pPr>
            <w:r w:rsidRPr="00774944">
              <w:rPr>
                <w:lang w:val="fr-CA"/>
              </w:rPr>
              <w:t>Lire et apprendre</w:t>
            </w:r>
          </w:p>
          <w:p w14:paraId="14E7C92D" w14:textId="05EBCDBC" w:rsidR="00D110A1" w:rsidRPr="00774944" w:rsidRDefault="007226B8" w:rsidP="00D110A1">
            <w:pPr>
              <w:pStyle w:val="LinksNormal"/>
              <w:rPr>
                <w:lang w:val="fr-CA"/>
              </w:rPr>
            </w:pPr>
            <w:hyperlink r:id="rId162" w:history="1">
              <w:r w:rsidR="00D110A1" w:rsidRPr="00774944">
                <w:rPr>
                  <w:rStyle w:val="Hyperlink"/>
                  <w:sz w:val="22"/>
                  <w:lang w:val="fr-CA"/>
                </w:rPr>
                <w:t>XLR (External Line Return)</w:t>
              </w:r>
            </w:hyperlink>
          </w:p>
          <w:p w14:paraId="510F610B" w14:textId="1B1D874F" w:rsidR="004754F5" w:rsidRPr="00774944" w:rsidRDefault="00D110A1" w:rsidP="00D110A1">
            <w:pPr>
              <w:pStyle w:val="NoSpacing"/>
              <w:rPr>
                <w:rFonts w:eastAsia="Times New Roman"/>
                <w:lang w:val="fr-CA"/>
              </w:rPr>
            </w:pPr>
            <w:r w:rsidRPr="00774944">
              <w:rPr>
                <w:lang w:val="fr-CA"/>
              </w:rPr>
              <w:t>https://en.wikipedia.org/wiki/XLR_connector</w:t>
            </w:r>
          </w:p>
        </w:tc>
        <w:tc>
          <w:tcPr>
            <w:tcW w:w="3510" w:type="dxa"/>
          </w:tcPr>
          <w:p w14:paraId="560ACC7E" w14:textId="77777777" w:rsidR="004754F5" w:rsidRPr="00774944" w:rsidRDefault="004754F5" w:rsidP="00256514">
            <w:r w:rsidRPr="00774944">
              <w:rPr>
                <w:noProof/>
              </w:rPr>
              <w:drawing>
                <wp:inline distT="0" distB="0" distL="0" distR="0" wp14:anchorId="1403C0F8" wp14:editId="6C914CAD">
                  <wp:extent cx="2197683" cy="993183"/>
                  <wp:effectExtent l="12700" t="12700" r="12700" b="10160"/>
                  <wp:docPr id="74" name="Picture 74" descr="Screenshot of Wikipedia website">
                    <a:hlinkClick xmlns:a="http://schemas.openxmlformats.org/drawingml/2006/main" r:id="rId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creenshot of Wikipedia website">
                            <a:hlinkClick r:id="rId162"/>
                          </pic:cNvPr>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197683" cy="993183"/>
                          </a:xfrm>
                          <a:prstGeom prst="rect">
                            <a:avLst/>
                          </a:prstGeom>
                          <a:ln>
                            <a:solidFill>
                              <a:schemeClr val="tx1"/>
                            </a:solidFill>
                          </a:ln>
                        </pic:spPr>
                      </pic:pic>
                    </a:graphicData>
                  </a:graphic>
                </wp:inline>
              </w:drawing>
            </w:r>
          </w:p>
        </w:tc>
      </w:tr>
      <w:tr w:rsidR="004754F5" w:rsidRPr="00774944" w14:paraId="604B43B8" w14:textId="77777777" w:rsidTr="00D110A1">
        <w:tc>
          <w:tcPr>
            <w:tcW w:w="5850" w:type="dxa"/>
          </w:tcPr>
          <w:p w14:paraId="6AADE573" w14:textId="608DCED9" w:rsidR="00D110A1" w:rsidRPr="00774944" w:rsidRDefault="003E35EF" w:rsidP="00D110A1">
            <w:pPr>
              <w:pStyle w:val="LinksNormal"/>
              <w:rPr>
                <w:lang w:val="fr-CA"/>
              </w:rPr>
            </w:pPr>
            <w:r w:rsidRPr="00774944">
              <w:rPr>
                <w:lang w:val="fr-CA"/>
              </w:rPr>
              <w:t>Lire et apprendre</w:t>
            </w:r>
          </w:p>
          <w:p w14:paraId="2C48583A" w14:textId="34C66E50" w:rsidR="00D110A1" w:rsidRPr="00774944" w:rsidRDefault="007226B8" w:rsidP="00D110A1">
            <w:pPr>
              <w:pStyle w:val="LinksNormal"/>
              <w:rPr>
                <w:lang w:val="fr-CA"/>
              </w:rPr>
            </w:pPr>
            <w:hyperlink r:id="rId164" w:history="1">
              <w:r w:rsidR="00D110A1" w:rsidRPr="00774944">
                <w:rPr>
                  <w:rStyle w:val="Hyperlink"/>
                  <w:sz w:val="22"/>
                  <w:lang w:val="fr-CA"/>
                </w:rPr>
                <w:t>Audio Terms and Formats</w:t>
              </w:r>
            </w:hyperlink>
          </w:p>
          <w:p w14:paraId="30282759" w14:textId="6E6D6EAD" w:rsidR="004754F5" w:rsidRPr="00774944" w:rsidRDefault="00D110A1" w:rsidP="00D110A1">
            <w:pPr>
              <w:pStyle w:val="NoSpacing"/>
              <w:rPr>
                <w:rFonts w:eastAsia="Times New Roman"/>
                <w:lang w:val="fr-CA"/>
              </w:rPr>
            </w:pPr>
            <w:r w:rsidRPr="00774944">
              <w:rPr>
                <w:lang w:val="fr-CA"/>
              </w:rPr>
              <w:t>https://www.macworld.com/article/1136468/anyaudio.html</w:t>
            </w:r>
          </w:p>
        </w:tc>
        <w:tc>
          <w:tcPr>
            <w:tcW w:w="3510" w:type="dxa"/>
          </w:tcPr>
          <w:p w14:paraId="0F7A4239" w14:textId="77777777" w:rsidR="004754F5" w:rsidRPr="00774944" w:rsidRDefault="004754F5" w:rsidP="00256514">
            <w:r w:rsidRPr="00774944">
              <w:rPr>
                <w:noProof/>
              </w:rPr>
              <w:drawing>
                <wp:inline distT="0" distB="0" distL="0" distR="0" wp14:anchorId="20A2A5FD" wp14:editId="7D92CC4D">
                  <wp:extent cx="2194560" cy="932688"/>
                  <wp:effectExtent l="12700" t="12700" r="15240" b="7620"/>
                  <wp:docPr id="75" name="Picture 75" descr="Screenshot of MacWorld website">
                    <a:hlinkClick xmlns:a="http://schemas.openxmlformats.org/drawingml/2006/main" r:id="rId1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Screenshot of MacWorld website">
                            <a:hlinkClick r:id="rId164"/>
                          </pic:cNvPr>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194560" cy="932688"/>
                          </a:xfrm>
                          <a:prstGeom prst="rect">
                            <a:avLst/>
                          </a:prstGeom>
                          <a:ln>
                            <a:solidFill>
                              <a:schemeClr val="tx1"/>
                            </a:solidFill>
                          </a:ln>
                        </pic:spPr>
                      </pic:pic>
                    </a:graphicData>
                  </a:graphic>
                </wp:inline>
              </w:drawing>
            </w:r>
          </w:p>
        </w:tc>
      </w:tr>
    </w:tbl>
    <w:p w14:paraId="4040738C" w14:textId="0A50186D" w:rsidR="0013580E" w:rsidRPr="00774944" w:rsidRDefault="003E35EF" w:rsidP="00D110A1">
      <w:pPr>
        <w:pStyle w:val="Heading2"/>
      </w:pPr>
      <w:bookmarkStart w:id="104" w:name="_Assignment_1"/>
      <w:bookmarkStart w:id="105" w:name="_Travail_1_–"/>
      <w:bookmarkStart w:id="106" w:name="_Toc55722340"/>
      <w:bookmarkEnd w:id="104"/>
      <w:bookmarkEnd w:id="105"/>
      <w:r w:rsidRPr="00774944">
        <w:t>Travail</w:t>
      </w:r>
      <w:r w:rsidR="0013580E" w:rsidRPr="00774944">
        <w:t xml:space="preserve"> 1</w:t>
      </w:r>
      <w:r w:rsidR="00FA693C">
        <w:t xml:space="preserve"> – Créer un Podcast</w:t>
      </w:r>
      <w:bookmarkEnd w:id="106"/>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D110A1" w:rsidRPr="00774944" w14:paraId="6CB2CDDF" w14:textId="77777777" w:rsidTr="00256514">
        <w:tc>
          <w:tcPr>
            <w:tcW w:w="5850" w:type="dxa"/>
          </w:tcPr>
          <w:p w14:paraId="411EBC43" w14:textId="77777777" w:rsidR="00DC6E6C" w:rsidRDefault="00DC6E6C" w:rsidP="00256514">
            <w:pPr>
              <w:pStyle w:val="LinksNormal"/>
              <w:rPr>
                <w:lang w:val="fr-CA"/>
              </w:rPr>
            </w:pPr>
          </w:p>
          <w:p w14:paraId="27BAD130" w14:textId="1B5FB13A" w:rsidR="00D110A1" w:rsidRPr="00774944" w:rsidRDefault="003E35EF" w:rsidP="00256514">
            <w:pPr>
              <w:pStyle w:val="LinksNormal"/>
              <w:rPr>
                <w:lang w:val="fr-CA"/>
              </w:rPr>
            </w:pPr>
            <w:r w:rsidRPr="00774944">
              <w:rPr>
                <w:lang w:val="fr-CA"/>
              </w:rPr>
              <w:t>Regarde</w:t>
            </w:r>
            <w:r w:rsidR="002C3227">
              <w:rPr>
                <w:lang w:val="fr-CA"/>
              </w:rPr>
              <w:t>r</w:t>
            </w:r>
            <w:r w:rsidRPr="00774944">
              <w:rPr>
                <w:lang w:val="fr-CA"/>
              </w:rPr>
              <w:t xml:space="preserve"> et apprendre</w:t>
            </w:r>
          </w:p>
          <w:p w14:paraId="44F7F894" w14:textId="3CB95839" w:rsidR="00D110A1" w:rsidRPr="00774944" w:rsidRDefault="007226B8" w:rsidP="00256514">
            <w:pPr>
              <w:pStyle w:val="LinksNormal"/>
              <w:rPr>
                <w:lang w:val="fr-CA"/>
              </w:rPr>
            </w:pPr>
            <w:hyperlink r:id="rId166" w:history="1">
              <w:r w:rsidR="00D110A1" w:rsidRPr="00774944">
                <w:rPr>
                  <w:rStyle w:val="Hyperlink"/>
                  <w:sz w:val="22"/>
                  <w:lang w:val="fr-CA"/>
                </w:rPr>
                <w:t>How to Start a Podcast 2020: Podcasting for Beginners</w:t>
              </w:r>
            </w:hyperlink>
          </w:p>
          <w:p w14:paraId="78080CF2" w14:textId="77777777" w:rsidR="00D110A1" w:rsidRPr="00774944" w:rsidRDefault="00D110A1" w:rsidP="00256514">
            <w:pPr>
              <w:pStyle w:val="NoSpacing"/>
              <w:rPr>
                <w:rFonts w:eastAsia="Times New Roman"/>
                <w:lang w:val="fr-CA"/>
              </w:rPr>
            </w:pPr>
            <w:r w:rsidRPr="00774944">
              <w:rPr>
                <w:lang w:val="fr-CA"/>
              </w:rPr>
              <w:t>https://www.youtube.com/watch?v=NUmdoFDtpQg</w:t>
            </w:r>
          </w:p>
        </w:tc>
        <w:tc>
          <w:tcPr>
            <w:tcW w:w="3510" w:type="dxa"/>
          </w:tcPr>
          <w:p w14:paraId="67E58F2E" w14:textId="77777777" w:rsidR="00D110A1" w:rsidRPr="00774944" w:rsidRDefault="00D110A1" w:rsidP="00256514">
            <w:r w:rsidRPr="00774944">
              <w:rPr>
                <w:noProof/>
              </w:rPr>
              <w:drawing>
                <wp:inline distT="0" distB="0" distL="0" distR="0" wp14:anchorId="2290CF03" wp14:editId="3F6DEFF7">
                  <wp:extent cx="2194560" cy="1131153"/>
                  <wp:effectExtent l="0" t="0" r="2540" b="0"/>
                  <wp:docPr id="77" name="Picture 77" descr="Screenshot of YouTube video">
                    <a:hlinkClick xmlns:a="http://schemas.openxmlformats.org/drawingml/2006/main" r:id="rId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Screenshot of YouTube video">
                            <a:hlinkClick r:id="rId166"/>
                          </pic:cNvPr>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194560" cy="1131153"/>
                          </a:xfrm>
                          <a:prstGeom prst="rect">
                            <a:avLst/>
                          </a:prstGeom>
                        </pic:spPr>
                      </pic:pic>
                    </a:graphicData>
                  </a:graphic>
                </wp:inline>
              </w:drawing>
            </w:r>
          </w:p>
        </w:tc>
      </w:tr>
    </w:tbl>
    <w:p w14:paraId="7AD27275" w14:textId="29FAD0E0" w:rsidR="00D110A1" w:rsidRPr="00774944" w:rsidRDefault="00D110A1" w:rsidP="00D110A1">
      <w:pPr>
        <w:rPr>
          <w:highlight w:val="yellow"/>
        </w:rPr>
      </w:pPr>
    </w:p>
    <w:p w14:paraId="162BFD17" w14:textId="77777777" w:rsidR="00D110A1" w:rsidRPr="00774944" w:rsidRDefault="00D110A1">
      <w:pPr>
        <w:spacing w:after="0"/>
        <w:jc w:val="left"/>
        <w:rPr>
          <w:highlight w:val="yellow"/>
        </w:rPr>
      </w:pPr>
      <w:r w:rsidRPr="00774944">
        <w:rPr>
          <w:highlight w:val="yellow"/>
        </w:rPr>
        <w:br w:type="page"/>
      </w:r>
    </w:p>
    <w:p w14:paraId="27FB9E45" w14:textId="435B87E8" w:rsidR="000C2BAB" w:rsidRPr="00774944" w:rsidRDefault="000C2BAB" w:rsidP="006C424A">
      <w:pPr>
        <w:pStyle w:val="Heading1"/>
      </w:pPr>
      <w:bookmarkStart w:id="107" w:name="_Toc55722341"/>
      <w:r w:rsidRPr="00774944">
        <w:lastRenderedPageBreak/>
        <w:t>R</w:t>
      </w:r>
      <w:r w:rsidR="00F40367" w:rsidRPr="00774944">
        <w:t>éfé</w:t>
      </w:r>
      <w:r w:rsidRPr="00774944">
        <w:t>rences</w:t>
      </w:r>
      <w:bookmarkEnd w:id="107"/>
    </w:p>
    <w:p w14:paraId="6D8F2D64" w14:textId="64C1ED2D" w:rsidR="003E3739" w:rsidRPr="00774944" w:rsidRDefault="003E3739" w:rsidP="003E3739">
      <w:pPr>
        <w:jc w:val="left"/>
        <w:rPr>
          <w:rStyle w:val="Hyperlink"/>
        </w:rPr>
      </w:pPr>
      <w:r w:rsidRPr="00774944">
        <w:t>20 Beautiful Podcas</w:t>
      </w:r>
      <w:r w:rsidR="006C424A" w:rsidRPr="00774944">
        <w:t>t Covers. Inspirationfeed, 2020</w:t>
      </w:r>
      <w:r w:rsidRPr="00774944">
        <w:t xml:space="preserve"> </w:t>
      </w:r>
      <w:hyperlink r:id="rId168" w:history="1">
        <w:r w:rsidRPr="00774944">
          <w:rPr>
            <w:rStyle w:val="Hyperlink"/>
          </w:rPr>
          <w:t>https://inspirationfeed.com/podcast-covers/</w:t>
        </w:r>
      </w:hyperlink>
    </w:p>
    <w:p w14:paraId="666AA053" w14:textId="77777777" w:rsidR="00205245" w:rsidRPr="00774944" w:rsidRDefault="00205245" w:rsidP="00205245">
      <w:pPr>
        <w:jc w:val="left"/>
      </w:pPr>
      <w:r w:rsidRPr="00774944">
        <w:t xml:space="preserve">Compétences du 21e Siècle: Document de Réflexion. Phase 1: Définir les Compétences du 21e Siècle pour l’Ontario. Édition de l’automne, 2016. </w:t>
      </w:r>
      <w:hyperlink r:id="rId169" w:history="1">
        <w:r w:rsidRPr="00774944">
          <w:rPr>
            <w:rStyle w:val="Hyperlink"/>
          </w:rPr>
          <w:t>https://pedagogienumeriqueenaction.cforp.ca/wp-content/uploads/2016/02/Ontario-21st-century-competencies-foundation-FINAL-FR_AODA_EDUGAINS_Feb-19_16.pdf</w:t>
        </w:r>
      </w:hyperlink>
    </w:p>
    <w:p w14:paraId="65F5AF91" w14:textId="0318CDFB" w:rsidR="003E3739" w:rsidRPr="00774944" w:rsidRDefault="003E3739" w:rsidP="003E3739">
      <w:pPr>
        <w:jc w:val="left"/>
        <w:rPr>
          <w:rStyle w:val="Hyperlink"/>
        </w:rPr>
      </w:pPr>
      <w:r w:rsidRPr="00774944">
        <w:t>3 Strategies to Make Money From Your Free App. Article by Rahu</w:t>
      </w:r>
      <w:r w:rsidR="006C424A" w:rsidRPr="00774944">
        <w:t>l Varshneya, business.com, 2019</w:t>
      </w:r>
      <w:r w:rsidRPr="00774944">
        <w:t xml:space="preserve"> </w:t>
      </w:r>
      <w:hyperlink r:id="rId170" w:history="1">
        <w:r w:rsidRPr="00774944">
          <w:rPr>
            <w:rStyle w:val="Hyperlink"/>
          </w:rPr>
          <w:t>https://www.business.com/articles/why-free-apps/</w:t>
        </w:r>
      </w:hyperlink>
    </w:p>
    <w:p w14:paraId="1D5D4BB5" w14:textId="4105C52D" w:rsidR="003E3739" w:rsidRPr="00774944" w:rsidRDefault="003E3739" w:rsidP="003E3739">
      <w:pPr>
        <w:jc w:val="left"/>
        <w:rPr>
          <w:rStyle w:val="Hyperlink"/>
        </w:rPr>
      </w:pPr>
      <w:r w:rsidRPr="00774944">
        <w:t>5 Things to Know About Proximity Effect. Article by Matth</w:t>
      </w:r>
      <w:r w:rsidR="006C424A" w:rsidRPr="00774944">
        <w:t>ew Weiss, Pro Audio Files, 2019</w:t>
      </w:r>
      <w:r w:rsidRPr="00774944">
        <w:t xml:space="preserve"> </w:t>
      </w:r>
      <w:hyperlink r:id="rId171" w:history="1">
        <w:r w:rsidRPr="00774944">
          <w:rPr>
            <w:rStyle w:val="Hyperlink"/>
          </w:rPr>
          <w:t>https://theproaudiofiles.com/proximity-effect/</w:t>
        </w:r>
      </w:hyperlink>
    </w:p>
    <w:p w14:paraId="1F2E262A" w14:textId="016332A6" w:rsidR="003E3739" w:rsidRPr="00774944" w:rsidRDefault="003E3739" w:rsidP="003E3739">
      <w:pPr>
        <w:jc w:val="left"/>
        <w:rPr>
          <w:rStyle w:val="Hyperlink"/>
        </w:rPr>
      </w:pPr>
      <w:r w:rsidRPr="00774944">
        <w:t xml:space="preserve">Audacity: Improve your Voice TUTORIAL for Commentary &amp; Podcasts. DJ Method, 2014 </w:t>
      </w:r>
      <w:hyperlink r:id="rId172" w:history="1">
        <w:r w:rsidRPr="00774944">
          <w:rPr>
            <w:rStyle w:val="Hyperlink"/>
          </w:rPr>
          <w:t>https://www.youtube.com/watch?v=Ijidrx0K670</w:t>
        </w:r>
      </w:hyperlink>
    </w:p>
    <w:p w14:paraId="487AD0B4" w14:textId="058983F4" w:rsidR="003E3739" w:rsidRPr="00774944" w:rsidRDefault="003E3739" w:rsidP="003E3739">
      <w:pPr>
        <w:jc w:val="left"/>
        <w:rPr>
          <w:rStyle w:val="Hyperlink"/>
        </w:rPr>
      </w:pPr>
      <w:r w:rsidRPr="00774944">
        <w:t>AVID ProTools First Tutorial for Beg</w:t>
      </w:r>
      <w:r w:rsidR="006C424A" w:rsidRPr="00774944">
        <w:t>inners in 12 minutes. Bai, 2019</w:t>
      </w:r>
      <w:r w:rsidRPr="00774944">
        <w:t xml:space="preserve"> </w:t>
      </w:r>
      <w:hyperlink r:id="rId173" w:history="1">
        <w:r w:rsidRPr="00774944">
          <w:rPr>
            <w:rStyle w:val="Hyperlink"/>
          </w:rPr>
          <w:t>https://www.youtube.com/watch?v=g5zwi--TT2Y</w:t>
        </w:r>
      </w:hyperlink>
    </w:p>
    <w:p w14:paraId="4E6D2D98" w14:textId="77777777" w:rsidR="004574CF" w:rsidRDefault="004574CF" w:rsidP="004574CF">
      <w:pPr>
        <w:jc w:val="left"/>
        <w:rPr>
          <w:sz w:val="22"/>
          <w:szCs w:val="22"/>
          <w:highlight w:val="white"/>
        </w:rPr>
      </w:pPr>
      <w:r>
        <w:rPr>
          <w:sz w:val="22"/>
          <w:szCs w:val="22"/>
          <w:highlight w:val="white"/>
        </w:rPr>
        <w:t xml:space="preserve">Codes des cours de spécialisation : Éducation technologique 11e et 12e années. Édition revisée.  </w:t>
      </w:r>
      <w:hyperlink r:id="rId174">
        <w:r>
          <w:rPr>
            <w:color w:val="1932FF"/>
            <w:sz w:val="22"/>
            <w:szCs w:val="22"/>
            <w:u w:val="single"/>
          </w:rPr>
          <w:t>http://www.edu.gov.on.ca/eng/curriculum/secondary/techedemphasiscourses.pdf</w:t>
        </w:r>
      </w:hyperlink>
    </w:p>
    <w:p w14:paraId="283E04B1" w14:textId="6CDF93B1" w:rsidR="003E3739" w:rsidRPr="00774944" w:rsidRDefault="003E3739" w:rsidP="003E3739">
      <w:pPr>
        <w:jc w:val="left"/>
        <w:rPr>
          <w:rStyle w:val="Hyperlink"/>
        </w:rPr>
      </w:pPr>
      <w:r w:rsidRPr="00774944">
        <w:t>Custom Podcast Intro Music</w:t>
      </w:r>
      <w:r w:rsidR="006C424A" w:rsidRPr="00774944">
        <w:t>. Pod Sound School, 2019</w:t>
      </w:r>
      <w:r w:rsidRPr="00774944">
        <w:t xml:space="preserve"> </w:t>
      </w:r>
      <w:hyperlink r:id="rId175" w:history="1">
        <w:r w:rsidRPr="00774944">
          <w:rPr>
            <w:rStyle w:val="Hyperlink"/>
          </w:rPr>
          <w:t>https://www.youtube.com/watch?v=GpjDz0yZ030</w:t>
        </w:r>
      </w:hyperlink>
    </w:p>
    <w:p w14:paraId="6E46B604" w14:textId="5B15E860" w:rsidR="003E3739" w:rsidRPr="00774944" w:rsidRDefault="003E3739" w:rsidP="003E3739">
      <w:pPr>
        <w:jc w:val="left"/>
        <w:rPr>
          <w:rStyle w:val="Hyperlink"/>
        </w:rPr>
      </w:pPr>
      <w:r w:rsidRPr="00774944">
        <w:t xml:space="preserve">Girl working on Laptop in Bryant Park, photograph by Ed Yourdon, Creative Commons Attribution-NonCommercial-ShareAlike 2.0, 2009 </w:t>
      </w:r>
      <w:hyperlink r:id="rId176" w:history="1">
        <w:r w:rsidRPr="00774944">
          <w:rPr>
            <w:rStyle w:val="Hyperlink"/>
          </w:rPr>
          <w:t>https://www.flickr.com/photos/</w:t>
        </w:r>
        <w:r w:rsidR="00A94172" w:rsidRPr="00774944">
          <w:t xml:space="preserve"> </w:t>
        </w:r>
        <w:r w:rsidR="00A94172" w:rsidRPr="00774944">
          <w:rPr>
            <w:rStyle w:val="Hyperlink"/>
          </w:rPr>
          <w:t xml:space="preserve">hdurnin </w:t>
        </w:r>
        <w:r w:rsidRPr="00774944">
          <w:rPr>
            <w:rStyle w:val="Hyperlink"/>
          </w:rPr>
          <w:t>/</w:t>
        </w:r>
      </w:hyperlink>
    </w:p>
    <w:p w14:paraId="67B74A9E" w14:textId="77777777" w:rsidR="00C027C0" w:rsidRPr="00774944" w:rsidRDefault="00C027C0" w:rsidP="00C027C0">
      <w:pPr>
        <w:contextualSpacing/>
        <w:jc w:val="left"/>
      </w:pPr>
      <w:r w:rsidRPr="00774944">
        <w:rPr>
          <w:highlight w:val="white"/>
        </w:rPr>
        <w:t>Faire croître le succès : Évaluation et communication du rendement des élèves fréquentant les écoles de l’Ontario. Première édition,1re–12e année. 2010.</w:t>
      </w:r>
    </w:p>
    <w:p w14:paraId="7DB688DB" w14:textId="77777777" w:rsidR="00C027C0" w:rsidRPr="00774944" w:rsidRDefault="007226B8" w:rsidP="00C027C0">
      <w:pPr>
        <w:jc w:val="left"/>
        <w:rPr>
          <w:rStyle w:val="Hyperlink"/>
        </w:rPr>
      </w:pPr>
      <w:hyperlink r:id="rId177" w:history="1">
        <w:r w:rsidR="00C027C0" w:rsidRPr="00774944">
          <w:rPr>
            <w:rStyle w:val="Hyperlink"/>
          </w:rPr>
          <w:t>http://www.edu.gov.on.ca/fre/policyfunding/growSuccessfr.pdf</w:t>
        </w:r>
      </w:hyperlink>
    </w:p>
    <w:p w14:paraId="06596919" w14:textId="7703C62E" w:rsidR="003E3739" w:rsidRPr="00774944" w:rsidRDefault="003E3739" w:rsidP="003E3739">
      <w:pPr>
        <w:jc w:val="left"/>
        <w:rPr>
          <w:rStyle w:val="Hyperlink"/>
        </w:rPr>
      </w:pPr>
      <w:r w:rsidRPr="00774944">
        <w:t>How F</w:t>
      </w:r>
      <w:r w:rsidR="006C424A" w:rsidRPr="00774944">
        <w:t>ree Games Make Money. Vox, 2016</w:t>
      </w:r>
      <w:r w:rsidRPr="00774944">
        <w:t xml:space="preserve"> </w:t>
      </w:r>
      <w:hyperlink r:id="rId178" w:history="1">
        <w:r w:rsidRPr="00774944">
          <w:rPr>
            <w:rStyle w:val="Hyperlink"/>
          </w:rPr>
          <w:t>https://www.youtube.com/watch?v=fKK9nVLvhGM</w:t>
        </w:r>
      </w:hyperlink>
    </w:p>
    <w:p w14:paraId="2F218ECB" w14:textId="109F5FD1" w:rsidR="003E3739" w:rsidRPr="00774944" w:rsidRDefault="003E3739" w:rsidP="003E3739">
      <w:pPr>
        <w:jc w:val="left"/>
        <w:rPr>
          <w:rStyle w:val="Hyperlink"/>
        </w:rPr>
      </w:pPr>
      <w:r w:rsidRPr="00774944">
        <w:t>How to Create a Podcast Intro and Outro. Katie Steckly</w:t>
      </w:r>
      <w:r w:rsidR="006C424A" w:rsidRPr="00774944">
        <w:t>, 2019</w:t>
      </w:r>
      <w:r w:rsidRPr="00774944">
        <w:t xml:space="preserve"> </w:t>
      </w:r>
      <w:hyperlink r:id="rId179" w:history="1">
        <w:r w:rsidRPr="00774944">
          <w:rPr>
            <w:rStyle w:val="Hyperlink"/>
          </w:rPr>
          <w:t>https://www.youtube.com/watch?v=zdHENJNaydU</w:t>
        </w:r>
      </w:hyperlink>
    </w:p>
    <w:p w14:paraId="356FC9C1" w14:textId="445247FA" w:rsidR="003E3739" w:rsidRPr="00774944" w:rsidRDefault="003E3739" w:rsidP="003E3739">
      <w:pPr>
        <w:jc w:val="left"/>
        <w:rPr>
          <w:rStyle w:val="Hyperlink"/>
        </w:rPr>
      </w:pPr>
      <w:r w:rsidRPr="00774944">
        <w:t>How to Design Stunning Podcast Cover Art That Stands Out in Apple Podcasts</w:t>
      </w:r>
      <w:r w:rsidR="006C424A" w:rsidRPr="00774944">
        <w:t>. Buzzsprout, 2020</w:t>
      </w:r>
      <w:r w:rsidRPr="00774944">
        <w:t xml:space="preserve"> </w:t>
      </w:r>
      <w:hyperlink r:id="rId180" w:history="1">
        <w:r w:rsidRPr="00774944">
          <w:rPr>
            <w:rStyle w:val="Hyperlink"/>
          </w:rPr>
          <w:t>https://www.buzzsprout.com/blog/10-tips-create-awesome-podcast-artwork</w:t>
        </w:r>
      </w:hyperlink>
    </w:p>
    <w:p w14:paraId="1C9BB9F2" w14:textId="7F6D5765" w:rsidR="003E3739" w:rsidRPr="00774944" w:rsidRDefault="003E3739" w:rsidP="003E3739">
      <w:pPr>
        <w:jc w:val="left"/>
      </w:pPr>
      <w:r w:rsidRPr="00774944">
        <w:lastRenderedPageBreak/>
        <w:t xml:space="preserve">How to Edit a Podcast in Audacity. Buzzsprout, 2019 </w:t>
      </w:r>
      <w:hyperlink r:id="rId181" w:history="1">
        <w:r w:rsidRPr="00774944">
          <w:rPr>
            <w:rStyle w:val="Hyperlink"/>
          </w:rPr>
          <w:t>https://www.youtube.com/watch?v=Zw9nkEHQ5B8</w:t>
        </w:r>
      </w:hyperlink>
    </w:p>
    <w:p w14:paraId="1D3941AC" w14:textId="412010BA" w:rsidR="003E3739" w:rsidRPr="00774944" w:rsidRDefault="003E3739" w:rsidP="003E3739">
      <w:pPr>
        <w:jc w:val="left"/>
      </w:pPr>
      <w:r w:rsidRPr="00774944">
        <w:t xml:space="preserve">How to find work you love | Scott Dinsmore. TED, 2015 </w:t>
      </w:r>
      <w:hyperlink r:id="rId182" w:history="1">
        <w:r w:rsidRPr="00774944">
          <w:rPr>
            <w:rStyle w:val="Hyperlink"/>
          </w:rPr>
          <w:t>https://www.youtube.com/watch?v=bvAEJ8G9l9U</w:t>
        </w:r>
      </w:hyperlink>
    </w:p>
    <w:p w14:paraId="38992546" w14:textId="598D24D3" w:rsidR="003E3739" w:rsidRPr="00774944" w:rsidRDefault="003E3739" w:rsidP="003E3739">
      <w:pPr>
        <w:jc w:val="left"/>
      </w:pPr>
      <w:r w:rsidRPr="00774944">
        <w:t xml:space="preserve">How To Graduate The Podcast Cover. </w:t>
      </w:r>
      <w:r w:rsidR="00655364" w:rsidRPr="00774944">
        <w:t>Image created By G. Ellis, 2020</w:t>
      </w:r>
    </w:p>
    <w:p w14:paraId="6637B456" w14:textId="45529B4F" w:rsidR="003E3739" w:rsidRPr="00774944" w:rsidRDefault="003E3739" w:rsidP="003E3739">
      <w:pPr>
        <w:jc w:val="left"/>
      </w:pPr>
      <w:r w:rsidRPr="00774944">
        <w:t xml:space="preserve">How to Start a Podcast // Step-by-Step Guide. Buzzsprout, 2019 </w:t>
      </w:r>
      <w:hyperlink r:id="rId183" w:history="1">
        <w:r w:rsidRPr="00774944">
          <w:rPr>
            <w:rStyle w:val="Hyperlink"/>
          </w:rPr>
          <w:t>https://www.youtube.com/watch?v=Gejf39h3_IY</w:t>
        </w:r>
      </w:hyperlink>
    </w:p>
    <w:p w14:paraId="020E3325" w14:textId="22B832C6" w:rsidR="003E3739" w:rsidRPr="00774944" w:rsidRDefault="003E3739" w:rsidP="003E3739">
      <w:pPr>
        <w:jc w:val="left"/>
      </w:pPr>
      <w:r w:rsidRPr="00774944">
        <w:t xml:space="preserve">How to Start a Podcast 2020: Podcasting for Beginners. B&amp;H Photo Video, 2020 </w:t>
      </w:r>
      <w:hyperlink r:id="rId184" w:history="1">
        <w:r w:rsidRPr="00774944">
          <w:rPr>
            <w:rStyle w:val="Hyperlink"/>
          </w:rPr>
          <w:t>https://www.youtube.com/watch?v=NUmdoFDtpQg</w:t>
        </w:r>
      </w:hyperlink>
    </w:p>
    <w:p w14:paraId="0B07022B" w14:textId="77777777" w:rsidR="004E6A17" w:rsidRPr="00774944" w:rsidRDefault="004E6A17" w:rsidP="004E6A17">
      <w:pPr>
        <w:jc w:val="left"/>
        <w:rPr>
          <w:rStyle w:val="Hyperlink"/>
          <w:rFonts w:cs="Arial"/>
          <w:szCs w:val="22"/>
        </w:rPr>
      </w:pPr>
      <w:r w:rsidRPr="00774944">
        <w:rPr>
          <w:rFonts w:cs="Arial"/>
          <w:szCs w:val="22"/>
        </w:rPr>
        <w:t>L'apprentissage pour tous – Guide d'évaluation et d'enseignement efficace de la maternelle à la 12</w:t>
      </w:r>
      <w:r w:rsidRPr="00774944">
        <w:rPr>
          <w:rFonts w:cs="Arial"/>
          <w:szCs w:val="22"/>
          <w:vertAlign w:val="superscript"/>
        </w:rPr>
        <w:t>e</w:t>
      </w:r>
      <w:r w:rsidRPr="00774944">
        <w:rPr>
          <w:rFonts w:cs="Arial"/>
          <w:szCs w:val="22"/>
        </w:rPr>
        <w:t> année, 2013</w:t>
      </w:r>
      <w:r w:rsidRPr="00774944">
        <w:rPr>
          <w:rFonts w:cs="Arial"/>
          <w:szCs w:val="22"/>
        </w:rPr>
        <w:br/>
      </w:r>
      <w:hyperlink r:id="rId185" w:history="1">
        <w:r w:rsidRPr="00774944">
          <w:rPr>
            <w:rStyle w:val="Hyperlink"/>
            <w:rFonts w:cs="Arial"/>
            <w:szCs w:val="22"/>
          </w:rPr>
          <w:t>http://www.edu.gov.on.ca/fre/general/elemsec/speced/LearningforAll2013Fr.pdf</w:t>
        </w:r>
      </w:hyperlink>
    </w:p>
    <w:p w14:paraId="494DB704" w14:textId="23713B90" w:rsidR="003E3739" w:rsidRPr="00774944" w:rsidRDefault="003E3739" w:rsidP="004E6A17">
      <w:pPr>
        <w:jc w:val="left"/>
      </w:pPr>
      <w:r w:rsidRPr="00774944">
        <w:t>Pixlr Beginners Tutorial</w:t>
      </w:r>
      <w:r w:rsidR="00655364" w:rsidRPr="00774944">
        <w:t>. DCP Web Designers, 2019</w:t>
      </w:r>
      <w:r w:rsidRPr="00774944">
        <w:t xml:space="preserve"> </w:t>
      </w:r>
      <w:hyperlink r:id="rId186" w:history="1">
        <w:r w:rsidRPr="00774944">
          <w:rPr>
            <w:color w:val="0000FF"/>
            <w:u w:val="single"/>
          </w:rPr>
          <w:t>https://www.youtube.com/watch?v=7BWLhz1KKzo</w:t>
        </w:r>
      </w:hyperlink>
    </w:p>
    <w:p w14:paraId="4572E0F4" w14:textId="498DC685" w:rsidR="003E3739" w:rsidRPr="00774944" w:rsidRDefault="003E3739" w:rsidP="003E3739">
      <w:pPr>
        <w:jc w:val="left"/>
      </w:pPr>
      <w:r w:rsidRPr="00774944">
        <w:t xml:space="preserve">Play almost any audio file. Article by Kirk McElhearn, Macworld, 2008 </w:t>
      </w:r>
      <w:hyperlink r:id="rId187" w:history="1">
        <w:r w:rsidRPr="00774944">
          <w:rPr>
            <w:rStyle w:val="Hyperlink"/>
          </w:rPr>
          <w:t>https://www.macworld.com/article/1136468/anyaudio.html</w:t>
        </w:r>
      </w:hyperlink>
    </w:p>
    <w:p w14:paraId="632CDBF0" w14:textId="2BE0EE63" w:rsidR="003E3739" w:rsidRPr="00774944" w:rsidRDefault="003E3739" w:rsidP="003E3739">
      <w:pPr>
        <w:jc w:val="left"/>
      </w:pPr>
      <w:r w:rsidRPr="00774944">
        <w:t xml:space="preserve">Podcast Hosting: Get Your Podcast Online &amp; Into Directories. Buzzsprout, 2020 </w:t>
      </w:r>
      <w:hyperlink r:id="rId188" w:history="1">
        <w:r w:rsidRPr="00774944">
          <w:rPr>
            <w:rStyle w:val="Hyperlink"/>
          </w:rPr>
          <w:t>https://www.youtube.com/watch?v=_Z-3j_M0_3M</w:t>
        </w:r>
      </w:hyperlink>
    </w:p>
    <w:p w14:paraId="4AFE6439" w14:textId="45B90E5A" w:rsidR="003E3739" w:rsidRPr="00774944" w:rsidRDefault="003E3739" w:rsidP="003E3739">
      <w:pPr>
        <w:jc w:val="left"/>
      </w:pPr>
      <w:r w:rsidRPr="00774944">
        <w:t xml:space="preserve">Podcast The Joe Rogan Experience. Article by Vinay Menon, Toronto Star, 2020 </w:t>
      </w:r>
      <w:hyperlink r:id="rId189" w:history="1">
        <w:r w:rsidRPr="00774944">
          <w:rPr>
            <w:rStyle w:val="Hyperlink"/>
          </w:rPr>
          <w:t>https://www.thestar.com/entertainment/opinion/2020/05/20/joe-rogans-100-million-deal-with-spotify-has-valuable-lessons-for-all-podcasters.html</w:t>
        </w:r>
      </w:hyperlink>
    </w:p>
    <w:p w14:paraId="1C57B6FA" w14:textId="204F5F22" w:rsidR="003E3739" w:rsidRPr="00774944" w:rsidRDefault="003E3739" w:rsidP="003E3739">
      <w:pPr>
        <w:jc w:val="left"/>
      </w:pPr>
      <w:r w:rsidRPr="00774944">
        <w:t>Pro Tools First Modes and Tools</w:t>
      </w:r>
      <w:r w:rsidR="00655364" w:rsidRPr="00774944">
        <w:t>. Pod Sound School, 2019</w:t>
      </w:r>
      <w:r w:rsidRPr="00774944">
        <w:t xml:space="preserve"> </w:t>
      </w:r>
      <w:hyperlink r:id="rId190" w:history="1">
        <w:r w:rsidRPr="00774944">
          <w:rPr>
            <w:rStyle w:val="Hyperlink"/>
          </w:rPr>
          <w:t>https://www.youtube.com/watch?v=m2acPBR4S1E</w:t>
        </w:r>
      </w:hyperlink>
    </w:p>
    <w:p w14:paraId="6C13473F" w14:textId="220AD61F" w:rsidR="003E3739" w:rsidRPr="00774944" w:rsidRDefault="003E3739" w:rsidP="003E3739">
      <w:pPr>
        <w:jc w:val="left"/>
      </w:pPr>
      <w:r w:rsidRPr="00774944">
        <w:t>Pro Tools Wo</w:t>
      </w:r>
      <w:r w:rsidR="00655364" w:rsidRPr="00774944">
        <w:t>rkspace. Pod Sound School, 2019</w:t>
      </w:r>
      <w:r w:rsidRPr="00774944">
        <w:t xml:space="preserve"> </w:t>
      </w:r>
      <w:hyperlink r:id="rId191" w:history="1">
        <w:r w:rsidRPr="00774944">
          <w:rPr>
            <w:rStyle w:val="Hyperlink"/>
          </w:rPr>
          <w:t>https://www.youtube.com/watch?v=rdvt4JjgYno</w:t>
        </w:r>
      </w:hyperlink>
    </w:p>
    <w:p w14:paraId="3AA11F18" w14:textId="735A7BC0" w:rsidR="003E3739" w:rsidRPr="00774944" w:rsidRDefault="003E3739" w:rsidP="003E3739">
      <w:pPr>
        <w:jc w:val="left"/>
      </w:pPr>
      <w:r w:rsidRPr="00774944">
        <w:t xml:space="preserve">Recording 101: Microphones. RocketJump Film School, 2016 </w:t>
      </w:r>
      <w:hyperlink r:id="rId192" w:history="1">
        <w:r w:rsidRPr="00774944">
          <w:rPr>
            <w:rStyle w:val="Hyperlink"/>
          </w:rPr>
          <w:t>https://www.youtube.com/watch?v=Z5Nza3Z6WTY</w:t>
        </w:r>
      </w:hyperlink>
    </w:p>
    <w:p w14:paraId="5232A213" w14:textId="3E3DDCCE" w:rsidR="003E3739" w:rsidRPr="00774944" w:rsidRDefault="003E3739" w:rsidP="003E3739">
      <w:pPr>
        <w:jc w:val="left"/>
      </w:pPr>
      <w:r w:rsidRPr="00774944">
        <w:t>Signal Flow Expl</w:t>
      </w:r>
      <w:r w:rsidR="00655364" w:rsidRPr="00774944">
        <w:t>ained. Love Science Music, 2019</w:t>
      </w:r>
      <w:r w:rsidRPr="00774944">
        <w:t xml:space="preserve"> </w:t>
      </w:r>
      <w:hyperlink r:id="rId193" w:history="1">
        <w:r w:rsidRPr="00774944">
          <w:rPr>
            <w:rStyle w:val="Hyperlink"/>
          </w:rPr>
          <w:t>https://www.youtube.com/watch?v=pDzlLsYDIEE</w:t>
        </w:r>
      </w:hyperlink>
    </w:p>
    <w:p w14:paraId="7B80A23E" w14:textId="55B94E82" w:rsidR="003E3739" w:rsidRPr="00774944" w:rsidRDefault="003E3739" w:rsidP="003E3739">
      <w:pPr>
        <w:jc w:val="left"/>
      </w:pPr>
      <w:r w:rsidRPr="00774944">
        <w:t>So Many Dog Treats Podcast Cover. Image created by G. Ellis, 2020</w:t>
      </w:r>
    </w:p>
    <w:p w14:paraId="10DD2195" w14:textId="77777777" w:rsidR="003E3739" w:rsidRPr="00774944" w:rsidRDefault="003E3739" w:rsidP="003E3739">
      <w:pPr>
        <w:jc w:val="left"/>
        <w:rPr>
          <w:rStyle w:val="Hyperlink"/>
          <w:highlight w:val="white"/>
        </w:rPr>
      </w:pPr>
      <w:r w:rsidRPr="00774944">
        <w:rPr>
          <w:highlight w:val="white"/>
        </w:rPr>
        <w:t xml:space="preserve">The Differentiated Instruction Scrapbook </w:t>
      </w:r>
      <w:hyperlink r:id="rId194" w:history="1">
        <w:r w:rsidRPr="00774944">
          <w:rPr>
            <w:rStyle w:val="Hyperlink"/>
          </w:rPr>
          <w:t>http://www.edugains.ca/resourcesDI/EducatorsPackages/DIEducatorsPackage2010/2010DIScrapbook.pdf</w:t>
        </w:r>
      </w:hyperlink>
    </w:p>
    <w:p w14:paraId="78ED0FDF" w14:textId="77777777" w:rsidR="00924668" w:rsidRPr="00774944" w:rsidRDefault="00924668" w:rsidP="00924668">
      <w:pPr>
        <w:pStyle w:val="Heading5"/>
        <w:shd w:val="clear" w:color="auto" w:fill="FFFFFF"/>
        <w:spacing w:before="240"/>
        <w:textAlignment w:val="baseline"/>
        <w:rPr>
          <w:rFonts w:ascii="Arial" w:hAnsi="Arial" w:cs="Arial"/>
          <w:color w:val="000000"/>
        </w:rPr>
      </w:pPr>
      <w:r w:rsidRPr="00774944">
        <w:rPr>
          <w:rFonts w:ascii="Arial" w:hAnsi="Arial" w:cs="Arial"/>
          <w:color w:val="000000"/>
        </w:rPr>
        <w:lastRenderedPageBreak/>
        <w:t>Le curriculum de l'Ontario, 9</w:t>
      </w:r>
      <w:r w:rsidRPr="00774944">
        <w:rPr>
          <w:rFonts w:ascii="Arial" w:hAnsi="Arial" w:cs="Arial"/>
          <w:color w:val="000000"/>
          <w:vertAlign w:val="superscript"/>
        </w:rPr>
        <w:t>e</w:t>
      </w:r>
      <w:r w:rsidRPr="00774944">
        <w:rPr>
          <w:rFonts w:ascii="Arial" w:hAnsi="Arial" w:cs="Arial"/>
          <w:color w:val="000000"/>
        </w:rPr>
        <w:t> et 10</w:t>
      </w:r>
      <w:r w:rsidRPr="00774944">
        <w:rPr>
          <w:rFonts w:ascii="Arial" w:hAnsi="Arial" w:cs="Arial"/>
          <w:color w:val="000000"/>
          <w:vertAlign w:val="superscript"/>
        </w:rPr>
        <w:t>e</w:t>
      </w:r>
      <w:r w:rsidRPr="00774944">
        <w:rPr>
          <w:rFonts w:ascii="Arial" w:hAnsi="Arial" w:cs="Arial"/>
          <w:color w:val="000000"/>
        </w:rPr>
        <w:t> année, Éducation technologique, 2009 (révisé)</w:t>
      </w:r>
    </w:p>
    <w:p w14:paraId="3986D141" w14:textId="77777777" w:rsidR="00924668" w:rsidRPr="00774944" w:rsidRDefault="007226B8" w:rsidP="00924668">
      <w:pPr>
        <w:jc w:val="left"/>
        <w:rPr>
          <w:rFonts w:cs="Arial"/>
          <w:szCs w:val="22"/>
        </w:rPr>
      </w:pPr>
      <w:hyperlink r:id="rId195" w:history="1">
        <w:r w:rsidR="00924668" w:rsidRPr="00774944">
          <w:rPr>
            <w:rStyle w:val="Hyperlink"/>
            <w:rFonts w:cs="Arial"/>
            <w:szCs w:val="22"/>
          </w:rPr>
          <w:t>http://www.edu.gov.on.ca/fre/curriculum/secondary/teched910curr09.pdf</w:t>
        </w:r>
      </w:hyperlink>
    </w:p>
    <w:p w14:paraId="04166C2E" w14:textId="77777777" w:rsidR="00924668" w:rsidRPr="00774944" w:rsidRDefault="00924668" w:rsidP="00924668">
      <w:pPr>
        <w:pStyle w:val="Heading5"/>
        <w:shd w:val="clear" w:color="auto" w:fill="FFFFFF"/>
        <w:spacing w:before="240"/>
        <w:textAlignment w:val="baseline"/>
        <w:rPr>
          <w:rFonts w:ascii="Arial" w:hAnsi="Arial" w:cs="Arial"/>
          <w:color w:val="000000"/>
        </w:rPr>
      </w:pPr>
      <w:r w:rsidRPr="00774944">
        <w:rPr>
          <w:rFonts w:ascii="Arial" w:hAnsi="Arial" w:cs="Arial"/>
          <w:color w:val="000000"/>
        </w:rPr>
        <w:t>Le curriculum de l'Ontario, 11</w:t>
      </w:r>
      <w:r w:rsidRPr="00774944">
        <w:rPr>
          <w:rFonts w:ascii="Arial" w:hAnsi="Arial" w:cs="Arial"/>
          <w:color w:val="000000"/>
          <w:vertAlign w:val="superscript"/>
        </w:rPr>
        <w:t>e</w:t>
      </w:r>
      <w:r w:rsidRPr="00774944">
        <w:rPr>
          <w:rFonts w:ascii="Arial" w:hAnsi="Arial" w:cs="Arial"/>
          <w:color w:val="000000"/>
        </w:rPr>
        <w:t> et 12</w:t>
      </w:r>
      <w:r w:rsidRPr="00774944">
        <w:rPr>
          <w:rFonts w:ascii="Arial" w:hAnsi="Arial" w:cs="Arial"/>
          <w:color w:val="000000"/>
          <w:vertAlign w:val="superscript"/>
        </w:rPr>
        <w:t>e</w:t>
      </w:r>
      <w:r w:rsidRPr="00774944">
        <w:rPr>
          <w:rFonts w:ascii="Arial" w:hAnsi="Arial" w:cs="Arial"/>
          <w:color w:val="000000"/>
        </w:rPr>
        <w:t> année, Éducation technologique, 2009 (révisé)</w:t>
      </w:r>
    </w:p>
    <w:p w14:paraId="6B40D1B6" w14:textId="77777777" w:rsidR="00924668" w:rsidRPr="00774944" w:rsidRDefault="007226B8" w:rsidP="00924668">
      <w:pPr>
        <w:jc w:val="left"/>
        <w:rPr>
          <w:rStyle w:val="Hyperlink"/>
          <w:rFonts w:cs="Arial"/>
          <w:szCs w:val="22"/>
        </w:rPr>
      </w:pPr>
      <w:hyperlink r:id="rId196" w:history="1">
        <w:r w:rsidR="00924668" w:rsidRPr="00774944">
          <w:rPr>
            <w:rStyle w:val="Hyperlink"/>
            <w:rFonts w:cs="Arial"/>
            <w:szCs w:val="22"/>
          </w:rPr>
          <w:t>http://www.edu.gov.on.ca/fre/curriculum/secondary/2009teched1112curr.pdf</w:t>
        </w:r>
      </w:hyperlink>
    </w:p>
    <w:p w14:paraId="503F849B" w14:textId="5CC62EB4" w:rsidR="003E3739" w:rsidRPr="00774944" w:rsidRDefault="003E3739" w:rsidP="003E3739">
      <w:pPr>
        <w:jc w:val="left"/>
      </w:pPr>
      <w:r w:rsidRPr="00774944">
        <w:t>The Seven Most Common Podcast Formats: With Examples. Article by Mark Leonard</w:t>
      </w:r>
      <w:r w:rsidR="00655364" w:rsidRPr="00774944">
        <w:t>, Medium, 2017</w:t>
      </w:r>
      <w:r w:rsidRPr="00774944">
        <w:t xml:space="preserve"> </w:t>
      </w:r>
      <w:hyperlink r:id="rId197" w:history="1">
        <w:r w:rsidRPr="00774944">
          <w:rPr>
            <w:rStyle w:val="Hyperlink"/>
          </w:rPr>
          <w:t>https://medium.com/@mark_leonard/the-seven-most-common-podcast-formats-87bbc3ecf40d</w:t>
        </w:r>
      </w:hyperlink>
    </w:p>
    <w:p w14:paraId="2FCF1B41" w14:textId="338E7BBF" w:rsidR="003E3739" w:rsidRPr="00774944" w:rsidRDefault="003E3739" w:rsidP="003E3739">
      <w:pPr>
        <w:jc w:val="left"/>
      </w:pPr>
      <w:r w:rsidRPr="00774944">
        <w:t>The Seven Most Common Podcast Formats: With Examples. Article by Mark Leonard</w:t>
      </w:r>
      <w:r w:rsidR="00DC46A5" w:rsidRPr="00774944">
        <w:t>, 2017</w:t>
      </w:r>
      <w:r w:rsidRPr="00774944">
        <w:t xml:space="preserve"> </w:t>
      </w:r>
      <w:hyperlink r:id="rId198" w:history="1">
        <w:r w:rsidRPr="00774944">
          <w:rPr>
            <w:rStyle w:val="Hyperlink"/>
          </w:rPr>
          <w:t>https://medium.com/@mark_leonard/the-seven-most-common-podcast-formats-87bbc3ecf40d</w:t>
        </w:r>
      </w:hyperlink>
    </w:p>
    <w:p w14:paraId="37556A80" w14:textId="19CCD4A7" w:rsidR="003E3739" w:rsidRPr="00774944" w:rsidRDefault="003E3739" w:rsidP="003E3739">
      <w:pPr>
        <w:jc w:val="left"/>
      </w:pPr>
      <w:r w:rsidRPr="00774944">
        <w:t>Understanding the difference between Vector Graphics and Raster Graphics</w:t>
      </w:r>
      <w:r w:rsidR="00DC46A5" w:rsidRPr="00774944">
        <w:t>. Pitney Bowes, 2019</w:t>
      </w:r>
      <w:r w:rsidRPr="00774944">
        <w:t xml:space="preserve"> </w:t>
      </w:r>
      <w:hyperlink r:id="rId199" w:history="1">
        <w:r w:rsidRPr="00774944">
          <w:rPr>
            <w:rStyle w:val="Hyperlink"/>
          </w:rPr>
          <w:t>https://support.pitneybowes.com/VFP05_KnowledgeWithSidebarHowTo?id=kA11E000000D0QFSA0&amp;popup=false&amp;lang=en_US</w:t>
        </w:r>
      </w:hyperlink>
    </w:p>
    <w:p w14:paraId="62E37AD4" w14:textId="1850F1F8" w:rsidR="003E3739" w:rsidRPr="00774944" w:rsidRDefault="003E3739" w:rsidP="003E3739">
      <w:pPr>
        <w:jc w:val="left"/>
      </w:pPr>
      <w:r w:rsidRPr="00774944">
        <w:t>Wear The Mask Podcast Cover. Imag</w:t>
      </w:r>
      <w:r w:rsidR="00DC46A5" w:rsidRPr="00774944">
        <w:t>e created by G. Ellis, Aug 2020</w:t>
      </w:r>
    </w:p>
    <w:p w14:paraId="4BEBF80C" w14:textId="5D61F426" w:rsidR="003E3739" w:rsidRPr="00774944" w:rsidRDefault="003E3739" w:rsidP="003E3739">
      <w:pPr>
        <w:jc w:val="left"/>
      </w:pPr>
      <w:r w:rsidRPr="00774944">
        <w:t xml:space="preserve">Why do some </w:t>
      </w:r>
      <w:r w:rsidR="00DC46A5" w:rsidRPr="00774944">
        <w:t>podcasts sound bad. Quora, 2015</w:t>
      </w:r>
      <w:r w:rsidRPr="00774944">
        <w:t xml:space="preserve"> </w:t>
      </w:r>
      <w:hyperlink r:id="rId200" w:history="1">
        <w:r w:rsidRPr="00774944">
          <w:rPr>
            <w:rStyle w:val="Hyperlink"/>
          </w:rPr>
          <w:t>https://www.quora.com/Why-do-some-podcasters-presents-podcasts-with-so-bad-sound-quality-Is-it-that-hard-to-put-up-a-good-sound-quality-podcast</w:t>
        </w:r>
      </w:hyperlink>
    </w:p>
    <w:p w14:paraId="29DD4DB5" w14:textId="44313F26" w:rsidR="00990C07" w:rsidRPr="00774944" w:rsidRDefault="003E3739" w:rsidP="003E3739">
      <w:pPr>
        <w:jc w:val="left"/>
        <w:rPr>
          <w:i/>
          <w:iCs/>
        </w:rPr>
      </w:pPr>
      <w:r w:rsidRPr="00774944">
        <w:t xml:space="preserve">XLR (External Line Return). Wikipedia, </w:t>
      </w:r>
      <w:r w:rsidR="00DC46A5" w:rsidRPr="00774944">
        <w:t>2020</w:t>
      </w:r>
      <w:r w:rsidRPr="00774944">
        <w:t xml:space="preserve"> </w:t>
      </w:r>
      <w:hyperlink r:id="rId201" w:history="1">
        <w:r w:rsidRPr="00774944">
          <w:rPr>
            <w:rStyle w:val="Hyperlink"/>
          </w:rPr>
          <w:t>https://en.wikipedia.org/wiki/XLR_connector</w:t>
        </w:r>
      </w:hyperlink>
    </w:p>
    <w:sectPr w:rsidR="00990C07" w:rsidRPr="00774944" w:rsidSect="00284B6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41ED8" w14:textId="77777777" w:rsidR="007226B8" w:rsidRDefault="007226B8" w:rsidP="00032A7C">
      <w:pPr>
        <w:spacing w:after="0"/>
      </w:pPr>
      <w:r>
        <w:separator/>
      </w:r>
    </w:p>
  </w:endnote>
  <w:endnote w:type="continuationSeparator" w:id="0">
    <w:p w14:paraId="0331C87C" w14:textId="77777777" w:rsidR="007226B8" w:rsidRDefault="007226B8" w:rsidP="00032A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3FC14" w14:textId="77777777" w:rsidR="003D6B51" w:rsidRDefault="003D6B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00ACD" w14:textId="77777777" w:rsidR="003D6B51" w:rsidRDefault="003D6B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6FA6B" w14:textId="77777777" w:rsidR="003D6B51" w:rsidRDefault="003D6B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3613581"/>
      <w:docPartObj>
        <w:docPartGallery w:val="Page Numbers (Bottom of Page)"/>
        <w:docPartUnique/>
      </w:docPartObj>
    </w:sdtPr>
    <w:sdtEndPr>
      <w:rPr>
        <w:rFonts w:cs="Arial"/>
        <w:b/>
        <w:noProof/>
        <w:color w:val="FFFFFF" w:themeColor="background1"/>
      </w:rPr>
    </w:sdtEndPr>
    <w:sdtContent>
      <w:p w14:paraId="04F451AD" w14:textId="45E997DA" w:rsidR="003D6B51" w:rsidRPr="00032A7C" w:rsidRDefault="003D6B51" w:rsidP="00032A7C">
        <w:pPr>
          <w:pStyle w:val="Footer"/>
          <w:jc w:val="right"/>
          <w:rPr>
            <w:rFonts w:cs="Arial"/>
            <w:b/>
            <w:color w:val="FFFFFF" w:themeColor="background1"/>
          </w:rPr>
        </w:pPr>
        <w:r w:rsidRPr="004230F2">
          <w:rPr>
            <w:rFonts w:cs="Arial"/>
            <w:b/>
            <w:noProof/>
            <w:color w:val="FFFFFF" w:themeColor="background1"/>
          </w:rPr>
          <w:drawing>
            <wp:anchor distT="0" distB="0" distL="114300" distR="114300" simplePos="0" relativeHeight="251658240" behindDoc="1" locked="0" layoutInCell="1" allowOverlap="1" wp14:anchorId="2EE9A26D" wp14:editId="69FAAA6E">
              <wp:simplePos x="0" y="0"/>
              <wp:positionH relativeFrom="page">
                <wp:align>center</wp:align>
              </wp:positionH>
              <wp:positionV relativeFrom="page">
                <wp:align>bottom</wp:align>
              </wp:positionV>
              <wp:extent cx="7772400" cy="1014984"/>
              <wp:effectExtent l="0" t="0" r="0" b="1270"/>
              <wp:wrapNone/>
              <wp:docPr id="67"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2400" cy="1014984"/>
                      </a:xfrm>
                      <a:prstGeom prst="rect">
                        <a:avLst/>
                      </a:prstGeom>
                    </pic:spPr>
                  </pic:pic>
                </a:graphicData>
              </a:graphic>
              <wp14:sizeRelH relativeFrom="page">
                <wp14:pctWidth>0</wp14:pctWidth>
              </wp14:sizeRelH>
              <wp14:sizeRelV relativeFrom="page">
                <wp14:pctHeight>0</wp14:pctHeight>
              </wp14:sizeRelV>
            </wp:anchor>
          </w:drawing>
        </w:r>
        <w:r w:rsidRPr="004230F2">
          <w:rPr>
            <w:rFonts w:cs="Arial"/>
            <w:b/>
            <w:color w:val="FFFFFF" w:themeColor="background1"/>
          </w:rPr>
          <w:fldChar w:fldCharType="begin"/>
        </w:r>
        <w:r w:rsidRPr="004230F2">
          <w:rPr>
            <w:rFonts w:cs="Arial"/>
            <w:b/>
            <w:color w:val="FFFFFF" w:themeColor="background1"/>
          </w:rPr>
          <w:instrText xml:space="preserve"> PAGE   \* MERGEFORMAT </w:instrText>
        </w:r>
        <w:r w:rsidRPr="004230F2">
          <w:rPr>
            <w:rFonts w:cs="Arial"/>
            <w:b/>
            <w:color w:val="FFFFFF" w:themeColor="background1"/>
          </w:rPr>
          <w:fldChar w:fldCharType="separate"/>
        </w:r>
        <w:r>
          <w:rPr>
            <w:rFonts w:cs="Arial"/>
            <w:b/>
            <w:noProof/>
            <w:color w:val="FFFFFF" w:themeColor="background1"/>
          </w:rPr>
          <w:t>36</w:t>
        </w:r>
        <w:r w:rsidRPr="004230F2">
          <w:rPr>
            <w:rFonts w:cs="Arial"/>
            <w:b/>
            <w:noProof/>
            <w:color w:val="FFFFFF" w:themeColor="background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1F68A" w14:textId="77777777" w:rsidR="007226B8" w:rsidRDefault="007226B8" w:rsidP="00032A7C">
      <w:pPr>
        <w:spacing w:after="0"/>
      </w:pPr>
      <w:r>
        <w:separator/>
      </w:r>
    </w:p>
  </w:footnote>
  <w:footnote w:type="continuationSeparator" w:id="0">
    <w:p w14:paraId="71FA3C32" w14:textId="77777777" w:rsidR="007226B8" w:rsidRDefault="007226B8" w:rsidP="00032A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A82D" w14:textId="77777777" w:rsidR="003D6B51" w:rsidRDefault="003D6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42206" w14:textId="77777777" w:rsidR="003D6B51" w:rsidRDefault="003D6B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6B0DE" w14:textId="77777777" w:rsidR="003D6B51" w:rsidRDefault="003D6B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6FBD9" w14:textId="77777777" w:rsidR="003D6B51" w:rsidRPr="000F068D" w:rsidRDefault="003D6B51" w:rsidP="000F0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36AA883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2855D5"/>
    <w:multiLevelType w:val="hybridMultilevel"/>
    <w:tmpl w:val="27F6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E6051"/>
    <w:multiLevelType w:val="hybridMultilevel"/>
    <w:tmpl w:val="C360C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4B2FEE"/>
    <w:multiLevelType w:val="hybridMultilevel"/>
    <w:tmpl w:val="9088426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4C1D1A"/>
    <w:multiLevelType w:val="hybridMultilevel"/>
    <w:tmpl w:val="3990AC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C147ED"/>
    <w:multiLevelType w:val="multilevel"/>
    <w:tmpl w:val="0BDAF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270B08"/>
    <w:multiLevelType w:val="hybridMultilevel"/>
    <w:tmpl w:val="826C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34A16"/>
    <w:multiLevelType w:val="multilevel"/>
    <w:tmpl w:val="DF36B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3F2D4B"/>
    <w:multiLevelType w:val="hybridMultilevel"/>
    <w:tmpl w:val="C3BC947A"/>
    <w:lvl w:ilvl="0" w:tplc="707CA06C">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9AA407B"/>
    <w:multiLevelType w:val="multilevel"/>
    <w:tmpl w:val="E9A85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E70793"/>
    <w:multiLevelType w:val="hybridMultilevel"/>
    <w:tmpl w:val="91ACF25C"/>
    <w:lvl w:ilvl="0" w:tplc="10090001">
      <w:start w:val="1"/>
      <w:numFmt w:val="bullet"/>
      <w:lvlText w:val=""/>
      <w:lvlJc w:val="left"/>
      <w:pPr>
        <w:ind w:left="1448" w:hanging="360"/>
      </w:pPr>
      <w:rPr>
        <w:rFonts w:ascii="Symbol" w:hAnsi="Symbol" w:hint="default"/>
      </w:rPr>
    </w:lvl>
    <w:lvl w:ilvl="1" w:tplc="10090003" w:tentative="1">
      <w:start w:val="1"/>
      <w:numFmt w:val="bullet"/>
      <w:lvlText w:val="o"/>
      <w:lvlJc w:val="left"/>
      <w:pPr>
        <w:ind w:left="2168" w:hanging="360"/>
      </w:pPr>
      <w:rPr>
        <w:rFonts w:ascii="Courier New" w:hAnsi="Courier New" w:cs="Courier New" w:hint="default"/>
      </w:rPr>
    </w:lvl>
    <w:lvl w:ilvl="2" w:tplc="10090005" w:tentative="1">
      <w:start w:val="1"/>
      <w:numFmt w:val="bullet"/>
      <w:lvlText w:val=""/>
      <w:lvlJc w:val="left"/>
      <w:pPr>
        <w:ind w:left="2888" w:hanging="360"/>
      </w:pPr>
      <w:rPr>
        <w:rFonts w:ascii="Wingdings" w:hAnsi="Wingdings" w:hint="default"/>
      </w:rPr>
    </w:lvl>
    <w:lvl w:ilvl="3" w:tplc="10090001" w:tentative="1">
      <w:start w:val="1"/>
      <w:numFmt w:val="bullet"/>
      <w:lvlText w:val=""/>
      <w:lvlJc w:val="left"/>
      <w:pPr>
        <w:ind w:left="3608" w:hanging="360"/>
      </w:pPr>
      <w:rPr>
        <w:rFonts w:ascii="Symbol" w:hAnsi="Symbol" w:hint="default"/>
      </w:rPr>
    </w:lvl>
    <w:lvl w:ilvl="4" w:tplc="10090003" w:tentative="1">
      <w:start w:val="1"/>
      <w:numFmt w:val="bullet"/>
      <w:lvlText w:val="o"/>
      <w:lvlJc w:val="left"/>
      <w:pPr>
        <w:ind w:left="4328" w:hanging="360"/>
      </w:pPr>
      <w:rPr>
        <w:rFonts w:ascii="Courier New" w:hAnsi="Courier New" w:cs="Courier New" w:hint="default"/>
      </w:rPr>
    </w:lvl>
    <w:lvl w:ilvl="5" w:tplc="10090005" w:tentative="1">
      <w:start w:val="1"/>
      <w:numFmt w:val="bullet"/>
      <w:lvlText w:val=""/>
      <w:lvlJc w:val="left"/>
      <w:pPr>
        <w:ind w:left="5048" w:hanging="360"/>
      </w:pPr>
      <w:rPr>
        <w:rFonts w:ascii="Wingdings" w:hAnsi="Wingdings" w:hint="default"/>
      </w:rPr>
    </w:lvl>
    <w:lvl w:ilvl="6" w:tplc="10090001" w:tentative="1">
      <w:start w:val="1"/>
      <w:numFmt w:val="bullet"/>
      <w:lvlText w:val=""/>
      <w:lvlJc w:val="left"/>
      <w:pPr>
        <w:ind w:left="5768" w:hanging="360"/>
      </w:pPr>
      <w:rPr>
        <w:rFonts w:ascii="Symbol" w:hAnsi="Symbol" w:hint="default"/>
      </w:rPr>
    </w:lvl>
    <w:lvl w:ilvl="7" w:tplc="10090003" w:tentative="1">
      <w:start w:val="1"/>
      <w:numFmt w:val="bullet"/>
      <w:lvlText w:val="o"/>
      <w:lvlJc w:val="left"/>
      <w:pPr>
        <w:ind w:left="6488" w:hanging="360"/>
      </w:pPr>
      <w:rPr>
        <w:rFonts w:ascii="Courier New" w:hAnsi="Courier New" w:cs="Courier New" w:hint="default"/>
      </w:rPr>
    </w:lvl>
    <w:lvl w:ilvl="8" w:tplc="10090005" w:tentative="1">
      <w:start w:val="1"/>
      <w:numFmt w:val="bullet"/>
      <w:lvlText w:val=""/>
      <w:lvlJc w:val="left"/>
      <w:pPr>
        <w:ind w:left="7208" w:hanging="360"/>
      </w:pPr>
      <w:rPr>
        <w:rFonts w:ascii="Wingdings" w:hAnsi="Wingdings" w:hint="default"/>
      </w:rPr>
    </w:lvl>
  </w:abstractNum>
  <w:abstractNum w:abstractNumId="11" w15:restartNumberingAfterBreak="0">
    <w:nsid w:val="20441322"/>
    <w:multiLevelType w:val="hybridMultilevel"/>
    <w:tmpl w:val="892E32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3DF54DF"/>
    <w:multiLevelType w:val="hybridMultilevel"/>
    <w:tmpl w:val="737CC41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7941184"/>
    <w:multiLevelType w:val="hybridMultilevel"/>
    <w:tmpl w:val="531E26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872686A"/>
    <w:multiLevelType w:val="hybridMultilevel"/>
    <w:tmpl w:val="A96E6E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9903BE3"/>
    <w:multiLevelType w:val="hybridMultilevel"/>
    <w:tmpl w:val="4B6E26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BEE71EC"/>
    <w:multiLevelType w:val="hybridMultilevel"/>
    <w:tmpl w:val="9C502D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01260F0"/>
    <w:multiLevelType w:val="hybridMultilevel"/>
    <w:tmpl w:val="51C675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2EC543D"/>
    <w:multiLevelType w:val="multilevel"/>
    <w:tmpl w:val="F12EF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0052A5"/>
    <w:multiLevelType w:val="hybridMultilevel"/>
    <w:tmpl w:val="AEEC08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9C4502E"/>
    <w:multiLevelType w:val="multilevel"/>
    <w:tmpl w:val="8654E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4B77A3"/>
    <w:multiLevelType w:val="hybridMultilevel"/>
    <w:tmpl w:val="D554A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2C0A8A"/>
    <w:multiLevelType w:val="hybridMultilevel"/>
    <w:tmpl w:val="39AE3684"/>
    <w:lvl w:ilvl="0" w:tplc="FDBCCA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042615D"/>
    <w:multiLevelType w:val="hybridMultilevel"/>
    <w:tmpl w:val="086ED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F924FB"/>
    <w:multiLevelType w:val="hybridMultilevel"/>
    <w:tmpl w:val="F54C1646"/>
    <w:lvl w:ilvl="0" w:tplc="F93C3B4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487207"/>
    <w:multiLevelType w:val="hybridMultilevel"/>
    <w:tmpl w:val="B170C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0A7804"/>
    <w:multiLevelType w:val="hybridMultilevel"/>
    <w:tmpl w:val="15081E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BF07F01"/>
    <w:multiLevelType w:val="hybridMultilevel"/>
    <w:tmpl w:val="50786ADE"/>
    <w:lvl w:ilvl="0" w:tplc="5E22CEBA">
      <w:start w:val="1"/>
      <w:numFmt w:val="bullet"/>
      <w:lvlText w:val=""/>
      <w:lvlJc w:val="left"/>
      <w:pPr>
        <w:ind w:left="720" w:hanging="360"/>
      </w:pPr>
      <w:rPr>
        <w:rFonts w:ascii="Symbol" w:hAnsi="Symbol"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F7E5E67"/>
    <w:multiLevelType w:val="hybridMultilevel"/>
    <w:tmpl w:val="CE8087B2"/>
    <w:lvl w:ilvl="0" w:tplc="4F36346C">
      <w:start w:val="1"/>
      <w:numFmt w:val="bullet"/>
      <w:lvlText w:val=""/>
      <w:lvlJc w:val="left"/>
      <w:pPr>
        <w:tabs>
          <w:tab w:val="num" w:pos="720"/>
        </w:tabs>
        <w:ind w:left="720" w:hanging="360"/>
      </w:pPr>
      <w:rPr>
        <w:rFonts w:ascii="Wingdings" w:hAnsi="Wingdings" w:hint="default"/>
      </w:rPr>
    </w:lvl>
    <w:lvl w:ilvl="1" w:tplc="78248392" w:tentative="1">
      <w:start w:val="1"/>
      <w:numFmt w:val="bullet"/>
      <w:lvlText w:val=""/>
      <w:lvlJc w:val="left"/>
      <w:pPr>
        <w:tabs>
          <w:tab w:val="num" w:pos="1440"/>
        </w:tabs>
        <w:ind w:left="1440" w:hanging="360"/>
      </w:pPr>
      <w:rPr>
        <w:rFonts w:ascii="Wingdings" w:hAnsi="Wingdings" w:hint="default"/>
      </w:rPr>
    </w:lvl>
    <w:lvl w:ilvl="2" w:tplc="DD6E4294" w:tentative="1">
      <w:start w:val="1"/>
      <w:numFmt w:val="bullet"/>
      <w:lvlText w:val=""/>
      <w:lvlJc w:val="left"/>
      <w:pPr>
        <w:tabs>
          <w:tab w:val="num" w:pos="2160"/>
        </w:tabs>
        <w:ind w:left="2160" w:hanging="360"/>
      </w:pPr>
      <w:rPr>
        <w:rFonts w:ascii="Wingdings" w:hAnsi="Wingdings" w:hint="default"/>
      </w:rPr>
    </w:lvl>
    <w:lvl w:ilvl="3" w:tplc="88640F16" w:tentative="1">
      <w:start w:val="1"/>
      <w:numFmt w:val="bullet"/>
      <w:lvlText w:val=""/>
      <w:lvlJc w:val="left"/>
      <w:pPr>
        <w:tabs>
          <w:tab w:val="num" w:pos="2880"/>
        </w:tabs>
        <w:ind w:left="2880" w:hanging="360"/>
      </w:pPr>
      <w:rPr>
        <w:rFonts w:ascii="Wingdings" w:hAnsi="Wingdings" w:hint="default"/>
      </w:rPr>
    </w:lvl>
    <w:lvl w:ilvl="4" w:tplc="39D62D20" w:tentative="1">
      <w:start w:val="1"/>
      <w:numFmt w:val="bullet"/>
      <w:lvlText w:val=""/>
      <w:lvlJc w:val="left"/>
      <w:pPr>
        <w:tabs>
          <w:tab w:val="num" w:pos="3600"/>
        </w:tabs>
        <w:ind w:left="3600" w:hanging="360"/>
      </w:pPr>
      <w:rPr>
        <w:rFonts w:ascii="Wingdings" w:hAnsi="Wingdings" w:hint="default"/>
      </w:rPr>
    </w:lvl>
    <w:lvl w:ilvl="5" w:tplc="93CA59A0" w:tentative="1">
      <w:start w:val="1"/>
      <w:numFmt w:val="bullet"/>
      <w:lvlText w:val=""/>
      <w:lvlJc w:val="left"/>
      <w:pPr>
        <w:tabs>
          <w:tab w:val="num" w:pos="4320"/>
        </w:tabs>
        <w:ind w:left="4320" w:hanging="360"/>
      </w:pPr>
      <w:rPr>
        <w:rFonts w:ascii="Wingdings" w:hAnsi="Wingdings" w:hint="default"/>
      </w:rPr>
    </w:lvl>
    <w:lvl w:ilvl="6" w:tplc="E61A2698" w:tentative="1">
      <w:start w:val="1"/>
      <w:numFmt w:val="bullet"/>
      <w:lvlText w:val=""/>
      <w:lvlJc w:val="left"/>
      <w:pPr>
        <w:tabs>
          <w:tab w:val="num" w:pos="5040"/>
        </w:tabs>
        <w:ind w:left="5040" w:hanging="360"/>
      </w:pPr>
      <w:rPr>
        <w:rFonts w:ascii="Wingdings" w:hAnsi="Wingdings" w:hint="default"/>
      </w:rPr>
    </w:lvl>
    <w:lvl w:ilvl="7" w:tplc="DB445D38" w:tentative="1">
      <w:start w:val="1"/>
      <w:numFmt w:val="bullet"/>
      <w:lvlText w:val=""/>
      <w:lvlJc w:val="left"/>
      <w:pPr>
        <w:tabs>
          <w:tab w:val="num" w:pos="5760"/>
        </w:tabs>
        <w:ind w:left="5760" w:hanging="360"/>
      </w:pPr>
      <w:rPr>
        <w:rFonts w:ascii="Wingdings" w:hAnsi="Wingdings" w:hint="default"/>
      </w:rPr>
    </w:lvl>
    <w:lvl w:ilvl="8" w:tplc="B276D8A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F466F6"/>
    <w:multiLevelType w:val="hybridMultilevel"/>
    <w:tmpl w:val="3DA4122E"/>
    <w:lvl w:ilvl="0" w:tplc="B98E145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167EC2"/>
    <w:multiLevelType w:val="hybridMultilevel"/>
    <w:tmpl w:val="360244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1885C36"/>
    <w:multiLevelType w:val="hybridMultilevel"/>
    <w:tmpl w:val="EA6CBF78"/>
    <w:lvl w:ilvl="0" w:tplc="03FE80DA">
      <w:start w:val="1"/>
      <w:numFmt w:val="bullet"/>
      <w:lvlText w:val=""/>
      <w:lvlJc w:val="left"/>
      <w:pPr>
        <w:ind w:left="720" w:hanging="360"/>
      </w:pPr>
      <w:rPr>
        <w:rFonts w:ascii="Symbol" w:hAnsi="Symbol"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44A4580"/>
    <w:multiLevelType w:val="hybridMultilevel"/>
    <w:tmpl w:val="C32C1314"/>
    <w:lvl w:ilvl="0" w:tplc="E0EAF4AA">
      <w:start w:val="1"/>
      <w:numFmt w:val="bullet"/>
      <w:pStyle w:val="HyperlinkList"/>
      <w:lvlText w:val=""/>
      <w:lvlJc w:val="left"/>
      <w:pPr>
        <w:ind w:left="720" w:hanging="360"/>
      </w:pPr>
      <w:rPr>
        <w:rFonts w:ascii="Symbol" w:hAnsi="Symbol" w:cs="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0710EF"/>
    <w:multiLevelType w:val="hybridMultilevel"/>
    <w:tmpl w:val="C2C236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CDC093E"/>
    <w:multiLevelType w:val="hybridMultilevel"/>
    <w:tmpl w:val="4E848854"/>
    <w:lvl w:ilvl="0" w:tplc="98624C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224B01"/>
    <w:multiLevelType w:val="hybridMultilevel"/>
    <w:tmpl w:val="5950CA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EB90D14"/>
    <w:multiLevelType w:val="hybridMultilevel"/>
    <w:tmpl w:val="2FD2E582"/>
    <w:lvl w:ilvl="0" w:tplc="31E47E38">
      <w:start w:val="1"/>
      <w:numFmt w:val="bullet"/>
      <w:pStyle w:val="ListParagraph"/>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A1CD0"/>
    <w:multiLevelType w:val="hybridMultilevel"/>
    <w:tmpl w:val="0E3C58F8"/>
    <w:lvl w:ilvl="0" w:tplc="A6C6A508">
      <w:start w:val="1"/>
      <w:numFmt w:val="bullet"/>
      <w:lvlText w:val=""/>
      <w:lvlJc w:val="left"/>
      <w:pPr>
        <w:tabs>
          <w:tab w:val="num" w:pos="720"/>
        </w:tabs>
        <w:ind w:left="720" w:hanging="360"/>
      </w:pPr>
      <w:rPr>
        <w:rFonts w:ascii="Wingdings" w:hAnsi="Wingdings" w:hint="default"/>
      </w:rPr>
    </w:lvl>
    <w:lvl w:ilvl="1" w:tplc="B3C29974" w:tentative="1">
      <w:start w:val="1"/>
      <w:numFmt w:val="bullet"/>
      <w:lvlText w:val=""/>
      <w:lvlJc w:val="left"/>
      <w:pPr>
        <w:tabs>
          <w:tab w:val="num" w:pos="1440"/>
        </w:tabs>
        <w:ind w:left="1440" w:hanging="360"/>
      </w:pPr>
      <w:rPr>
        <w:rFonts w:ascii="Wingdings" w:hAnsi="Wingdings" w:hint="default"/>
      </w:rPr>
    </w:lvl>
    <w:lvl w:ilvl="2" w:tplc="643A870E" w:tentative="1">
      <w:start w:val="1"/>
      <w:numFmt w:val="bullet"/>
      <w:lvlText w:val=""/>
      <w:lvlJc w:val="left"/>
      <w:pPr>
        <w:tabs>
          <w:tab w:val="num" w:pos="2160"/>
        </w:tabs>
        <w:ind w:left="2160" w:hanging="360"/>
      </w:pPr>
      <w:rPr>
        <w:rFonts w:ascii="Wingdings" w:hAnsi="Wingdings" w:hint="default"/>
      </w:rPr>
    </w:lvl>
    <w:lvl w:ilvl="3" w:tplc="AEA0D8FA" w:tentative="1">
      <w:start w:val="1"/>
      <w:numFmt w:val="bullet"/>
      <w:lvlText w:val=""/>
      <w:lvlJc w:val="left"/>
      <w:pPr>
        <w:tabs>
          <w:tab w:val="num" w:pos="2880"/>
        </w:tabs>
        <w:ind w:left="2880" w:hanging="360"/>
      </w:pPr>
      <w:rPr>
        <w:rFonts w:ascii="Wingdings" w:hAnsi="Wingdings" w:hint="default"/>
      </w:rPr>
    </w:lvl>
    <w:lvl w:ilvl="4" w:tplc="6FA69A52" w:tentative="1">
      <w:start w:val="1"/>
      <w:numFmt w:val="bullet"/>
      <w:lvlText w:val=""/>
      <w:lvlJc w:val="left"/>
      <w:pPr>
        <w:tabs>
          <w:tab w:val="num" w:pos="3600"/>
        </w:tabs>
        <w:ind w:left="3600" w:hanging="360"/>
      </w:pPr>
      <w:rPr>
        <w:rFonts w:ascii="Wingdings" w:hAnsi="Wingdings" w:hint="default"/>
      </w:rPr>
    </w:lvl>
    <w:lvl w:ilvl="5" w:tplc="A1442446" w:tentative="1">
      <w:start w:val="1"/>
      <w:numFmt w:val="bullet"/>
      <w:lvlText w:val=""/>
      <w:lvlJc w:val="left"/>
      <w:pPr>
        <w:tabs>
          <w:tab w:val="num" w:pos="4320"/>
        </w:tabs>
        <w:ind w:left="4320" w:hanging="360"/>
      </w:pPr>
      <w:rPr>
        <w:rFonts w:ascii="Wingdings" w:hAnsi="Wingdings" w:hint="default"/>
      </w:rPr>
    </w:lvl>
    <w:lvl w:ilvl="6" w:tplc="1C122B7C" w:tentative="1">
      <w:start w:val="1"/>
      <w:numFmt w:val="bullet"/>
      <w:lvlText w:val=""/>
      <w:lvlJc w:val="left"/>
      <w:pPr>
        <w:tabs>
          <w:tab w:val="num" w:pos="5040"/>
        </w:tabs>
        <w:ind w:left="5040" w:hanging="360"/>
      </w:pPr>
      <w:rPr>
        <w:rFonts w:ascii="Wingdings" w:hAnsi="Wingdings" w:hint="default"/>
      </w:rPr>
    </w:lvl>
    <w:lvl w:ilvl="7" w:tplc="7BB07784" w:tentative="1">
      <w:start w:val="1"/>
      <w:numFmt w:val="bullet"/>
      <w:lvlText w:val=""/>
      <w:lvlJc w:val="left"/>
      <w:pPr>
        <w:tabs>
          <w:tab w:val="num" w:pos="5760"/>
        </w:tabs>
        <w:ind w:left="5760" w:hanging="360"/>
      </w:pPr>
      <w:rPr>
        <w:rFonts w:ascii="Wingdings" w:hAnsi="Wingdings" w:hint="default"/>
      </w:rPr>
    </w:lvl>
    <w:lvl w:ilvl="8" w:tplc="5EDCA8EA"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6957429"/>
    <w:multiLevelType w:val="hybridMultilevel"/>
    <w:tmpl w:val="759433DE"/>
    <w:lvl w:ilvl="0" w:tplc="15A49C9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AE334CC"/>
    <w:multiLevelType w:val="hybridMultilevel"/>
    <w:tmpl w:val="45F655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C2A19FA"/>
    <w:multiLevelType w:val="hybridMultilevel"/>
    <w:tmpl w:val="A14C80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D8B0BF2"/>
    <w:multiLevelType w:val="hybridMultilevel"/>
    <w:tmpl w:val="B9FA4D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DF15B31"/>
    <w:multiLevelType w:val="hybridMultilevel"/>
    <w:tmpl w:val="C8561D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FA07FDC"/>
    <w:multiLevelType w:val="hybridMultilevel"/>
    <w:tmpl w:val="D1A2ED32"/>
    <w:lvl w:ilvl="0" w:tplc="221838E0">
      <w:start w:val="1"/>
      <w:numFmt w:val="bullet"/>
      <w:lvlText w:val=""/>
      <w:lvlJc w:val="left"/>
      <w:pPr>
        <w:tabs>
          <w:tab w:val="num" w:pos="720"/>
        </w:tabs>
        <w:ind w:left="720" w:hanging="360"/>
      </w:pPr>
      <w:rPr>
        <w:rFonts w:ascii="Wingdings" w:hAnsi="Wingdings" w:hint="default"/>
      </w:rPr>
    </w:lvl>
    <w:lvl w:ilvl="1" w:tplc="4760A0F4" w:tentative="1">
      <w:start w:val="1"/>
      <w:numFmt w:val="bullet"/>
      <w:lvlText w:val=""/>
      <w:lvlJc w:val="left"/>
      <w:pPr>
        <w:tabs>
          <w:tab w:val="num" w:pos="1440"/>
        </w:tabs>
        <w:ind w:left="1440" w:hanging="360"/>
      </w:pPr>
      <w:rPr>
        <w:rFonts w:ascii="Wingdings" w:hAnsi="Wingdings" w:hint="default"/>
      </w:rPr>
    </w:lvl>
    <w:lvl w:ilvl="2" w:tplc="436AB37A" w:tentative="1">
      <w:start w:val="1"/>
      <w:numFmt w:val="bullet"/>
      <w:lvlText w:val=""/>
      <w:lvlJc w:val="left"/>
      <w:pPr>
        <w:tabs>
          <w:tab w:val="num" w:pos="2160"/>
        </w:tabs>
        <w:ind w:left="2160" w:hanging="360"/>
      </w:pPr>
      <w:rPr>
        <w:rFonts w:ascii="Wingdings" w:hAnsi="Wingdings" w:hint="default"/>
      </w:rPr>
    </w:lvl>
    <w:lvl w:ilvl="3" w:tplc="BB7AC798" w:tentative="1">
      <w:start w:val="1"/>
      <w:numFmt w:val="bullet"/>
      <w:lvlText w:val=""/>
      <w:lvlJc w:val="left"/>
      <w:pPr>
        <w:tabs>
          <w:tab w:val="num" w:pos="2880"/>
        </w:tabs>
        <w:ind w:left="2880" w:hanging="360"/>
      </w:pPr>
      <w:rPr>
        <w:rFonts w:ascii="Wingdings" w:hAnsi="Wingdings" w:hint="default"/>
      </w:rPr>
    </w:lvl>
    <w:lvl w:ilvl="4" w:tplc="BF0EEC04" w:tentative="1">
      <w:start w:val="1"/>
      <w:numFmt w:val="bullet"/>
      <w:lvlText w:val=""/>
      <w:lvlJc w:val="left"/>
      <w:pPr>
        <w:tabs>
          <w:tab w:val="num" w:pos="3600"/>
        </w:tabs>
        <w:ind w:left="3600" w:hanging="360"/>
      </w:pPr>
      <w:rPr>
        <w:rFonts w:ascii="Wingdings" w:hAnsi="Wingdings" w:hint="default"/>
      </w:rPr>
    </w:lvl>
    <w:lvl w:ilvl="5" w:tplc="FF667D68" w:tentative="1">
      <w:start w:val="1"/>
      <w:numFmt w:val="bullet"/>
      <w:lvlText w:val=""/>
      <w:lvlJc w:val="left"/>
      <w:pPr>
        <w:tabs>
          <w:tab w:val="num" w:pos="4320"/>
        </w:tabs>
        <w:ind w:left="4320" w:hanging="360"/>
      </w:pPr>
      <w:rPr>
        <w:rFonts w:ascii="Wingdings" w:hAnsi="Wingdings" w:hint="default"/>
      </w:rPr>
    </w:lvl>
    <w:lvl w:ilvl="6" w:tplc="8B585B6E" w:tentative="1">
      <w:start w:val="1"/>
      <w:numFmt w:val="bullet"/>
      <w:lvlText w:val=""/>
      <w:lvlJc w:val="left"/>
      <w:pPr>
        <w:tabs>
          <w:tab w:val="num" w:pos="5040"/>
        </w:tabs>
        <w:ind w:left="5040" w:hanging="360"/>
      </w:pPr>
      <w:rPr>
        <w:rFonts w:ascii="Wingdings" w:hAnsi="Wingdings" w:hint="default"/>
      </w:rPr>
    </w:lvl>
    <w:lvl w:ilvl="7" w:tplc="DCAEBE70" w:tentative="1">
      <w:start w:val="1"/>
      <w:numFmt w:val="bullet"/>
      <w:lvlText w:val=""/>
      <w:lvlJc w:val="left"/>
      <w:pPr>
        <w:tabs>
          <w:tab w:val="num" w:pos="5760"/>
        </w:tabs>
        <w:ind w:left="5760" w:hanging="360"/>
      </w:pPr>
      <w:rPr>
        <w:rFonts w:ascii="Wingdings" w:hAnsi="Wingdings" w:hint="default"/>
      </w:rPr>
    </w:lvl>
    <w:lvl w:ilvl="8" w:tplc="48A8C7D6"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9"/>
  </w:num>
  <w:num w:numId="3">
    <w:abstractNumId w:val="7"/>
  </w:num>
  <w:num w:numId="4">
    <w:abstractNumId w:val="5"/>
  </w:num>
  <w:num w:numId="5">
    <w:abstractNumId w:val="20"/>
  </w:num>
  <w:num w:numId="6">
    <w:abstractNumId w:val="18"/>
  </w:num>
  <w:num w:numId="7">
    <w:abstractNumId w:val="4"/>
  </w:num>
  <w:num w:numId="8">
    <w:abstractNumId w:val="17"/>
  </w:num>
  <w:num w:numId="9">
    <w:abstractNumId w:val="38"/>
  </w:num>
  <w:num w:numId="10">
    <w:abstractNumId w:val="2"/>
  </w:num>
  <w:num w:numId="11">
    <w:abstractNumId w:val="32"/>
  </w:num>
  <w:num w:numId="12">
    <w:abstractNumId w:val="33"/>
  </w:num>
  <w:num w:numId="13">
    <w:abstractNumId w:val="13"/>
  </w:num>
  <w:num w:numId="14">
    <w:abstractNumId w:val="16"/>
  </w:num>
  <w:num w:numId="15">
    <w:abstractNumId w:val="15"/>
  </w:num>
  <w:num w:numId="16">
    <w:abstractNumId w:val="10"/>
  </w:num>
  <w:num w:numId="17">
    <w:abstractNumId w:val="8"/>
  </w:num>
  <w:num w:numId="18">
    <w:abstractNumId w:val="42"/>
  </w:num>
  <w:num w:numId="19">
    <w:abstractNumId w:val="21"/>
  </w:num>
  <w:num w:numId="20">
    <w:abstractNumId w:val="40"/>
  </w:num>
  <w:num w:numId="21">
    <w:abstractNumId w:val="26"/>
  </w:num>
  <w:num w:numId="22">
    <w:abstractNumId w:val="39"/>
  </w:num>
  <w:num w:numId="23">
    <w:abstractNumId w:val="35"/>
  </w:num>
  <w:num w:numId="24">
    <w:abstractNumId w:val="43"/>
  </w:num>
  <w:num w:numId="25">
    <w:abstractNumId w:val="37"/>
  </w:num>
  <w:num w:numId="26">
    <w:abstractNumId w:val="28"/>
  </w:num>
  <w:num w:numId="27">
    <w:abstractNumId w:val="3"/>
  </w:num>
  <w:num w:numId="28">
    <w:abstractNumId w:val="0"/>
  </w:num>
  <w:num w:numId="29">
    <w:abstractNumId w:val="1"/>
  </w:num>
  <w:num w:numId="30">
    <w:abstractNumId w:val="23"/>
  </w:num>
  <w:num w:numId="31">
    <w:abstractNumId w:val="25"/>
  </w:num>
  <w:num w:numId="32">
    <w:abstractNumId w:val="27"/>
  </w:num>
  <w:num w:numId="33">
    <w:abstractNumId w:val="34"/>
  </w:num>
  <w:num w:numId="34">
    <w:abstractNumId w:val="11"/>
  </w:num>
  <w:num w:numId="35">
    <w:abstractNumId w:val="31"/>
  </w:num>
  <w:num w:numId="36">
    <w:abstractNumId w:val="30"/>
  </w:num>
  <w:num w:numId="37">
    <w:abstractNumId w:val="19"/>
  </w:num>
  <w:num w:numId="38">
    <w:abstractNumId w:val="12"/>
  </w:num>
  <w:num w:numId="39">
    <w:abstractNumId w:val="41"/>
  </w:num>
  <w:num w:numId="40">
    <w:abstractNumId w:val="22"/>
  </w:num>
  <w:num w:numId="41">
    <w:abstractNumId w:val="22"/>
  </w:num>
  <w:num w:numId="42">
    <w:abstractNumId w:val="22"/>
    <w:lvlOverride w:ilvl="0">
      <w:startOverride w:val="1"/>
    </w:lvlOverride>
  </w:num>
  <w:num w:numId="43">
    <w:abstractNumId w:val="24"/>
  </w:num>
  <w:num w:numId="44">
    <w:abstractNumId w:val="24"/>
    <w:lvlOverride w:ilvl="0">
      <w:startOverride w:val="1"/>
    </w:lvlOverride>
  </w:num>
  <w:num w:numId="45">
    <w:abstractNumId w:val="24"/>
    <w:lvlOverride w:ilvl="0">
      <w:startOverride w:val="1"/>
    </w:lvlOverride>
  </w:num>
  <w:num w:numId="46">
    <w:abstractNumId w:val="24"/>
    <w:lvlOverride w:ilvl="0">
      <w:startOverride w:val="1"/>
    </w:lvlOverride>
  </w:num>
  <w:num w:numId="47">
    <w:abstractNumId w:val="36"/>
  </w:num>
  <w:num w:numId="48">
    <w:abstractNumId w:val="29"/>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jKztDAyM7awNDRX0lEKTi0uzszPAykwrAUAzOXUsSwAAAA="/>
  </w:docVars>
  <w:rsids>
    <w:rsidRoot w:val="00032A7C"/>
    <w:rsid w:val="00006F34"/>
    <w:rsid w:val="00010971"/>
    <w:rsid w:val="000137AD"/>
    <w:rsid w:val="00015AD9"/>
    <w:rsid w:val="000168B3"/>
    <w:rsid w:val="00023EB9"/>
    <w:rsid w:val="00027E1C"/>
    <w:rsid w:val="00032A7C"/>
    <w:rsid w:val="00033075"/>
    <w:rsid w:val="00033A81"/>
    <w:rsid w:val="00041491"/>
    <w:rsid w:val="00051C2D"/>
    <w:rsid w:val="00055FB6"/>
    <w:rsid w:val="00056BA9"/>
    <w:rsid w:val="00060A52"/>
    <w:rsid w:val="0006409A"/>
    <w:rsid w:val="000646D1"/>
    <w:rsid w:val="00080A41"/>
    <w:rsid w:val="00080BC7"/>
    <w:rsid w:val="00081E4D"/>
    <w:rsid w:val="000824ED"/>
    <w:rsid w:val="00083D47"/>
    <w:rsid w:val="00084DBC"/>
    <w:rsid w:val="00086FD9"/>
    <w:rsid w:val="0009510C"/>
    <w:rsid w:val="000952C0"/>
    <w:rsid w:val="0009644C"/>
    <w:rsid w:val="000A0FF6"/>
    <w:rsid w:val="000A1FFB"/>
    <w:rsid w:val="000A5621"/>
    <w:rsid w:val="000B5BBB"/>
    <w:rsid w:val="000C0385"/>
    <w:rsid w:val="000C2BAB"/>
    <w:rsid w:val="000C68A5"/>
    <w:rsid w:val="000C7B53"/>
    <w:rsid w:val="000D3888"/>
    <w:rsid w:val="000D450E"/>
    <w:rsid w:val="000D75D5"/>
    <w:rsid w:val="000E3E04"/>
    <w:rsid w:val="000E57CB"/>
    <w:rsid w:val="000E6B43"/>
    <w:rsid w:val="000F068D"/>
    <w:rsid w:val="000F0987"/>
    <w:rsid w:val="000F2E27"/>
    <w:rsid w:val="000F5030"/>
    <w:rsid w:val="000F648D"/>
    <w:rsid w:val="000F7760"/>
    <w:rsid w:val="0010365D"/>
    <w:rsid w:val="00115E9A"/>
    <w:rsid w:val="00122951"/>
    <w:rsid w:val="0012419C"/>
    <w:rsid w:val="001306B4"/>
    <w:rsid w:val="00133A2F"/>
    <w:rsid w:val="0013580E"/>
    <w:rsid w:val="00135A47"/>
    <w:rsid w:val="00137D20"/>
    <w:rsid w:val="001434F9"/>
    <w:rsid w:val="00152E59"/>
    <w:rsid w:val="00154AE4"/>
    <w:rsid w:val="001566A2"/>
    <w:rsid w:val="00171F33"/>
    <w:rsid w:val="00175DC3"/>
    <w:rsid w:val="00177437"/>
    <w:rsid w:val="00177F9D"/>
    <w:rsid w:val="001839A8"/>
    <w:rsid w:val="001A16E3"/>
    <w:rsid w:val="001A1907"/>
    <w:rsid w:val="001A734C"/>
    <w:rsid w:val="001B3151"/>
    <w:rsid w:val="001B4C1F"/>
    <w:rsid w:val="001B4F5A"/>
    <w:rsid w:val="001D363E"/>
    <w:rsid w:val="001E4B19"/>
    <w:rsid w:val="001F62CF"/>
    <w:rsid w:val="00205245"/>
    <w:rsid w:val="002132B8"/>
    <w:rsid w:val="00220802"/>
    <w:rsid w:val="00220D37"/>
    <w:rsid w:val="00246C40"/>
    <w:rsid w:val="00256514"/>
    <w:rsid w:val="002700DC"/>
    <w:rsid w:val="002717A4"/>
    <w:rsid w:val="00280E3E"/>
    <w:rsid w:val="002819E1"/>
    <w:rsid w:val="00284B6C"/>
    <w:rsid w:val="0028600F"/>
    <w:rsid w:val="00297A2C"/>
    <w:rsid w:val="002B1B54"/>
    <w:rsid w:val="002B47EF"/>
    <w:rsid w:val="002C3227"/>
    <w:rsid w:val="002C7EC8"/>
    <w:rsid w:val="002E597A"/>
    <w:rsid w:val="002F5C1A"/>
    <w:rsid w:val="00316AFA"/>
    <w:rsid w:val="0032140A"/>
    <w:rsid w:val="00332B35"/>
    <w:rsid w:val="00340FB9"/>
    <w:rsid w:val="0034258E"/>
    <w:rsid w:val="00346DF1"/>
    <w:rsid w:val="00352A3D"/>
    <w:rsid w:val="003531B1"/>
    <w:rsid w:val="0036032B"/>
    <w:rsid w:val="003612F2"/>
    <w:rsid w:val="003968A1"/>
    <w:rsid w:val="003A0593"/>
    <w:rsid w:val="003A735A"/>
    <w:rsid w:val="003C05D9"/>
    <w:rsid w:val="003C6620"/>
    <w:rsid w:val="003D0C2E"/>
    <w:rsid w:val="003D0C85"/>
    <w:rsid w:val="003D3207"/>
    <w:rsid w:val="003D5B18"/>
    <w:rsid w:val="003D6B51"/>
    <w:rsid w:val="003D6D95"/>
    <w:rsid w:val="003D7249"/>
    <w:rsid w:val="003E0B09"/>
    <w:rsid w:val="003E2735"/>
    <w:rsid w:val="003E35EF"/>
    <w:rsid w:val="003E3739"/>
    <w:rsid w:val="003F32BE"/>
    <w:rsid w:val="003F6B9D"/>
    <w:rsid w:val="004026B9"/>
    <w:rsid w:val="0040440D"/>
    <w:rsid w:val="00411AB8"/>
    <w:rsid w:val="0041682A"/>
    <w:rsid w:val="00436057"/>
    <w:rsid w:val="00442662"/>
    <w:rsid w:val="00443975"/>
    <w:rsid w:val="00447E34"/>
    <w:rsid w:val="00452076"/>
    <w:rsid w:val="00456363"/>
    <w:rsid w:val="004574CF"/>
    <w:rsid w:val="0046034A"/>
    <w:rsid w:val="00471546"/>
    <w:rsid w:val="004754F5"/>
    <w:rsid w:val="00483F1A"/>
    <w:rsid w:val="00484EAD"/>
    <w:rsid w:val="004867E9"/>
    <w:rsid w:val="00486833"/>
    <w:rsid w:val="004947D2"/>
    <w:rsid w:val="004B105B"/>
    <w:rsid w:val="004B6525"/>
    <w:rsid w:val="004B70FE"/>
    <w:rsid w:val="004C7B70"/>
    <w:rsid w:val="004D0A0F"/>
    <w:rsid w:val="004D7E21"/>
    <w:rsid w:val="004E6A17"/>
    <w:rsid w:val="004E6ED3"/>
    <w:rsid w:val="004F19C0"/>
    <w:rsid w:val="004F220B"/>
    <w:rsid w:val="004F2E30"/>
    <w:rsid w:val="0050641B"/>
    <w:rsid w:val="00506573"/>
    <w:rsid w:val="00511205"/>
    <w:rsid w:val="00513882"/>
    <w:rsid w:val="00532722"/>
    <w:rsid w:val="00541FC7"/>
    <w:rsid w:val="00545B07"/>
    <w:rsid w:val="00546324"/>
    <w:rsid w:val="00547F1E"/>
    <w:rsid w:val="0055475C"/>
    <w:rsid w:val="00563F61"/>
    <w:rsid w:val="0056465C"/>
    <w:rsid w:val="00571300"/>
    <w:rsid w:val="00580691"/>
    <w:rsid w:val="00590570"/>
    <w:rsid w:val="005914D2"/>
    <w:rsid w:val="005A294E"/>
    <w:rsid w:val="005A43B9"/>
    <w:rsid w:val="005B3A72"/>
    <w:rsid w:val="005B5E02"/>
    <w:rsid w:val="005C4685"/>
    <w:rsid w:val="005C5CE5"/>
    <w:rsid w:val="005C6CDF"/>
    <w:rsid w:val="005E0AD5"/>
    <w:rsid w:val="005E1770"/>
    <w:rsid w:val="005E4271"/>
    <w:rsid w:val="00612413"/>
    <w:rsid w:val="0061656C"/>
    <w:rsid w:val="00616E1C"/>
    <w:rsid w:val="006245BA"/>
    <w:rsid w:val="0063188C"/>
    <w:rsid w:val="00633D92"/>
    <w:rsid w:val="00636EBD"/>
    <w:rsid w:val="0063735A"/>
    <w:rsid w:val="00650028"/>
    <w:rsid w:val="00655364"/>
    <w:rsid w:val="0066345D"/>
    <w:rsid w:val="00675A08"/>
    <w:rsid w:val="0068181A"/>
    <w:rsid w:val="006A2737"/>
    <w:rsid w:val="006A41FE"/>
    <w:rsid w:val="006B42CE"/>
    <w:rsid w:val="006C3093"/>
    <w:rsid w:val="006C424A"/>
    <w:rsid w:val="006C52FF"/>
    <w:rsid w:val="006D463D"/>
    <w:rsid w:val="006E054B"/>
    <w:rsid w:val="00701D4C"/>
    <w:rsid w:val="0070357D"/>
    <w:rsid w:val="007105F3"/>
    <w:rsid w:val="007226B8"/>
    <w:rsid w:val="00724A37"/>
    <w:rsid w:val="007457F5"/>
    <w:rsid w:val="007570E4"/>
    <w:rsid w:val="00763BE7"/>
    <w:rsid w:val="0076460F"/>
    <w:rsid w:val="00770462"/>
    <w:rsid w:val="00771BFD"/>
    <w:rsid w:val="007728C6"/>
    <w:rsid w:val="00774944"/>
    <w:rsid w:val="00777013"/>
    <w:rsid w:val="007779C5"/>
    <w:rsid w:val="00777E48"/>
    <w:rsid w:val="00784904"/>
    <w:rsid w:val="0078735F"/>
    <w:rsid w:val="00787814"/>
    <w:rsid w:val="00792D18"/>
    <w:rsid w:val="0079794C"/>
    <w:rsid w:val="007A41AA"/>
    <w:rsid w:val="007D33E8"/>
    <w:rsid w:val="007E1D73"/>
    <w:rsid w:val="007E4B34"/>
    <w:rsid w:val="007F668B"/>
    <w:rsid w:val="00801B18"/>
    <w:rsid w:val="0080561A"/>
    <w:rsid w:val="00806B64"/>
    <w:rsid w:val="00810C44"/>
    <w:rsid w:val="00811967"/>
    <w:rsid w:val="008140EC"/>
    <w:rsid w:val="0081538C"/>
    <w:rsid w:val="0082033D"/>
    <w:rsid w:val="008210BA"/>
    <w:rsid w:val="00831925"/>
    <w:rsid w:val="00832482"/>
    <w:rsid w:val="00843E32"/>
    <w:rsid w:val="0084413E"/>
    <w:rsid w:val="00846D58"/>
    <w:rsid w:val="00850559"/>
    <w:rsid w:val="00856781"/>
    <w:rsid w:val="00862465"/>
    <w:rsid w:val="00890011"/>
    <w:rsid w:val="00892CD8"/>
    <w:rsid w:val="00893170"/>
    <w:rsid w:val="00894E13"/>
    <w:rsid w:val="008B2DC5"/>
    <w:rsid w:val="008C61C2"/>
    <w:rsid w:val="008D4D26"/>
    <w:rsid w:val="008D744E"/>
    <w:rsid w:val="008D7BF9"/>
    <w:rsid w:val="008F6C20"/>
    <w:rsid w:val="008F78C9"/>
    <w:rsid w:val="0090214B"/>
    <w:rsid w:val="009046E3"/>
    <w:rsid w:val="00911C6B"/>
    <w:rsid w:val="009162A2"/>
    <w:rsid w:val="00924668"/>
    <w:rsid w:val="009426F4"/>
    <w:rsid w:val="00943372"/>
    <w:rsid w:val="009639F1"/>
    <w:rsid w:val="0096489C"/>
    <w:rsid w:val="00967E6D"/>
    <w:rsid w:val="00973CF5"/>
    <w:rsid w:val="00975B46"/>
    <w:rsid w:val="0097680D"/>
    <w:rsid w:val="00981805"/>
    <w:rsid w:val="00987268"/>
    <w:rsid w:val="00990C07"/>
    <w:rsid w:val="009930C2"/>
    <w:rsid w:val="00995C3E"/>
    <w:rsid w:val="009A002C"/>
    <w:rsid w:val="009B09DB"/>
    <w:rsid w:val="009B1436"/>
    <w:rsid w:val="009C4887"/>
    <w:rsid w:val="009C5590"/>
    <w:rsid w:val="009D6D8B"/>
    <w:rsid w:val="009E0DD8"/>
    <w:rsid w:val="009E6653"/>
    <w:rsid w:val="009F1FC8"/>
    <w:rsid w:val="009F459A"/>
    <w:rsid w:val="009F720B"/>
    <w:rsid w:val="00A04330"/>
    <w:rsid w:val="00A050D8"/>
    <w:rsid w:val="00A111E7"/>
    <w:rsid w:val="00A134F7"/>
    <w:rsid w:val="00A139F1"/>
    <w:rsid w:val="00A1583F"/>
    <w:rsid w:val="00A21C3B"/>
    <w:rsid w:val="00A23BC3"/>
    <w:rsid w:val="00A23D7E"/>
    <w:rsid w:val="00A27096"/>
    <w:rsid w:val="00A34923"/>
    <w:rsid w:val="00A42138"/>
    <w:rsid w:val="00A56BB0"/>
    <w:rsid w:val="00A70CEC"/>
    <w:rsid w:val="00A840E7"/>
    <w:rsid w:val="00A84A1E"/>
    <w:rsid w:val="00A84DCE"/>
    <w:rsid w:val="00A91C8E"/>
    <w:rsid w:val="00A94172"/>
    <w:rsid w:val="00AC3986"/>
    <w:rsid w:val="00AC748A"/>
    <w:rsid w:val="00AD6619"/>
    <w:rsid w:val="00AD6CF7"/>
    <w:rsid w:val="00AF5CE3"/>
    <w:rsid w:val="00AF662A"/>
    <w:rsid w:val="00B048B5"/>
    <w:rsid w:val="00B12B6F"/>
    <w:rsid w:val="00B17120"/>
    <w:rsid w:val="00B27556"/>
    <w:rsid w:val="00B32C59"/>
    <w:rsid w:val="00B35934"/>
    <w:rsid w:val="00B372DF"/>
    <w:rsid w:val="00B4328C"/>
    <w:rsid w:val="00B531B0"/>
    <w:rsid w:val="00B54064"/>
    <w:rsid w:val="00B57C62"/>
    <w:rsid w:val="00B635F7"/>
    <w:rsid w:val="00B6443A"/>
    <w:rsid w:val="00B74DA1"/>
    <w:rsid w:val="00B77B39"/>
    <w:rsid w:val="00B92123"/>
    <w:rsid w:val="00BA0DD7"/>
    <w:rsid w:val="00BA1CCE"/>
    <w:rsid w:val="00BA585B"/>
    <w:rsid w:val="00BA6A15"/>
    <w:rsid w:val="00BA6D58"/>
    <w:rsid w:val="00BB01E3"/>
    <w:rsid w:val="00BB29A9"/>
    <w:rsid w:val="00BB3439"/>
    <w:rsid w:val="00BB3EAF"/>
    <w:rsid w:val="00BB5BE5"/>
    <w:rsid w:val="00BC374F"/>
    <w:rsid w:val="00C027C0"/>
    <w:rsid w:val="00C074E9"/>
    <w:rsid w:val="00C2355B"/>
    <w:rsid w:val="00C333E3"/>
    <w:rsid w:val="00C344A4"/>
    <w:rsid w:val="00C363F9"/>
    <w:rsid w:val="00C37B69"/>
    <w:rsid w:val="00C46194"/>
    <w:rsid w:val="00C50E14"/>
    <w:rsid w:val="00C71040"/>
    <w:rsid w:val="00C75670"/>
    <w:rsid w:val="00C8356A"/>
    <w:rsid w:val="00C83AC7"/>
    <w:rsid w:val="00C87232"/>
    <w:rsid w:val="00C92625"/>
    <w:rsid w:val="00C97C34"/>
    <w:rsid w:val="00CB1B68"/>
    <w:rsid w:val="00CB3DE6"/>
    <w:rsid w:val="00CC0155"/>
    <w:rsid w:val="00CD3A4B"/>
    <w:rsid w:val="00CE25A7"/>
    <w:rsid w:val="00CE360D"/>
    <w:rsid w:val="00CE3815"/>
    <w:rsid w:val="00CF4307"/>
    <w:rsid w:val="00CF48E3"/>
    <w:rsid w:val="00CF6025"/>
    <w:rsid w:val="00CF75FF"/>
    <w:rsid w:val="00D01783"/>
    <w:rsid w:val="00D05455"/>
    <w:rsid w:val="00D10088"/>
    <w:rsid w:val="00D110A1"/>
    <w:rsid w:val="00D234B1"/>
    <w:rsid w:val="00D27A76"/>
    <w:rsid w:val="00D4200A"/>
    <w:rsid w:val="00D4404D"/>
    <w:rsid w:val="00D5023E"/>
    <w:rsid w:val="00D546E9"/>
    <w:rsid w:val="00D61973"/>
    <w:rsid w:val="00D7587E"/>
    <w:rsid w:val="00D75FDC"/>
    <w:rsid w:val="00D765CF"/>
    <w:rsid w:val="00D834ED"/>
    <w:rsid w:val="00D920BE"/>
    <w:rsid w:val="00D94F86"/>
    <w:rsid w:val="00D95AC0"/>
    <w:rsid w:val="00D96B48"/>
    <w:rsid w:val="00DA2E67"/>
    <w:rsid w:val="00DC46A5"/>
    <w:rsid w:val="00DC60C2"/>
    <w:rsid w:val="00DC6E6C"/>
    <w:rsid w:val="00DD59D3"/>
    <w:rsid w:val="00DD7330"/>
    <w:rsid w:val="00DF19F0"/>
    <w:rsid w:val="00DF504D"/>
    <w:rsid w:val="00DF78BC"/>
    <w:rsid w:val="00E02DF0"/>
    <w:rsid w:val="00E049EA"/>
    <w:rsid w:val="00E10654"/>
    <w:rsid w:val="00E11194"/>
    <w:rsid w:val="00E25177"/>
    <w:rsid w:val="00E270B4"/>
    <w:rsid w:val="00E273A6"/>
    <w:rsid w:val="00E34F83"/>
    <w:rsid w:val="00E370C1"/>
    <w:rsid w:val="00E52479"/>
    <w:rsid w:val="00E60980"/>
    <w:rsid w:val="00E6287D"/>
    <w:rsid w:val="00E679A6"/>
    <w:rsid w:val="00E70849"/>
    <w:rsid w:val="00E74441"/>
    <w:rsid w:val="00E84436"/>
    <w:rsid w:val="00E91764"/>
    <w:rsid w:val="00E96745"/>
    <w:rsid w:val="00E9686E"/>
    <w:rsid w:val="00EA4E98"/>
    <w:rsid w:val="00EA6C5D"/>
    <w:rsid w:val="00EB17E3"/>
    <w:rsid w:val="00EB2807"/>
    <w:rsid w:val="00EB72C7"/>
    <w:rsid w:val="00EC1BBD"/>
    <w:rsid w:val="00EC24D9"/>
    <w:rsid w:val="00EC7316"/>
    <w:rsid w:val="00ED0682"/>
    <w:rsid w:val="00ED2539"/>
    <w:rsid w:val="00ED7CD5"/>
    <w:rsid w:val="00EE4AD1"/>
    <w:rsid w:val="00EE66EB"/>
    <w:rsid w:val="00EE73AE"/>
    <w:rsid w:val="00EF2791"/>
    <w:rsid w:val="00EF77C0"/>
    <w:rsid w:val="00F01D88"/>
    <w:rsid w:val="00F077AB"/>
    <w:rsid w:val="00F07DC9"/>
    <w:rsid w:val="00F15B50"/>
    <w:rsid w:val="00F218D1"/>
    <w:rsid w:val="00F2737E"/>
    <w:rsid w:val="00F27E63"/>
    <w:rsid w:val="00F31B79"/>
    <w:rsid w:val="00F32A84"/>
    <w:rsid w:val="00F32E47"/>
    <w:rsid w:val="00F40367"/>
    <w:rsid w:val="00F40D8C"/>
    <w:rsid w:val="00F45A99"/>
    <w:rsid w:val="00F50E8E"/>
    <w:rsid w:val="00F72974"/>
    <w:rsid w:val="00F829AB"/>
    <w:rsid w:val="00F85FD3"/>
    <w:rsid w:val="00F8685A"/>
    <w:rsid w:val="00F934EA"/>
    <w:rsid w:val="00F974EE"/>
    <w:rsid w:val="00FA2ED6"/>
    <w:rsid w:val="00FA693C"/>
    <w:rsid w:val="00FB00F7"/>
    <w:rsid w:val="00FB46EA"/>
    <w:rsid w:val="00FB741A"/>
    <w:rsid w:val="00FC5F01"/>
    <w:rsid w:val="00FC65DA"/>
    <w:rsid w:val="00FE1694"/>
    <w:rsid w:val="00FE4245"/>
    <w:rsid w:val="00FF1252"/>
    <w:rsid w:val="00FF249E"/>
    <w:rsid w:val="00FF3F16"/>
    <w:rsid w:val="00FF589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9B2A4"/>
  <w15:chartTrackingRefBased/>
  <w15:docId w15:val="{6A46D4DE-0AA7-6642-8BF9-BE3ACA067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662"/>
    <w:pPr>
      <w:spacing w:after="240"/>
      <w:jc w:val="both"/>
    </w:pPr>
    <w:rPr>
      <w:rFonts w:ascii="Arial" w:hAnsi="Arial"/>
      <w:lang w:val="fr-CA"/>
    </w:rPr>
  </w:style>
  <w:style w:type="paragraph" w:styleId="Heading1">
    <w:name w:val="heading 1"/>
    <w:basedOn w:val="Normal"/>
    <w:next w:val="Normal"/>
    <w:link w:val="Heading1Char"/>
    <w:uiPriority w:val="9"/>
    <w:qFormat/>
    <w:rsid w:val="00A111E7"/>
    <w:pPr>
      <w:keepNext/>
      <w:keepLines/>
      <w:spacing w:before="240" w:after="360"/>
      <w:jc w:val="left"/>
      <w:outlineLvl w:val="0"/>
    </w:pPr>
    <w:rPr>
      <w:rFonts w:asciiTheme="minorHAnsi" w:eastAsiaTheme="majorEastAsia" w:hAnsiTheme="minorHAnsi" w:cstheme="majorBidi"/>
      <w:color w:val="1932FF"/>
      <w:sz w:val="40"/>
      <w:szCs w:val="32"/>
    </w:rPr>
  </w:style>
  <w:style w:type="paragraph" w:styleId="Heading2">
    <w:name w:val="heading 2"/>
    <w:basedOn w:val="Normal"/>
    <w:next w:val="Normal"/>
    <w:link w:val="Heading2Char"/>
    <w:uiPriority w:val="9"/>
    <w:unhideWhenUsed/>
    <w:qFormat/>
    <w:rsid w:val="00486833"/>
    <w:pPr>
      <w:keepNext/>
      <w:keepLines/>
      <w:spacing w:before="360" w:after="0"/>
      <w:jc w:val="left"/>
      <w:outlineLvl w:val="1"/>
    </w:pPr>
    <w:rPr>
      <w:rFonts w:asciiTheme="minorHAnsi" w:eastAsiaTheme="majorEastAsia" w:hAnsiTheme="minorHAnsi" w:cstheme="majorBidi"/>
      <w:color w:val="1932FF"/>
      <w:sz w:val="32"/>
      <w:szCs w:val="26"/>
    </w:rPr>
  </w:style>
  <w:style w:type="paragraph" w:styleId="Heading3">
    <w:name w:val="heading 3"/>
    <w:basedOn w:val="Normal"/>
    <w:next w:val="Normal"/>
    <w:link w:val="Heading3Char"/>
    <w:uiPriority w:val="9"/>
    <w:unhideWhenUsed/>
    <w:qFormat/>
    <w:rsid w:val="00486833"/>
    <w:pPr>
      <w:keepNext/>
      <w:keepLines/>
      <w:spacing w:before="240" w:after="0"/>
      <w:jc w:val="left"/>
      <w:outlineLvl w:val="2"/>
    </w:pPr>
    <w:rPr>
      <w:rFonts w:asciiTheme="minorHAnsi" w:eastAsiaTheme="majorEastAsia" w:hAnsiTheme="minorHAnsi" w:cstheme="majorBidi"/>
      <w:color w:val="1932FF"/>
      <w:sz w:val="28"/>
    </w:rPr>
  </w:style>
  <w:style w:type="paragraph" w:styleId="Heading4">
    <w:name w:val="heading 4"/>
    <w:aliases w:val="Table Heading"/>
    <w:basedOn w:val="Normal"/>
    <w:next w:val="Normal"/>
    <w:link w:val="Heading4Char"/>
    <w:uiPriority w:val="9"/>
    <w:unhideWhenUsed/>
    <w:qFormat/>
    <w:rsid w:val="00541FC7"/>
    <w:pPr>
      <w:keepNext/>
      <w:keepLines/>
      <w:spacing w:before="240" w:after="0"/>
      <w:jc w:val="left"/>
      <w:outlineLvl w:val="3"/>
    </w:pPr>
    <w:rPr>
      <w:rFonts w:eastAsiaTheme="majorEastAsia" w:cstheme="majorBidi"/>
      <w:iCs/>
      <w:color w:val="000000" w:themeColor="text1"/>
    </w:rPr>
  </w:style>
  <w:style w:type="paragraph" w:styleId="Heading5">
    <w:name w:val="heading 5"/>
    <w:basedOn w:val="Normal"/>
    <w:next w:val="Normal"/>
    <w:link w:val="Heading5Char"/>
    <w:uiPriority w:val="9"/>
    <w:semiHidden/>
    <w:unhideWhenUsed/>
    <w:qFormat/>
    <w:rsid w:val="0092466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504D"/>
    <w:pPr>
      <w:numPr>
        <w:numId w:val="47"/>
      </w:numPr>
      <w:contextualSpacing/>
    </w:pPr>
    <w:rPr>
      <w:rFonts w:eastAsia="Palatino Linotype" w:cs="Palatino Linotype"/>
      <w:lang w:val="en-US" w:eastAsia="en-CA"/>
    </w:rPr>
  </w:style>
  <w:style w:type="character" w:customStyle="1" w:styleId="Heading1Char">
    <w:name w:val="Heading 1 Char"/>
    <w:basedOn w:val="DefaultParagraphFont"/>
    <w:link w:val="Heading1"/>
    <w:uiPriority w:val="9"/>
    <w:rsid w:val="00A111E7"/>
    <w:rPr>
      <w:rFonts w:eastAsiaTheme="majorEastAsia" w:cstheme="majorBidi"/>
      <w:color w:val="1932FF"/>
      <w:sz w:val="40"/>
      <w:szCs w:val="32"/>
    </w:rPr>
  </w:style>
  <w:style w:type="character" w:customStyle="1" w:styleId="Heading2Char">
    <w:name w:val="Heading 2 Char"/>
    <w:basedOn w:val="DefaultParagraphFont"/>
    <w:link w:val="Heading2"/>
    <w:uiPriority w:val="9"/>
    <w:rsid w:val="00486833"/>
    <w:rPr>
      <w:rFonts w:eastAsiaTheme="majorEastAsia" w:cstheme="majorBidi"/>
      <w:color w:val="1932FF"/>
      <w:sz w:val="32"/>
      <w:szCs w:val="26"/>
    </w:rPr>
  </w:style>
  <w:style w:type="character" w:customStyle="1" w:styleId="Heading3Char">
    <w:name w:val="Heading 3 Char"/>
    <w:basedOn w:val="DefaultParagraphFont"/>
    <w:link w:val="Heading3"/>
    <w:uiPriority w:val="9"/>
    <w:rsid w:val="00486833"/>
    <w:rPr>
      <w:rFonts w:eastAsiaTheme="majorEastAsia" w:cstheme="majorBidi"/>
      <w:color w:val="1932FF"/>
      <w:sz w:val="28"/>
    </w:rPr>
  </w:style>
  <w:style w:type="paragraph" w:customStyle="1" w:styleId="chart">
    <w:name w:val="chart"/>
    <w:basedOn w:val="Normal"/>
    <w:qFormat/>
    <w:rsid w:val="00486833"/>
    <w:pPr>
      <w:spacing w:after="0"/>
      <w:jc w:val="center"/>
    </w:pPr>
    <w:rPr>
      <w:color w:val="000000" w:themeColor="text1"/>
      <w:sz w:val="20"/>
    </w:rPr>
  </w:style>
  <w:style w:type="character" w:styleId="Hyperlink">
    <w:name w:val="Hyperlink"/>
    <w:basedOn w:val="DefaultParagraphFont"/>
    <w:uiPriority w:val="99"/>
    <w:unhideWhenUsed/>
    <w:rsid w:val="00636EBD"/>
    <w:rPr>
      <w:rFonts w:ascii="Arial" w:hAnsi="Arial"/>
      <w:color w:val="1932FF"/>
      <w:sz w:val="24"/>
      <w:u w:val="single"/>
    </w:rPr>
  </w:style>
  <w:style w:type="character" w:customStyle="1" w:styleId="UnresolvedMention1">
    <w:name w:val="Unresolved Mention1"/>
    <w:basedOn w:val="DefaultParagraphFont"/>
    <w:uiPriority w:val="99"/>
    <w:semiHidden/>
    <w:unhideWhenUsed/>
    <w:rsid w:val="00137D20"/>
    <w:rPr>
      <w:color w:val="605E5C"/>
      <w:shd w:val="clear" w:color="auto" w:fill="E1DFDD"/>
    </w:rPr>
  </w:style>
  <w:style w:type="paragraph" w:customStyle="1" w:styleId="DefaultPalatino">
    <w:name w:val="Default Palatino"/>
    <w:basedOn w:val="NoSpacing"/>
    <w:link w:val="DefaultPalatinoChar"/>
    <w:qFormat/>
    <w:rsid w:val="00032A7C"/>
    <w:pPr>
      <w:spacing w:before="100" w:beforeAutospacing="1"/>
    </w:pPr>
    <w:rPr>
      <w:bCs/>
      <w:szCs w:val="24"/>
    </w:rPr>
  </w:style>
  <w:style w:type="character" w:customStyle="1" w:styleId="DefaultPalatinoChar">
    <w:name w:val="Default Palatino Char"/>
    <w:basedOn w:val="DefaultParagraphFont"/>
    <w:link w:val="DefaultPalatino"/>
    <w:rsid w:val="00032A7C"/>
    <w:rPr>
      <w:rFonts w:ascii="Arial" w:hAnsi="Arial"/>
      <w:bCs/>
      <w:color w:val="000000" w:themeColor="text1"/>
      <w:lang w:val="en-US"/>
    </w:rPr>
  </w:style>
  <w:style w:type="paragraph" w:styleId="NoSpacing">
    <w:name w:val="No Spacing"/>
    <w:uiPriority w:val="1"/>
    <w:qFormat/>
    <w:rsid w:val="00032A7C"/>
    <w:rPr>
      <w:rFonts w:ascii="Arial" w:hAnsi="Arial"/>
      <w:color w:val="000000" w:themeColor="text1"/>
      <w:szCs w:val="22"/>
      <w:lang w:val="en-US"/>
    </w:rPr>
  </w:style>
  <w:style w:type="paragraph" w:styleId="Header">
    <w:name w:val="header"/>
    <w:basedOn w:val="Normal"/>
    <w:link w:val="HeaderChar"/>
    <w:uiPriority w:val="99"/>
    <w:unhideWhenUsed/>
    <w:rsid w:val="00032A7C"/>
    <w:pPr>
      <w:tabs>
        <w:tab w:val="center" w:pos="4680"/>
        <w:tab w:val="right" w:pos="9360"/>
      </w:tabs>
      <w:spacing w:after="0"/>
    </w:pPr>
    <w:rPr>
      <w:color w:val="000000" w:themeColor="text1"/>
      <w:szCs w:val="22"/>
      <w:lang w:val="en-US"/>
    </w:rPr>
  </w:style>
  <w:style w:type="character" w:customStyle="1" w:styleId="HeaderChar">
    <w:name w:val="Header Char"/>
    <w:basedOn w:val="DefaultParagraphFont"/>
    <w:link w:val="Header"/>
    <w:uiPriority w:val="99"/>
    <w:rsid w:val="00032A7C"/>
    <w:rPr>
      <w:rFonts w:ascii="Arial" w:hAnsi="Arial"/>
      <w:color w:val="000000" w:themeColor="text1"/>
      <w:szCs w:val="22"/>
      <w:lang w:val="en-US"/>
    </w:rPr>
  </w:style>
  <w:style w:type="paragraph" w:styleId="Footer">
    <w:name w:val="footer"/>
    <w:basedOn w:val="Normal"/>
    <w:link w:val="FooterChar"/>
    <w:uiPriority w:val="99"/>
    <w:unhideWhenUsed/>
    <w:rsid w:val="00032A7C"/>
    <w:pPr>
      <w:tabs>
        <w:tab w:val="center" w:pos="4680"/>
        <w:tab w:val="right" w:pos="9360"/>
      </w:tabs>
      <w:spacing w:after="0"/>
    </w:pPr>
    <w:rPr>
      <w:color w:val="000000" w:themeColor="text1"/>
      <w:szCs w:val="22"/>
      <w:lang w:val="en-US"/>
    </w:rPr>
  </w:style>
  <w:style w:type="character" w:customStyle="1" w:styleId="FooterChar">
    <w:name w:val="Footer Char"/>
    <w:basedOn w:val="DefaultParagraphFont"/>
    <w:link w:val="Footer"/>
    <w:uiPriority w:val="99"/>
    <w:rsid w:val="00032A7C"/>
    <w:rPr>
      <w:rFonts w:ascii="Arial" w:hAnsi="Arial"/>
      <w:color w:val="000000" w:themeColor="text1"/>
      <w:szCs w:val="22"/>
      <w:lang w:val="en-US"/>
    </w:rPr>
  </w:style>
  <w:style w:type="table" w:styleId="TableGrid">
    <w:name w:val="Table Grid"/>
    <w:basedOn w:val="TableNormal"/>
    <w:uiPriority w:val="39"/>
    <w:rsid w:val="00032A7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2A7C"/>
    <w:pPr>
      <w:spacing w:before="100" w:beforeAutospacing="1" w:after="100" w:afterAutospacing="1"/>
    </w:pPr>
    <w:rPr>
      <w:rFonts w:ascii="Times New Roman" w:eastAsia="Times New Roman" w:hAnsi="Times New Roman" w:cs="Times New Roman"/>
      <w:color w:val="000000" w:themeColor="text1"/>
      <w:lang w:val="en-US"/>
    </w:rPr>
  </w:style>
  <w:style w:type="paragraph" w:customStyle="1" w:styleId="HyperlinkList">
    <w:name w:val="Hyperlink List"/>
    <w:basedOn w:val="ListParagraph"/>
    <w:qFormat/>
    <w:rsid w:val="00032A7C"/>
    <w:pPr>
      <w:numPr>
        <w:numId w:val="11"/>
      </w:numPr>
    </w:pPr>
    <w:rPr>
      <w:rFonts w:eastAsiaTheme="minorHAnsi" w:cstheme="minorBidi"/>
      <w:color w:val="000000" w:themeColor="text1"/>
      <w:szCs w:val="22"/>
      <w:lang w:eastAsia="en-US"/>
    </w:rPr>
  </w:style>
  <w:style w:type="character" w:styleId="FollowedHyperlink">
    <w:name w:val="FollowedHyperlink"/>
    <w:basedOn w:val="DefaultParagraphFont"/>
    <w:uiPriority w:val="99"/>
    <w:semiHidden/>
    <w:unhideWhenUsed/>
    <w:rsid w:val="00032A7C"/>
    <w:rPr>
      <w:color w:val="954F72" w:themeColor="followedHyperlink"/>
      <w:u w:val="single"/>
    </w:rPr>
  </w:style>
  <w:style w:type="paragraph" w:styleId="TOC1">
    <w:name w:val="toc 1"/>
    <w:basedOn w:val="Normal"/>
    <w:next w:val="Normal"/>
    <w:autoRedefine/>
    <w:uiPriority w:val="39"/>
    <w:unhideWhenUsed/>
    <w:rsid w:val="003D6D95"/>
    <w:pPr>
      <w:spacing w:after="100"/>
    </w:pPr>
  </w:style>
  <w:style w:type="paragraph" w:styleId="TOC2">
    <w:name w:val="toc 2"/>
    <w:basedOn w:val="Normal"/>
    <w:next w:val="Normal"/>
    <w:autoRedefine/>
    <w:uiPriority w:val="39"/>
    <w:unhideWhenUsed/>
    <w:rsid w:val="003D6D95"/>
    <w:pPr>
      <w:spacing w:after="100"/>
      <w:ind w:left="240"/>
    </w:pPr>
  </w:style>
  <w:style w:type="paragraph" w:customStyle="1" w:styleId="LinksNormal">
    <w:name w:val="Links Normal"/>
    <w:basedOn w:val="Normal"/>
    <w:qFormat/>
    <w:rsid w:val="0080561A"/>
    <w:pPr>
      <w:spacing w:after="0"/>
    </w:pPr>
    <w:rPr>
      <w:lang w:val="en-US"/>
    </w:rPr>
  </w:style>
  <w:style w:type="paragraph" w:customStyle="1" w:styleId="LinksHyperlink">
    <w:name w:val="Links Hyperlink"/>
    <w:basedOn w:val="HyperlinkList"/>
    <w:qFormat/>
    <w:rsid w:val="0080561A"/>
  </w:style>
  <w:style w:type="paragraph" w:styleId="List">
    <w:name w:val="List"/>
    <w:basedOn w:val="Normal"/>
    <w:uiPriority w:val="99"/>
    <w:unhideWhenUsed/>
    <w:rsid w:val="00EE66EB"/>
    <w:pPr>
      <w:ind w:left="283" w:hanging="283"/>
      <w:contextualSpacing/>
    </w:pPr>
  </w:style>
  <w:style w:type="paragraph" w:styleId="ListBullet2">
    <w:name w:val="List Bullet 2"/>
    <w:basedOn w:val="Normal"/>
    <w:uiPriority w:val="99"/>
    <w:unhideWhenUsed/>
    <w:rsid w:val="00EE66EB"/>
    <w:pPr>
      <w:numPr>
        <w:numId w:val="28"/>
      </w:numPr>
      <w:contextualSpacing/>
    </w:pPr>
  </w:style>
  <w:style w:type="paragraph" w:styleId="BodyText">
    <w:name w:val="Body Text"/>
    <w:basedOn w:val="Normal"/>
    <w:link w:val="BodyTextChar"/>
    <w:uiPriority w:val="99"/>
    <w:unhideWhenUsed/>
    <w:rsid w:val="00EE66EB"/>
    <w:pPr>
      <w:spacing w:after="120"/>
    </w:pPr>
  </w:style>
  <w:style w:type="character" w:customStyle="1" w:styleId="BodyTextChar">
    <w:name w:val="Body Text Char"/>
    <w:basedOn w:val="DefaultParagraphFont"/>
    <w:link w:val="BodyText"/>
    <w:uiPriority w:val="99"/>
    <w:rsid w:val="00EE66EB"/>
    <w:rPr>
      <w:rFonts w:ascii="Arial" w:hAnsi="Arial"/>
    </w:rPr>
  </w:style>
  <w:style w:type="paragraph" w:styleId="BalloonText">
    <w:name w:val="Balloon Text"/>
    <w:basedOn w:val="Normal"/>
    <w:link w:val="BalloonTextChar"/>
    <w:uiPriority w:val="99"/>
    <w:semiHidden/>
    <w:unhideWhenUsed/>
    <w:rsid w:val="00015AD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15AD9"/>
    <w:rPr>
      <w:rFonts w:ascii="Times New Roman" w:hAnsi="Times New Roman" w:cs="Times New Roman"/>
      <w:sz w:val="18"/>
      <w:szCs w:val="18"/>
    </w:rPr>
  </w:style>
  <w:style w:type="character" w:customStyle="1" w:styleId="a-size-base">
    <w:name w:val="a-size-base"/>
    <w:basedOn w:val="DefaultParagraphFont"/>
    <w:rsid w:val="00F27E63"/>
  </w:style>
  <w:style w:type="character" w:styleId="CommentReference">
    <w:name w:val="annotation reference"/>
    <w:basedOn w:val="DefaultParagraphFont"/>
    <w:uiPriority w:val="99"/>
    <w:semiHidden/>
    <w:unhideWhenUsed/>
    <w:rsid w:val="0013580E"/>
    <w:rPr>
      <w:sz w:val="16"/>
      <w:szCs w:val="16"/>
    </w:rPr>
  </w:style>
  <w:style w:type="paragraph" w:styleId="CommentText">
    <w:name w:val="annotation text"/>
    <w:basedOn w:val="Normal"/>
    <w:link w:val="CommentTextChar"/>
    <w:uiPriority w:val="99"/>
    <w:semiHidden/>
    <w:unhideWhenUsed/>
    <w:rsid w:val="0013580E"/>
    <w:rPr>
      <w:color w:val="000000" w:themeColor="text1"/>
      <w:sz w:val="20"/>
      <w:szCs w:val="20"/>
      <w:lang w:val="en-US"/>
    </w:rPr>
  </w:style>
  <w:style w:type="character" w:customStyle="1" w:styleId="CommentTextChar">
    <w:name w:val="Comment Text Char"/>
    <w:basedOn w:val="DefaultParagraphFont"/>
    <w:link w:val="CommentText"/>
    <w:uiPriority w:val="99"/>
    <w:semiHidden/>
    <w:rsid w:val="0013580E"/>
    <w:rPr>
      <w:rFonts w:ascii="Arial" w:hAnsi="Arial"/>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5C5CE5"/>
    <w:rPr>
      <w:b/>
      <w:bCs/>
      <w:color w:val="auto"/>
      <w:lang w:val="en-CA"/>
    </w:rPr>
  </w:style>
  <w:style w:type="character" w:customStyle="1" w:styleId="CommentSubjectChar">
    <w:name w:val="Comment Subject Char"/>
    <w:basedOn w:val="CommentTextChar"/>
    <w:link w:val="CommentSubject"/>
    <w:uiPriority w:val="99"/>
    <w:semiHidden/>
    <w:rsid w:val="005C5CE5"/>
    <w:rPr>
      <w:rFonts w:ascii="Arial" w:hAnsi="Arial"/>
      <w:b/>
      <w:bCs/>
      <w:color w:val="000000" w:themeColor="text1"/>
      <w:sz w:val="20"/>
      <w:szCs w:val="20"/>
      <w:lang w:val="en-US"/>
    </w:rPr>
  </w:style>
  <w:style w:type="character" w:customStyle="1" w:styleId="Heading4Char">
    <w:name w:val="Heading 4 Char"/>
    <w:aliases w:val="Table Heading Char"/>
    <w:basedOn w:val="DefaultParagraphFont"/>
    <w:link w:val="Heading4"/>
    <w:uiPriority w:val="9"/>
    <w:rsid w:val="00541FC7"/>
    <w:rPr>
      <w:rFonts w:ascii="Arial" w:eastAsiaTheme="majorEastAsia" w:hAnsi="Arial" w:cstheme="majorBidi"/>
      <w:iCs/>
      <w:color w:val="000000" w:themeColor="text1"/>
    </w:rPr>
  </w:style>
  <w:style w:type="character" w:styleId="Emphasis">
    <w:name w:val="Emphasis"/>
    <w:basedOn w:val="DefaultParagraphFont"/>
    <w:uiPriority w:val="20"/>
    <w:qFormat/>
    <w:rsid w:val="003E3739"/>
    <w:rPr>
      <w:i/>
      <w:iCs/>
    </w:rPr>
  </w:style>
  <w:style w:type="paragraph" w:customStyle="1" w:styleId="StyleHeading1Before24pt">
    <w:name w:val="Style Heading 1 + Before:  24 pt"/>
    <w:basedOn w:val="Heading1"/>
    <w:rsid w:val="0090214B"/>
    <w:pPr>
      <w:spacing w:before="480"/>
    </w:pPr>
    <w:rPr>
      <w:rFonts w:ascii="Calibri" w:eastAsia="Times New Roman" w:hAnsi="Calibri" w:cs="Times New Roman"/>
      <w:szCs w:val="20"/>
    </w:rPr>
  </w:style>
  <w:style w:type="paragraph" w:customStyle="1" w:styleId="m5664730565414376796msonospacing">
    <w:name w:val="m_5664730565414376796msonospacing"/>
    <w:basedOn w:val="Normal"/>
    <w:rsid w:val="009E0DD8"/>
    <w:pPr>
      <w:spacing w:before="100" w:beforeAutospacing="1" w:after="100" w:afterAutospacing="1"/>
      <w:jc w:val="left"/>
    </w:pPr>
    <w:rPr>
      <w:rFonts w:ascii="Times New Roman" w:eastAsia="Times New Roman" w:hAnsi="Times New Roman" w:cs="Times New Roman"/>
      <w:lang w:eastAsia="en-CA"/>
    </w:rPr>
  </w:style>
  <w:style w:type="character" w:customStyle="1" w:styleId="Heading5Char">
    <w:name w:val="Heading 5 Char"/>
    <w:basedOn w:val="DefaultParagraphFont"/>
    <w:link w:val="Heading5"/>
    <w:uiPriority w:val="9"/>
    <w:semiHidden/>
    <w:rsid w:val="00924668"/>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9433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4331">
      <w:bodyDiv w:val="1"/>
      <w:marLeft w:val="0"/>
      <w:marRight w:val="0"/>
      <w:marTop w:val="0"/>
      <w:marBottom w:val="0"/>
      <w:divBdr>
        <w:top w:val="none" w:sz="0" w:space="0" w:color="auto"/>
        <w:left w:val="none" w:sz="0" w:space="0" w:color="auto"/>
        <w:bottom w:val="none" w:sz="0" w:space="0" w:color="auto"/>
        <w:right w:val="none" w:sz="0" w:space="0" w:color="auto"/>
      </w:divBdr>
    </w:div>
    <w:div w:id="97335183">
      <w:bodyDiv w:val="1"/>
      <w:marLeft w:val="0"/>
      <w:marRight w:val="0"/>
      <w:marTop w:val="0"/>
      <w:marBottom w:val="0"/>
      <w:divBdr>
        <w:top w:val="none" w:sz="0" w:space="0" w:color="auto"/>
        <w:left w:val="none" w:sz="0" w:space="0" w:color="auto"/>
        <w:bottom w:val="none" w:sz="0" w:space="0" w:color="auto"/>
        <w:right w:val="none" w:sz="0" w:space="0" w:color="auto"/>
      </w:divBdr>
    </w:div>
    <w:div w:id="135343287">
      <w:bodyDiv w:val="1"/>
      <w:marLeft w:val="0"/>
      <w:marRight w:val="0"/>
      <w:marTop w:val="0"/>
      <w:marBottom w:val="0"/>
      <w:divBdr>
        <w:top w:val="none" w:sz="0" w:space="0" w:color="auto"/>
        <w:left w:val="none" w:sz="0" w:space="0" w:color="auto"/>
        <w:bottom w:val="none" w:sz="0" w:space="0" w:color="auto"/>
        <w:right w:val="none" w:sz="0" w:space="0" w:color="auto"/>
      </w:divBdr>
    </w:div>
    <w:div w:id="207841350">
      <w:bodyDiv w:val="1"/>
      <w:marLeft w:val="0"/>
      <w:marRight w:val="0"/>
      <w:marTop w:val="0"/>
      <w:marBottom w:val="0"/>
      <w:divBdr>
        <w:top w:val="none" w:sz="0" w:space="0" w:color="auto"/>
        <w:left w:val="none" w:sz="0" w:space="0" w:color="auto"/>
        <w:bottom w:val="none" w:sz="0" w:space="0" w:color="auto"/>
        <w:right w:val="none" w:sz="0" w:space="0" w:color="auto"/>
      </w:divBdr>
    </w:div>
    <w:div w:id="338242531">
      <w:bodyDiv w:val="1"/>
      <w:marLeft w:val="0"/>
      <w:marRight w:val="0"/>
      <w:marTop w:val="0"/>
      <w:marBottom w:val="0"/>
      <w:divBdr>
        <w:top w:val="none" w:sz="0" w:space="0" w:color="auto"/>
        <w:left w:val="none" w:sz="0" w:space="0" w:color="auto"/>
        <w:bottom w:val="none" w:sz="0" w:space="0" w:color="auto"/>
        <w:right w:val="none" w:sz="0" w:space="0" w:color="auto"/>
      </w:divBdr>
    </w:div>
    <w:div w:id="562761363">
      <w:bodyDiv w:val="1"/>
      <w:marLeft w:val="0"/>
      <w:marRight w:val="0"/>
      <w:marTop w:val="0"/>
      <w:marBottom w:val="0"/>
      <w:divBdr>
        <w:top w:val="none" w:sz="0" w:space="0" w:color="auto"/>
        <w:left w:val="none" w:sz="0" w:space="0" w:color="auto"/>
        <w:bottom w:val="none" w:sz="0" w:space="0" w:color="auto"/>
        <w:right w:val="none" w:sz="0" w:space="0" w:color="auto"/>
      </w:divBdr>
    </w:div>
    <w:div w:id="871067627">
      <w:bodyDiv w:val="1"/>
      <w:marLeft w:val="0"/>
      <w:marRight w:val="0"/>
      <w:marTop w:val="0"/>
      <w:marBottom w:val="0"/>
      <w:divBdr>
        <w:top w:val="none" w:sz="0" w:space="0" w:color="auto"/>
        <w:left w:val="none" w:sz="0" w:space="0" w:color="auto"/>
        <w:bottom w:val="none" w:sz="0" w:space="0" w:color="auto"/>
        <w:right w:val="none" w:sz="0" w:space="0" w:color="auto"/>
      </w:divBdr>
    </w:div>
    <w:div w:id="1593121300">
      <w:bodyDiv w:val="1"/>
      <w:marLeft w:val="0"/>
      <w:marRight w:val="0"/>
      <w:marTop w:val="0"/>
      <w:marBottom w:val="0"/>
      <w:divBdr>
        <w:top w:val="none" w:sz="0" w:space="0" w:color="auto"/>
        <w:left w:val="none" w:sz="0" w:space="0" w:color="auto"/>
        <w:bottom w:val="none" w:sz="0" w:space="0" w:color="auto"/>
        <w:right w:val="none" w:sz="0" w:space="0" w:color="auto"/>
      </w:divBdr>
    </w:div>
    <w:div w:id="1756588879">
      <w:bodyDiv w:val="1"/>
      <w:marLeft w:val="0"/>
      <w:marRight w:val="0"/>
      <w:marTop w:val="0"/>
      <w:marBottom w:val="0"/>
      <w:divBdr>
        <w:top w:val="none" w:sz="0" w:space="0" w:color="auto"/>
        <w:left w:val="none" w:sz="0" w:space="0" w:color="auto"/>
        <w:bottom w:val="none" w:sz="0" w:space="0" w:color="auto"/>
        <w:right w:val="none" w:sz="0" w:space="0" w:color="auto"/>
      </w:divBdr>
    </w:div>
    <w:div w:id="195783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9.png"/><Relationship Id="rId21" Type="http://schemas.openxmlformats.org/officeDocument/2006/relationships/hyperlink" Target="https://music.tutsplus.com/articles/freemusicarchive.org" TargetMode="External"/><Relationship Id="rId42" Type="http://schemas.openxmlformats.org/officeDocument/2006/relationships/hyperlink" Target="https://music.tutsplus.com/articles/freemusicarchive.org" TargetMode="External"/><Relationship Id="rId63" Type="http://schemas.openxmlformats.org/officeDocument/2006/relationships/hyperlink" Target="http://ccmixter.org/" TargetMode="External"/><Relationship Id="rId84" Type="http://schemas.openxmlformats.org/officeDocument/2006/relationships/image" Target="media/image16.png"/><Relationship Id="rId138" Type="http://schemas.openxmlformats.org/officeDocument/2006/relationships/image" Target="media/image39.png"/><Relationship Id="rId159" Type="http://schemas.openxmlformats.org/officeDocument/2006/relationships/image" Target="media/image41.png"/><Relationship Id="rId170" Type="http://schemas.openxmlformats.org/officeDocument/2006/relationships/hyperlink" Target="https://www.business.com/articles/why-free-apps/" TargetMode="External"/><Relationship Id="rId191" Type="http://schemas.openxmlformats.org/officeDocument/2006/relationships/hyperlink" Target="https://www.youtube.com/watch?v=rdvt4JjgYno" TargetMode="External"/><Relationship Id="rId107" Type="http://schemas.openxmlformats.org/officeDocument/2006/relationships/hyperlink" Target="https://sone.app/" TargetMode="External"/><Relationship Id="rId11" Type="http://schemas.openxmlformats.org/officeDocument/2006/relationships/footer" Target="footer2.xml"/><Relationship Id="rId32" Type="http://schemas.openxmlformats.org/officeDocument/2006/relationships/hyperlink" Target="https://www.amazon.ca/Podcast-101-Simple-Relationships-Business/dp/1733521011/ref=sr_1_1?dchild=1&amp;keywords=podcast+101&amp;qid=1597162332&amp;sr=8-1" TargetMode="External"/><Relationship Id="rId53" Type="http://schemas.openxmlformats.org/officeDocument/2006/relationships/image" Target="media/image8.png"/><Relationship Id="rId74" Type="http://schemas.openxmlformats.org/officeDocument/2006/relationships/hyperlink" Target="https://sone.app/" TargetMode="External"/><Relationship Id="rId128" Type="http://schemas.openxmlformats.org/officeDocument/2006/relationships/image" Target="media/image34.png"/><Relationship Id="rId149" Type="http://schemas.openxmlformats.org/officeDocument/2006/relationships/hyperlink" Target="https://pixabay.com/" TargetMode="External"/><Relationship Id="rId5" Type="http://schemas.openxmlformats.org/officeDocument/2006/relationships/footnotes" Target="footnotes.xml"/><Relationship Id="rId95" Type="http://schemas.openxmlformats.org/officeDocument/2006/relationships/hyperlink" Target="https://sweetfishmedia.com/how-to-build-a-podcast-team/" TargetMode="External"/><Relationship Id="rId160" Type="http://schemas.openxmlformats.org/officeDocument/2006/relationships/hyperlink" Target="https://www.musicianonamission.com/signal-flow/" TargetMode="External"/><Relationship Id="rId181" Type="http://schemas.openxmlformats.org/officeDocument/2006/relationships/hyperlink" Target="https://www.youtube.com/watch?v=Zw9nkEHQ5B8" TargetMode="External"/><Relationship Id="rId22" Type="http://schemas.openxmlformats.org/officeDocument/2006/relationships/hyperlink" Target="https://studio.youtube.com/" TargetMode="External"/><Relationship Id="rId43" Type="http://schemas.openxmlformats.org/officeDocument/2006/relationships/hyperlink" Target="https://www.octe.ca/fr/resources/resource-folder/technologie-des-communications-securidoc" TargetMode="External"/><Relationship Id="rId64" Type="http://schemas.openxmlformats.org/officeDocument/2006/relationships/hyperlink" Target="https://www.soundclick.com/default.cfm" TargetMode="External"/><Relationship Id="rId118" Type="http://schemas.openxmlformats.org/officeDocument/2006/relationships/hyperlink" Target="https://www.audacityteam.org/" TargetMode="External"/><Relationship Id="rId139" Type="http://schemas.openxmlformats.org/officeDocument/2006/relationships/hyperlink" Target="https://www.octe.ca/download_file/5927/1690" TargetMode="External"/><Relationship Id="rId85" Type="http://schemas.openxmlformats.org/officeDocument/2006/relationships/hyperlink" Target="https://www.ted.com/about/programs-initiatives/ted-talks/ted-talks-daily" TargetMode="External"/><Relationship Id="rId150" Type="http://schemas.openxmlformats.org/officeDocument/2006/relationships/hyperlink" Target="https://unsplash.com/" TargetMode="External"/><Relationship Id="rId171" Type="http://schemas.openxmlformats.org/officeDocument/2006/relationships/hyperlink" Target="https://theproaudiofiles.com/proximity-effect/" TargetMode="External"/><Relationship Id="rId192" Type="http://schemas.openxmlformats.org/officeDocument/2006/relationships/hyperlink" Target="https://www.youtube.com/watch?v=Z5Nza3Z6WTY" TargetMode="External"/><Relationship Id="rId12" Type="http://schemas.openxmlformats.org/officeDocument/2006/relationships/header" Target="header3.xml"/><Relationship Id="rId33" Type="http://schemas.openxmlformats.org/officeDocument/2006/relationships/hyperlink" Target="https://www.youtube.com/watch?v=Gejf39h3_IY" TargetMode="External"/><Relationship Id="rId108" Type="http://schemas.openxmlformats.org/officeDocument/2006/relationships/hyperlink" Target="https://www.youtube.com/watch?v=fKK9nVLvhGM" TargetMode="External"/><Relationship Id="rId129" Type="http://schemas.openxmlformats.org/officeDocument/2006/relationships/hyperlink" Target="https://www.youtube.com/watch?v=8T4oC8Wu_7g" TargetMode="External"/><Relationship Id="rId54" Type="http://schemas.openxmlformats.org/officeDocument/2006/relationships/hyperlink" Target="https://www.octe.ca/download_file/5623/1554" TargetMode="External"/><Relationship Id="rId75" Type="http://schemas.openxmlformats.org/officeDocument/2006/relationships/hyperlink" Target="https://www.avid.com/pro-tools" TargetMode="External"/><Relationship Id="rId96" Type="http://schemas.openxmlformats.org/officeDocument/2006/relationships/hyperlink" Target="https://sweetfishmedia.com/how-to-build-a-podcast-team" TargetMode="External"/><Relationship Id="rId140" Type="http://schemas.openxmlformats.org/officeDocument/2006/relationships/hyperlink" Target="https://medium.com/@mark_leonard/the-seven-most-common-podcast-formats-87bbc3ecf40d" TargetMode="External"/><Relationship Id="rId161" Type="http://schemas.openxmlformats.org/officeDocument/2006/relationships/image" Target="media/image42.png"/><Relationship Id="rId182" Type="http://schemas.openxmlformats.org/officeDocument/2006/relationships/hyperlink" Target="https://www.youtube.com/watch?v=bvAEJ8G9l9U" TargetMode="External"/><Relationship Id="rId6" Type="http://schemas.openxmlformats.org/officeDocument/2006/relationships/endnotes" Target="endnotes.xml"/><Relationship Id="rId23" Type="http://schemas.openxmlformats.org/officeDocument/2006/relationships/hyperlink" Target="https://www.octe.ca/fr/resources/resource-folder/tgj3m-creating-podcast" TargetMode="External"/><Relationship Id="rId119" Type="http://schemas.openxmlformats.org/officeDocument/2006/relationships/image" Target="media/image30.png"/><Relationship Id="rId44" Type="http://schemas.openxmlformats.org/officeDocument/2006/relationships/hyperlink" Target="http://www.edugains.ca/resourcesDI/EducatorsPackages/DIEducatorsPackage2010/2010DIScrapbook.pdf" TargetMode="External"/><Relationship Id="rId65" Type="http://schemas.openxmlformats.org/officeDocument/2006/relationships/hyperlink" Target="https://www.long-mcquade.com/" TargetMode="External"/><Relationship Id="rId86" Type="http://schemas.openxmlformats.org/officeDocument/2006/relationships/hyperlink" Target="https://www.nfb.ca/animation" TargetMode="External"/><Relationship Id="rId130" Type="http://schemas.openxmlformats.org/officeDocument/2006/relationships/image" Target="media/image35.png"/><Relationship Id="rId151" Type="http://schemas.openxmlformats.org/officeDocument/2006/relationships/hyperlink" Target="https://thenounproject.com/" TargetMode="External"/><Relationship Id="rId172" Type="http://schemas.openxmlformats.org/officeDocument/2006/relationships/hyperlink" Target="https://www.youtube.com/watch?v=Ijidrx0K670" TargetMode="External"/><Relationship Id="rId193" Type="http://schemas.openxmlformats.org/officeDocument/2006/relationships/hyperlink" Target="https://www.youtube.com/watch?v=pDzlLsYDIEE" TargetMode="External"/><Relationship Id="rId13" Type="http://schemas.openxmlformats.org/officeDocument/2006/relationships/footer" Target="footer3.xml"/><Relationship Id="rId109" Type="http://schemas.openxmlformats.org/officeDocument/2006/relationships/image" Target="media/image25.png"/><Relationship Id="rId34" Type="http://schemas.openxmlformats.org/officeDocument/2006/relationships/image" Target="media/image4.png"/><Relationship Id="rId55" Type="http://schemas.openxmlformats.org/officeDocument/2006/relationships/image" Target="media/image9.png"/><Relationship Id="rId76" Type="http://schemas.openxmlformats.org/officeDocument/2006/relationships/hyperlink" Target="https://www.audacityteam.org/" TargetMode="External"/><Relationship Id="rId97" Type="http://schemas.openxmlformats.org/officeDocument/2006/relationships/image" Target="media/image21.png"/><Relationship Id="rId120" Type="http://schemas.openxmlformats.org/officeDocument/2006/relationships/hyperlink" Target="https://www.youtube.com/watch?v=g5zwi--TT2Y" TargetMode="External"/><Relationship Id="rId141" Type="http://schemas.openxmlformats.org/officeDocument/2006/relationships/hyperlink" Target="https://www.buzzsprout.com/blog/10-tips-create-awesome-podcast-artwork" TargetMode="External"/><Relationship Id="rId7" Type="http://schemas.openxmlformats.org/officeDocument/2006/relationships/image" Target="media/image1.jpg"/><Relationship Id="rId162" Type="http://schemas.openxmlformats.org/officeDocument/2006/relationships/hyperlink" Target="https://en.wikipedia.org/wiki/XLR_connector" TargetMode="External"/><Relationship Id="rId183" Type="http://schemas.openxmlformats.org/officeDocument/2006/relationships/hyperlink" Target="https://www.youtube.com/watch?v=Gejf39h3_IY" TargetMode="External"/><Relationship Id="rId2" Type="http://schemas.openxmlformats.org/officeDocument/2006/relationships/styles" Target="styles.xml"/><Relationship Id="rId29" Type="http://schemas.openxmlformats.org/officeDocument/2006/relationships/hyperlink" Target="https://auphonic.com/" TargetMode="External"/><Relationship Id="rId24" Type="http://schemas.openxmlformats.org/officeDocument/2006/relationships/hyperlink" Target="https://anchor.fm/" TargetMode="External"/><Relationship Id="rId40" Type="http://schemas.openxmlformats.org/officeDocument/2006/relationships/hyperlink" Target="https://www.jamendo.com/" TargetMode="External"/><Relationship Id="rId45" Type="http://schemas.openxmlformats.org/officeDocument/2006/relationships/hyperlink" Target="https://chrome.google.com/webstore/detail/readwrite-for-google-chro/inoeonmfapjbbkmdafoankkfajkcphgd" TargetMode="External"/><Relationship Id="rId66" Type="http://schemas.openxmlformats.org/officeDocument/2006/relationships/image" Target="media/image10.png"/><Relationship Id="rId87" Type="http://schemas.openxmlformats.org/officeDocument/2006/relationships/image" Target="media/image17.png"/><Relationship Id="rId110" Type="http://schemas.openxmlformats.org/officeDocument/2006/relationships/hyperlink" Target="https://www.business.com/articles/why-free-apps/" TargetMode="External"/><Relationship Id="rId115" Type="http://schemas.openxmlformats.org/officeDocument/2006/relationships/image" Target="media/image28.png"/><Relationship Id="rId131" Type="http://schemas.openxmlformats.org/officeDocument/2006/relationships/hyperlink" Target="https://www.youtube.com/watch?v=Zw9nkEHQ5B8" TargetMode="External"/><Relationship Id="rId136" Type="http://schemas.openxmlformats.org/officeDocument/2006/relationships/image" Target="media/image38.png"/><Relationship Id="rId157" Type="http://schemas.openxmlformats.org/officeDocument/2006/relationships/hyperlink" Target="https://www.octe.ca/download_file/5928/1690" TargetMode="External"/><Relationship Id="rId178" Type="http://schemas.openxmlformats.org/officeDocument/2006/relationships/hyperlink" Target="https://www.youtube.com/watch?v=fKK9nVLvhGM" TargetMode="External"/><Relationship Id="rId61" Type="http://schemas.openxmlformats.org/officeDocument/2006/relationships/hyperlink" Target="http://soundbible.com/royalty-free-sounds-1.html" TargetMode="External"/><Relationship Id="rId82" Type="http://schemas.openxmlformats.org/officeDocument/2006/relationships/hyperlink" Target="https://www.octe.ca/download_file/5922/1690" TargetMode="External"/><Relationship Id="rId152" Type="http://schemas.openxmlformats.org/officeDocument/2006/relationships/hyperlink" Target="https://burst.shopify.com/" TargetMode="External"/><Relationship Id="rId173" Type="http://schemas.openxmlformats.org/officeDocument/2006/relationships/hyperlink" Target="https://www.youtube.com/watch?v=g5zwi--TT2Y" TargetMode="External"/><Relationship Id="rId194" Type="http://schemas.openxmlformats.org/officeDocument/2006/relationships/hyperlink" Target="http://www.edugains.ca/resourcesDI/EducatorsPackages/DIEducatorsPackage2010/2010DIScrapbook.pdf" TargetMode="External"/><Relationship Id="rId199" Type="http://schemas.openxmlformats.org/officeDocument/2006/relationships/hyperlink" Target="https://support.pitneybowes.com/VFP05_KnowledgeWithSidebarHowTo?id=kA11E000000D0QFSA0&amp;popup=false&amp;lang=en_US" TargetMode="External"/><Relationship Id="rId203" Type="http://schemas.openxmlformats.org/officeDocument/2006/relationships/theme" Target="theme/theme1.xml"/><Relationship Id="rId19" Type="http://schemas.openxmlformats.org/officeDocument/2006/relationships/hyperlink" Target="https://www.jamendo.com/" TargetMode="External"/><Relationship Id="rId14" Type="http://schemas.openxmlformats.org/officeDocument/2006/relationships/header" Target="header4.xml"/><Relationship Id="rId30" Type="http://schemas.openxmlformats.org/officeDocument/2006/relationships/hyperlink" Target="https://zoom.us/" TargetMode="External"/><Relationship Id="rId35" Type="http://schemas.openxmlformats.org/officeDocument/2006/relationships/hyperlink" Target="https://www.youtube.com/watch?v=_Z-3j_M0_3M" TargetMode="External"/><Relationship Id="rId56" Type="http://schemas.openxmlformats.org/officeDocument/2006/relationships/hyperlink" Target="https://www.youtube.com/audiolibrary/music?nv=1" TargetMode="External"/><Relationship Id="rId77" Type="http://schemas.openxmlformats.org/officeDocument/2006/relationships/hyperlink" Target="https://auphonic.com/" TargetMode="External"/><Relationship Id="rId100" Type="http://schemas.openxmlformats.org/officeDocument/2006/relationships/hyperlink" Target="https://www.ontariocolleges.ca/en/colleges/why-college" TargetMode="External"/><Relationship Id="rId105" Type="http://schemas.openxmlformats.org/officeDocument/2006/relationships/hyperlink" Target="https://anchor.fm/" TargetMode="External"/><Relationship Id="rId126" Type="http://schemas.openxmlformats.org/officeDocument/2006/relationships/image" Target="media/image33.png"/><Relationship Id="rId147" Type="http://schemas.openxmlformats.org/officeDocument/2006/relationships/hyperlink" Target="https://vectr.com/tutorials/what-are-iconic-logos-and-how-to-create-one/" TargetMode="External"/><Relationship Id="rId168" Type="http://schemas.openxmlformats.org/officeDocument/2006/relationships/hyperlink" Target="https://inspirationfeed.com/podcast-covers/" TargetMode="External"/><Relationship Id="rId8" Type="http://schemas.openxmlformats.org/officeDocument/2006/relationships/header" Target="header1.xml"/><Relationship Id="rId51" Type="http://schemas.openxmlformats.org/officeDocument/2006/relationships/image" Target="media/image7.png"/><Relationship Id="rId72" Type="http://schemas.openxmlformats.org/officeDocument/2006/relationships/hyperlink" Target="https://anchor.fm/" TargetMode="External"/><Relationship Id="rId93" Type="http://schemas.openxmlformats.org/officeDocument/2006/relationships/hyperlink" Target="https://www.thestar.com/entertainment/opinion/2020/05/20/joe-rogans-100-million-deal-with-spotify-has-valuable-lessons-for-all-podcasters.html" TargetMode="External"/><Relationship Id="rId98" Type="http://schemas.openxmlformats.org/officeDocument/2006/relationships/hyperlink" Target="https://www.youtube.com/watch?v=bvAEJ8G9l9U" TargetMode="External"/><Relationship Id="rId121" Type="http://schemas.openxmlformats.org/officeDocument/2006/relationships/image" Target="media/image31.png"/><Relationship Id="rId142" Type="http://schemas.openxmlformats.org/officeDocument/2006/relationships/hyperlink" Target="https://support.pitneybowes.com/VFP05_KnowledgeWithSidebarHowTo?id=kA11E000000D0QFSA0&amp;popup=false&amp;lang=en_US" TargetMode="External"/><Relationship Id="rId163" Type="http://schemas.openxmlformats.org/officeDocument/2006/relationships/image" Target="media/image43.png"/><Relationship Id="rId184" Type="http://schemas.openxmlformats.org/officeDocument/2006/relationships/hyperlink" Target="https://www.youtube.com/watch?v=NUmdoFDtpQg" TargetMode="External"/><Relationship Id="rId189" Type="http://schemas.openxmlformats.org/officeDocument/2006/relationships/hyperlink" Target="https://www.thestar.com/entertainment/opinion/2020/05/20/joe-rogans-100-million-deal-with-spotify-has-valuable-lessons-for-all-podcasters.html" TargetMode="External"/><Relationship Id="rId3" Type="http://schemas.openxmlformats.org/officeDocument/2006/relationships/settings" Target="settings.xml"/><Relationship Id="rId25" Type="http://schemas.openxmlformats.org/officeDocument/2006/relationships/hyperlink" Target="https://auphonic.com/" TargetMode="External"/><Relationship Id="rId46" Type="http://schemas.openxmlformats.org/officeDocument/2006/relationships/hyperlink" Target="https://support.texthelp.com/help/readwrite-7fdf2ac" TargetMode="External"/><Relationship Id="rId67" Type="http://schemas.openxmlformats.org/officeDocument/2006/relationships/hyperlink" Target="https://www.soundclick.com/default.cfm" TargetMode="External"/><Relationship Id="rId116" Type="http://schemas.openxmlformats.org/officeDocument/2006/relationships/hyperlink" Target="https://www.avid.com/pro-tools/comparison" TargetMode="External"/><Relationship Id="rId137" Type="http://schemas.openxmlformats.org/officeDocument/2006/relationships/hyperlink" Target="https://www.youtube.com/watch?v=zdHENJNaydU" TargetMode="External"/><Relationship Id="rId158" Type="http://schemas.openxmlformats.org/officeDocument/2006/relationships/hyperlink" Target="https://www.youtube.com/watch?v=pDzlLsYDIEE" TargetMode="External"/><Relationship Id="rId20" Type="http://schemas.openxmlformats.org/officeDocument/2006/relationships/hyperlink" Target="https://www.soundclick.com/default.cfm" TargetMode="External"/><Relationship Id="rId41" Type="http://schemas.openxmlformats.org/officeDocument/2006/relationships/hyperlink" Target="https://www.soundclick.com/default.cfm" TargetMode="External"/><Relationship Id="rId62" Type="http://schemas.openxmlformats.org/officeDocument/2006/relationships/hyperlink" Target="https://incompetech.com/music/royalty-free/" TargetMode="External"/><Relationship Id="rId83" Type="http://schemas.openxmlformats.org/officeDocument/2006/relationships/hyperlink" Target="https://crtc.gc.ca/eng/info_sht/b313.htm" TargetMode="External"/><Relationship Id="rId88" Type="http://schemas.openxmlformats.org/officeDocument/2006/relationships/hyperlink" Target="https://www.quora.com/Why-do-some-podcasters-presents-podcasts-with-so-bad-sound-quality-Is-it-that-hard-to-put-up-a-good-sound-quality-podcast" TargetMode="External"/><Relationship Id="rId111" Type="http://schemas.openxmlformats.org/officeDocument/2006/relationships/image" Target="media/image26.png"/><Relationship Id="rId132" Type="http://schemas.openxmlformats.org/officeDocument/2006/relationships/image" Target="media/image36.png"/><Relationship Id="rId153" Type="http://schemas.openxmlformats.org/officeDocument/2006/relationships/hyperlink" Target="https://www.pexels.com/" TargetMode="External"/><Relationship Id="rId174" Type="http://schemas.openxmlformats.org/officeDocument/2006/relationships/hyperlink" Target="http://www.edu.gov.on.ca/eng/curriculum/secondary/techedemphasiscourses.pdf" TargetMode="External"/><Relationship Id="rId179" Type="http://schemas.openxmlformats.org/officeDocument/2006/relationships/hyperlink" Target="https://www.youtube.com/watch?v=zdHENJNaydU" TargetMode="External"/><Relationship Id="rId195" Type="http://schemas.openxmlformats.org/officeDocument/2006/relationships/hyperlink" Target="http://www.edu.gov.on.ca/fre/curriculum/secondary/teched910curr09.pdf" TargetMode="External"/><Relationship Id="rId190" Type="http://schemas.openxmlformats.org/officeDocument/2006/relationships/hyperlink" Target="https://www.youtube.com/watch?v=m2acPBR4S1E" TargetMode="External"/><Relationship Id="rId15" Type="http://schemas.openxmlformats.org/officeDocument/2006/relationships/footer" Target="footer4.xml"/><Relationship Id="rId36" Type="http://schemas.openxmlformats.org/officeDocument/2006/relationships/image" Target="media/image5.png"/><Relationship Id="rId57" Type="http://schemas.openxmlformats.org/officeDocument/2006/relationships/hyperlink" Target="https://www.youtube.com/user/NoCopyrightSounds" TargetMode="External"/><Relationship Id="rId106" Type="http://schemas.openxmlformats.org/officeDocument/2006/relationships/hyperlink" Target="https://auphonic.com/" TargetMode="External"/><Relationship Id="rId127" Type="http://schemas.openxmlformats.org/officeDocument/2006/relationships/hyperlink" Target="https://www.youtube.com/watch?v=GpjDz0yZ030" TargetMode="External"/><Relationship Id="rId10" Type="http://schemas.openxmlformats.org/officeDocument/2006/relationships/footer" Target="footer1.xml"/><Relationship Id="rId31" Type="http://schemas.openxmlformats.org/officeDocument/2006/relationships/image" Target="media/image3.png"/><Relationship Id="rId52" Type="http://schemas.openxmlformats.org/officeDocument/2006/relationships/hyperlink" Target="https://www.octe.ca/download_file/5622/1554" TargetMode="External"/><Relationship Id="rId73" Type="http://schemas.openxmlformats.org/officeDocument/2006/relationships/hyperlink" Target="https://auphonic.com/" TargetMode="External"/><Relationship Id="rId78" Type="http://schemas.openxmlformats.org/officeDocument/2006/relationships/hyperlink" Target="https://podcastingpro.com/itunes-podcast-cover-art-tips/" TargetMode="External"/><Relationship Id="rId94" Type="http://schemas.openxmlformats.org/officeDocument/2006/relationships/image" Target="media/image20.png"/><Relationship Id="rId99" Type="http://schemas.openxmlformats.org/officeDocument/2006/relationships/image" Target="media/image22.png"/><Relationship Id="rId101" Type="http://schemas.openxmlformats.org/officeDocument/2006/relationships/image" Target="media/image23.png"/><Relationship Id="rId122" Type="http://schemas.openxmlformats.org/officeDocument/2006/relationships/hyperlink" Target="https://www.youtube.com/watch?v=rdvt4JjgYno" TargetMode="External"/><Relationship Id="rId143" Type="http://schemas.openxmlformats.org/officeDocument/2006/relationships/hyperlink" Target="https://inspirationfeed.com/podcast-covers/" TargetMode="External"/><Relationship Id="rId148" Type="http://schemas.openxmlformats.org/officeDocument/2006/relationships/hyperlink" Target="https://vectr.com/tutorials/creating-typographic-logo/" TargetMode="External"/><Relationship Id="rId164" Type="http://schemas.openxmlformats.org/officeDocument/2006/relationships/hyperlink" Target="https://www.macworld.com/article/1136468/anyaudio.html" TargetMode="External"/><Relationship Id="rId169" Type="http://schemas.openxmlformats.org/officeDocument/2006/relationships/hyperlink" Target="https://pedagogienumeriqueenaction.cforp.ca/wp-content/uploads/2016/02/Ontario-21st-century-competencies-foundation-FINAL-FR_AODA_EDUGAINS_Feb-19_16.pdf" TargetMode="External"/><Relationship Id="rId185" Type="http://schemas.openxmlformats.org/officeDocument/2006/relationships/hyperlink" Target="http://www.edu.gov.on.ca/fre/general/elemsec/speced/LearningforAll2013Fr.pdf" TargetMode="External"/><Relationship Id="rId4" Type="http://schemas.openxmlformats.org/officeDocument/2006/relationships/webSettings" Target="webSettings.xml"/><Relationship Id="rId9" Type="http://schemas.openxmlformats.org/officeDocument/2006/relationships/header" Target="header2.xml"/><Relationship Id="rId180" Type="http://schemas.openxmlformats.org/officeDocument/2006/relationships/hyperlink" Target="https://www.buzzsprout.com/blog/10-tips-create-awesome-podcast-artwork" TargetMode="External"/><Relationship Id="rId26" Type="http://schemas.openxmlformats.org/officeDocument/2006/relationships/hyperlink" Target="https://sone.app/" TargetMode="External"/><Relationship Id="rId47" Type="http://schemas.openxmlformats.org/officeDocument/2006/relationships/hyperlink" Target="https://www.texthelp.com/Uploads/MediaLibrary/texthelp/US-Training-Documents/Read-Write-for-Google-Chrome-Quick-Reference-Card.pdf" TargetMode="External"/><Relationship Id="rId68" Type="http://schemas.openxmlformats.org/officeDocument/2006/relationships/image" Target="media/image11.jpg"/><Relationship Id="rId89" Type="http://schemas.openxmlformats.org/officeDocument/2006/relationships/hyperlink" Target="https://www.ontariocolleges.ca/en/programs/arts-and-culture/animation" TargetMode="External"/><Relationship Id="rId112" Type="http://schemas.openxmlformats.org/officeDocument/2006/relationships/hyperlink" Target="https://www.youtube.com/watch?v=Z5Nza3Z6WTY" TargetMode="External"/><Relationship Id="rId133" Type="http://schemas.openxmlformats.org/officeDocument/2006/relationships/hyperlink" Target="https://www.youtube.com/watch?v=Ijidrx0K670" TargetMode="External"/><Relationship Id="rId154" Type="http://schemas.openxmlformats.org/officeDocument/2006/relationships/hyperlink" Target="https://www.youtube.com/watch?v=7BWLhz1KKzo" TargetMode="External"/><Relationship Id="rId175" Type="http://schemas.openxmlformats.org/officeDocument/2006/relationships/hyperlink" Target="https://www.youtube.com/watch?v=GpjDz0yZ030" TargetMode="External"/><Relationship Id="rId196" Type="http://schemas.openxmlformats.org/officeDocument/2006/relationships/hyperlink" Target="http://www.edu.gov.on.ca/fre/curriculum/secondary/2009teched1112curr.pdf" TargetMode="External"/><Relationship Id="rId200" Type="http://schemas.openxmlformats.org/officeDocument/2006/relationships/hyperlink" Target="https://www.quora.com/Why-do-some-podcasters-presents-podcasts-with-so-bad-sound-quality-Is-it-that-hard-to-put-up-a-good-sound-quality-podcast" TargetMode="External"/><Relationship Id="rId16" Type="http://schemas.openxmlformats.org/officeDocument/2006/relationships/hyperlink" Target="https://www.cmec.ca/465/Information_sur_le_droit_d%e2%80%99auteur_pour_le_personnel_enseignant.html" TargetMode="External"/><Relationship Id="rId37" Type="http://schemas.openxmlformats.org/officeDocument/2006/relationships/hyperlink" Target="https://recordmixandmaster.com/" TargetMode="External"/><Relationship Id="rId58" Type="http://schemas.openxmlformats.org/officeDocument/2006/relationships/hyperlink" Target="https://www.youtube.com/channel/UCEickjZj99-JJIU8_IJ7J-Q/" TargetMode="External"/><Relationship Id="rId79" Type="http://schemas.openxmlformats.org/officeDocument/2006/relationships/image" Target="media/image13.png"/><Relationship Id="rId102" Type="http://schemas.openxmlformats.org/officeDocument/2006/relationships/hyperlink" Target="https://medium.com/@mark_leonard/the-seven-most-common-podcast-formats-87bbc3ecf40d" TargetMode="External"/><Relationship Id="rId123" Type="http://schemas.openxmlformats.org/officeDocument/2006/relationships/image" Target="media/image32.png"/><Relationship Id="rId144" Type="http://schemas.openxmlformats.org/officeDocument/2006/relationships/hyperlink" Target="https://vectr.com/tutorials/getting-started-tutorial/" TargetMode="External"/><Relationship Id="rId90" Type="http://schemas.openxmlformats.org/officeDocument/2006/relationships/image" Target="media/image18.png"/><Relationship Id="rId165" Type="http://schemas.openxmlformats.org/officeDocument/2006/relationships/image" Target="media/image44.png"/><Relationship Id="rId186" Type="http://schemas.openxmlformats.org/officeDocument/2006/relationships/hyperlink" Target="https://www.youtube.com/watch?v=7BWLhz1KKzo" TargetMode="External"/><Relationship Id="rId27" Type="http://schemas.openxmlformats.org/officeDocument/2006/relationships/hyperlink" Target="https://www.avid.com/pro-tools" TargetMode="External"/><Relationship Id="rId48" Type="http://schemas.openxmlformats.org/officeDocument/2006/relationships/hyperlink" Target="https://www.octe.ca/download_file/5620/1554" TargetMode="External"/><Relationship Id="rId69" Type="http://schemas.openxmlformats.org/officeDocument/2006/relationships/hyperlink" Target="https://www.youtube.com/watch?v=NUmdoFDtpQg" TargetMode="External"/><Relationship Id="rId113" Type="http://schemas.openxmlformats.org/officeDocument/2006/relationships/image" Target="media/image27.png"/><Relationship Id="rId134" Type="http://schemas.openxmlformats.org/officeDocument/2006/relationships/image" Target="media/image37.png"/><Relationship Id="rId80" Type="http://schemas.openxmlformats.org/officeDocument/2006/relationships/image" Target="media/image14.png"/><Relationship Id="rId155" Type="http://schemas.openxmlformats.org/officeDocument/2006/relationships/image" Target="media/image40.png"/><Relationship Id="rId176" Type="http://schemas.openxmlformats.org/officeDocument/2006/relationships/hyperlink" Target="https://www.flickr.com/photos/yourdon/" TargetMode="External"/><Relationship Id="rId197" Type="http://schemas.openxmlformats.org/officeDocument/2006/relationships/hyperlink" Target="https://medium.com/@mark_leonard/the-seven-most-common-podcast-formats-87bbc3ecf40d" TargetMode="External"/><Relationship Id="rId201" Type="http://schemas.openxmlformats.org/officeDocument/2006/relationships/hyperlink" Target="https://en.wikipedia.org/wiki/XLR_connector" TargetMode="External"/><Relationship Id="rId17" Type="http://schemas.openxmlformats.org/officeDocument/2006/relationships/hyperlink" Target="https://incompetech.com/music/royalty-free/" TargetMode="External"/><Relationship Id="rId38" Type="http://schemas.openxmlformats.org/officeDocument/2006/relationships/hyperlink" Target="https://incompetech.com/music/royalty-free/" TargetMode="External"/><Relationship Id="rId59" Type="http://schemas.openxmlformats.org/officeDocument/2006/relationships/hyperlink" Target="https://soundcloud.com/" TargetMode="External"/><Relationship Id="rId103" Type="http://schemas.openxmlformats.org/officeDocument/2006/relationships/image" Target="media/image24.png"/><Relationship Id="rId124" Type="http://schemas.openxmlformats.org/officeDocument/2006/relationships/hyperlink" Target="https://www.youtube.com/watch?v=m2acPBR4S1E" TargetMode="External"/><Relationship Id="rId70" Type="http://schemas.openxmlformats.org/officeDocument/2006/relationships/image" Target="media/image12.png"/><Relationship Id="rId91" Type="http://schemas.openxmlformats.org/officeDocument/2006/relationships/hyperlink" Target="https://www.skillsyouneed.com/learn/critical-thinking.html" TargetMode="External"/><Relationship Id="rId145" Type="http://schemas.openxmlformats.org/officeDocument/2006/relationships/hyperlink" Target="https://vectr.com/tutorials/real-time-sharing-vectr-projects/" TargetMode="External"/><Relationship Id="rId166" Type="http://schemas.openxmlformats.org/officeDocument/2006/relationships/hyperlink" Target="https://www.youtube.com/watch?v=NUmdoFDtpQg" TargetMode="External"/><Relationship Id="rId187" Type="http://schemas.openxmlformats.org/officeDocument/2006/relationships/hyperlink" Target="https://www.macworld.com/article/1136468/anyaudio.html" TargetMode="External"/><Relationship Id="rId1" Type="http://schemas.openxmlformats.org/officeDocument/2006/relationships/numbering" Target="numbering.xml"/><Relationship Id="rId28" Type="http://schemas.openxmlformats.org/officeDocument/2006/relationships/hyperlink" Target="https://www.audacityteam.org/" TargetMode="External"/><Relationship Id="rId49" Type="http://schemas.openxmlformats.org/officeDocument/2006/relationships/image" Target="media/image6.png"/><Relationship Id="rId114" Type="http://schemas.openxmlformats.org/officeDocument/2006/relationships/hyperlink" Target="https://theproaudiofiles.com/proximity-effect/" TargetMode="External"/><Relationship Id="rId60" Type="http://schemas.openxmlformats.org/officeDocument/2006/relationships/hyperlink" Target="https://freemusicarchive.org/search" TargetMode="External"/><Relationship Id="rId81" Type="http://schemas.openxmlformats.org/officeDocument/2006/relationships/image" Target="media/image15.png"/><Relationship Id="rId135" Type="http://schemas.openxmlformats.org/officeDocument/2006/relationships/hyperlink" Target="https://www.youtube.com/watch?v=dQCB72S64L4" TargetMode="External"/><Relationship Id="rId156" Type="http://schemas.openxmlformats.org/officeDocument/2006/relationships/hyperlink" Target="https://pixlr.com/" TargetMode="External"/><Relationship Id="rId177" Type="http://schemas.openxmlformats.org/officeDocument/2006/relationships/hyperlink" Target="http://www.edu.gov.on.ca/fre/policyfunding/growSuccessfr.pdf" TargetMode="External"/><Relationship Id="rId198" Type="http://schemas.openxmlformats.org/officeDocument/2006/relationships/hyperlink" Target="https://medium.com/@mark_leonard/the-seven-most-common-podcast-formats-87bbc3ecf40d" TargetMode="External"/><Relationship Id="rId202" Type="http://schemas.openxmlformats.org/officeDocument/2006/relationships/fontTable" Target="fontTable.xml"/><Relationship Id="rId18" Type="http://schemas.openxmlformats.org/officeDocument/2006/relationships/hyperlink" Target="http://ccmixter.org/" TargetMode="External"/><Relationship Id="rId39" Type="http://schemas.openxmlformats.org/officeDocument/2006/relationships/hyperlink" Target="http://ccmixter.org/" TargetMode="External"/><Relationship Id="rId50" Type="http://schemas.openxmlformats.org/officeDocument/2006/relationships/hyperlink" Target="https://www.octe.ca/download_file/5621/1554" TargetMode="External"/><Relationship Id="rId104" Type="http://schemas.openxmlformats.org/officeDocument/2006/relationships/hyperlink" Target="https://www.octe.ca/download_file/5926/1690" TargetMode="External"/><Relationship Id="rId125" Type="http://schemas.openxmlformats.org/officeDocument/2006/relationships/hyperlink" Target="https://www.youtube.com/watch?v=Xm-J6Xf4xow" TargetMode="External"/><Relationship Id="rId146" Type="http://schemas.openxmlformats.org/officeDocument/2006/relationships/hyperlink" Target="https://vectr.com/tutorials/how-to-create-a-simple-flyer-or-poster/" TargetMode="External"/><Relationship Id="rId167" Type="http://schemas.openxmlformats.org/officeDocument/2006/relationships/image" Target="media/image45.png"/><Relationship Id="rId188" Type="http://schemas.openxmlformats.org/officeDocument/2006/relationships/hyperlink" Target="https://www.youtube.com/watch?v=_Z-3j_M0_3M" TargetMode="External"/><Relationship Id="rId71" Type="http://schemas.openxmlformats.org/officeDocument/2006/relationships/hyperlink" Target="https://vectr.com/" TargetMode="External"/><Relationship Id="rId92" Type="http://schemas.openxmlformats.org/officeDocument/2006/relationships/image" Target="media/image19.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8</Pages>
  <Words>8595</Words>
  <Characters>47276</Characters>
  <Application>Microsoft Office Word</Application>
  <DocSecurity>0</DocSecurity>
  <Lines>393</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io Blouin</cp:lastModifiedBy>
  <cp:revision>9</cp:revision>
  <cp:lastPrinted>2020-11-10T16:37:00Z</cp:lastPrinted>
  <dcterms:created xsi:type="dcterms:W3CDTF">2020-11-09T13:30:00Z</dcterms:created>
  <dcterms:modified xsi:type="dcterms:W3CDTF">2020-11-10T16:37:00Z</dcterms:modified>
</cp:coreProperties>
</file>